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igs" ContentType="application/vnd.openxmlformats-package.digital-signature-origin"/>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_xmlsignatures/sig1.xml" ContentType="application/vnd.openxmlformats-package.digital-signature-xmlsignatur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package/2006/relationships/digital-signature/origin" Target="_xmlsignatures/origin.sig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imes New Roman" w:hAnsi="Arial" w:cs="Times New Roman"/>
          <w:color w:val="auto"/>
          <w:spacing w:val="0"/>
          <w:kern w:val="0"/>
          <w:sz w:val="20"/>
          <w:szCs w:val="20"/>
        </w:rPr>
        <w:id w:val="1536407429"/>
        <w:docPartObj>
          <w:docPartGallery w:val="Cover Pages"/>
          <w:docPartUnique/>
        </w:docPartObj>
      </w:sdtPr>
      <w:sdtEndPr/>
      <w:sdtContent>
        <w:sdt>
          <w:sdtPr>
            <w:alias w:val="Title"/>
            <w:id w:val="8081532"/>
            <w:dataBinding w:prefixMappings="xmlns:ns0='http://purl.org/dc/elements/1.1/' xmlns:ns1='http://schemas.openxmlformats.org/package/2006/metadata/core-properties' " w:xpath="/ns1:coreProperties[1]/ns0:title[1]" w:storeItemID="{6C3C8BC8-F283-45AE-878A-BAB7291924A1}"/>
            <w:text/>
          </w:sdtPr>
          <w:sdtEndPr/>
          <w:sdtContent>
            <w:p w14:paraId="323D3243" w14:textId="4A8994B6" w:rsidR="00924291" w:rsidRDefault="00432BAD" w:rsidP="00674480">
              <w:pPr>
                <w:pStyle w:val="Title"/>
              </w:pPr>
              <w:r>
                <w:rPr>
                  <w:rFonts w:ascii="Calibri" w:eastAsia="MS Gothic" w:hAnsi="Calibri"/>
                  <w:color w:val="17365D"/>
                </w:rPr>
                <w:t>COS</w:t>
              </w:r>
              <w:r w:rsidR="00D71B9E">
                <w:rPr>
                  <w:rFonts w:ascii="Calibri" w:eastAsia="MS Gothic" w:hAnsi="Calibri"/>
                  <w:color w:val="17365D"/>
                </w:rPr>
                <w:t>20015</w:t>
              </w:r>
              <w:r w:rsidR="00B011A4">
                <w:rPr>
                  <w:rFonts w:ascii="Calibri" w:eastAsia="MS Gothic" w:hAnsi="Calibri"/>
                  <w:color w:val="17365D"/>
                </w:rPr>
                <w:t xml:space="preserve"> – </w:t>
              </w:r>
              <w:r w:rsidR="00D71B9E">
                <w:rPr>
                  <w:rFonts w:ascii="Calibri" w:eastAsia="MS Gothic" w:hAnsi="Calibri"/>
                  <w:color w:val="17365D"/>
                </w:rPr>
                <w:t>Fundamentals of Data Management</w:t>
              </w:r>
            </w:p>
          </w:sdtContent>
        </w:sdt>
        <w:sdt>
          <w:sdtPr>
            <w:rPr>
              <w:noProof/>
            </w:rPr>
            <w:alias w:val="Subtitle"/>
            <w:tag w:val="Subtitle"/>
            <w:id w:val="8081533"/>
            <w:text/>
          </w:sdtPr>
          <w:sdtEndPr/>
          <w:sdtContent>
            <w:p w14:paraId="70BDF96C" w14:textId="77777777" w:rsidR="00924291" w:rsidRDefault="0000099A" w:rsidP="00674480">
              <w:pPr>
                <w:pStyle w:val="Subtitle"/>
                <w:rPr>
                  <w:noProof/>
                </w:rPr>
              </w:pPr>
              <w:r>
                <w:rPr>
                  <w:noProof/>
                </w:rPr>
                <w:t>Learning Summary</w:t>
              </w:r>
              <w:r w:rsidR="002B37D0">
                <w:rPr>
                  <w:noProof/>
                </w:rPr>
                <w:t xml:space="preserve"> Report</w:t>
              </w:r>
            </w:p>
          </w:sdtContent>
        </w:sdt>
        <w:p w14:paraId="43169035" w14:textId="4D2807D4" w:rsidR="00924291" w:rsidRDefault="0011182C" w:rsidP="00674480">
          <w:pPr>
            <w:pStyle w:val="Subtitle"/>
            <w:rPr>
              <w:noProof/>
            </w:rPr>
          </w:pPr>
          <w:sdt>
            <w:sdtPr>
              <w:rPr>
                <w:rStyle w:val="SubtleEmphasis"/>
              </w:rPr>
              <w:alias w:val="Author"/>
              <w:id w:val="8081534"/>
              <w:dataBinding w:prefixMappings="xmlns:ns0='http://purl.org/dc/elements/1.1/' xmlns:ns1='http://schemas.openxmlformats.org/package/2006/metadata/core-properties' " w:xpath="/ns1:coreProperties[1]/ns0:creator[1]" w:storeItemID="{6C3C8BC8-F283-45AE-878A-BAB7291924A1}"/>
              <w:text/>
            </w:sdtPr>
            <w:sdtContent>
              <w:r>
                <w:rPr>
                  <w:rStyle w:val="SubtleEmphasis"/>
                </w:rPr>
                <w:t>Masrur Rahman Zahin ( 101214608 )</w:t>
              </w:r>
            </w:sdtContent>
          </w:sdt>
        </w:p>
        <w:p w14:paraId="53A7115A" w14:textId="77777777" w:rsidR="00924291" w:rsidRDefault="004B41FC" w:rsidP="00821CEA">
          <w:r>
            <w:rPr>
              <w:noProof/>
              <w:lang w:val="en-MY" w:eastAsia="en-MY"/>
            </w:rPr>
            <mc:AlternateContent>
              <mc:Choice Requires="wps">
                <w:drawing>
                  <wp:anchor distT="0" distB="0" distL="114300" distR="114300" simplePos="0" relativeHeight="251660288" behindDoc="1" locked="0" layoutInCell="1" allowOverlap="1" wp14:anchorId="0CBF91CD" wp14:editId="49F4252F">
                    <wp:simplePos x="0" y="0"/>
                    <wp:positionH relativeFrom="page">
                      <wp:posOffset>-89312</wp:posOffset>
                    </wp:positionH>
                    <wp:positionV relativeFrom="page">
                      <wp:posOffset>-111760</wp:posOffset>
                    </wp:positionV>
                    <wp:extent cx="7658100" cy="10744200"/>
                    <wp:effectExtent l="0" t="0" r="0" b="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10744200"/>
                            </a:xfrm>
                            <a:prstGeom prst="rect">
                              <a:avLst/>
                            </a:prstGeom>
                            <a:gradFill rotWithShape="0">
                              <a:gsLst>
                                <a:gs pos="0">
                                  <a:schemeClr val="tx2">
                                    <a:lumMod val="20000"/>
                                    <a:lumOff val="80000"/>
                                    <a:alpha val="50000"/>
                                  </a:schemeClr>
                                </a:gs>
                                <a:gs pos="100000">
                                  <a:schemeClr val="bg1">
                                    <a:lumMod val="100000"/>
                                    <a:lumOff val="0"/>
                                  </a:schemeClr>
                                </a:gs>
                              </a:gsLst>
                              <a:lin ang="5400000" scaled="1"/>
                            </a:gra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txbx>
                            <w:txbxContent>
                              <w:p w14:paraId="77105E07" w14:textId="74EEE997" w:rsidR="00403F58" w:rsidRDefault="00403F58" w:rsidP="00403F58">
                                <w:pPr>
                                  <w:jc w:val="center"/>
                                </w:pPr>
                              </w:p>
                              <w:p w14:paraId="0C844B88" w14:textId="070790D5" w:rsidR="00403F58" w:rsidRDefault="00403F58" w:rsidP="00403F58">
                                <w:pPr>
                                  <w:jc w:val="center"/>
                                </w:pPr>
                              </w:p>
                              <w:p w14:paraId="484BF85F" w14:textId="1AFED514" w:rsidR="00403F58" w:rsidRDefault="00403F58" w:rsidP="00403F58">
                                <w:pPr>
                                  <w:jc w:val="center"/>
                                </w:pPr>
                              </w:p>
                              <w:p w14:paraId="3D413349" w14:textId="4399E262" w:rsidR="00403F58" w:rsidRDefault="00403F58" w:rsidP="00403F58">
                                <w:pPr>
                                  <w:jc w:val="center"/>
                                </w:pPr>
                              </w:p>
                              <w:p w14:paraId="018E9788" w14:textId="54FD4CBE" w:rsidR="00403F58" w:rsidRDefault="00403F58" w:rsidP="00403F58">
                                <w:pPr>
                                  <w:jc w:val="center"/>
                                </w:pPr>
                              </w:p>
                              <w:p w14:paraId="1475E9B2" w14:textId="37ACEFED" w:rsidR="00403F58" w:rsidRDefault="00403F58" w:rsidP="00403F58">
                                <w:pPr>
                                  <w:jc w:val="center"/>
                                </w:pPr>
                              </w:p>
                              <w:p w14:paraId="007D2FAB" w14:textId="0499684F" w:rsidR="00403F58" w:rsidRDefault="00403F58" w:rsidP="00403F58">
                                <w:pPr>
                                  <w:jc w:val="center"/>
                                </w:pPr>
                              </w:p>
                              <w:p w14:paraId="0C435194" w14:textId="68657CDB" w:rsidR="00403F58" w:rsidRDefault="00403F58" w:rsidP="00403F58">
                                <w:pPr>
                                  <w:jc w:val="center"/>
                                </w:pPr>
                              </w:p>
                              <w:p w14:paraId="1873C57D" w14:textId="14D466B7" w:rsidR="00403F58" w:rsidRDefault="00403F58" w:rsidP="00403F58">
                                <w:pPr>
                                  <w:jc w:val="center"/>
                                </w:pPr>
                              </w:p>
                              <w:p w14:paraId="33753C58" w14:textId="3989B051" w:rsidR="00403F58" w:rsidRDefault="00403F58" w:rsidP="00403F58">
                                <w:pPr>
                                  <w:jc w:val="center"/>
                                </w:pPr>
                              </w:p>
                              <w:p w14:paraId="723DED90" w14:textId="3F02FE7B" w:rsidR="00403F58" w:rsidRDefault="00403F58" w:rsidP="00403F58">
                                <w:pPr>
                                  <w:jc w:val="center"/>
                                </w:pPr>
                              </w:p>
                              <w:p w14:paraId="70E99078" w14:textId="1847D97E" w:rsidR="00403F58" w:rsidRDefault="00403F58" w:rsidP="00403F58">
                                <w:pPr>
                                  <w:jc w:val="center"/>
                                </w:pPr>
                              </w:p>
                              <w:p w14:paraId="176F73B1" w14:textId="08ABC867" w:rsidR="00403F58" w:rsidRDefault="00403F58" w:rsidP="00403F58">
                                <w:pPr>
                                  <w:jc w:val="center"/>
                                </w:pPr>
                              </w:p>
                              <w:p w14:paraId="4133CD71" w14:textId="7994C10A" w:rsidR="00403F58" w:rsidRDefault="00403F58" w:rsidP="00403F58">
                                <w:pPr>
                                  <w:jc w:val="center"/>
                                </w:pPr>
                              </w:p>
                              <w:p w14:paraId="5ABE9112" w14:textId="298F1FBB" w:rsidR="00403F58" w:rsidRDefault="00403F58" w:rsidP="00403F58">
                                <w:pPr>
                                  <w:jc w:val="center"/>
                                </w:pPr>
                              </w:p>
                              <w:p w14:paraId="72C0FEE1" w14:textId="3C88684A" w:rsidR="00403F58" w:rsidRDefault="00403F58" w:rsidP="00403F58">
                                <w:pPr>
                                  <w:jc w:val="center"/>
                                </w:pPr>
                              </w:p>
                              <w:p w14:paraId="5815AC5C" w14:textId="080518C5" w:rsidR="00403F58" w:rsidRDefault="00403F58" w:rsidP="00403F58">
                                <w:pPr>
                                  <w:jc w:val="center"/>
                                </w:pPr>
                              </w:p>
                              <w:p w14:paraId="4693E3C8" w14:textId="33AF14ED" w:rsidR="00403F58" w:rsidRDefault="00403F58" w:rsidP="00403F58">
                                <w:pPr>
                                  <w:jc w:val="center"/>
                                </w:pPr>
                              </w:p>
                              <w:p w14:paraId="5EC29D5D" w14:textId="2E1EC8EC" w:rsidR="00403F58" w:rsidRDefault="00403F58" w:rsidP="00403F58">
                                <w:pPr>
                                  <w:jc w:val="center"/>
                                </w:pPr>
                              </w:p>
                              <w:p w14:paraId="6E0EC220" w14:textId="352731A8" w:rsidR="00403F58" w:rsidRDefault="00403F58" w:rsidP="00403F58">
                                <w:pPr>
                                  <w:jc w:val="center"/>
                                </w:pPr>
                              </w:p>
                              <w:p w14:paraId="3BA8C496" w14:textId="59FCAD97" w:rsidR="00403F58" w:rsidRDefault="00403F58" w:rsidP="00403F58">
                                <w:pPr>
                                  <w:jc w:val="center"/>
                                </w:pPr>
                              </w:p>
                              <w:p w14:paraId="4D9C617B" w14:textId="2E2D9364" w:rsidR="00403F58" w:rsidRDefault="00403F58" w:rsidP="00403F58">
                                <w:pPr>
                                  <w:jc w:val="center"/>
                                </w:pPr>
                              </w:p>
                              <w:p w14:paraId="257C23EB" w14:textId="385F711C" w:rsidR="00403F58" w:rsidRDefault="00403F58" w:rsidP="00403F58">
                                <w:pPr>
                                  <w:jc w:val="center"/>
                                </w:pPr>
                              </w:p>
                              <w:p w14:paraId="40830874" w14:textId="6CDED3D8" w:rsidR="00403F58" w:rsidRDefault="00403F58" w:rsidP="00403F58">
                                <w:pPr>
                                  <w:jc w:val="center"/>
                                </w:pPr>
                              </w:p>
                              <w:p w14:paraId="3B72029A" w14:textId="25EDB36E" w:rsidR="00403F58" w:rsidRDefault="00403F58" w:rsidP="00403F58">
                                <w:pPr>
                                  <w:jc w:val="center"/>
                                </w:pPr>
                              </w:p>
                              <w:p w14:paraId="2B094666" w14:textId="26D1565E" w:rsidR="00403F58" w:rsidRDefault="00403F58" w:rsidP="00403F58">
                                <w:pPr>
                                  <w:jc w:val="center"/>
                                </w:pPr>
                              </w:p>
                              <w:p w14:paraId="47EB2C57" w14:textId="498E2368" w:rsidR="00403F58" w:rsidRDefault="00403F58" w:rsidP="00403F58">
                                <w:pPr>
                                  <w:jc w:val="center"/>
                                </w:pPr>
                              </w:p>
                              <w:p w14:paraId="6CF12DBC" w14:textId="3C6AF796" w:rsidR="00403F58" w:rsidRDefault="00403F58" w:rsidP="00403F58">
                                <w:pPr>
                                  <w:jc w:val="center"/>
                                </w:pPr>
                              </w:p>
                              <w:p w14:paraId="6EA914F3" w14:textId="31297CE2" w:rsidR="00403F58" w:rsidRDefault="00403F58" w:rsidP="00403F58">
                                <w:pPr>
                                  <w:jc w:val="center"/>
                                </w:pPr>
                              </w:p>
                              <w:p w14:paraId="1FA8BA80" w14:textId="79A0DDC1" w:rsidR="00403F58" w:rsidRDefault="00403F58" w:rsidP="00403F58">
                                <w:pPr>
                                  <w:jc w:val="center"/>
                                </w:pPr>
                              </w:p>
                              <w:p w14:paraId="2B683CF6" w14:textId="154EECC2" w:rsidR="00403F58" w:rsidRDefault="00403F58" w:rsidP="00403F58">
                                <w:pPr>
                                  <w:jc w:val="center"/>
                                </w:pPr>
                              </w:p>
                              <w:p w14:paraId="0FDD8CAC" w14:textId="16C4325D" w:rsidR="00403F58" w:rsidRDefault="00403F58" w:rsidP="00403F58">
                                <w:pPr>
                                  <w:jc w:val="center"/>
                                </w:pPr>
                              </w:p>
                              <w:p w14:paraId="7FCCE0AA" w14:textId="7DFA9A5E" w:rsidR="00403F58" w:rsidRDefault="00403F58" w:rsidP="00403F58">
                                <w:pPr>
                                  <w:jc w:val="center"/>
                                </w:pPr>
                              </w:p>
                              <w:p w14:paraId="120105BB" w14:textId="2577BE43" w:rsidR="00403F58" w:rsidRDefault="00403F58" w:rsidP="00403F58">
                                <w:pPr>
                                  <w:jc w:val="center"/>
                                </w:pPr>
                              </w:p>
                              <w:p w14:paraId="7DCAE442" w14:textId="7977DE6C" w:rsidR="00403F58" w:rsidRDefault="00403F58" w:rsidP="00403F58">
                                <w:pPr>
                                  <w:jc w:val="center"/>
                                </w:pPr>
                              </w:p>
                              <w:p w14:paraId="069CD3F1" w14:textId="559D0C9F" w:rsidR="00403F58" w:rsidRDefault="00403F58" w:rsidP="00403F58">
                                <w:pPr>
                                  <w:jc w:val="center"/>
                                </w:pPr>
                              </w:p>
                              <w:p w14:paraId="04FA1BF6" w14:textId="10867D4A" w:rsidR="00403F58" w:rsidRDefault="00403F58" w:rsidP="00403F58">
                                <w:pPr>
                                  <w:jc w:val="center"/>
                                </w:pPr>
                              </w:p>
                              <w:p w14:paraId="128138D5" w14:textId="3869FB34" w:rsidR="00403F58" w:rsidRDefault="00403F58" w:rsidP="00403F58">
                                <w:pPr>
                                  <w:jc w:val="center"/>
                                </w:pPr>
                              </w:p>
                              <w:p w14:paraId="54D6C1BF" w14:textId="035F4598" w:rsidR="00403F58" w:rsidRDefault="00403F58" w:rsidP="00403F58">
                                <w:pPr>
                                  <w:jc w:val="center"/>
                                </w:pPr>
                              </w:p>
                              <w:p w14:paraId="78FD7ECE" w14:textId="337532AB" w:rsidR="00403F58" w:rsidRDefault="00403F58" w:rsidP="00403F58">
                                <w:pPr>
                                  <w:jc w:val="center"/>
                                </w:pPr>
                              </w:p>
                              <w:p w14:paraId="3225A263" w14:textId="5FB7F3AF" w:rsidR="00403F58" w:rsidRDefault="00403F58" w:rsidP="00403F58">
                                <w:pPr>
                                  <w:jc w:val="center"/>
                                </w:pPr>
                              </w:p>
                              <w:p w14:paraId="2F0C5AB7" w14:textId="631C4877" w:rsidR="00403F58" w:rsidRDefault="00403F58" w:rsidP="00403F58">
                                <w:pPr>
                                  <w:jc w:val="center"/>
                                </w:pPr>
                              </w:p>
                              <w:p w14:paraId="4F14F7AA" w14:textId="1E1D9087" w:rsidR="00403F58" w:rsidRDefault="00403F58" w:rsidP="00403F58">
                                <w:pPr>
                                  <w:jc w:val="center"/>
                                </w:pPr>
                              </w:p>
                              <w:p w14:paraId="6F3E4A48" w14:textId="548E90C3" w:rsidR="00403F58" w:rsidRDefault="00403F58" w:rsidP="00403F58">
                                <w:pPr>
                                  <w:jc w:val="center"/>
                                </w:pPr>
                              </w:p>
                              <w:p w14:paraId="7C546B24" w14:textId="6EC4AE09" w:rsidR="00403F58" w:rsidRDefault="00403F58" w:rsidP="00403F58">
                                <w:pPr>
                                  <w:jc w:val="center"/>
                                </w:pPr>
                              </w:p>
                              <w:p w14:paraId="0A558955" w14:textId="01DA59BE" w:rsidR="00403F58" w:rsidRDefault="00403F58" w:rsidP="00403F58">
                                <w:pPr>
                                  <w:jc w:val="center"/>
                                </w:pPr>
                              </w:p>
                              <w:p w14:paraId="30B18C24" w14:textId="74021FFB" w:rsidR="00403F58" w:rsidRDefault="00403F58" w:rsidP="00403F58">
                                <w:pPr>
                                  <w:jc w:val="center"/>
                                </w:pPr>
                              </w:p>
                              <w:p w14:paraId="1091D2E7" w14:textId="7F0CD651" w:rsidR="00403F58" w:rsidRDefault="00403F58" w:rsidP="00403F58">
                                <w:pPr>
                                  <w:jc w:val="center"/>
                                </w:pPr>
                              </w:p>
                              <w:p w14:paraId="2A86CB9A" w14:textId="04241847" w:rsidR="00403F58" w:rsidRDefault="00403F58" w:rsidP="00403F58">
                                <w:pPr>
                                  <w:jc w:val="center"/>
                                </w:pPr>
                              </w:p>
                              <w:p w14:paraId="77C3FD6F" w14:textId="77777777" w:rsidR="00403F58" w:rsidRDefault="00403F58" w:rsidP="00403F58">
                                <w:pPr>
                                  <w:jc w:val="cente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BF91CD" id="Rectangle 4" o:spid="_x0000_s1026" style="position:absolute;left:0;text-align:left;margin-left:-7.05pt;margin-top:-8.8pt;width:603pt;height:84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" fillcolor="#c6d9f1 [671]" stroked="f" strokecolor="#4a7ebb" strokeweight="1.5pt">
                    <v:fill opacity=".5" color2="white [3212]" focus="100%" type="gradient"/>
                    <v:shadow color="black" opacity="22938f" offset="0,.74833mm"/>
                    <v:textbox inset=",7.2pt,,7.2pt">
                      <w:txbxContent>
                        <w:p w14:paraId="77105E07" w14:textId="74EEE997" w:rsidR="00403F58" w:rsidRDefault="00403F58" w:rsidP="00403F58">
                          <w:pPr>
                            <w:jc w:val="center"/>
                          </w:pPr>
                        </w:p>
                        <w:p w14:paraId="0C844B88" w14:textId="070790D5" w:rsidR="00403F58" w:rsidRDefault="00403F58" w:rsidP="00403F58">
                          <w:pPr>
                            <w:jc w:val="center"/>
                          </w:pPr>
                        </w:p>
                        <w:p w14:paraId="484BF85F" w14:textId="1AFED514" w:rsidR="00403F58" w:rsidRDefault="00403F58" w:rsidP="00403F58">
                          <w:pPr>
                            <w:jc w:val="center"/>
                          </w:pPr>
                        </w:p>
                        <w:p w14:paraId="3D413349" w14:textId="4399E262" w:rsidR="00403F58" w:rsidRDefault="00403F58" w:rsidP="00403F58">
                          <w:pPr>
                            <w:jc w:val="center"/>
                          </w:pPr>
                        </w:p>
                        <w:p w14:paraId="018E9788" w14:textId="54FD4CBE" w:rsidR="00403F58" w:rsidRDefault="00403F58" w:rsidP="00403F58">
                          <w:pPr>
                            <w:jc w:val="center"/>
                          </w:pPr>
                        </w:p>
                        <w:p w14:paraId="1475E9B2" w14:textId="37ACEFED" w:rsidR="00403F58" w:rsidRDefault="00403F58" w:rsidP="00403F58">
                          <w:pPr>
                            <w:jc w:val="center"/>
                          </w:pPr>
                        </w:p>
                        <w:p w14:paraId="007D2FAB" w14:textId="0499684F" w:rsidR="00403F58" w:rsidRDefault="00403F58" w:rsidP="00403F58">
                          <w:pPr>
                            <w:jc w:val="center"/>
                          </w:pPr>
                        </w:p>
                        <w:p w14:paraId="0C435194" w14:textId="68657CDB" w:rsidR="00403F58" w:rsidRDefault="00403F58" w:rsidP="00403F58">
                          <w:pPr>
                            <w:jc w:val="center"/>
                          </w:pPr>
                        </w:p>
                        <w:p w14:paraId="1873C57D" w14:textId="14D466B7" w:rsidR="00403F58" w:rsidRDefault="00403F58" w:rsidP="00403F58">
                          <w:pPr>
                            <w:jc w:val="center"/>
                          </w:pPr>
                        </w:p>
                        <w:p w14:paraId="33753C58" w14:textId="3989B051" w:rsidR="00403F58" w:rsidRDefault="00403F58" w:rsidP="00403F58">
                          <w:pPr>
                            <w:jc w:val="center"/>
                          </w:pPr>
                        </w:p>
                        <w:p w14:paraId="723DED90" w14:textId="3F02FE7B" w:rsidR="00403F58" w:rsidRDefault="00403F58" w:rsidP="00403F58">
                          <w:pPr>
                            <w:jc w:val="center"/>
                          </w:pPr>
                        </w:p>
                        <w:p w14:paraId="70E99078" w14:textId="1847D97E" w:rsidR="00403F58" w:rsidRDefault="00403F58" w:rsidP="00403F58">
                          <w:pPr>
                            <w:jc w:val="center"/>
                          </w:pPr>
                        </w:p>
                        <w:p w14:paraId="176F73B1" w14:textId="08ABC867" w:rsidR="00403F58" w:rsidRDefault="00403F58" w:rsidP="00403F58">
                          <w:pPr>
                            <w:jc w:val="center"/>
                          </w:pPr>
                        </w:p>
                        <w:p w14:paraId="4133CD71" w14:textId="7994C10A" w:rsidR="00403F58" w:rsidRDefault="00403F58" w:rsidP="00403F58">
                          <w:pPr>
                            <w:jc w:val="center"/>
                          </w:pPr>
                        </w:p>
                        <w:p w14:paraId="5ABE9112" w14:textId="298F1FBB" w:rsidR="00403F58" w:rsidRDefault="00403F58" w:rsidP="00403F58">
                          <w:pPr>
                            <w:jc w:val="center"/>
                          </w:pPr>
                        </w:p>
                        <w:p w14:paraId="72C0FEE1" w14:textId="3C88684A" w:rsidR="00403F58" w:rsidRDefault="00403F58" w:rsidP="00403F58">
                          <w:pPr>
                            <w:jc w:val="center"/>
                          </w:pPr>
                        </w:p>
                        <w:p w14:paraId="5815AC5C" w14:textId="080518C5" w:rsidR="00403F58" w:rsidRDefault="00403F58" w:rsidP="00403F58">
                          <w:pPr>
                            <w:jc w:val="center"/>
                          </w:pPr>
                        </w:p>
                        <w:p w14:paraId="4693E3C8" w14:textId="33AF14ED" w:rsidR="00403F58" w:rsidRDefault="00403F58" w:rsidP="00403F58">
                          <w:pPr>
                            <w:jc w:val="center"/>
                          </w:pPr>
                        </w:p>
                        <w:p w14:paraId="5EC29D5D" w14:textId="2E1EC8EC" w:rsidR="00403F58" w:rsidRDefault="00403F58" w:rsidP="00403F58">
                          <w:pPr>
                            <w:jc w:val="center"/>
                          </w:pPr>
                        </w:p>
                        <w:p w14:paraId="6E0EC220" w14:textId="352731A8" w:rsidR="00403F58" w:rsidRDefault="00403F58" w:rsidP="00403F58">
                          <w:pPr>
                            <w:jc w:val="center"/>
                          </w:pPr>
                        </w:p>
                        <w:p w14:paraId="3BA8C496" w14:textId="59FCAD97" w:rsidR="00403F58" w:rsidRDefault="00403F58" w:rsidP="00403F58">
                          <w:pPr>
                            <w:jc w:val="center"/>
                          </w:pPr>
                        </w:p>
                        <w:p w14:paraId="4D9C617B" w14:textId="2E2D9364" w:rsidR="00403F58" w:rsidRDefault="00403F58" w:rsidP="00403F58">
                          <w:pPr>
                            <w:jc w:val="center"/>
                          </w:pPr>
                        </w:p>
                        <w:p w14:paraId="257C23EB" w14:textId="385F711C" w:rsidR="00403F58" w:rsidRDefault="00403F58" w:rsidP="00403F58">
                          <w:pPr>
                            <w:jc w:val="center"/>
                          </w:pPr>
                        </w:p>
                        <w:p w14:paraId="40830874" w14:textId="6CDED3D8" w:rsidR="00403F58" w:rsidRDefault="00403F58" w:rsidP="00403F58">
                          <w:pPr>
                            <w:jc w:val="center"/>
                          </w:pPr>
                        </w:p>
                        <w:p w14:paraId="3B72029A" w14:textId="25EDB36E" w:rsidR="00403F58" w:rsidRDefault="00403F58" w:rsidP="00403F58">
                          <w:pPr>
                            <w:jc w:val="center"/>
                          </w:pPr>
                        </w:p>
                        <w:p w14:paraId="2B094666" w14:textId="26D1565E" w:rsidR="00403F58" w:rsidRDefault="00403F58" w:rsidP="00403F58">
                          <w:pPr>
                            <w:jc w:val="center"/>
                          </w:pPr>
                        </w:p>
                        <w:p w14:paraId="47EB2C57" w14:textId="498E2368" w:rsidR="00403F58" w:rsidRDefault="00403F58" w:rsidP="00403F58">
                          <w:pPr>
                            <w:jc w:val="center"/>
                          </w:pPr>
                        </w:p>
                        <w:p w14:paraId="6CF12DBC" w14:textId="3C6AF796" w:rsidR="00403F58" w:rsidRDefault="00403F58" w:rsidP="00403F58">
                          <w:pPr>
                            <w:jc w:val="center"/>
                          </w:pPr>
                        </w:p>
                        <w:p w14:paraId="6EA914F3" w14:textId="31297CE2" w:rsidR="00403F58" w:rsidRDefault="00403F58" w:rsidP="00403F58">
                          <w:pPr>
                            <w:jc w:val="center"/>
                          </w:pPr>
                        </w:p>
                        <w:p w14:paraId="1FA8BA80" w14:textId="79A0DDC1" w:rsidR="00403F58" w:rsidRDefault="00403F58" w:rsidP="00403F58">
                          <w:pPr>
                            <w:jc w:val="center"/>
                          </w:pPr>
                        </w:p>
                        <w:p w14:paraId="2B683CF6" w14:textId="154EECC2" w:rsidR="00403F58" w:rsidRDefault="00403F58" w:rsidP="00403F58">
                          <w:pPr>
                            <w:jc w:val="center"/>
                          </w:pPr>
                        </w:p>
                        <w:p w14:paraId="0FDD8CAC" w14:textId="16C4325D" w:rsidR="00403F58" w:rsidRDefault="00403F58" w:rsidP="00403F58">
                          <w:pPr>
                            <w:jc w:val="center"/>
                          </w:pPr>
                        </w:p>
                        <w:p w14:paraId="7FCCE0AA" w14:textId="7DFA9A5E" w:rsidR="00403F58" w:rsidRDefault="00403F58" w:rsidP="00403F58">
                          <w:pPr>
                            <w:jc w:val="center"/>
                          </w:pPr>
                        </w:p>
                        <w:p w14:paraId="120105BB" w14:textId="2577BE43" w:rsidR="00403F58" w:rsidRDefault="00403F58" w:rsidP="00403F58">
                          <w:pPr>
                            <w:jc w:val="center"/>
                          </w:pPr>
                        </w:p>
                        <w:p w14:paraId="7DCAE442" w14:textId="7977DE6C" w:rsidR="00403F58" w:rsidRDefault="00403F58" w:rsidP="00403F58">
                          <w:pPr>
                            <w:jc w:val="center"/>
                          </w:pPr>
                        </w:p>
                        <w:p w14:paraId="069CD3F1" w14:textId="559D0C9F" w:rsidR="00403F58" w:rsidRDefault="00403F58" w:rsidP="00403F58">
                          <w:pPr>
                            <w:jc w:val="center"/>
                          </w:pPr>
                        </w:p>
                        <w:p w14:paraId="04FA1BF6" w14:textId="10867D4A" w:rsidR="00403F58" w:rsidRDefault="00403F58" w:rsidP="00403F58">
                          <w:pPr>
                            <w:jc w:val="center"/>
                          </w:pPr>
                        </w:p>
                        <w:p w14:paraId="128138D5" w14:textId="3869FB34" w:rsidR="00403F58" w:rsidRDefault="00403F58" w:rsidP="00403F58">
                          <w:pPr>
                            <w:jc w:val="center"/>
                          </w:pPr>
                        </w:p>
                        <w:p w14:paraId="54D6C1BF" w14:textId="035F4598" w:rsidR="00403F58" w:rsidRDefault="00403F58" w:rsidP="00403F58">
                          <w:pPr>
                            <w:jc w:val="center"/>
                          </w:pPr>
                        </w:p>
                        <w:p w14:paraId="78FD7ECE" w14:textId="337532AB" w:rsidR="00403F58" w:rsidRDefault="00403F58" w:rsidP="00403F58">
                          <w:pPr>
                            <w:jc w:val="center"/>
                          </w:pPr>
                        </w:p>
                        <w:p w14:paraId="3225A263" w14:textId="5FB7F3AF" w:rsidR="00403F58" w:rsidRDefault="00403F58" w:rsidP="00403F58">
                          <w:pPr>
                            <w:jc w:val="center"/>
                          </w:pPr>
                        </w:p>
                        <w:p w14:paraId="2F0C5AB7" w14:textId="631C4877" w:rsidR="00403F58" w:rsidRDefault="00403F58" w:rsidP="00403F58">
                          <w:pPr>
                            <w:jc w:val="center"/>
                          </w:pPr>
                        </w:p>
                        <w:p w14:paraId="4F14F7AA" w14:textId="1E1D9087" w:rsidR="00403F58" w:rsidRDefault="00403F58" w:rsidP="00403F58">
                          <w:pPr>
                            <w:jc w:val="center"/>
                          </w:pPr>
                        </w:p>
                        <w:p w14:paraId="6F3E4A48" w14:textId="548E90C3" w:rsidR="00403F58" w:rsidRDefault="00403F58" w:rsidP="00403F58">
                          <w:pPr>
                            <w:jc w:val="center"/>
                          </w:pPr>
                        </w:p>
                        <w:p w14:paraId="7C546B24" w14:textId="6EC4AE09" w:rsidR="00403F58" w:rsidRDefault="00403F58" w:rsidP="00403F58">
                          <w:pPr>
                            <w:jc w:val="center"/>
                          </w:pPr>
                        </w:p>
                        <w:p w14:paraId="0A558955" w14:textId="01DA59BE" w:rsidR="00403F58" w:rsidRDefault="00403F58" w:rsidP="00403F58">
                          <w:pPr>
                            <w:jc w:val="center"/>
                          </w:pPr>
                        </w:p>
                        <w:p w14:paraId="30B18C24" w14:textId="74021FFB" w:rsidR="00403F58" w:rsidRDefault="00403F58" w:rsidP="00403F58">
                          <w:pPr>
                            <w:jc w:val="center"/>
                          </w:pPr>
                        </w:p>
                        <w:p w14:paraId="1091D2E7" w14:textId="7F0CD651" w:rsidR="00403F58" w:rsidRDefault="00403F58" w:rsidP="00403F58">
                          <w:pPr>
                            <w:jc w:val="center"/>
                          </w:pPr>
                        </w:p>
                        <w:p w14:paraId="2A86CB9A" w14:textId="04241847" w:rsidR="00403F58" w:rsidRDefault="00403F58" w:rsidP="00403F58">
                          <w:pPr>
                            <w:jc w:val="center"/>
                          </w:pPr>
                        </w:p>
                        <w:p w14:paraId="77C3FD6F" w14:textId="77777777" w:rsidR="00403F58" w:rsidRDefault="00403F58" w:rsidP="00403F58">
                          <w:pPr>
                            <w:jc w:val="center"/>
                          </w:pPr>
                        </w:p>
                      </w:txbxContent>
                    </v:textbox>
                    <w10:wrap anchorx="page" anchory="page"/>
                  </v:rect>
                </w:pict>
              </mc:Fallback>
            </mc:AlternateContent>
          </w:r>
          <w:r>
            <w:rPr>
              <w:noProof/>
              <w:lang w:val="en-MY" w:eastAsia="en-MY"/>
            </w:rPr>
            <mc:AlternateContent>
              <mc:Choice Requires="wpg">
                <w:drawing>
                  <wp:anchor distT="0" distB="0" distL="114300" distR="114300" simplePos="0" relativeHeight="251661312" behindDoc="0" locked="0" layoutInCell="1" allowOverlap="1" wp14:anchorId="0BFB6C31" wp14:editId="47725C1B">
                    <wp:simplePos x="0" y="0"/>
                    <wp:positionH relativeFrom="page">
                      <wp:posOffset>274320</wp:posOffset>
                    </wp:positionH>
                    <wp:positionV relativeFrom="page">
                      <wp:posOffset>6821170</wp:posOffset>
                    </wp:positionV>
                    <wp:extent cx="7223760" cy="2376170"/>
                    <wp:effectExtent l="0" t="1270" r="0" b="0"/>
                    <wp:wrapNone/>
                    <wp:docPr id="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23760" cy="2376170"/>
                              <a:chOff x="432" y="10741"/>
                              <a:chExt cx="11376" cy="3742"/>
                            </a:xfrm>
                          </wpg:grpSpPr>
                          <wps:wsp>
                            <wps:cNvPr id="2" name="Freeform 6"/>
                            <wps:cNvSpPr>
                              <a:spLocks/>
                            </wps:cNvSpPr>
                            <wps:spPr bwMode="auto">
                              <a:xfrm>
                                <a:off x="432" y="11346"/>
                                <a:ext cx="6652" cy="2518"/>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Lst>
                                <a:ahLst/>
                                <a:cxnLst>
                                  <a:cxn ang="0">
                                    <a:pos x="T0" y="T1"/>
                                  </a:cxn>
                                  <a:cxn ang="0">
                                    <a:pos x="T2" y="T3"/>
                                  </a:cxn>
                                  <a:cxn ang="0">
                                    <a:pos x="T4" y="T5"/>
                                  </a:cxn>
                                  <a:cxn ang="0">
                                    <a:pos x="T6" y="T7"/>
                                  </a:cxn>
                                  <a:cxn ang="0">
                                    <a:pos x="T8" y="T9"/>
                                  </a:cxn>
                                </a:cxnLst>
                                <a:rect l="0" t="0" r="r" b="b"/>
                                <a:pathLst>
                                  <a:path w="7132" h="2863">
                                    <a:moveTo>
                                      <a:pt x="0" y="0"/>
                                    </a:moveTo>
                                    <a:lnTo>
                                      <a:pt x="17" y="2863"/>
                                    </a:lnTo>
                                    <a:lnTo>
                                      <a:pt x="7132" y="2578"/>
                                    </a:lnTo>
                                    <a:lnTo>
                                      <a:pt x="7132" y="200"/>
                                    </a:lnTo>
                                    <a:lnTo>
                                      <a:pt x="0" y="0"/>
                                    </a:lnTo>
                                    <a:close/>
                                  </a:path>
                                </a:pathLst>
                              </a:custGeom>
                              <a:solidFill>
                                <a:schemeClr val="tx2">
                                  <a:lumMod val="20000"/>
                                  <a:lumOff val="8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 name="Freeform 7"/>
                            <wps:cNvSpPr>
                              <a:spLocks/>
                            </wps:cNvSpPr>
                            <wps:spPr bwMode="auto">
                              <a:xfrm>
                                <a:off x="7084" y="11021"/>
                                <a:ext cx="3233" cy="3123"/>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Lst>
                                <a:ahLst/>
                                <a:cxnLst>
                                  <a:cxn ang="0">
                                    <a:pos x="T0" y="T1"/>
                                  </a:cxn>
                                  <a:cxn ang="0">
                                    <a:pos x="T2" y="T3"/>
                                  </a:cxn>
                                  <a:cxn ang="0">
                                    <a:pos x="T4" y="T5"/>
                                  </a:cxn>
                                  <a:cxn ang="0">
                                    <a:pos x="T6" y="T7"/>
                                  </a:cxn>
                                  <a:cxn ang="0">
                                    <a:pos x="T8" y="T9"/>
                                  </a:cxn>
                                </a:cxnLst>
                                <a:rect l="0" t="0" r="r" b="b"/>
                                <a:pathLst>
                                  <a:path w="3466" h="3550">
                                    <a:moveTo>
                                      <a:pt x="0" y="569"/>
                                    </a:moveTo>
                                    <a:lnTo>
                                      <a:pt x="0" y="2930"/>
                                    </a:lnTo>
                                    <a:lnTo>
                                      <a:pt x="3466" y="3550"/>
                                    </a:lnTo>
                                    <a:lnTo>
                                      <a:pt x="3466" y="0"/>
                                    </a:lnTo>
                                    <a:lnTo>
                                      <a:pt x="0" y="569"/>
                                    </a:lnTo>
                                    <a:close/>
                                  </a:path>
                                </a:pathLst>
                              </a:custGeom>
                              <a:solidFill>
                                <a:schemeClr val="accent1">
                                  <a:lumMod val="40000"/>
                                  <a:lumOff val="6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8"/>
                            <wps:cNvSpPr>
                              <a:spLocks/>
                            </wps:cNvSpPr>
                            <wps:spPr bwMode="auto">
                              <a:xfrm>
                                <a:off x="10317" y="11021"/>
                                <a:ext cx="1484" cy="3123"/>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Lst>
                                <a:ahLst/>
                                <a:cxnLst>
                                  <a:cxn ang="0">
                                    <a:pos x="T0" y="T1"/>
                                  </a:cxn>
                                  <a:cxn ang="0">
                                    <a:pos x="T2" y="T3"/>
                                  </a:cxn>
                                  <a:cxn ang="0">
                                    <a:pos x="T4" y="T5"/>
                                  </a:cxn>
                                  <a:cxn ang="0">
                                    <a:pos x="T6" y="T7"/>
                                  </a:cxn>
                                  <a:cxn ang="0">
                                    <a:pos x="T8" y="T9"/>
                                  </a:cxn>
                                </a:cxnLst>
                                <a:rect l="0" t="0" r="r" b="b"/>
                                <a:pathLst>
                                  <a:path w="1591" h="3550">
                                    <a:moveTo>
                                      <a:pt x="0" y="0"/>
                                    </a:moveTo>
                                    <a:lnTo>
                                      <a:pt x="0" y="3550"/>
                                    </a:lnTo>
                                    <a:lnTo>
                                      <a:pt x="1591" y="2746"/>
                                    </a:lnTo>
                                    <a:lnTo>
                                      <a:pt x="1591" y="737"/>
                                    </a:lnTo>
                                    <a:lnTo>
                                      <a:pt x="0" y="0"/>
                                    </a:lnTo>
                                    <a:close/>
                                  </a:path>
                                </a:pathLst>
                              </a:custGeom>
                              <a:solidFill>
                                <a:schemeClr val="tx2">
                                  <a:lumMod val="20000"/>
                                  <a:lumOff val="8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9"/>
                            <wps:cNvSpPr>
                              <a:spLocks/>
                            </wps:cNvSpPr>
                            <wps:spPr bwMode="auto">
                              <a:xfrm>
                                <a:off x="7966" y="11330"/>
                                <a:ext cx="3842" cy="2564"/>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Lst>
                                <a:ahLst/>
                                <a:cxnLst>
                                  <a:cxn ang="0">
                                    <a:pos x="T0" y="T1"/>
                                  </a:cxn>
                                  <a:cxn ang="0">
                                    <a:pos x="T2" y="T3"/>
                                  </a:cxn>
                                  <a:cxn ang="0">
                                    <a:pos x="T4" y="T5"/>
                                  </a:cxn>
                                  <a:cxn ang="0">
                                    <a:pos x="T6" y="T7"/>
                                  </a:cxn>
                                  <a:cxn ang="0">
                                    <a:pos x="T8" y="T9"/>
                                  </a:cxn>
                                </a:cxnLst>
                                <a:rect l="0" t="0" r="r" b="b"/>
                                <a:pathLst>
                                  <a:path w="4120" h="2913">
                                    <a:moveTo>
                                      <a:pt x="1" y="251"/>
                                    </a:moveTo>
                                    <a:lnTo>
                                      <a:pt x="0" y="2662"/>
                                    </a:lnTo>
                                    <a:lnTo>
                                      <a:pt x="4120" y="2913"/>
                                    </a:lnTo>
                                    <a:lnTo>
                                      <a:pt x="4120" y="0"/>
                                    </a:lnTo>
                                    <a:lnTo>
                                      <a:pt x="1" y="251"/>
                                    </a:lnTo>
                                    <a:close/>
                                  </a:path>
                                </a:pathLst>
                              </a:custGeom>
                              <a:solidFill>
                                <a:schemeClr val="accent2">
                                  <a:lumMod val="20000"/>
                                  <a:lumOff val="8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0"/>
                            <wps:cNvSpPr>
                              <a:spLocks/>
                            </wps:cNvSpPr>
                            <wps:spPr bwMode="auto">
                              <a:xfrm>
                                <a:off x="4265" y="10741"/>
                                <a:ext cx="3717" cy="3727"/>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Lst>
                                <a:ahLst/>
                                <a:cxnLst>
                                  <a:cxn ang="0">
                                    <a:pos x="T0" y="T1"/>
                                  </a:cxn>
                                  <a:cxn ang="0">
                                    <a:pos x="T2" y="T3"/>
                                  </a:cxn>
                                  <a:cxn ang="0">
                                    <a:pos x="T4" y="T5"/>
                                  </a:cxn>
                                  <a:cxn ang="0">
                                    <a:pos x="T6" y="T7"/>
                                  </a:cxn>
                                  <a:cxn ang="0">
                                    <a:pos x="T8" y="T9"/>
                                  </a:cxn>
                                </a:cxnLst>
                                <a:rect l="0" t="0" r="r" b="b"/>
                                <a:pathLst>
                                  <a:path w="3985" h="4236">
                                    <a:moveTo>
                                      <a:pt x="0" y="0"/>
                                    </a:moveTo>
                                    <a:lnTo>
                                      <a:pt x="0" y="4236"/>
                                    </a:lnTo>
                                    <a:lnTo>
                                      <a:pt x="3985" y="3349"/>
                                    </a:lnTo>
                                    <a:lnTo>
                                      <a:pt x="3985" y="921"/>
                                    </a:lnTo>
                                    <a:lnTo>
                                      <a:pt x="0" y="0"/>
                                    </a:lnTo>
                                    <a:close/>
                                  </a:path>
                                </a:pathLst>
                              </a:custGeom>
                              <a:solidFill>
                                <a:schemeClr val="accent2">
                                  <a:lumMod val="20000"/>
                                  <a:lumOff val="8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11"/>
                            <wps:cNvSpPr>
                              <a:spLocks/>
                            </wps:cNvSpPr>
                            <wps:spPr bwMode="auto">
                              <a:xfrm>
                                <a:off x="454" y="10741"/>
                                <a:ext cx="3811" cy="3742"/>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Lst>
                                <a:ahLst/>
                                <a:cxnLst>
                                  <a:cxn ang="0">
                                    <a:pos x="T0" y="T1"/>
                                  </a:cxn>
                                  <a:cxn ang="0">
                                    <a:pos x="T2" y="T3"/>
                                  </a:cxn>
                                  <a:cxn ang="0">
                                    <a:pos x="T4" y="T5"/>
                                  </a:cxn>
                                  <a:cxn ang="0">
                                    <a:pos x="T6" y="T7"/>
                                  </a:cxn>
                                  <a:cxn ang="0">
                                    <a:pos x="T8" y="T9"/>
                                  </a:cxn>
                                </a:cxnLst>
                                <a:rect l="0" t="0" r="r" b="b"/>
                                <a:pathLst>
                                  <a:path w="4086" h="4253">
                                    <a:moveTo>
                                      <a:pt x="4086" y="0"/>
                                    </a:moveTo>
                                    <a:lnTo>
                                      <a:pt x="4084" y="4253"/>
                                    </a:lnTo>
                                    <a:lnTo>
                                      <a:pt x="0" y="3198"/>
                                    </a:lnTo>
                                    <a:lnTo>
                                      <a:pt x="0" y="1072"/>
                                    </a:lnTo>
                                    <a:lnTo>
                                      <a:pt x="4086" y="0"/>
                                    </a:lnTo>
                                    <a:close/>
                                  </a:path>
                                </a:pathLst>
                              </a:custGeom>
                              <a:solidFill>
                                <a:schemeClr val="accent2">
                                  <a:lumMod val="20000"/>
                                  <a:lumOff val="8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2"/>
                            <wps:cNvSpPr>
                              <a:spLocks/>
                            </wps:cNvSpPr>
                            <wps:spPr bwMode="auto">
                              <a:xfrm>
                                <a:off x="453" y="10933"/>
                                <a:ext cx="1936" cy="3388"/>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Lst>
                                <a:ahLst/>
                                <a:cxnLst>
                                  <a:cxn ang="0">
                                    <a:pos x="T0" y="T1"/>
                                  </a:cxn>
                                  <a:cxn ang="0">
                                    <a:pos x="T2" y="T3"/>
                                  </a:cxn>
                                  <a:cxn ang="0">
                                    <a:pos x="T4" y="T5"/>
                                  </a:cxn>
                                  <a:cxn ang="0">
                                    <a:pos x="T6" y="T7"/>
                                  </a:cxn>
                                  <a:cxn ang="0">
                                    <a:pos x="T8" y="T9"/>
                                  </a:cxn>
                                </a:cxnLst>
                                <a:rect l="0" t="0" r="r" b="b"/>
                                <a:pathLst>
                                  <a:path w="2076" h="3851">
                                    <a:moveTo>
                                      <a:pt x="0" y="921"/>
                                    </a:moveTo>
                                    <a:lnTo>
                                      <a:pt x="2060" y="0"/>
                                    </a:lnTo>
                                    <a:lnTo>
                                      <a:pt x="2076" y="3851"/>
                                    </a:lnTo>
                                    <a:lnTo>
                                      <a:pt x="0" y="2981"/>
                                    </a:lnTo>
                                    <a:lnTo>
                                      <a:pt x="0" y="921"/>
                                    </a:lnTo>
                                    <a:close/>
                                  </a:path>
                                </a:pathLst>
                              </a:custGeom>
                              <a:solidFill>
                                <a:schemeClr val="tx2">
                                  <a:lumMod val="20000"/>
                                  <a:lumOff val="8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13"/>
                            <wps:cNvSpPr>
                              <a:spLocks/>
                            </wps:cNvSpPr>
                            <wps:spPr bwMode="auto">
                              <a:xfrm>
                                <a:off x="2374" y="10933"/>
                                <a:ext cx="5607" cy="3374"/>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Lst>
                                <a:ahLst/>
                                <a:cxnLst>
                                  <a:cxn ang="0">
                                    <a:pos x="T0" y="T1"/>
                                  </a:cxn>
                                  <a:cxn ang="0">
                                    <a:pos x="T2" y="T3"/>
                                  </a:cxn>
                                  <a:cxn ang="0">
                                    <a:pos x="T4" y="T5"/>
                                  </a:cxn>
                                  <a:cxn ang="0">
                                    <a:pos x="T6" y="T7"/>
                                  </a:cxn>
                                  <a:cxn ang="0">
                                    <a:pos x="T8" y="T9"/>
                                  </a:cxn>
                                </a:cxnLst>
                                <a:rect l="0" t="0" r="r" b="b"/>
                                <a:pathLst>
                                  <a:path w="6011" h="3835">
                                    <a:moveTo>
                                      <a:pt x="0" y="0"/>
                                    </a:moveTo>
                                    <a:lnTo>
                                      <a:pt x="17" y="3835"/>
                                    </a:lnTo>
                                    <a:lnTo>
                                      <a:pt x="6011" y="2629"/>
                                    </a:lnTo>
                                    <a:lnTo>
                                      <a:pt x="6011" y="1239"/>
                                    </a:lnTo>
                                    <a:lnTo>
                                      <a:pt x="0" y="0"/>
                                    </a:lnTo>
                                    <a:close/>
                                  </a:path>
                                </a:pathLst>
                              </a:custGeom>
                              <a:solidFill>
                                <a:schemeClr val="accent1">
                                  <a:lumMod val="40000"/>
                                  <a:lumOff val="6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4"/>
                            <wps:cNvSpPr>
                              <a:spLocks/>
                            </wps:cNvSpPr>
                            <wps:spPr bwMode="auto">
                              <a:xfrm>
                                <a:off x="7981" y="11125"/>
                                <a:ext cx="3826" cy="3019"/>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Lst>
                                <a:ahLst/>
                                <a:cxnLst>
                                  <a:cxn ang="0">
                                    <a:pos x="T0" y="T1"/>
                                  </a:cxn>
                                  <a:cxn ang="0">
                                    <a:pos x="T2" y="T3"/>
                                  </a:cxn>
                                  <a:cxn ang="0">
                                    <a:pos x="T4" y="T5"/>
                                  </a:cxn>
                                  <a:cxn ang="0">
                                    <a:pos x="T6" y="T7"/>
                                  </a:cxn>
                                  <a:cxn ang="0">
                                    <a:pos x="T8" y="T9"/>
                                  </a:cxn>
                                </a:cxnLst>
                                <a:rect l="0" t="0" r="r" b="b"/>
                                <a:pathLst>
                                  <a:path w="4102" h="3432">
                                    <a:moveTo>
                                      <a:pt x="0" y="1038"/>
                                    </a:moveTo>
                                    <a:lnTo>
                                      <a:pt x="0" y="2411"/>
                                    </a:lnTo>
                                    <a:lnTo>
                                      <a:pt x="4102" y="3432"/>
                                    </a:lnTo>
                                    <a:lnTo>
                                      <a:pt x="4102" y="0"/>
                                    </a:lnTo>
                                    <a:lnTo>
                                      <a:pt x="0" y="1038"/>
                                    </a:lnTo>
                                    <a:close/>
                                  </a:path>
                                </a:pathLst>
                              </a:custGeom>
                              <a:solidFill>
                                <a:schemeClr val="tx2">
                                  <a:lumMod val="20000"/>
                                  <a:lumOff val="8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E02C95" id="Group 5" o:spid="_x0000_s1026" style="position:absolute;margin-left:21.6pt;margin-top:537.1pt;width:568.8pt;height:187.1pt;z-index:251661312;mso-position-horizontal-relative:page;mso-position-vertical-relative:page" coordorigin="432,10741" coordsize="11376,3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">
                    <v:shape id="Freeform 6" o:spid="_x0000_s1027" style="position:absolute;left:432;top:11346;width:6652;height:2518;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" path="m,l17,2863,7132,2578r,-2378l,xe" fillcolor="#c6d9f1 [671]" stroked="f">
                      <v:fill opacity="32896f"/>
                      <v:path arrowok="t" o:connecttype="custom" o:connectlocs="0,0;16,2518;6652,2267;6652,176;0,0" o:connectangles="0,0,0,0,0"/>
                    </v:shape>
                    <v:shape id="Freeform 7" o:spid="_x0000_s1028" style="position:absolute;left:7084;top:11021;width:3233;height:3123;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" path="m,569l,2930r3466,620l3466,,,569xe" fillcolor="#b8cce4 [1300]" stroked="f">
                      <v:fill opacity="32896f"/>
                      <v:path arrowok="t" o:connecttype="custom" o:connectlocs="0,501;0,2578;3233,3123;3233,0;0,501" o:connectangles="0,0,0,0,0"/>
                    </v:shape>
                    <v:shape id="Freeform 8" o:spid="_x0000_s1029" style="position:absolute;left:10317;top:11021;width:1484;height:3123;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" path="m,l,3550,1591,2746r,-2009l,xe" fillcolor="#c6d9f1 [671]" stroked="f">
                      <v:fill opacity="32896f"/>
                      <v:path arrowok="t" o:connecttype="custom" o:connectlocs="0,0;0,3123;1484,2416;1484,648;0,0" o:connectangles="0,0,0,0,0"/>
                    </v:shape>
                    <v:shape id="Freeform 9" o:spid="_x0000_s1030" style="position:absolute;left:7966;top:11330;width:3842;height:2564;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" path="m1,251l,2662r4120,251l4120,,1,251xe" fillcolor="#f2dbdb [661]" stroked="f">
                      <v:fill opacity="32896f"/>
                      <v:path arrowok="t" o:connecttype="custom" o:connectlocs="1,221;0,2343;3842,2564;3842,0;1,221" o:connectangles="0,0,0,0,0"/>
                    </v:shape>
                    <v:shape id="Freeform 10" o:spid="_x0000_s1031" style="position:absolute;left:4265;top:10741;width:3717;height:3727;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" path="m,l,4236,3985,3349r,-2428l,xe" fillcolor="#f2dbdb [661]" stroked="f">
                      <v:fill opacity="32896f"/>
                      <v:path arrowok="t" o:connecttype="custom" o:connectlocs="0,0;0,3727;3717,2947;3717,810;0,0" o:connectangles="0,0,0,0,0"/>
                    </v:shape>
                    <v:shape id="Freeform 11" o:spid="_x0000_s1032" style="position:absolute;left:454;top:10741;width:3811;height:3742;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" path="m4086,r-2,4253l,3198,,1072,4086,xe" fillcolor="#f2dbdb [661]" stroked="f">
                      <v:fill opacity="32896f"/>
                      <v:path arrowok="t" o:connecttype="custom" o:connectlocs="3811,0;3809,3742;0,2814;0,943;3811,0" o:connectangles="0,0,0,0,0"/>
                    </v:shape>
                    <v:shape id="Freeform 12" o:spid="_x0000_s1033" style="position:absolute;left:453;top:10933;width:1936;height:3388;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" path="m,921l2060,r16,3851l,2981,,921xe" fillcolor="#c6d9f1 [671]" stroked="f">
                      <v:fill opacity="32896f"/>
                      <v:path arrowok="t" o:connecttype="custom" o:connectlocs="0,810;1921,0;1936,3388;0,2623;0,810" o:connectangles="0,0,0,0,0"/>
                    </v:shape>
                    <v:shape id="Freeform 13" o:spid="_x0000_s1034" style="position:absolute;left:2374;top:10933;width:5607;height:3374;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" path="m,l17,3835,6011,2629r,-1390l,xe" fillcolor="#b8cce4 [1300]" stroked="f">
                      <v:fill opacity="32896f"/>
                      <v:path arrowok="t" o:connecttype="custom" o:connectlocs="0,0;16,3374;5607,2313;5607,1090;0,0" o:connectangles="0,0,0,0,0"/>
                    </v:shape>
                    <v:shape id="Freeform 14" o:spid="_x0000_s1035" style="position:absolute;left:7981;top:11125;width:3826;height:3019;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" path="m,1038l,2411,4102,3432,4102,,,1038xe" fillcolor="#c6d9f1 [671]" stroked="f">
                      <v:fill opacity="32896f"/>
                      <v:path arrowok="t" o:connecttype="custom" o:connectlocs="0,913;0,2121;3826,3019;3826,0;0,913" o:connectangles="0,0,0,0,0"/>
                    </v:shape>
                    <w10:wrap anchorx="page" anchory="page"/>
                  </v:group>
                </w:pict>
              </mc:Fallback>
            </mc:AlternateContent>
          </w:r>
        </w:p>
        <w:p w14:paraId="580AE755" w14:textId="77777777" w:rsidR="00E75FFD" w:rsidRDefault="00924291" w:rsidP="00821CEA">
          <w:pPr>
            <w:rPr>
              <w:rFonts w:eastAsiaTheme="majorEastAsia"/>
            </w:rPr>
          </w:pPr>
          <w:r>
            <w:rPr>
              <w:rFonts w:eastAsiaTheme="majorEastAsia"/>
            </w:rPr>
            <w:br w:type="page"/>
          </w:r>
        </w:p>
        <w:p w14:paraId="3F642B6E" w14:textId="729BCDAF" w:rsidR="00403F58" w:rsidRDefault="00F35A3F" w:rsidP="00F35A3F">
          <w:pPr>
            <w:ind w:left="-851"/>
            <w:jc w:val="center"/>
            <w:rPr>
              <w:rStyle w:val="Heading1Char"/>
              <w:rFonts w:eastAsiaTheme="majorEastAsia"/>
            </w:rPr>
          </w:pPr>
          <w:r>
            <w:rPr>
              <w:rFonts w:eastAsiaTheme="majorEastAsia" w:cs="Arial"/>
              <w:b/>
              <w:noProof/>
              <w:kern w:val="28"/>
              <w:sz w:val="28"/>
            </w:rPr>
            <w:lastRenderedPageBreak/>
            <w:drawing>
              <wp:inline distT="0" distB="0" distL="0" distR="0" wp14:anchorId="5E2EA9C9" wp14:editId="2164602B">
                <wp:extent cx="6239182" cy="8828067"/>
                <wp:effectExtent l="19050" t="19050" r="28575" b="11430"/>
                <wp:docPr id="37" name="Picture 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10;&#10;Description automatically generated"/>
                        <pic:cNvPicPr/>
                      </pic:nvPicPr>
                      <pic:blipFill>
                        <a:blip r:embed="rId8"/>
                        <a:stretch>
                          <a:fillRect/>
                        </a:stretch>
                      </pic:blipFill>
                      <pic:spPr>
                        <a:xfrm>
                          <a:off x="0" y="0"/>
                          <a:ext cx="6245811" cy="8837447"/>
                        </a:xfrm>
                        <a:prstGeom prst="rect">
                          <a:avLst/>
                        </a:prstGeom>
                        <a:ln>
                          <a:solidFill>
                            <a:schemeClr val="bg1">
                              <a:lumMod val="85000"/>
                            </a:schemeClr>
                          </a:solidFill>
                        </a:ln>
                      </pic:spPr>
                    </pic:pic>
                  </a:graphicData>
                </a:graphic>
              </wp:inline>
            </w:drawing>
          </w:r>
        </w:p>
        <w:p w14:paraId="4FDAF9CB" w14:textId="38371A98" w:rsidR="00821CEA" w:rsidRDefault="00E75FFD" w:rsidP="00821CEA">
          <w:pPr>
            <w:rPr>
              <w:rStyle w:val="Heading1Char"/>
              <w:rFonts w:eastAsiaTheme="majorEastAsia"/>
            </w:rPr>
          </w:pPr>
          <w:r>
            <w:rPr>
              <w:rStyle w:val="Heading1Char"/>
              <w:rFonts w:eastAsiaTheme="majorEastAsia"/>
            </w:rPr>
            <w:lastRenderedPageBreak/>
            <w:t>Self-Assessment Details</w:t>
          </w:r>
        </w:p>
        <w:p w14:paraId="39CE908E" w14:textId="2584B6B6" w:rsidR="00821CEA" w:rsidRDefault="00821CEA" w:rsidP="00821CEA">
          <w:pPr>
            <w:rPr>
              <w:rFonts w:eastAsiaTheme="majorEastAsia"/>
            </w:rPr>
          </w:pPr>
          <w:r>
            <w:rPr>
              <w:rFonts w:eastAsiaTheme="majorEastAsia"/>
            </w:rPr>
            <w:t xml:space="preserve">The following checklists provide an overview of my </w:t>
          </w:r>
          <w:r w:rsidR="00A50514">
            <w:rPr>
              <w:rFonts w:eastAsiaTheme="majorEastAsia"/>
            </w:rPr>
            <w:t>self-assessment</w:t>
          </w:r>
          <w:r>
            <w:rPr>
              <w:rFonts w:eastAsiaTheme="majorEastAsia"/>
            </w:rPr>
            <w:t xml:space="preserve"> for this unit.</w:t>
          </w:r>
        </w:p>
        <w:p w14:paraId="122FC4EF" w14:textId="448C58A0" w:rsidR="00924291" w:rsidRPr="00821CEA" w:rsidRDefault="00363453" w:rsidP="00821CEA">
          <w:pPr>
            <w:rPr>
              <w:rFonts w:eastAsiaTheme="majorEastAsia"/>
            </w:rPr>
          </w:pPr>
        </w:p>
      </w:sdtContent>
    </w:sdt>
    <w:tbl>
      <w:tblPr>
        <w:tblStyle w:val="TableGrid"/>
        <w:tblW w:w="8656" w:type="dxa"/>
        <w:tblLook w:val="00A0" w:firstRow="1" w:lastRow="0" w:firstColumn="1" w:lastColumn="0" w:noHBand="0" w:noVBand="0"/>
      </w:tblPr>
      <w:tblGrid>
        <w:gridCol w:w="1951"/>
        <w:gridCol w:w="1676"/>
        <w:gridCol w:w="1676"/>
        <w:gridCol w:w="1676"/>
        <w:gridCol w:w="1677"/>
      </w:tblGrid>
      <w:tr w:rsidR="00924291" w14:paraId="7D2A5CCC" w14:textId="77777777" w:rsidTr="00E62A05">
        <w:trPr>
          <w:trHeight w:val="569"/>
        </w:trPr>
        <w:tc>
          <w:tcPr>
            <w:tcW w:w="1951" w:type="dxa"/>
            <w:tcBorders>
              <w:bottom w:val="single" w:sz="4" w:space="0" w:color="000000" w:themeColor="text1"/>
              <w:right w:val="single" w:sz="4" w:space="0" w:color="000000" w:themeColor="text1"/>
            </w:tcBorders>
            <w:shd w:val="pct15" w:color="auto" w:fill="auto"/>
          </w:tcPr>
          <w:p w14:paraId="4DA2C8B5" w14:textId="77777777" w:rsidR="00924291" w:rsidRDefault="00924291" w:rsidP="00821CEA"/>
        </w:tc>
        <w:tc>
          <w:tcPr>
            <w:tcW w:w="1676" w:type="dxa"/>
            <w:tcBorders>
              <w:left w:val="single" w:sz="4" w:space="0" w:color="000000" w:themeColor="text1"/>
              <w:bottom w:val="single" w:sz="4" w:space="0" w:color="000000" w:themeColor="text1"/>
              <w:right w:val="single" w:sz="4" w:space="0" w:color="000000" w:themeColor="text1"/>
            </w:tcBorders>
            <w:shd w:val="pct15" w:color="auto" w:fill="auto"/>
            <w:vAlign w:val="center"/>
          </w:tcPr>
          <w:p w14:paraId="78FAB752" w14:textId="50FFCAFC" w:rsidR="00924291" w:rsidRPr="007C70D3" w:rsidRDefault="007C70D3" w:rsidP="00E62A05">
            <w:pPr>
              <w:jc w:val="center"/>
            </w:pPr>
            <w:r w:rsidRPr="007C70D3">
              <w:t>Pass</w:t>
            </w:r>
            <w:r w:rsidRPr="007C70D3">
              <w:br/>
              <w:t>(D)</w:t>
            </w:r>
          </w:p>
        </w:tc>
        <w:tc>
          <w:tcPr>
            <w:tcW w:w="1676" w:type="dxa"/>
            <w:tcBorders>
              <w:left w:val="single" w:sz="4" w:space="0" w:color="000000" w:themeColor="text1"/>
              <w:right w:val="single" w:sz="4" w:space="0" w:color="000000" w:themeColor="text1"/>
            </w:tcBorders>
            <w:shd w:val="pct15" w:color="auto" w:fill="auto"/>
            <w:vAlign w:val="center"/>
          </w:tcPr>
          <w:p w14:paraId="4557B063" w14:textId="6ABF4DCC" w:rsidR="00924291" w:rsidRPr="007C70D3" w:rsidRDefault="007C70D3" w:rsidP="00E62A05">
            <w:pPr>
              <w:jc w:val="center"/>
            </w:pPr>
            <w:r w:rsidRPr="007C70D3">
              <w:t>Credit</w:t>
            </w:r>
            <w:r w:rsidRPr="007C70D3">
              <w:br/>
              <w:t>(C)</w:t>
            </w:r>
          </w:p>
        </w:tc>
        <w:tc>
          <w:tcPr>
            <w:tcW w:w="1676" w:type="dxa"/>
            <w:tcBorders>
              <w:left w:val="single" w:sz="4" w:space="0" w:color="000000" w:themeColor="text1"/>
              <w:right w:val="single" w:sz="4" w:space="0" w:color="000000" w:themeColor="text1"/>
            </w:tcBorders>
            <w:shd w:val="pct15" w:color="auto" w:fill="auto"/>
            <w:vAlign w:val="center"/>
          </w:tcPr>
          <w:p w14:paraId="50169982" w14:textId="6960EAAB" w:rsidR="00924291" w:rsidRPr="007C70D3" w:rsidRDefault="007C70D3" w:rsidP="00E62A05">
            <w:pPr>
              <w:jc w:val="center"/>
            </w:pPr>
            <w:r w:rsidRPr="007C70D3">
              <w:t>Distinction</w:t>
            </w:r>
            <w:r w:rsidRPr="007C70D3">
              <w:br/>
              <w:t>(B)</w:t>
            </w:r>
          </w:p>
        </w:tc>
        <w:tc>
          <w:tcPr>
            <w:tcW w:w="1677" w:type="dxa"/>
            <w:tcBorders>
              <w:left w:val="single" w:sz="4" w:space="0" w:color="000000" w:themeColor="text1"/>
            </w:tcBorders>
            <w:shd w:val="pct15" w:color="auto" w:fill="auto"/>
            <w:vAlign w:val="center"/>
          </w:tcPr>
          <w:p w14:paraId="0E0BFE60" w14:textId="518412BC" w:rsidR="00924291" w:rsidRPr="007C70D3" w:rsidRDefault="007C70D3" w:rsidP="00E62A05">
            <w:pPr>
              <w:jc w:val="center"/>
            </w:pPr>
            <w:r w:rsidRPr="007C70D3">
              <w:t>High Distinction</w:t>
            </w:r>
            <w:r w:rsidRPr="007C70D3">
              <w:br/>
              <w:t>(A)</w:t>
            </w:r>
          </w:p>
        </w:tc>
      </w:tr>
      <w:tr w:rsidR="00924291" w14:paraId="653DADF6" w14:textId="77777777" w:rsidTr="002779A6">
        <w:trPr>
          <w:trHeight w:val="569"/>
        </w:trPr>
        <w:tc>
          <w:tcPr>
            <w:tcW w:w="1951" w:type="dxa"/>
            <w:shd w:val="pct15" w:color="auto" w:fill="auto"/>
            <w:vAlign w:val="center"/>
          </w:tcPr>
          <w:p w14:paraId="5D36F997" w14:textId="62E8F426" w:rsidR="00924291" w:rsidRPr="00924291" w:rsidRDefault="00CE22A2" w:rsidP="00CE22A2">
            <w:pPr>
              <w:jc w:val="center"/>
            </w:pPr>
            <w:r>
              <w:t>Self-Assessment (please tick)</w:t>
            </w:r>
          </w:p>
        </w:tc>
        <w:tc>
          <w:tcPr>
            <w:tcW w:w="1676" w:type="dxa"/>
            <w:shd w:val="clear" w:color="auto" w:fill="auto"/>
            <w:vAlign w:val="center"/>
          </w:tcPr>
          <w:p w14:paraId="2111FCE2" w14:textId="18199EE3" w:rsidR="00924291" w:rsidRPr="0061070C" w:rsidRDefault="00924291" w:rsidP="00E62A05">
            <w:pPr>
              <w:jc w:val="center"/>
            </w:pPr>
          </w:p>
        </w:tc>
        <w:tc>
          <w:tcPr>
            <w:tcW w:w="1676" w:type="dxa"/>
            <w:vAlign w:val="center"/>
          </w:tcPr>
          <w:p w14:paraId="4A1F3A93" w14:textId="77777777" w:rsidR="00924291" w:rsidRDefault="00924291" w:rsidP="00E62A05">
            <w:pPr>
              <w:jc w:val="center"/>
            </w:pPr>
          </w:p>
        </w:tc>
        <w:tc>
          <w:tcPr>
            <w:tcW w:w="1676" w:type="dxa"/>
            <w:vAlign w:val="center"/>
          </w:tcPr>
          <w:p w14:paraId="2B16F664" w14:textId="2A154A27" w:rsidR="00924291" w:rsidRPr="002779A6" w:rsidRDefault="002779A6" w:rsidP="002779A6">
            <w:pPr>
              <w:ind w:left="-348"/>
              <w:jc w:val="center"/>
              <w:rPr>
                <w:sz w:val="40"/>
                <w:szCs w:val="40"/>
              </w:rPr>
            </w:pPr>
            <w:r w:rsidRPr="002779A6">
              <w:rPr>
                <w:sz w:val="40"/>
                <w:szCs w:val="40"/>
              </w:rPr>
              <w:sym w:font="Wingdings" w:char="F020"/>
            </w:r>
            <w:r w:rsidRPr="002779A6">
              <w:rPr>
                <w:sz w:val="40"/>
                <w:szCs w:val="40"/>
              </w:rPr>
              <w:sym w:font="Wingdings" w:char="F0FC"/>
            </w:r>
          </w:p>
        </w:tc>
        <w:tc>
          <w:tcPr>
            <w:tcW w:w="1677" w:type="dxa"/>
            <w:vAlign w:val="center"/>
          </w:tcPr>
          <w:p w14:paraId="2AF71DC4" w14:textId="77777777" w:rsidR="00924291" w:rsidRDefault="00924291" w:rsidP="00E62A05">
            <w:pPr>
              <w:jc w:val="center"/>
            </w:pPr>
          </w:p>
        </w:tc>
      </w:tr>
    </w:tbl>
    <w:p w14:paraId="051CA2AC" w14:textId="5EBB08AE" w:rsidR="00924291" w:rsidRPr="00BC11A3" w:rsidRDefault="00E73D1E" w:rsidP="00BC11A3">
      <w:pPr>
        <w:jc w:val="center"/>
        <w:rPr>
          <w:i/>
        </w:rPr>
      </w:pPr>
      <w:r w:rsidRPr="00BC11A3">
        <w:rPr>
          <w:i/>
        </w:rPr>
        <w:t>Self-assessment Statement</w:t>
      </w:r>
    </w:p>
    <w:p w14:paraId="1393B943" w14:textId="02BE3D34" w:rsidR="00E73D1E" w:rsidRDefault="00E73D1E" w:rsidP="00821CEA"/>
    <w:tbl>
      <w:tblPr>
        <w:tblStyle w:val="TableGrid"/>
        <w:tblW w:w="0" w:type="auto"/>
        <w:tblLook w:val="04A0" w:firstRow="1" w:lastRow="0" w:firstColumn="1" w:lastColumn="0" w:noHBand="0" w:noVBand="1"/>
      </w:tblPr>
      <w:tblGrid>
        <w:gridCol w:w="5890"/>
        <w:gridCol w:w="2400"/>
      </w:tblGrid>
      <w:tr w:rsidR="00A7109B" w14:paraId="7CB742BF" w14:textId="77777777" w:rsidTr="00A84565">
        <w:tc>
          <w:tcPr>
            <w:tcW w:w="5890" w:type="dxa"/>
            <w:shd w:val="pct15" w:color="auto" w:fill="auto"/>
          </w:tcPr>
          <w:p w14:paraId="7CBD3278" w14:textId="77777777" w:rsidR="00A7109B" w:rsidRDefault="00A7109B" w:rsidP="00821CEA"/>
        </w:tc>
        <w:tc>
          <w:tcPr>
            <w:tcW w:w="2400" w:type="dxa"/>
            <w:shd w:val="pct15" w:color="auto" w:fill="auto"/>
          </w:tcPr>
          <w:p w14:paraId="0146304A" w14:textId="67A97F61" w:rsidR="00A7109B" w:rsidRDefault="00CE22A2" w:rsidP="00CE22A2">
            <w:pPr>
              <w:jc w:val="center"/>
            </w:pPr>
            <w:bookmarkStart w:id="0" w:name="OLE_LINK1"/>
            <w:bookmarkStart w:id="1" w:name="OLE_LINK2"/>
            <w:r w:rsidRPr="00E73D1E">
              <w:t>Included</w:t>
            </w:r>
            <w:r>
              <w:t xml:space="preserve"> (please tick)</w:t>
            </w:r>
            <w:bookmarkEnd w:id="0"/>
            <w:bookmarkEnd w:id="1"/>
          </w:p>
        </w:tc>
      </w:tr>
      <w:tr w:rsidR="00A7109B" w14:paraId="484B0231" w14:textId="77777777" w:rsidTr="00A84565">
        <w:tc>
          <w:tcPr>
            <w:tcW w:w="5890" w:type="dxa"/>
          </w:tcPr>
          <w:p w14:paraId="1D889E9D" w14:textId="551312B4" w:rsidR="00A7109B" w:rsidRDefault="00E73D1E" w:rsidP="00821CEA">
            <w:r>
              <w:t>Learning Summary Report</w:t>
            </w:r>
          </w:p>
        </w:tc>
        <w:tc>
          <w:tcPr>
            <w:tcW w:w="2400" w:type="dxa"/>
          </w:tcPr>
          <w:p w14:paraId="1D39AA67" w14:textId="1A4B6B74" w:rsidR="00A7109B" w:rsidRPr="002779A6" w:rsidRDefault="002779A6" w:rsidP="002779A6">
            <w:pPr>
              <w:jc w:val="center"/>
              <w:rPr>
                <w:sz w:val="28"/>
                <w:szCs w:val="28"/>
              </w:rPr>
            </w:pPr>
            <w:r w:rsidRPr="002779A6">
              <w:rPr>
                <w:sz w:val="28"/>
                <w:szCs w:val="28"/>
              </w:rPr>
              <w:sym w:font="Wingdings" w:char="F0FC"/>
            </w:r>
          </w:p>
        </w:tc>
      </w:tr>
      <w:tr w:rsidR="00A7109B" w14:paraId="30C41B5B" w14:textId="77777777" w:rsidTr="00A84565">
        <w:tc>
          <w:tcPr>
            <w:tcW w:w="5890" w:type="dxa"/>
          </w:tcPr>
          <w:p w14:paraId="009FE44D" w14:textId="1D85F9F7" w:rsidR="00A7109B" w:rsidRDefault="00D71B9E" w:rsidP="00781426">
            <w:r>
              <w:t>Test is</w:t>
            </w:r>
            <w:r w:rsidR="00E51135">
              <w:t xml:space="preserve"> Comp</w:t>
            </w:r>
            <w:r>
              <w:t>l</w:t>
            </w:r>
            <w:r w:rsidR="00781426">
              <w:t>ete</w:t>
            </w:r>
          </w:p>
        </w:tc>
        <w:tc>
          <w:tcPr>
            <w:tcW w:w="2400" w:type="dxa"/>
          </w:tcPr>
          <w:p w14:paraId="110610ED" w14:textId="7896A9B0" w:rsidR="00A7109B" w:rsidRDefault="002779A6" w:rsidP="002779A6">
            <w:pPr>
              <w:jc w:val="center"/>
            </w:pPr>
            <w:r w:rsidRPr="002779A6">
              <w:rPr>
                <w:sz w:val="28"/>
                <w:szCs w:val="28"/>
              </w:rPr>
              <w:sym w:font="Wingdings" w:char="F0FC"/>
            </w:r>
          </w:p>
        </w:tc>
      </w:tr>
      <w:tr w:rsidR="00A7109B" w14:paraId="18006D55" w14:textId="77777777" w:rsidTr="00A84565">
        <w:tc>
          <w:tcPr>
            <w:tcW w:w="5890" w:type="dxa"/>
          </w:tcPr>
          <w:p w14:paraId="6E5A4D6E" w14:textId="11174E2E" w:rsidR="00A7109B" w:rsidRDefault="00A84565" w:rsidP="00EC3373">
            <w:r>
              <w:t>Task reports that demonstrate coverage of core concepts</w:t>
            </w:r>
          </w:p>
        </w:tc>
        <w:tc>
          <w:tcPr>
            <w:tcW w:w="2400" w:type="dxa"/>
          </w:tcPr>
          <w:p w14:paraId="19597594" w14:textId="46F8B900" w:rsidR="00A7109B" w:rsidRDefault="002779A6" w:rsidP="002779A6">
            <w:pPr>
              <w:jc w:val="center"/>
            </w:pPr>
            <w:r w:rsidRPr="002779A6">
              <w:rPr>
                <w:sz w:val="28"/>
                <w:szCs w:val="28"/>
              </w:rPr>
              <w:sym w:font="Wingdings" w:char="F0FC"/>
            </w:r>
          </w:p>
        </w:tc>
      </w:tr>
    </w:tbl>
    <w:p w14:paraId="46048EA6" w14:textId="7233BD52" w:rsidR="00A7109B" w:rsidRPr="00BC11A3" w:rsidRDefault="00E73D1E" w:rsidP="00BC11A3">
      <w:pPr>
        <w:jc w:val="center"/>
        <w:rPr>
          <w:i/>
        </w:rPr>
      </w:pPr>
      <w:r w:rsidRPr="00BC11A3">
        <w:rPr>
          <w:i/>
        </w:rPr>
        <w:t>Minimum Pass Checklist</w:t>
      </w:r>
    </w:p>
    <w:p w14:paraId="1184F8A8" w14:textId="3AB9DC82" w:rsidR="00E73D1E" w:rsidRDefault="00E73D1E" w:rsidP="00821CEA"/>
    <w:tbl>
      <w:tblPr>
        <w:tblStyle w:val="TableGrid"/>
        <w:tblW w:w="0" w:type="auto"/>
        <w:tblLook w:val="04A0" w:firstRow="1" w:lastRow="0" w:firstColumn="1" w:lastColumn="0" w:noHBand="0" w:noVBand="1"/>
      </w:tblPr>
      <w:tblGrid>
        <w:gridCol w:w="6062"/>
        <w:gridCol w:w="2454"/>
      </w:tblGrid>
      <w:tr w:rsidR="00E73D1E" w14:paraId="0A389C25" w14:textId="77777777" w:rsidTr="00E73D1E">
        <w:tc>
          <w:tcPr>
            <w:tcW w:w="6062" w:type="dxa"/>
            <w:shd w:val="pct15" w:color="auto" w:fill="auto"/>
          </w:tcPr>
          <w:p w14:paraId="09B7517E" w14:textId="663C69FB" w:rsidR="00E73D1E" w:rsidRDefault="00E73D1E" w:rsidP="00821CEA"/>
        </w:tc>
        <w:tc>
          <w:tcPr>
            <w:tcW w:w="2454" w:type="dxa"/>
            <w:shd w:val="pct15" w:color="auto" w:fill="auto"/>
          </w:tcPr>
          <w:p w14:paraId="58BDF3A3" w14:textId="51C242EE" w:rsidR="00E73D1E" w:rsidRDefault="00CE22A2" w:rsidP="00CE22A2">
            <w:pPr>
              <w:jc w:val="center"/>
            </w:pPr>
            <w:r w:rsidRPr="00E73D1E">
              <w:t>Included</w:t>
            </w:r>
            <w:r>
              <w:t xml:space="preserve"> (please tick)</w:t>
            </w:r>
          </w:p>
        </w:tc>
      </w:tr>
      <w:tr w:rsidR="00E73D1E" w14:paraId="1665CCD9" w14:textId="77777777" w:rsidTr="00E73D1E">
        <w:tc>
          <w:tcPr>
            <w:tcW w:w="6062" w:type="dxa"/>
          </w:tcPr>
          <w:p w14:paraId="60B235BB" w14:textId="2474C445" w:rsidR="00E73D1E" w:rsidRDefault="00A31785" w:rsidP="00082E48">
            <w:r>
              <w:t>Progress on Credit Tasks</w:t>
            </w:r>
          </w:p>
        </w:tc>
        <w:tc>
          <w:tcPr>
            <w:tcW w:w="2454" w:type="dxa"/>
          </w:tcPr>
          <w:p w14:paraId="2FC43D06" w14:textId="788E7326" w:rsidR="00E73D1E" w:rsidRDefault="00CB32E0" w:rsidP="00CB32E0">
            <w:pPr>
              <w:jc w:val="center"/>
            </w:pPr>
            <w:r w:rsidRPr="002779A6">
              <w:rPr>
                <w:sz w:val="28"/>
                <w:szCs w:val="28"/>
              </w:rPr>
              <w:sym w:font="Wingdings" w:char="F0FC"/>
            </w:r>
          </w:p>
        </w:tc>
      </w:tr>
      <w:tr w:rsidR="00931553" w14:paraId="59A2542A" w14:textId="77777777" w:rsidTr="00E73D1E">
        <w:tc>
          <w:tcPr>
            <w:tcW w:w="6062" w:type="dxa"/>
          </w:tcPr>
          <w:p w14:paraId="1C453C6D" w14:textId="10A673D7" w:rsidR="00931553" w:rsidRDefault="00931553" w:rsidP="00781426">
            <w:r>
              <w:t xml:space="preserve">All </w:t>
            </w:r>
            <w:r w:rsidR="00A31785">
              <w:t>Pass</w:t>
            </w:r>
            <w:r w:rsidR="00781426">
              <w:t xml:space="preserve"> Tasks signed off</w:t>
            </w:r>
          </w:p>
        </w:tc>
        <w:tc>
          <w:tcPr>
            <w:tcW w:w="2454" w:type="dxa"/>
          </w:tcPr>
          <w:p w14:paraId="272BE2A3" w14:textId="0BE46C6C" w:rsidR="00931553" w:rsidRDefault="00CB32E0" w:rsidP="00CB32E0">
            <w:pPr>
              <w:jc w:val="center"/>
            </w:pPr>
            <w:r w:rsidRPr="002779A6">
              <w:rPr>
                <w:sz w:val="28"/>
                <w:szCs w:val="28"/>
              </w:rPr>
              <w:sym w:font="Wingdings" w:char="F0FC"/>
            </w:r>
          </w:p>
        </w:tc>
      </w:tr>
    </w:tbl>
    <w:p w14:paraId="79B8BFA1" w14:textId="54F222CD" w:rsidR="00E73D1E" w:rsidRPr="00BC11A3" w:rsidRDefault="00E73D1E" w:rsidP="00BC11A3">
      <w:pPr>
        <w:jc w:val="center"/>
        <w:rPr>
          <w:i/>
        </w:rPr>
      </w:pPr>
      <w:r w:rsidRPr="00BC11A3">
        <w:rPr>
          <w:i/>
        </w:rPr>
        <w:t>Minimum Credit Checklist, in addition to Pass Checklist</w:t>
      </w:r>
    </w:p>
    <w:p w14:paraId="3A7A1D09" w14:textId="77777777" w:rsidR="00E73D1E" w:rsidRDefault="00E73D1E" w:rsidP="00821CEA"/>
    <w:tbl>
      <w:tblPr>
        <w:tblStyle w:val="TableGrid"/>
        <w:tblW w:w="0" w:type="auto"/>
        <w:tblLook w:val="04A0" w:firstRow="1" w:lastRow="0" w:firstColumn="1" w:lastColumn="0" w:noHBand="0" w:noVBand="1"/>
      </w:tblPr>
      <w:tblGrid>
        <w:gridCol w:w="6062"/>
        <w:gridCol w:w="2454"/>
      </w:tblGrid>
      <w:tr w:rsidR="00E73D1E" w14:paraId="19A0527B" w14:textId="77777777" w:rsidTr="00E73D1E">
        <w:tc>
          <w:tcPr>
            <w:tcW w:w="6062" w:type="dxa"/>
            <w:shd w:val="pct15" w:color="auto" w:fill="auto"/>
          </w:tcPr>
          <w:p w14:paraId="12AB146B" w14:textId="77777777" w:rsidR="00E73D1E" w:rsidRDefault="00E73D1E" w:rsidP="00821CEA"/>
        </w:tc>
        <w:tc>
          <w:tcPr>
            <w:tcW w:w="2454" w:type="dxa"/>
            <w:shd w:val="pct15" w:color="auto" w:fill="auto"/>
          </w:tcPr>
          <w:p w14:paraId="483AFA47" w14:textId="0A6A97D2" w:rsidR="00E73D1E" w:rsidRPr="00E73D1E" w:rsidRDefault="00CE22A2" w:rsidP="00CE22A2">
            <w:pPr>
              <w:jc w:val="center"/>
            </w:pPr>
            <w:r w:rsidRPr="00E73D1E">
              <w:t>Included</w:t>
            </w:r>
            <w:r>
              <w:t xml:space="preserve"> (please tick)</w:t>
            </w:r>
          </w:p>
        </w:tc>
      </w:tr>
      <w:tr w:rsidR="00E73D1E" w14:paraId="4C5F4178" w14:textId="77777777" w:rsidTr="00E73D1E">
        <w:tc>
          <w:tcPr>
            <w:tcW w:w="6062" w:type="dxa"/>
          </w:tcPr>
          <w:p w14:paraId="3689069C" w14:textId="2DBB3FD1" w:rsidR="00E73D1E" w:rsidRDefault="00E51135" w:rsidP="00E51135">
            <w:r>
              <w:t>Credit and Pass Tasks done, and Progress on Distinction Tasks.</w:t>
            </w:r>
          </w:p>
        </w:tc>
        <w:tc>
          <w:tcPr>
            <w:tcW w:w="2454" w:type="dxa"/>
          </w:tcPr>
          <w:p w14:paraId="41CF64EA" w14:textId="55202933" w:rsidR="00E73D1E" w:rsidRDefault="00CB32E0" w:rsidP="00CB32E0">
            <w:pPr>
              <w:jc w:val="center"/>
            </w:pPr>
            <w:r w:rsidRPr="002779A6">
              <w:rPr>
                <w:sz w:val="28"/>
                <w:szCs w:val="28"/>
              </w:rPr>
              <w:sym w:font="Wingdings" w:char="F0FC"/>
            </w:r>
          </w:p>
        </w:tc>
      </w:tr>
      <w:tr w:rsidR="00E73D1E" w14:paraId="296CF4F0" w14:textId="77777777" w:rsidTr="00E73D1E">
        <w:tc>
          <w:tcPr>
            <w:tcW w:w="6062" w:type="dxa"/>
          </w:tcPr>
          <w:p w14:paraId="7D5F77F9" w14:textId="4AD3E42F" w:rsidR="00E73D1E" w:rsidRDefault="00E51135" w:rsidP="00A84565">
            <w:r>
              <w:t xml:space="preserve">Custom </w:t>
            </w:r>
            <w:r w:rsidR="00A84565">
              <w:t>data store</w:t>
            </w:r>
            <w:r>
              <w:t xml:space="preserve"> meets Distinction criteria</w:t>
            </w:r>
          </w:p>
        </w:tc>
        <w:tc>
          <w:tcPr>
            <w:tcW w:w="2454" w:type="dxa"/>
          </w:tcPr>
          <w:p w14:paraId="528A946D" w14:textId="4DD96BAF" w:rsidR="00E73D1E" w:rsidRDefault="00CB32E0" w:rsidP="00CB32E0">
            <w:pPr>
              <w:jc w:val="center"/>
            </w:pPr>
            <w:r w:rsidRPr="002779A6">
              <w:rPr>
                <w:sz w:val="28"/>
                <w:szCs w:val="28"/>
              </w:rPr>
              <w:sym w:font="Wingdings" w:char="F0FC"/>
            </w:r>
          </w:p>
        </w:tc>
      </w:tr>
      <w:tr w:rsidR="003717AE" w14:paraId="14AE2B62" w14:textId="77777777" w:rsidTr="00E73D1E">
        <w:tc>
          <w:tcPr>
            <w:tcW w:w="6062" w:type="dxa"/>
          </w:tcPr>
          <w:p w14:paraId="2393CC16" w14:textId="567E68C6" w:rsidR="003717AE" w:rsidRDefault="00E51135" w:rsidP="00A84565">
            <w:r>
              <w:t xml:space="preserve">Design report with </w:t>
            </w:r>
            <w:r w:rsidR="00A84565">
              <w:t>suitable illustrations of data store</w:t>
            </w:r>
          </w:p>
        </w:tc>
        <w:tc>
          <w:tcPr>
            <w:tcW w:w="2454" w:type="dxa"/>
          </w:tcPr>
          <w:p w14:paraId="780937CA" w14:textId="2904F078" w:rsidR="003717AE" w:rsidRDefault="00CB32E0" w:rsidP="00CB32E0">
            <w:pPr>
              <w:jc w:val="center"/>
            </w:pPr>
            <w:r w:rsidRPr="002779A6">
              <w:rPr>
                <w:sz w:val="28"/>
                <w:szCs w:val="28"/>
              </w:rPr>
              <w:sym w:font="Wingdings" w:char="F0FC"/>
            </w:r>
          </w:p>
        </w:tc>
      </w:tr>
    </w:tbl>
    <w:p w14:paraId="60B1AC09" w14:textId="6DBA40AD" w:rsidR="00E73D1E" w:rsidRPr="00BC11A3" w:rsidRDefault="00E73D1E" w:rsidP="00BC11A3">
      <w:pPr>
        <w:jc w:val="center"/>
        <w:rPr>
          <w:i/>
        </w:rPr>
      </w:pPr>
      <w:r w:rsidRPr="00BC11A3">
        <w:rPr>
          <w:i/>
        </w:rPr>
        <w:t>Minimum Distinction Checklist, in addition to Credit Checklist</w:t>
      </w:r>
    </w:p>
    <w:p w14:paraId="0FC84FD3" w14:textId="77777777" w:rsidR="00E73D1E" w:rsidRDefault="00E73D1E" w:rsidP="00821CEA"/>
    <w:tbl>
      <w:tblPr>
        <w:tblStyle w:val="TableGrid"/>
        <w:tblW w:w="0" w:type="auto"/>
        <w:tblLook w:val="04A0" w:firstRow="1" w:lastRow="0" w:firstColumn="1" w:lastColumn="0" w:noHBand="0" w:noVBand="1"/>
      </w:tblPr>
      <w:tblGrid>
        <w:gridCol w:w="6062"/>
        <w:gridCol w:w="2454"/>
      </w:tblGrid>
      <w:tr w:rsidR="00E73D1E" w14:paraId="62664DCE" w14:textId="77777777" w:rsidTr="00E73D1E">
        <w:tc>
          <w:tcPr>
            <w:tcW w:w="6062" w:type="dxa"/>
            <w:shd w:val="pct15" w:color="auto" w:fill="auto"/>
          </w:tcPr>
          <w:p w14:paraId="4DF87F05" w14:textId="77777777" w:rsidR="00E73D1E" w:rsidRDefault="00E73D1E" w:rsidP="00821CEA"/>
        </w:tc>
        <w:tc>
          <w:tcPr>
            <w:tcW w:w="2454" w:type="dxa"/>
            <w:shd w:val="pct15" w:color="auto" w:fill="auto"/>
          </w:tcPr>
          <w:p w14:paraId="512DBADB" w14:textId="0FC0AA84" w:rsidR="00E73D1E" w:rsidRPr="00E73D1E" w:rsidRDefault="00CE22A2" w:rsidP="00CE22A2">
            <w:pPr>
              <w:jc w:val="center"/>
            </w:pPr>
            <w:r w:rsidRPr="00E73D1E">
              <w:t>Included</w:t>
            </w:r>
            <w:r>
              <w:t xml:space="preserve"> (please tick)</w:t>
            </w:r>
          </w:p>
        </w:tc>
      </w:tr>
      <w:tr w:rsidR="00E73D1E" w14:paraId="577EBAFF" w14:textId="77777777" w:rsidTr="00E73D1E">
        <w:tc>
          <w:tcPr>
            <w:tcW w:w="6062" w:type="dxa"/>
          </w:tcPr>
          <w:p w14:paraId="09C3C768" w14:textId="1E14074D" w:rsidR="00E73D1E" w:rsidRDefault="00E73D1E" w:rsidP="00821CEA">
            <w:r>
              <w:t>Research report, and associated pieces</w:t>
            </w:r>
          </w:p>
        </w:tc>
        <w:tc>
          <w:tcPr>
            <w:tcW w:w="2454" w:type="dxa"/>
          </w:tcPr>
          <w:p w14:paraId="36C5A604" w14:textId="2AB9F9CF" w:rsidR="00E73D1E" w:rsidRDefault="00E6645F" w:rsidP="00E6645F">
            <w:pPr>
              <w:jc w:val="center"/>
            </w:pPr>
            <w:r>
              <w:t>-</w:t>
            </w:r>
          </w:p>
        </w:tc>
      </w:tr>
      <w:tr w:rsidR="00E51135" w14:paraId="6767F8B8" w14:textId="77777777" w:rsidTr="00E73D1E">
        <w:tc>
          <w:tcPr>
            <w:tcW w:w="6062" w:type="dxa"/>
          </w:tcPr>
          <w:p w14:paraId="7EFA2251" w14:textId="1ABD9E16" w:rsidR="00E51135" w:rsidRDefault="00E51135" w:rsidP="00821CEA">
            <w:r>
              <w:t>Custom project meets HD requirements</w:t>
            </w:r>
          </w:p>
        </w:tc>
        <w:tc>
          <w:tcPr>
            <w:tcW w:w="2454" w:type="dxa"/>
          </w:tcPr>
          <w:p w14:paraId="5D036C8B" w14:textId="3BB139BD" w:rsidR="00E51135" w:rsidRDefault="00E6645F" w:rsidP="00E6645F">
            <w:pPr>
              <w:jc w:val="center"/>
            </w:pPr>
            <w:r>
              <w:t>-</w:t>
            </w:r>
          </w:p>
        </w:tc>
      </w:tr>
    </w:tbl>
    <w:p w14:paraId="1D5012FA" w14:textId="31B0DD1B" w:rsidR="00E73D1E" w:rsidRPr="00BC11A3" w:rsidRDefault="00E73D1E" w:rsidP="00BC11A3">
      <w:pPr>
        <w:jc w:val="center"/>
        <w:rPr>
          <w:i/>
        </w:rPr>
      </w:pPr>
      <w:r w:rsidRPr="00BC11A3">
        <w:rPr>
          <w:i/>
        </w:rPr>
        <w:t>Minimum High Distinction Checklist, in addition to Distinction Checklist</w:t>
      </w:r>
    </w:p>
    <w:p w14:paraId="2CE76AA9" w14:textId="0BD05276" w:rsidR="009B2BE7" w:rsidRDefault="009B2BE7" w:rsidP="009B2BE7">
      <w:pPr>
        <w:pStyle w:val="Heading1"/>
      </w:pPr>
      <w:r>
        <w:t>Declaration</w:t>
      </w:r>
    </w:p>
    <w:p w14:paraId="44F3AA5D" w14:textId="4C58C2BE" w:rsidR="009B2BE7" w:rsidRDefault="009B2BE7" w:rsidP="009B2BE7">
      <w:pPr>
        <w:rPr>
          <w:lang w:val="en-US"/>
        </w:rPr>
      </w:pPr>
      <w:r w:rsidRPr="009B2BE7">
        <w:rPr>
          <w:lang w:val="en-US"/>
        </w:rPr>
        <w:t xml:space="preserve">I declare that this </w:t>
      </w:r>
      <w:r>
        <w:rPr>
          <w:lang w:val="en-US"/>
        </w:rPr>
        <w:t>portfolio</w:t>
      </w:r>
      <w:r w:rsidRPr="009B2BE7">
        <w:rPr>
          <w:lang w:val="en-US"/>
        </w:rPr>
        <w:t xml:space="preserve"> is my individual work. I have not copied from any other student’s work or from any other source except where due acknowledgment is made explicitly in the text, nor has any part of this submission been written for me by another person.</w:t>
      </w:r>
    </w:p>
    <w:p w14:paraId="2BD15AF4" w14:textId="54A4E386" w:rsidR="000448B2" w:rsidRDefault="000448B2" w:rsidP="000448B2">
      <w:pPr>
        <w:spacing w:before="0" w:after="200"/>
        <w:jc w:val="right"/>
        <w:rPr>
          <w:lang w:val="en-US"/>
        </w:rPr>
      </w:pPr>
      <w:r>
        <w:rPr>
          <w:lang w:val="en-US"/>
        </w:rPr>
        <w:pict w14:anchorId="5C227D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alt="Microsoft Office Signature Line..." style="width:132.8pt;height:66.4pt">
            <v:imagedata r:id="rId9" o:title=""/>
            <o:lock v:ext="edit" ungrouping="t" rotation="t" cropping="t" verticies="t" text="t" grouping="t"/>
            <o:signatureline v:ext="edit" id="{23BB6BBD-A2C4-492F-BE4B-AB10D5122D46}" provid="{00000000-0000-0000-0000-000000000000}" o:suggestedsigner="Signature" issignatureline="t"/>
          </v:shape>
        </w:pict>
      </w:r>
    </w:p>
    <w:p w14:paraId="7FECDAE1" w14:textId="03B3B2F5" w:rsidR="009B2BE7" w:rsidRDefault="009B2BE7" w:rsidP="009B2BE7">
      <w:pPr>
        <w:pStyle w:val="Heading1"/>
      </w:pPr>
      <w:r>
        <w:lastRenderedPageBreak/>
        <w:t>Introduction</w:t>
      </w:r>
    </w:p>
    <w:p w14:paraId="3C95DCFB" w14:textId="2B2A0BD7" w:rsidR="009B2BE7" w:rsidRDefault="009B2BE7" w:rsidP="009B2BE7">
      <w:bookmarkStart w:id="2" w:name="OLE_LINK9"/>
      <w:bookmarkStart w:id="3" w:name="OLE_LINK10"/>
      <w:r>
        <w:t>This report</w:t>
      </w:r>
      <w:r w:rsidR="00432BAD">
        <w:t xml:space="preserve"> summarises what I</w:t>
      </w:r>
      <w:r w:rsidR="00A84565">
        <w:t xml:space="preserve"> have</w:t>
      </w:r>
      <w:r w:rsidR="00432BAD">
        <w:t xml:space="preserve"> learnt in COS</w:t>
      </w:r>
      <w:r w:rsidR="00A84565">
        <w:t>20015 Fundamentals of Data Management</w:t>
      </w:r>
      <w:r>
        <w:t>. It includes a self-</w:t>
      </w:r>
      <w:r w:rsidRPr="00821CEA">
        <w:t>assessment</w:t>
      </w:r>
      <w:r>
        <w:t xml:space="preserve"> against the criteria described in the unit outline, a justification of the pieces </w:t>
      </w:r>
      <w:r w:rsidR="00E6645F">
        <w:t>included</w:t>
      </w:r>
      <w:r>
        <w:t xml:space="preserve"> details of the coverage of the unit’s intended learning outcomes, and a reflection on my learning. </w:t>
      </w:r>
    </w:p>
    <w:bookmarkEnd w:id="2"/>
    <w:bookmarkEnd w:id="3"/>
    <w:p w14:paraId="6F621F88" w14:textId="3102D102" w:rsidR="00A50514" w:rsidRDefault="00A50514" w:rsidP="00821CEA">
      <w:pPr>
        <w:pStyle w:val="Heading1"/>
      </w:pPr>
      <w:r>
        <w:t>Overview of Pieces Included</w:t>
      </w:r>
    </w:p>
    <w:p w14:paraId="336DD36F" w14:textId="77777777" w:rsidR="00CB57A3" w:rsidRDefault="00674480" w:rsidP="00CB57A3">
      <w:r>
        <w:t xml:space="preserve">This section outlines the pieces that I have included in my portfolio… </w:t>
      </w:r>
    </w:p>
    <w:p w14:paraId="2A4A7AA4" w14:textId="7D0CDB36" w:rsidR="00E17501" w:rsidRDefault="00E17501" w:rsidP="00E17501">
      <w:pPr>
        <w:pStyle w:val="ListParagraph"/>
        <w:numPr>
          <w:ilvl w:val="0"/>
          <w:numId w:val="27"/>
        </w:numPr>
      </w:pPr>
      <w:r w:rsidRPr="00E17501">
        <w:rPr>
          <w:b/>
          <w:bCs/>
          <w:sz w:val="19"/>
          <w:szCs w:val="19"/>
        </w:rPr>
        <w:t>Test</w:t>
      </w:r>
      <w:r w:rsidRPr="00E17501">
        <w:rPr>
          <w:sz w:val="19"/>
          <w:szCs w:val="19"/>
        </w:rPr>
        <w:t>:</w:t>
      </w:r>
      <w:r w:rsidR="00492B81">
        <w:rPr>
          <w:spacing w:val="8"/>
          <w:sz w:val="19"/>
          <w:szCs w:val="19"/>
        </w:rPr>
        <w:t xml:space="preserve"> </w:t>
      </w:r>
      <w:r w:rsidR="005E7CE8">
        <w:rPr>
          <w:spacing w:val="8"/>
          <w:sz w:val="19"/>
          <w:szCs w:val="19"/>
        </w:rPr>
        <w:t>The semester test I have attempted</w:t>
      </w:r>
      <w:r w:rsidRPr="00E17501">
        <w:t>.</w:t>
      </w:r>
    </w:p>
    <w:p w14:paraId="31BC4D88" w14:textId="77777777" w:rsidR="00F60211" w:rsidRPr="00E17501" w:rsidRDefault="00F60211" w:rsidP="00F60211">
      <w:pPr>
        <w:pStyle w:val="ListParagraph"/>
        <w:ind w:left="720"/>
      </w:pPr>
    </w:p>
    <w:p w14:paraId="19C98D63" w14:textId="04B70900" w:rsidR="00E17501" w:rsidRDefault="00E17501" w:rsidP="00E17501">
      <w:pPr>
        <w:pStyle w:val="ListParagraph"/>
        <w:numPr>
          <w:ilvl w:val="0"/>
          <w:numId w:val="27"/>
        </w:numPr>
        <w:rPr>
          <w:w w:val="105"/>
        </w:rPr>
      </w:pPr>
      <w:r w:rsidRPr="00E17501">
        <w:rPr>
          <w:b/>
          <w:bCs/>
          <w:w w:val="105"/>
          <w:sz w:val="19"/>
          <w:szCs w:val="19"/>
        </w:rPr>
        <w:t>Text</w:t>
      </w:r>
      <w:r w:rsidRPr="00E17501">
        <w:rPr>
          <w:b/>
          <w:bCs/>
          <w:spacing w:val="26"/>
          <w:w w:val="105"/>
          <w:sz w:val="19"/>
          <w:szCs w:val="19"/>
        </w:rPr>
        <w:t xml:space="preserve"> </w:t>
      </w:r>
      <w:r w:rsidRPr="00E17501">
        <w:rPr>
          <w:b/>
          <w:bCs/>
          <w:w w:val="105"/>
          <w:sz w:val="19"/>
          <w:szCs w:val="19"/>
        </w:rPr>
        <w:t>processing</w:t>
      </w:r>
      <w:r w:rsidRPr="00E17501">
        <w:rPr>
          <w:b/>
          <w:bCs/>
          <w:spacing w:val="39"/>
          <w:w w:val="105"/>
          <w:sz w:val="19"/>
          <w:szCs w:val="19"/>
        </w:rPr>
        <w:t xml:space="preserve"> </w:t>
      </w:r>
      <w:r w:rsidRPr="00E17501">
        <w:rPr>
          <w:b/>
          <w:bCs/>
          <w:w w:val="105"/>
          <w:sz w:val="19"/>
          <w:szCs w:val="19"/>
        </w:rPr>
        <w:t>and</w:t>
      </w:r>
      <w:r w:rsidRPr="00E17501">
        <w:rPr>
          <w:b/>
          <w:bCs/>
          <w:spacing w:val="23"/>
          <w:w w:val="105"/>
          <w:sz w:val="19"/>
          <w:szCs w:val="19"/>
        </w:rPr>
        <w:t xml:space="preserve"> </w:t>
      </w:r>
      <w:r w:rsidRPr="00E17501">
        <w:rPr>
          <w:b/>
          <w:bCs/>
          <w:w w:val="105"/>
          <w:sz w:val="19"/>
          <w:szCs w:val="19"/>
        </w:rPr>
        <w:t>Regular</w:t>
      </w:r>
      <w:r w:rsidRPr="00E17501">
        <w:rPr>
          <w:b/>
          <w:bCs/>
          <w:spacing w:val="30"/>
          <w:w w:val="105"/>
          <w:sz w:val="19"/>
          <w:szCs w:val="19"/>
        </w:rPr>
        <w:t xml:space="preserve"> </w:t>
      </w:r>
      <w:r w:rsidRPr="00E17501">
        <w:rPr>
          <w:b/>
          <w:bCs/>
          <w:w w:val="105"/>
          <w:sz w:val="19"/>
          <w:szCs w:val="19"/>
        </w:rPr>
        <w:t>Expressions</w:t>
      </w:r>
      <w:r w:rsidRPr="00E17501">
        <w:rPr>
          <w:color w:val="505050"/>
          <w:w w:val="105"/>
          <w:sz w:val="19"/>
          <w:szCs w:val="19"/>
        </w:rPr>
        <w:t>:</w:t>
      </w:r>
      <w:r w:rsidRPr="00E17501">
        <w:rPr>
          <w:color w:val="505050"/>
          <w:spacing w:val="22"/>
          <w:w w:val="105"/>
          <w:sz w:val="19"/>
          <w:szCs w:val="19"/>
        </w:rPr>
        <w:t xml:space="preserve"> </w:t>
      </w:r>
      <w:r w:rsidR="005E7CE8">
        <w:rPr>
          <w:w w:val="105"/>
        </w:rPr>
        <w:t>task about text processing and regular expression to match unstructured data</w:t>
      </w:r>
      <w:r w:rsidRPr="00E17501">
        <w:rPr>
          <w:w w:val="105"/>
        </w:rPr>
        <w:t>.</w:t>
      </w:r>
    </w:p>
    <w:p w14:paraId="674EE111" w14:textId="77777777" w:rsidR="00F60211" w:rsidRPr="00E17501" w:rsidRDefault="00F60211" w:rsidP="00F60211">
      <w:pPr>
        <w:pStyle w:val="ListParagraph"/>
        <w:ind w:left="720"/>
        <w:rPr>
          <w:w w:val="105"/>
        </w:rPr>
      </w:pPr>
    </w:p>
    <w:p w14:paraId="6441C9EE" w14:textId="5AFB0F10" w:rsidR="00E17501" w:rsidRDefault="00E17501" w:rsidP="00F60211">
      <w:pPr>
        <w:pStyle w:val="ListParagraph"/>
        <w:numPr>
          <w:ilvl w:val="0"/>
          <w:numId w:val="27"/>
        </w:numPr>
        <w:jc w:val="left"/>
        <w:rPr>
          <w:color w:val="505050"/>
        </w:rPr>
      </w:pPr>
      <w:r w:rsidRPr="00E17501">
        <w:rPr>
          <w:b/>
          <w:bCs/>
          <w:sz w:val="19"/>
          <w:szCs w:val="19"/>
        </w:rPr>
        <w:t>Semi-Structured</w:t>
      </w:r>
      <w:r w:rsidRPr="00E17501">
        <w:rPr>
          <w:b/>
          <w:bCs/>
          <w:spacing w:val="1"/>
          <w:sz w:val="19"/>
          <w:szCs w:val="19"/>
        </w:rPr>
        <w:t xml:space="preserve"> </w:t>
      </w:r>
      <w:r w:rsidRPr="00E17501">
        <w:rPr>
          <w:b/>
          <w:bCs/>
          <w:sz w:val="19"/>
          <w:szCs w:val="19"/>
        </w:rPr>
        <w:t>Data</w:t>
      </w:r>
      <w:r w:rsidRPr="00E17501">
        <w:rPr>
          <w:sz w:val="19"/>
          <w:szCs w:val="19"/>
        </w:rPr>
        <w:t>:</w:t>
      </w:r>
      <w:r w:rsidRPr="00E17501">
        <w:rPr>
          <w:spacing w:val="1"/>
          <w:sz w:val="19"/>
          <w:szCs w:val="19"/>
        </w:rPr>
        <w:t xml:space="preserve"> </w:t>
      </w:r>
      <w:r w:rsidR="005E7CE8">
        <w:rPr>
          <w:sz w:val="19"/>
          <w:szCs w:val="19"/>
        </w:rPr>
        <w:t xml:space="preserve">Task about XML and JSON on how to use </w:t>
      </w:r>
      <w:proofErr w:type="spellStart"/>
      <w:r w:rsidR="005E7CE8">
        <w:rPr>
          <w:sz w:val="19"/>
          <w:szCs w:val="19"/>
        </w:rPr>
        <w:t>Xquery</w:t>
      </w:r>
      <w:proofErr w:type="spellEnd"/>
      <w:r w:rsidR="005E7CE8">
        <w:rPr>
          <w:sz w:val="19"/>
          <w:szCs w:val="19"/>
        </w:rPr>
        <w:t xml:space="preserve"> and </w:t>
      </w:r>
      <w:proofErr w:type="spellStart"/>
      <w:r w:rsidR="005E7CE8">
        <w:rPr>
          <w:sz w:val="19"/>
          <w:szCs w:val="19"/>
        </w:rPr>
        <w:t>JSONiq</w:t>
      </w:r>
      <w:proofErr w:type="spellEnd"/>
      <w:r w:rsidR="005E7CE8">
        <w:rPr>
          <w:sz w:val="19"/>
          <w:szCs w:val="19"/>
        </w:rPr>
        <w:t xml:space="preserve"> to go through data</w:t>
      </w:r>
      <w:r w:rsidRPr="00E17501">
        <w:rPr>
          <w:color w:val="505050"/>
        </w:rPr>
        <w:t>.</w:t>
      </w:r>
    </w:p>
    <w:p w14:paraId="5F5E40A9" w14:textId="77777777" w:rsidR="00F60211" w:rsidRPr="00E17501" w:rsidRDefault="00F60211" w:rsidP="00F60211">
      <w:pPr>
        <w:pStyle w:val="ListParagraph"/>
        <w:ind w:left="720"/>
        <w:jc w:val="left"/>
        <w:rPr>
          <w:color w:val="505050"/>
        </w:rPr>
      </w:pPr>
    </w:p>
    <w:p w14:paraId="4AECADCA" w14:textId="42069823" w:rsidR="00E17501" w:rsidRDefault="00E17501" w:rsidP="00E17501">
      <w:pPr>
        <w:pStyle w:val="ListParagraph"/>
        <w:numPr>
          <w:ilvl w:val="0"/>
          <w:numId w:val="27"/>
        </w:numPr>
      </w:pPr>
      <w:r w:rsidRPr="00E17501">
        <w:rPr>
          <w:b/>
          <w:bCs/>
          <w:sz w:val="19"/>
          <w:szCs w:val="19"/>
        </w:rPr>
        <w:t>Entity</w:t>
      </w:r>
      <w:r w:rsidRPr="00E17501">
        <w:rPr>
          <w:b/>
          <w:bCs/>
          <w:spacing w:val="16"/>
          <w:sz w:val="19"/>
          <w:szCs w:val="19"/>
        </w:rPr>
        <w:t xml:space="preserve"> </w:t>
      </w:r>
      <w:r w:rsidRPr="00E17501">
        <w:rPr>
          <w:b/>
          <w:bCs/>
          <w:sz w:val="19"/>
          <w:szCs w:val="19"/>
        </w:rPr>
        <w:t>Relationship</w:t>
      </w:r>
      <w:r w:rsidRPr="00E17501">
        <w:rPr>
          <w:b/>
          <w:bCs/>
          <w:spacing w:val="27"/>
          <w:sz w:val="19"/>
          <w:szCs w:val="19"/>
        </w:rPr>
        <w:t xml:space="preserve"> </w:t>
      </w:r>
      <w:r w:rsidRPr="00E17501">
        <w:rPr>
          <w:b/>
          <w:bCs/>
          <w:sz w:val="19"/>
          <w:szCs w:val="19"/>
        </w:rPr>
        <w:t>Modelling</w:t>
      </w:r>
      <w:r w:rsidRPr="00E17501">
        <w:rPr>
          <w:sz w:val="19"/>
          <w:szCs w:val="19"/>
        </w:rPr>
        <w:t>:</w:t>
      </w:r>
      <w:r w:rsidRPr="00E17501">
        <w:rPr>
          <w:spacing w:val="25"/>
          <w:sz w:val="19"/>
          <w:szCs w:val="19"/>
        </w:rPr>
        <w:t xml:space="preserve"> </w:t>
      </w:r>
      <w:r w:rsidR="005E7CE8">
        <w:t>Task on how to properly draw an ERD diagram</w:t>
      </w:r>
      <w:r w:rsidRPr="00E17501">
        <w:t>.</w:t>
      </w:r>
    </w:p>
    <w:p w14:paraId="595B2309" w14:textId="77777777" w:rsidR="00F60211" w:rsidRPr="00E17501" w:rsidRDefault="00F60211" w:rsidP="00F60211">
      <w:pPr>
        <w:pStyle w:val="ListParagraph"/>
        <w:ind w:left="720"/>
      </w:pPr>
    </w:p>
    <w:p w14:paraId="74D401A9" w14:textId="49BDE2F2" w:rsidR="00E17501" w:rsidRDefault="00E17501" w:rsidP="00E17501">
      <w:pPr>
        <w:pStyle w:val="ListParagraph"/>
        <w:numPr>
          <w:ilvl w:val="0"/>
          <w:numId w:val="27"/>
        </w:numPr>
        <w:rPr>
          <w:color w:val="505050"/>
        </w:rPr>
      </w:pPr>
      <w:r w:rsidRPr="00E17501">
        <w:rPr>
          <w:b/>
          <w:bCs/>
          <w:sz w:val="19"/>
          <w:szCs w:val="19"/>
        </w:rPr>
        <w:t>Normalisation</w:t>
      </w:r>
      <w:r w:rsidRPr="00E17501">
        <w:rPr>
          <w:sz w:val="19"/>
          <w:szCs w:val="19"/>
        </w:rPr>
        <w:t>:</w:t>
      </w:r>
      <w:r w:rsidRPr="00E17501">
        <w:rPr>
          <w:spacing w:val="-8"/>
          <w:sz w:val="19"/>
          <w:szCs w:val="19"/>
        </w:rPr>
        <w:t xml:space="preserve"> </w:t>
      </w:r>
      <w:r w:rsidR="00C0459C">
        <w:t>Task on normalizing tables into 1NF, 2NF and 3NF</w:t>
      </w:r>
      <w:r w:rsidRPr="00E17501">
        <w:rPr>
          <w:color w:val="505050"/>
        </w:rPr>
        <w:t>.</w:t>
      </w:r>
    </w:p>
    <w:p w14:paraId="4BA9D6F1" w14:textId="77777777" w:rsidR="00F60211" w:rsidRPr="00E17501" w:rsidRDefault="00F60211" w:rsidP="00F60211">
      <w:pPr>
        <w:pStyle w:val="ListParagraph"/>
        <w:ind w:left="720"/>
        <w:rPr>
          <w:color w:val="505050"/>
        </w:rPr>
      </w:pPr>
    </w:p>
    <w:p w14:paraId="0450A416" w14:textId="7F0734F2" w:rsidR="00E17501" w:rsidRDefault="00E17501" w:rsidP="00E17501">
      <w:pPr>
        <w:pStyle w:val="ListParagraph"/>
        <w:numPr>
          <w:ilvl w:val="0"/>
          <w:numId w:val="27"/>
        </w:numPr>
        <w:rPr>
          <w:color w:val="646464"/>
          <w:w w:val="105"/>
        </w:rPr>
      </w:pPr>
      <w:r w:rsidRPr="00E17501">
        <w:rPr>
          <w:b/>
          <w:bCs/>
          <w:w w:val="105"/>
          <w:sz w:val="19"/>
          <w:szCs w:val="19"/>
        </w:rPr>
        <w:t>Industry</w:t>
      </w:r>
      <w:r w:rsidRPr="00E17501">
        <w:rPr>
          <w:b/>
          <w:bCs/>
          <w:spacing w:val="17"/>
          <w:w w:val="105"/>
          <w:sz w:val="19"/>
          <w:szCs w:val="19"/>
        </w:rPr>
        <w:t xml:space="preserve"> </w:t>
      </w:r>
      <w:r w:rsidRPr="00E17501">
        <w:rPr>
          <w:b/>
          <w:bCs/>
          <w:w w:val="105"/>
          <w:sz w:val="19"/>
          <w:szCs w:val="19"/>
        </w:rPr>
        <w:t>Case</w:t>
      </w:r>
      <w:r w:rsidRPr="00E17501">
        <w:rPr>
          <w:b/>
          <w:bCs/>
          <w:spacing w:val="21"/>
          <w:w w:val="105"/>
          <w:sz w:val="19"/>
          <w:szCs w:val="19"/>
        </w:rPr>
        <w:t xml:space="preserve"> </w:t>
      </w:r>
      <w:r w:rsidRPr="00E17501">
        <w:rPr>
          <w:b/>
          <w:bCs/>
          <w:w w:val="105"/>
          <w:sz w:val="19"/>
          <w:szCs w:val="19"/>
        </w:rPr>
        <w:t>Study</w:t>
      </w:r>
      <w:r w:rsidRPr="00E17501">
        <w:rPr>
          <w:b/>
          <w:bCs/>
          <w:spacing w:val="22"/>
          <w:w w:val="105"/>
          <w:sz w:val="19"/>
          <w:szCs w:val="19"/>
        </w:rPr>
        <w:t xml:space="preserve"> </w:t>
      </w:r>
      <w:r w:rsidRPr="00E17501">
        <w:rPr>
          <w:b/>
          <w:bCs/>
          <w:w w:val="105"/>
          <w:sz w:val="19"/>
          <w:szCs w:val="19"/>
        </w:rPr>
        <w:t>ERD</w:t>
      </w:r>
      <w:r w:rsidRPr="00E17501">
        <w:rPr>
          <w:w w:val="105"/>
          <w:sz w:val="19"/>
          <w:szCs w:val="19"/>
        </w:rPr>
        <w:t>:</w:t>
      </w:r>
      <w:r w:rsidRPr="00E17501">
        <w:rPr>
          <w:spacing w:val="15"/>
          <w:w w:val="105"/>
          <w:sz w:val="19"/>
          <w:szCs w:val="19"/>
        </w:rPr>
        <w:t xml:space="preserve"> </w:t>
      </w:r>
      <w:r w:rsidR="00A20E49">
        <w:rPr>
          <w:w w:val="105"/>
        </w:rPr>
        <w:t>Task on how to design a small database on an existing business</w:t>
      </w:r>
    </w:p>
    <w:p w14:paraId="33B32859" w14:textId="77777777" w:rsidR="00F60211" w:rsidRPr="00E17501" w:rsidRDefault="00F60211" w:rsidP="00F60211">
      <w:pPr>
        <w:pStyle w:val="ListParagraph"/>
        <w:ind w:left="720"/>
        <w:rPr>
          <w:color w:val="646464"/>
          <w:w w:val="105"/>
        </w:rPr>
      </w:pPr>
    </w:p>
    <w:p w14:paraId="1AC81644" w14:textId="3336369A" w:rsidR="00E17501" w:rsidRPr="00F60211" w:rsidRDefault="00E17501" w:rsidP="00E17501">
      <w:pPr>
        <w:pStyle w:val="ListParagraph"/>
        <w:numPr>
          <w:ilvl w:val="0"/>
          <w:numId w:val="27"/>
        </w:numPr>
        <w:rPr>
          <w:w w:val="105"/>
        </w:rPr>
      </w:pPr>
      <w:r w:rsidRPr="00E17501">
        <w:rPr>
          <w:b/>
          <w:bCs/>
          <w:w w:val="105"/>
          <w:sz w:val="19"/>
          <w:szCs w:val="19"/>
        </w:rPr>
        <w:t>SQL</w:t>
      </w:r>
      <w:r w:rsidRPr="00E17501">
        <w:rPr>
          <w:b/>
          <w:bCs/>
          <w:spacing w:val="12"/>
          <w:w w:val="105"/>
          <w:sz w:val="19"/>
          <w:szCs w:val="19"/>
        </w:rPr>
        <w:t xml:space="preserve"> </w:t>
      </w:r>
      <w:r w:rsidRPr="00E17501">
        <w:rPr>
          <w:b/>
          <w:bCs/>
          <w:w w:val="105"/>
          <w:sz w:val="19"/>
          <w:szCs w:val="19"/>
        </w:rPr>
        <w:t>-</w:t>
      </w:r>
      <w:r w:rsidRPr="00E17501">
        <w:rPr>
          <w:b/>
          <w:bCs/>
          <w:spacing w:val="16"/>
          <w:w w:val="105"/>
          <w:sz w:val="19"/>
          <w:szCs w:val="19"/>
        </w:rPr>
        <w:t xml:space="preserve"> </w:t>
      </w:r>
      <w:r w:rsidRPr="00E17501">
        <w:rPr>
          <w:b/>
          <w:bCs/>
          <w:w w:val="105"/>
          <w:sz w:val="19"/>
          <w:szCs w:val="19"/>
        </w:rPr>
        <w:t>DML</w:t>
      </w:r>
      <w:r w:rsidRPr="00E17501">
        <w:rPr>
          <w:b/>
          <w:bCs/>
          <w:spacing w:val="17"/>
          <w:w w:val="105"/>
          <w:sz w:val="19"/>
          <w:szCs w:val="19"/>
        </w:rPr>
        <w:t xml:space="preserve"> </w:t>
      </w:r>
      <w:r w:rsidRPr="00E17501">
        <w:rPr>
          <w:b/>
          <w:bCs/>
          <w:w w:val="105"/>
          <w:sz w:val="19"/>
          <w:szCs w:val="19"/>
        </w:rPr>
        <w:t>Queries</w:t>
      </w:r>
      <w:r w:rsidRPr="00E17501">
        <w:rPr>
          <w:w w:val="105"/>
          <w:sz w:val="19"/>
          <w:szCs w:val="19"/>
        </w:rPr>
        <w:t xml:space="preserve">: </w:t>
      </w:r>
      <w:r w:rsidRPr="00E17501">
        <w:rPr>
          <w:spacing w:val="54"/>
          <w:w w:val="105"/>
          <w:sz w:val="19"/>
          <w:szCs w:val="19"/>
        </w:rPr>
        <w:t xml:space="preserve"> </w:t>
      </w:r>
      <w:r w:rsidR="00A20E49">
        <w:rPr>
          <w:w w:val="105"/>
        </w:rPr>
        <w:t>Task on how to query a database using Select statement</w:t>
      </w:r>
      <w:r w:rsidRPr="00E17501">
        <w:rPr>
          <w:color w:val="505050"/>
          <w:w w:val="105"/>
        </w:rPr>
        <w:t>.</w:t>
      </w:r>
    </w:p>
    <w:p w14:paraId="52B8B953" w14:textId="77777777" w:rsidR="00F60211" w:rsidRPr="00E17501" w:rsidRDefault="00F60211" w:rsidP="00F60211">
      <w:pPr>
        <w:pStyle w:val="ListParagraph"/>
        <w:ind w:left="720"/>
        <w:rPr>
          <w:w w:val="105"/>
        </w:rPr>
      </w:pPr>
    </w:p>
    <w:p w14:paraId="090AE4BB" w14:textId="44F62D57" w:rsidR="00E17501" w:rsidRDefault="00E17501" w:rsidP="00E17501">
      <w:pPr>
        <w:pStyle w:val="ListParagraph"/>
        <w:numPr>
          <w:ilvl w:val="0"/>
          <w:numId w:val="27"/>
        </w:numPr>
        <w:rPr>
          <w:color w:val="505050"/>
          <w:w w:val="105"/>
        </w:rPr>
      </w:pPr>
      <w:r w:rsidRPr="00E17501">
        <w:rPr>
          <w:b/>
          <w:bCs/>
          <w:w w:val="105"/>
          <w:sz w:val="19"/>
          <w:szCs w:val="19"/>
        </w:rPr>
        <w:t>SQL -</w:t>
      </w:r>
      <w:r w:rsidRPr="00E17501">
        <w:rPr>
          <w:b/>
          <w:bCs/>
          <w:spacing w:val="1"/>
          <w:w w:val="105"/>
          <w:sz w:val="19"/>
          <w:szCs w:val="19"/>
        </w:rPr>
        <w:t xml:space="preserve"> </w:t>
      </w:r>
      <w:r w:rsidRPr="00E17501">
        <w:rPr>
          <w:b/>
          <w:bCs/>
          <w:w w:val="105"/>
          <w:sz w:val="19"/>
          <w:szCs w:val="19"/>
        </w:rPr>
        <w:t>DML Updates</w:t>
      </w:r>
      <w:r w:rsidRPr="00E17501">
        <w:rPr>
          <w:w w:val="105"/>
          <w:sz w:val="19"/>
          <w:szCs w:val="19"/>
        </w:rPr>
        <w:t>:</w:t>
      </w:r>
      <w:r w:rsidRPr="00E17501">
        <w:rPr>
          <w:spacing w:val="1"/>
          <w:w w:val="105"/>
          <w:sz w:val="19"/>
          <w:szCs w:val="19"/>
        </w:rPr>
        <w:t xml:space="preserve"> </w:t>
      </w:r>
      <w:r w:rsidR="00A20E49">
        <w:rPr>
          <w:w w:val="105"/>
        </w:rPr>
        <w:t>Task on how to update a table in a database using Update statement</w:t>
      </w:r>
      <w:r w:rsidRPr="00E17501">
        <w:rPr>
          <w:color w:val="505050"/>
          <w:w w:val="105"/>
        </w:rPr>
        <w:t>.</w:t>
      </w:r>
    </w:p>
    <w:p w14:paraId="0DBCF49F" w14:textId="77777777" w:rsidR="00F60211" w:rsidRPr="00E17501" w:rsidRDefault="00F60211" w:rsidP="00F60211">
      <w:pPr>
        <w:pStyle w:val="ListParagraph"/>
        <w:ind w:left="720"/>
        <w:rPr>
          <w:color w:val="505050"/>
          <w:w w:val="105"/>
        </w:rPr>
      </w:pPr>
    </w:p>
    <w:p w14:paraId="01F58BFD" w14:textId="43430C76" w:rsidR="00E17501" w:rsidRDefault="00E17501" w:rsidP="00E17501">
      <w:pPr>
        <w:pStyle w:val="ListParagraph"/>
        <w:numPr>
          <w:ilvl w:val="0"/>
          <w:numId w:val="27"/>
        </w:numPr>
        <w:rPr>
          <w:w w:val="105"/>
        </w:rPr>
      </w:pPr>
      <w:r w:rsidRPr="00E17501">
        <w:rPr>
          <w:b/>
          <w:bCs/>
          <w:w w:val="105"/>
          <w:sz w:val="19"/>
          <w:szCs w:val="19"/>
        </w:rPr>
        <w:t>Transactions and Concurrency</w:t>
      </w:r>
      <w:r w:rsidRPr="00E17501">
        <w:rPr>
          <w:w w:val="105"/>
          <w:sz w:val="19"/>
          <w:szCs w:val="19"/>
        </w:rPr>
        <w:t xml:space="preserve">: </w:t>
      </w:r>
      <w:r w:rsidR="007E7A67">
        <w:rPr>
          <w:w w:val="105"/>
        </w:rPr>
        <w:t xml:space="preserve">Task on </w:t>
      </w:r>
      <w:r w:rsidR="007E7A67" w:rsidRPr="007E7A67">
        <w:rPr>
          <w:w w:val="105"/>
          <w:sz w:val="19"/>
          <w:szCs w:val="19"/>
        </w:rPr>
        <w:t>Transactions and Concurrency</w:t>
      </w:r>
      <w:r w:rsidR="007E7A67">
        <w:rPr>
          <w:w w:val="105"/>
        </w:rPr>
        <w:t xml:space="preserve"> in a database</w:t>
      </w:r>
      <w:r w:rsidRPr="00E17501">
        <w:rPr>
          <w:w w:val="105"/>
        </w:rPr>
        <w:t>.</w:t>
      </w:r>
    </w:p>
    <w:p w14:paraId="0B0AE01D" w14:textId="77777777" w:rsidR="00F60211" w:rsidRPr="00E17501" w:rsidRDefault="00F60211" w:rsidP="00F60211">
      <w:pPr>
        <w:pStyle w:val="ListParagraph"/>
        <w:ind w:left="720"/>
        <w:rPr>
          <w:w w:val="105"/>
        </w:rPr>
      </w:pPr>
    </w:p>
    <w:p w14:paraId="08243D66" w14:textId="2BE4E1D1" w:rsidR="00E17501" w:rsidRPr="00F60211" w:rsidRDefault="00E17501" w:rsidP="00E17501">
      <w:pPr>
        <w:pStyle w:val="ListParagraph"/>
        <w:numPr>
          <w:ilvl w:val="0"/>
          <w:numId w:val="27"/>
        </w:numPr>
        <w:rPr>
          <w:w w:val="105"/>
        </w:rPr>
      </w:pPr>
      <w:r w:rsidRPr="007E7A67">
        <w:rPr>
          <w:b/>
          <w:bCs/>
          <w:w w:val="105"/>
          <w:sz w:val="19"/>
          <w:szCs w:val="19"/>
        </w:rPr>
        <w:t>Performance</w:t>
      </w:r>
      <w:r w:rsidRPr="00E17501">
        <w:rPr>
          <w:w w:val="105"/>
          <w:sz w:val="19"/>
          <w:szCs w:val="19"/>
        </w:rPr>
        <w:t>:</w:t>
      </w:r>
      <w:r w:rsidRPr="00E17501">
        <w:rPr>
          <w:spacing w:val="50"/>
          <w:w w:val="105"/>
          <w:sz w:val="19"/>
          <w:szCs w:val="19"/>
        </w:rPr>
        <w:t xml:space="preserve"> </w:t>
      </w:r>
      <w:r w:rsidR="007E7A67">
        <w:rPr>
          <w:w w:val="105"/>
        </w:rPr>
        <w:t>Task on optimization and how to improve performance while handling a database</w:t>
      </w:r>
      <w:r w:rsidRPr="00E17501">
        <w:rPr>
          <w:color w:val="505050"/>
          <w:w w:val="105"/>
        </w:rPr>
        <w:t>.</w:t>
      </w:r>
    </w:p>
    <w:p w14:paraId="4A6686F8" w14:textId="77777777" w:rsidR="00F60211" w:rsidRPr="00E17501" w:rsidRDefault="00F60211" w:rsidP="00F60211">
      <w:pPr>
        <w:pStyle w:val="ListParagraph"/>
        <w:ind w:left="720"/>
        <w:rPr>
          <w:w w:val="105"/>
        </w:rPr>
      </w:pPr>
    </w:p>
    <w:p w14:paraId="715429CC" w14:textId="2EE8E13F" w:rsidR="00E17501" w:rsidRDefault="00E17501" w:rsidP="00E17501">
      <w:pPr>
        <w:pStyle w:val="ListParagraph"/>
        <w:numPr>
          <w:ilvl w:val="0"/>
          <w:numId w:val="27"/>
        </w:numPr>
      </w:pPr>
      <w:r w:rsidRPr="00E17501">
        <w:rPr>
          <w:b/>
          <w:bCs/>
          <w:sz w:val="19"/>
          <w:szCs w:val="19"/>
        </w:rPr>
        <w:t>MongoDB</w:t>
      </w:r>
      <w:r w:rsidRPr="00E17501">
        <w:rPr>
          <w:sz w:val="19"/>
          <w:szCs w:val="19"/>
        </w:rPr>
        <w:t>:</w:t>
      </w:r>
      <w:r w:rsidRPr="00E17501">
        <w:rPr>
          <w:spacing w:val="22"/>
          <w:sz w:val="19"/>
          <w:szCs w:val="19"/>
        </w:rPr>
        <w:t xml:space="preserve"> </w:t>
      </w:r>
      <w:r w:rsidR="00667E7C">
        <w:t xml:space="preserve">task on </w:t>
      </w:r>
      <w:proofErr w:type="spellStart"/>
      <w:r w:rsidR="00667E7C">
        <w:t>noSQL</w:t>
      </w:r>
      <w:proofErr w:type="spellEnd"/>
      <w:r w:rsidR="00667E7C">
        <w:t xml:space="preserve"> database using MongoDB</w:t>
      </w:r>
      <w:r w:rsidRPr="00E17501">
        <w:t>.</w:t>
      </w:r>
    </w:p>
    <w:p w14:paraId="5D773A8F" w14:textId="77777777" w:rsidR="00F60211" w:rsidRPr="00E17501" w:rsidRDefault="00F60211" w:rsidP="00F60211">
      <w:pPr>
        <w:pStyle w:val="ListParagraph"/>
        <w:ind w:left="720"/>
      </w:pPr>
    </w:p>
    <w:p w14:paraId="41629594" w14:textId="252C72E8" w:rsidR="00E17501" w:rsidRDefault="00E17501" w:rsidP="00E17501">
      <w:pPr>
        <w:pStyle w:val="ListParagraph"/>
        <w:numPr>
          <w:ilvl w:val="0"/>
          <w:numId w:val="27"/>
        </w:numPr>
        <w:rPr>
          <w:w w:val="105"/>
        </w:rPr>
      </w:pPr>
      <w:r w:rsidRPr="00E17501">
        <w:rPr>
          <w:b/>
          <w:bCs/>
          <w:spacing w:val="-1"/>
          <w:w w:val="105"/>
          <w:sz w:val="19"/>
          <w:szCs w:val="19"/>
        </w:rPr>
        <w:t>Distinction</w:t>
      </w:r>
      <w:r w:rsidRPr="00E17501">
        <w:rPr>
          <w:b/>
          <w:bCs/>
          <w:spacing w:val="-5"/>
          <w:w w:val="105"/>
          <w:sz w:val="19"/>
          <w:szCs w:val="19"/>
        </w:rPr>
        <w:t xml:space="preserve"> </w:t>
      </w:r>
      <w:r w:rsidR="006850A1">
        <w:rPr>
          <w:b/>
          <w:bCs/>
          <w:spacing w:val="-1"/>
          <w:w w:val="105"/>
          <w:sz w:val="19"/>
          <w:szCs w:val="19"/>
        </w:rPr>
        <w:t>Report</w:t>
      </w:r>
      <w:r w:rsidRPr="00E17501">
        <w:rPr>
          <w:spacing w:val="-1"/>
          <w:w w:val="105"/>
          <w:sz w:val="19"/>
          <w:szCs w:val="19"/>
        </w:rPr>
        <w:t>:</w:t>
      </w:r>
      <w:r w:rsidRPr="00E17501">
        <w:rPr>
          <w:spacing w:val="-12"/>
          <w:w w:val="105"/>
          <w:sz w:val="19"/>
          <w:szCs w:val="19"/>
        </w:rPr>
        <w:t xml:space="preserve"> </w:t>
      </w:r>
      <w:r w:rsidR="00377F8F">
        <w:rPr>
          <w:w w:val="105"/>
        </w:rPr>
        <w:t xml:space="preserve">My distinction report that required me to create 10 </w:t>
      </w:r>
      <w:r w:rsidR="00AF196D">
        <w:rPr>
          <w:w w:val="105"/>
        </w:rPr>
        <w:t>entity</w:t>
      </w:r>
      <w:r w:rsidR="00377F8F">
        <w:rPr>
          <w:w w:val="105"/>
        </w:rPr>
        <w:t xml:space="preserve"> and enter a minimum 10 </w:t>
      </w:r>
      <w:r w:rsidR="00AF196D">
        <w:rPr>
          <w:w w:val="105"/>
        </w:rPr>
        <w:t>entries</w:t>
      </w:r>
      <w:r w:rsidR="00377F8F">
        <w:rPr>
          <w:w w:val="105"/>
        </w:rPr>
        <w:t xml:space="preserve"> per entity</w:t>
      </w:r>
      <w:r w:rsidRPr="00E17501">
        <w:rPr>
          <w:w w:val="105"/>
        </w:rPr>
        <w:t>.</w:t>
      </w:r>
    </w:p>
    <w:p w14:paraId="16273562" w14:textId="77777777" w:rsidR="00CF6909" w:rsidRPr="00CF6909" w:rsidRDefault="00CF6909" w:rsidP="00CF6909">
      <w:pPr>
        <w:pStyle w:val="ListParagraph"/>
        <w:rPr>
          <w:w w:val="105"/>
        </w:rPr>
      </w:pPr>
    </w:p>
    <w:p w14:paraId="3540E894" w14:textId="66513E73" w:rsidR="00CF6909" w:rsidRDefault="00CF6909" w:rsidP="00CF6909">
      <w:pPr>
        <w:rPr>
          <w:w w:val="105"/>
        </w:rPr>
      </w:pPr>
    </w:p>
    <w:p w14:paraId="55D5BC0F" w14:textId="039C7614" w:rsidR="00CF6909" w:rsidRDefault="00CF6909" w:rsidP="00CF6909">
      <w:pPr>
        <w:rPr>
          <w:w w:val="105"/>
        </w:rPr>
      </w:pPr>
    </w:p>
    <w:p w14:paraId="246A7C96" w14:textId="243A5D7C" w:rsidR="00CF6909" w:rsidRDefault="00CF6909" w:rsidP="00CF6909">
      <w:pPr>
        <w:rPr>
          <w:w w:val="105"/>
        </w:rPr>
      </w:pPr>
    </w:p>
    <w:p w14:paraId="6E213376" w14:textId="0AC038C5" w:rsidR="00CF6909" w:rsidRDefault="00CF6909" w:rsidP="00CF6909">
      <w:pPr>
        <w:rPr>
          <w:w w:val="105"/>
        </w:rPr>
      </w:pPr>
    </w:p>
    <w:p w14:paraId="0B4E9DA2" w14:textId="62020EF0" w:rsidR="00CF6909" w:rsidRDefault="00CF6909" w:rsidP="00CF6909">
      <w:pPr>
        <w:rPr>
          <w:w w:val="105"/>
        </w:rPr>
      </w:pPr>
    </w:p>
    <w:p w14:paraId="04040B25" w14:textId="2A2C4AE2" w:rsidR="00CF6909" w:rsidRDefault="00CF6909" w:rsidP="00CF6909">
      <w:pPr>
        <w:rPr>
          <w:w w:val="105"/>
        </w:rPr>
      </w:pPr>
    </w:p>
    <w:p w14:paraId="00417BAC" w14:textId="6B323878" w:rsidR="00CF6909" w:rsidRDefault="00CF6909" w:rsidP="00CF6909">
      <w:pPr>
        <w:rPr>
          <w:w w:val="105"/>
        </w:rPr>
      </w:pPr>
    </w:p>
    <w:p w14:paraId="00AD3C46" w14:textId="10EE01DB" w:rsidR="00CF6909" w:rsidRDefault="00CF6909" w:rsidP="00CF6909">
      <w:pPr>
        <w:rPr>
          <w:w w:val="105"/>
        </w:rPr>
      </w:pPr>
    </w:p>
    <w:p w14:paraId="15C9D96C" w14:textId="77777777" w:rsidR="00CF6909" w:rsidRPr="00CF6909" w:rsidRDefault="00CF6909" w:rsidP="00CF6909">
      <w:pPr>
        <w:rPr>
          <w:w w:val="105"/>
        </w:rPr>
      </w:pPr>
    </w:p>
    <w:p w14:paraId="2621237F" w14:textId="3239C48A" w:rsidR="00674480" w:rsidRDefault="00674480" w:rsidP="00674480">
      <w:pPr>
        <w:pStyle w:val="Heading1"/>
      </w:pPr>
      <w:r>
        <w:lastRenderedPageBreak/>
        <w:t>Coverage of the Intended Learning Outcomes</w:t>
      </w:r>
    </w:p>
    <w:p w14:paraId="43067895" w14:textId="2D76A5D0" w:rsidR="00492B81" w:rsidRDefault="00674480" w:rsidP="00674480">
      <w:r>
        <w:t>This section outlines how the pieces I have inclu</w:t>
      </w:r>
      <w:r w:rsidR="00931553">
        <w:t xml:space="preserve">ded demonstrate the depth of my </w:t>
      </w:r>
      <w:r>
        <w:t xml:space="preserve">understanding in relation to </w:t>
      </w:r>
      <w:r w:rsidR="00E62A05">
        <w:t xml:space="preserve">each of </w:t>
      </w:r>
      <w:r>
        <w:t>the unit’s intended learning outcomes.</w:t>
      </w:r>
      <w:r w:rsidR="00E62A05">
        <w:t xml:space="preserve"> </w:t>
      </w:r>
    </w:p>
    <w:p w14:paraId="3BC3F474" w14:textId="1DF6E9AA" w:rsidR="00492B81" w:rsidRDefault="00492B81">
      <w:pPr>
        <w:spacing w:before="0" w:after="200"/>
        <w:jc w:val="left"/>
      </w:pPr>
    </w:p>
    <w:p w14:paraId="246ED9BA" w14:textId="77777777" w:rsidR="00F749A5" w:rsidRDefault="00F749A5">
      <w:pPr>
        <w:spacing w:before="0" w:after="200"/>
        <w:jc w:val="left"/>
      </w:pPr>
    </w:p>
    <w:p w14:paraId="637EC58E" w14:textId="14469F02" w:rsidR="00924291" w:rsidRDefault="00924291" w:rsidP="00674480">
      <w:pPr>
        <w:pStyle w:val="Heading2"/>
      </w:pPr>
      <w:r>
        <w:t xml:space="preserve">ILO 1: </w:t>
      </w:r>
      <w:r w:rsidR="00043DA4">
        <w:t>Data Management Theory</w:t>
      </w:r>
    </w:p>
    <w:p w14:paraId="1BCCDC8A" w14:textId="2CB30986" w:rsidR="00C46BE9" w:rsidRDefault="00FB49C0" w:rsidP="00C46BE9">
      <w:pPr>
        <w:tabs>
          <w:tab w:val="left" w:pos="1477"/>
        </w:tabs>
      </w:pPr>
      <w:r>
        <w:t>The following pieces demonstrate my ability in relation to this ILO:</w:t>
      </w:r>
    </w:p>
    <w:p w14:paraId="6442B7B0" w14:textId="77777777" w:rsidR="00C46BE9" w:rsidRDefault="00C46BE9" w:rsidP="00C46BE9">
      <w:pPr>
        <w:rPr>
          <w:color w:val="505050"/>
          <w:w w:val="105"/>
        </w:rPr>
      </w:pPr>
      <w:r w:rsidRPr="001D3EB7">
        <w:rPr>
          <w:w w:val="105"/>
        </w:rPr>
        <w:t>Task</w:t>
      </w:r>
      <w:r>
        <w:rPr>
          <w:spacing w:val="3"/>
          <w:w w:val="105"/>
        </w:rPr>
        <w:t xml:space="preserve"> </w:t>
      </w:r>
      <w:r>
        <w:rPr>
          <w:w w:val="105"/>
        </w:rPr>
        <w:t>7</w:t>
      </w:r>
      <w:r>
        <w:rPr>
          <w:color w:val="505050"/>
          <w:w w:val="105"/>
        </w:rPr>
        <w:t>:</w:t>
      </w:r>
    </w:p>
    <w:p w14:paraId="6E8DC2DC" w14:textId="2D54E7A4" w:rsidR="00C46BE9" w:rsidRDefault="001D3EB7" w:rsidP="00C46BE9">
      <w:pPr>
        <w:rPr>
          <w:color w:val="646464"/>
          <w:w w:val="105"/>
        </w:rPr>
      </w:pPr>
      <w:r>
        <w:rPr>
          <w:w w:val="105"/>
        </w:rPr>
        <w:t xml:space="preserve">In this task we learnt about set theory and relational algebra, also we learnt how query works using operations such as selection, projection, cartesian product, unions, interactions and set difference to output the results. We also learnt about join statements and how DBMS uses these combinations to carry out the queries. </w:t>
      </w:r>
    </w:p>
    <w:p w14:paraId="4F796FA7" w14:textId="77777777" w:rsidR="00C46BE9" w:rsidRDefault="00C46BE9" w:rsidP="00C46BE9">
      <w:pPr>
        <w:rPr>
          <w:color w:val="505050"/>
          <w:w w:val="105"/>
        </w:rPr>
      </w:pPr>
      <w:r>
        <w:rPr>
          <w:w w:val="105"/>
        </w:rPr>
        <w:t>Task 10</w:t>
      </w:r>
      <w:r>
        <w:rPr>
          <w:color w:val="505050"/>
          <w:w w:val="105"/>
        </w:rPr>
        <w:t>:</w:t>
      </w:r>
    </w:p>
    <w:p w14:paraId="5F4243AA" w14:textId="5156F04D" w:rsidR="00C46BE9" w:rsidRDefault="00C46BE9" w:rsidP="00C46BE9">
      <w:pPr>
        <w:rPr>
          <w:color w:val="4B4B4B"/>
          <w:w w:val="105"/>
        </w:rPr>
      </w:pPr>
      <w:r>
        <w:t>In</w:t>
      </w:r>
      <w:r>
        <w:rPr>
          <w:spacing w:val="1"/>
        </w:rPr>
        <w:t xml:space="preserve"> </w:t>
      </w:r>
      <w:r>
        <w:t>this</w:t>
      </w:r>
      <w:r>
        <w:rPr>
          <w:spacing w:val="13"/>
        </w:rPr>
        <w:t xml:space="preserve"> </w:t>
      </w:r>
      <w:r>
        <w:t>task</w:t>
      </w:r>
      <w:r>
        <w:rPr>
          <w:spacing w:val="20"/>
        </w:rPr>
        <w:t xml:space="preserve"> </w:t>
      </w:r>
      <w:r>
        <w:t>we</w:t>
      </w:r>
      <w:r>
        <w:rPr>
          <w:spacing w:val="8"/>
        </w:rPr>
        <w:t xml:space="preserve"> </w:t>
      </w:r>
      <w:r w:rsidR="00F51E02">
        <w:t>learnt</w:t>
      </w:r>
      <w:r>
        <w:rPr>
          <w:spacing w:val="19"/>
        </w:rPr>
        <w:t xml:space="preserve"> </w:t>
      </w:r>
      <w:r>
        <w:t>about</w:t>
      </w:r>
      <w:r>
        <w:rPr>
          <w:spacing w:val="21"/>
        </w:rPr>
        <w:t xml:space="preserve"> </w:t>
      </w:r>
      <w:r>
        <w:t>performance</w:t>
      </w:r>
      <w:r>
        <w:rPr>
          <w:spacing w:val="32"/>
        </w:rPr>
        <w:t xml:space="preserve"> </w:t>
      </w:r>
      <w:r>
        <w:t>and</w:t>
      </w:r>
      <w:r>
        <w:rPr>
          <w:spacing w:val="15"/>
        </w:rPr>
        <w:t xml:space="preserve"> </w:t>
      </w:r>
      <w:r>
        <w:t>some</w:t>
      </w:r>
      <w:r>
        <w:rPr>
          <w:spacing w:val="11"/>
        </w:rPr>
        <w:t xml:space="preserve"> </w:t>
      </w:r>
      <w:r>
        <w:t>algorithmic</w:t>
      </w:r>
      <w:r>
        <w:rPr>
          <w:spacing w:val="26"/>
        </w:rPr>
        <w:t xml:space="preserve"> </w:t>
      </w:r>
      <w:r>
        <w:t>complexity</w:t>
      </w:r>
      <w:r>
        <w:rPr>
          <w:spacing w:val="41"/>
        </w:rPr>
        <w:t xml:space="preserve"> </w:t>
      </w:r>
      <w:r w:rsidR="005C2598">
        <w:t xml:space="preserve">and how certain search can take longer as it uses the Big O(n) notation, the same search can be made faster if we sort our data first which then uses Big O(log n) search.  </w:t>
      </w:r>
    </w:p>
    <w:p w14:paraId="6D1F490F" w14:textId="77777777" w:rsidR="00C46BE9" w:rsidRDefault="00C46BE9" w:rsidP="00C46BE9"/>
    <w:p w14:paraId="2E246912" w14:textId="77C41AD4" w:rsidR="00924291" w:rsidRDefault="00924291" w:rsidP="00674480">
      <w:pPr>
        <w:pStyle w:val="Heading2"/>
      </w:pPr>
      <w:r>
        <w:t xml:space="preserve">ILO 2: </w:t>
      </w:r>
      <w:r w:rsidR="00043DA4">
        <w:t xml:space="preserve">Storing Data </w:t>
      </w:r>
    </w:p>
    <w:p w14:paraId="5F3DBBFF" w14:textId="6B8130F8" w:rsidR="005C2598" w:rsidRPr="00674480" w:rsidRDefault="00043DA4" w:rsidP="00821CEA">
      <w:pPr>
        <w:rPr>
          <w:rStyle w:val="SubtleEmphasis"/>
        </w:rPr>
      </w:pPr>
      <w:r w:rsidRPr="00043DA4">
        <w:rPr>
          <w:rStyle w:val="SubtleEmphasis"/>
        </w:rPr>
        <w:t>Use techniques, tools and methods to sort, search and transform data stored in a variety of data formats</w:t>
      </w:r>
      <w:r w:rsidR="0061070C" w:rsidRPr="00674480">
        <w:rPr>
          <w:rStyle w:val="SubtleEmphasis"/>
        </w:rPr>
        <w:t>.</w:t>
      </w:r>
    </w:p>
    <w:p w14:paraId="309CB215" w14:textId="77777777" w:rsidR="005C2598" w:rsidRDefault="005C2598" w:rsidP="005C2598">
      <w:pPr>
        <w:rPr>
          <w:color w:val="4B4B4B"/>
          <w:w w:val="105"/>
        </w:rPr>
      </w:pPr>
      <w:r>
        <w:rPr>
          <w:w w:val="105"/>
        </w:rPr>
        <w:t>Task</w:t>
      </w:r>
      <w:r>
        <w:rPr>
          <w:spacing w:val="3"/>
          <w:w w:val="105"/>
        </w:rPr>
        <w:t xml:space="preserve"> </w:t>
      </w:r>
      <w:r>
        <w:rPr>
          <w:w w:val="105"/>
        </w:rPr>
        <w:t>3</w:t>
      </w:r>
      <w:r>
        <w:rPr>
          <w:color w:val="4B4B4B"/>
          <w:w w:val="105"/>
        </w:rPr>
        <w:t>:</w:t>
      </w:r>
    </w:p>
    <w:p w14:paraId="27243426" w14:textId="0DF94251" w:rsidR="005C2598" w:rsidRPr="00655876" w:rsidRDefault="005C2598" w:rsidP="005C2598">
      <w:pPr>
        <w:rPr>
          <w:color w:val="4B4B4B"/>
          <w:w w:val="105"/>
        </w:rPr>
      </w:pPr>
      <w:r>
        <w:rPr>
          <w:spacing w:val="-1"/>
          <w:w w:val="105"/>
        </w:rPr>
        <w:t>In this task</w:t>
      </w:r>
      <w:r w:rsidR="00D242E1">
        <w:rPr>
          <w:spacing w:val="-1"/>
          <w:w w:val="105"/>
        </w:rPr>
        <w:t xml:space="preserve"> we </w:t>
      </w:r>
      <w:r w:rsidR="00F51E02">
        <w:rPr>
          <w:spacing w:val="-1"/>
          <w:w w:val="105"/>
        </w:rPr>
        <w:t>learnt</w:t>
      </w:r>
      <w:r w:rsidR="00D242E1">
        <w:rPr>
          <w:spacing w:val="-1"/>
          <w:w w:val="105"/>
        </w:rPr>
        <w:t xml:space="preserve"> to store data in XML and JSON format which are semi-structured model. These formats are commonly used as they are human readable, they can also be parsed by other programming languages when exported. For this task I </w:t>
      </w:r>
      <w:r w:rsidR="00F51E02">
        <w:rPr>
          <w:spacing w:val="-1"/>
          <w:w w:val="105"/>
        </w:rPr>
        <w:t>learnt</w:t>
      </w:r>
      <w:r w:rsidR="00D242E1">
        <w:rPr>
          <w:spacing w:val="-1"/>
          <w:w w:val="105"/>
        </w:rPr>
        <w:t xml:space="preserve"> how to use XPath and XQuery to work with XML file and </w:t>
      </w:r>
      <w:proofErr w:type="spellStart"/>
      <w:r w:rsidR="00D242E1">
        <w:rPr>
          <w:spacing w:val="-1"/>
          <w:w w:val="105"/>
        </w:rPr>
        <w:t>JSONiq</w:t>
      </w:r>
      <w:proofErr w:type="spellEnd"/>
      <w:r w:rsidR="00D242E1">
        <w:rPr>
          <w:spacing w:val="-1"/>
          <w:w w:val="105"/>
        </w:rPr>
        <w:t xml:space="preserve"> to work with JSON file.</w:t>
      </w:r>
    </w:p>
    <w:p w14:paraId="32F15E69" w14:textId="77777777" w:rsidR="005C2598" w:rsidRDefault="005C2598" w:rsidP="005C2598">
      <w:pPr>
        <w:rPr>
          <w:color w:val="4B4B4B"/>
          <w:w w:val="105"/>
        </w:rPr>
      </w:pPr>
      <w:r>
        <w:rPr>
          <w:w w:val="105"/>
        </w:rPr>
        <w:t>Task</w:t>
      </w:r>
      <w:r>
        <w:rPr>
          <w:spacing w:val="1"/>
          <w:w w:val="105"/>
        </w:rPr>
        <w:t xml:space="preserve"> </w:t>
      </w:r>
      <w:r>
        <w:rPr>
          <w:w w:val="105"/>
        </w:rPr>
        <w:t>7</w:t>
      </w:r>
      <w:r>
        <w:rPr>
          <w:color w:val="4B4B4B"/>
          <w:w w:val="105"/>
        </w:rPr>
        <w:t>:</w:t>
      </w:r>
    </w:p>
    <w:p w14:paraId="63675F81" w14:textId="5F4B40E2" w:rsidR="005C2598" w:rsidRDefault="005C2598" w:rsidP="005C2598">
      <w:pPr>
        <w:rPr>
          <w:w w:val="105"/>
        </w:rPr>
      </w:pPr>
      <w:r>
        <w:rPr>
          <w:w w:val="105"/>
        </w:rPr>
        <w:t xml:space="preserve">In this task </w:t>
      </w:r>
      <w:r w:rsidR="00577C05">
        <w:rPr>
          <w:w w:val="105"/>
        </w:rPr>
        <w:t xml:space="preserve">we </w:t>
      </w:r>
      <w:r w:rsidR="00F51E02">
        <w:rPr>
          <w:w w:val="105"/>
        </w:rPr>
        <w:t>learnt</w:t>
      </w:r>
      <w:r w:rsidR="00577C05">
        <w:rPr>
          <w:w w:val="105"/>
        </w:rPr>
        <w:t xml:space="preserve"> to return output from a database using the SELECT statement, based on how we write the select statement we can retrieve specific information from a table or even do calculations.</w:t>
      </w:r>
    </w:p>
    <w:p w14:paraId="7E16D71D" w14:textId="77777777" w:rsidR="005C2598" w:rsidRDefault="005C2598" w:rsidP="005C2598">
      <w:pPr>
        <w:rPr>
          <w:color w:val="4B4B4B"/>
          <w:w w:val="105"/>
        </w:rPr>
      </w:pPr>
      <w:r w:rsidRPr="00816858">
        <w:rPr>
          <w:w w:val="105"/>
        </w:rPr>
        <w:t>Task</w:t>
      </w:r>
      <w:r w:rsidRPr="00816858">
        <w:rPr>
          <w:spacing w:val="4"/>
          <w:w w:val="105"/>
        </w:rPr>
        <w:t xml:space="preserve"> </w:t>
      </w:r>
      <w:r w:rsidRPr="00816858">
        <w:rPr>
          <w:w w:val="105"/>
        </w:rPr>
        <w:t>8</w:t>
      </w:r>
      <w:r w:rsidRPr="00816858">
        <w:rPr>
          <w:color w:val="4B4B4B"/>
          <w:w w:val="105"/>
        </w:rPr>
        <w:t>:</w:t>
      </w:r>
    </w:p>
    <w:p w14:paraId="7AF9180F" w14:textId="0B04A616" w:rsidR="005C2598" w:rsidRPr="00655876" w:rsidRDefault="005C2598" w:rsidP="005C2598">
      <w:pPr>
        <w:rPr>
          <w:color w:val="4B4B4B"/>
          <w:w w:val="105"/>
        </w:rPr>
      </w:pPr>
      <w:r>
        <w:t>In</w:t>
      </w:r>
      <w:r>
        <w:rPr>
          <w:spacing w:val="1"/>
        </w:rPr>
        <w:t xml:space="preserve"> </w:t>
      </w:r>
      <w:r>
        <w:t>this</w:t>
      </w:r>
      <w:r>
        <w:rPr>
          <w:spacing w:val="11"/>
        </w:rPr>
        <w:t xml:space="preserve"> </w:t>
      </w:r>
      <w:r>
        <w:t>task</w:t>
      </w:r>
      <w:r>
        <w:rPr>
          <w:spacing w:val="19"/>
        </w:rPr>
        <w:t xml:space="preserve"> </w:t>
      </w:r>
      <w:r w:rsidR="00655876">
        <w:t xml:space="preserve">we </w:t>
      </w:r>
      <w:r w:rsidR="00F51E02">
        <w:t>learnt</w:t>
      </w:r>
      <w:r w:rsidR="00655876">
        <w:t xml:space="preserve"> how to insert </w:t>
      </w:r>
      <w:r w:rsidR="00816858">
        <w:t xml:space="preserve">or save </w:t>
      </w:r>
      <w:r w:rsidR="00655876">
        <w:t>data into tables using the INSERT statement</w:t>
      </w:r>
      <w:r w:rsidR="00816858">
        <w:t>, and how we can chose which row to insert into using the where clause.</w:t>
      </w:r>
    </w:p>
    <w:p w14:paraId="7E8A9F84" w14:textId="77777777" w:rsidR="005C2598" w:rsidRDefault="005C2598" w:rsidP="005C2598">
      <w:pPr>
        <w:rPr>
          <w:color w:val="262626"/>
          <w:w w:val="105"/>
        </w:rPr>
      </w:pPr>
      <w:r w:rsidRPr="00F40269">
        <w:rPr>
          <w:w w:val="105"/>
        </w:rPr>
        <w:t>Task</w:t>
      </w:r>
      <w:r w:rsidRPr="00F40269">
        <w:rPr>
          <w:spacing w:val="3"/>
          <w:w w:val="105"/>
        </w:rPr>
        <w:t xml:space="preserve"> </w:t>
      </w:r>
      <w:r w:rsidRPr="00F40269">
        <w:rPr>
          <w:w w:val="105"/>
        </w:rPr>
        <w:t>11</w:t>
      </w:r>
      <w:r w:rsidRPr="00F40269">
        <w:rPr>
          <w:color w:val="262626"/>
          <w:w w:val="105"/>
        </w:rPr>
        <w:t>:</w:t>
      </w:r>
    </w:p>
    <w:p w14:paraId="02BBEA44" w14:textId="3B38E24B" w:rsidR="005C2598" w:rsidRDefault="005C2598" w:rsidP="005C2598">
      <w:pPr>
        <w:rPr>
          <w:color w:val="646464"/>
          <w:w w:val="105"/>
        </w:rPr>
      </w:pPr>
      <w:r>
        <w:t>In this task</w:t>
      </w:r>
      <w:r>
        <w:rPr>
          <w:spacing w:val="1"/>
        </w:rPr>
        <w:t xml:space="preserve"> </w:t>
      </w:r>
      <w:r>
        <w:t xml:space="preserve">we learnt </w:t>
      </w:r>
      <w:r w:rsidR="00F40269">
        <w:t>the same concept as the previous tasks but in MongoDB which is a NoSQL database, it had a slight different syntax for its queries but did complete the same operations as traditional SQL statements</w:t>
      </w:r>
      <w:r>
        <w:rPr>
          <w:color w:val="646464"/>
          <w:w w:val="105"/>
        </w:rPr>
        <w:t>.</w:t>
      </w:r>
    </w:p>
    <w:p w14:paraId="3C85F307" w14:textId="7C205C11" w:rsidR="009B0E82" w:rsidRDefault="009B0E82">
      <w:pPr>
        <w:spacing w:before="0" w:after="200"/>
        <w:jc w:val="left"/>
        <w:rPr>
          <w:color w:val="646464"/>
          <w:w w:val="105"/>
        </w:rPr>
      </w:pPr>
      <w:r>
        <w:rPr>
          <w:color w:val="646464"/>
          <w:w w:val="105"/>
        </w:rPr>
        <w:br w:type="page"/>
      </w:r>
    </w:p>
    <w:p w14:paraId="0F445432" w14:textId="4B5EAE85" w:rsidR="005C2598" w:rsidRPr="005C2598" w:rsidRDefault="00043DA4" w:rsidP="005C2598">
      <w:pPr>
        <w:pStyle w:val="Heading2"/>
      </w:pPr>
      <w:r>
        <w:lastRenderedPageBreak/>
        <w:t>ILO 3: Data Representation and Access</w:t>
      </w:r>
    </w:p>
    <w:p w14:paraId="3BD65390" w14:textId="1D677015" w:rsidR="002B37D0" w:rsidRPr="00CC6345" w:rsidRDefault="00043DA4" w:rsidP="00821CEA">
      <w:pPr>
        <w:rPr>
          <w:rStyle w:val="SubtleEmphasis"/>
        </w:rPr>
      </w:pPr>
      <w:r w:rsidRPr="00043DA4">
        <w:rPr>
          <w:rStyle w:val="SubtleEmphasis"/>
        </w:rPr>
        <w:t>Explain the role of data types, data representation, indexing and schemas in managing data, and use methods to validate that data matches an expected schema</w:t>
      </w:r>
      <w:r w:rsidR="0061070C" w:rsidRPr="00CC6345">
        <w:rPr>
          <w:rStyle w:val="SubtleEmphasis"/>
        </w:rPr>
        <w:t>.</w:t>
      </w:r>
    </w:p>
    <w:p w14:paraId="100D36A5" w14:textId="77777777" w:rsidR="009B0E82" w:rsidRDefault="009B0E82" w:rsidP="009B0E82">
      <w:pPr>
        <w:rPr>
          <w:color w:val="4B4B4B"/>
          <w:w w:val="105"/>
        </w:rPr>
      </w:pPr>
      <w:r>
        <w:rPr>
          <w:w w:val="105"/>
        </w:rPr>
        <w:t>Task</w:t>
      </w:r>
      <w:r>
        <w:rPr>
          <w:spacing w:val="-4"/>
          <w:w w:val="105"/>
        </w:rPr>
        <w:t xml:space="preserve"> </w:t>
      </w:r>
      <w:r>
        <w:rPr>
          <w:w w:val="105"/>
        </w:rPr>
        <w:t>7</w:t>
      </w:r>
      <w:r>
        <w:rPr>
          <w:spacing w:val="-3"/>
          <w:w w:val="105"/>
        </w:rPr>
        <w:t xml:space="preserve"> </w:t>
      </w:r>
      <w:r>
        <w:rPr>
          <w:w w:val="105"/>
        </w:rPr>
        <w:t>&amp;</w:t>
      </w:r>
      <w:r>
        <w:rPr>
          <w:spacing w:val="1"/>
          <w:w w:val="105"/>
        </w:rPr>
        <w:t xml:space="preserve"> </w:t>
      </w:r>
      <w:r>
        <w:rPr>
          <w:w w:val="105"/>
        </w:rPr>
        <w:t>8</w:t>
      </w:r>
      <w:r>
        <w:rPr>
          <w:color w:val="4B4B4B"/>
          <w:w w:val="105"/>
        </w:rPr>
        <w:t>:</w:t>
      </w:r>
    </w:p>
    <w:p w14:paraId="65F60DBD" w14:textId="038134D2" w:rsidR="009B0E82" w:rsidRDefault="00D52467" w:rsidP="009B0E82">
      <w:pPr>
        <w:rPr>
          <w:color w:val="4B4B4B"/>
          <w:w w:val="105"/>
        </w:rPr>
      </w:pPr>
      <w:r>
        <w:rPr>
          <w:w w:val="105"/>
        </w:rPr>
        <w:t>In this task we learnt that during the creat</w:t>
      </w:r>
      <w:r w:rsidR="00F21BA5">
        <w:rPr>
          <w:w w:val="105"/>
        </w:rPr>
        <w:t>ion</w:t>
      </w:r>
      <w:r>
        <w:rPr>
          <w:w w:val="105"/>
        </w:rPr>
        <w:t xml:space="preserve"> of </w:t>
      </w:r>
      <w:r w:rsidR="00F21BA5">
        <w:rPr>
          <w:w w:val="105"/>
        </w:rPr>
        <w:t xml:space="preserve">a </w:t>
      </w:r>
      <w:r>
        <w:rPr>
          <w:w w:val="105"/>
        </w:rPr>
        <w:t xml:space="preserve">table every </w:t>
      </w:r>
      <w:r w:rsidR="00F21BA5">
        <w:rPr>
          <w:w w:val="105"/>
        </w:rPr>
        <w:t>column</w:t>
      </w:r>
      <w:r>
        <w:rPr>
          <w:w w:val="105"/>
        </w:rPr>
        <w:t xml:space="preserve"> that </w:t>
      </w:r>
      <w:r w:rsidR="00F21BA5">
        <w:rPr>
          <w:w w:val="105"/>
        </w:rPr>
        <w:t>goes inside the table just be attached with a data type</w:t>
      </w:r>
      <w:r w:rsidR="004D287B">
        <w:rPr>
          <w:w w:val="105"/>
        </w:rPr>
        <w:t xml:space="preserve"> to establish a consistent schema or a database design</w:t>
      </w:r>
      <w:r w:rsidR="009B0E82">
        <w:rPr>
          <w:color w:val="4B4B4B"/>
          <w:w w:val="105"/>
        </w:rPr>
        <w:t>.</w:t>
      </w:r>
      <w:r w:rsidR="004D287B">
        <w:rPr>
          <w:color w:val="4B4B4B"/>
          <w:w w:val="105"/>
        </w:rPr>
        <w:t xml:space="preserve"> So that wrong data cannot be inserted into a column that might cause errors later</w:t>
      </w:r>
    </w:p>
    <w:p w14:paraId="00CD5580" w14:textId="6DD146B7" w:rsidR="009B0E82" w:rsidRDefault="009B0E82" w:rsidP="009B0E82">
      <w:pPr>
        <w:rPr>
          <w:w w:val="105"/>
        </w:rPr>
      </w:pPr>
      <w:r>
        <w:rPr>
          <w:w w:val="105"/>
        </w:rPr>
        <w:t>We</w:t>
      </w:r>
      <w:r>
        <w:rPr>
          <w:spacing w:val="-11"/>
          <w:w w:val="105"/>
        </w:rPr>
        <w:t xml:space="preserve"> </w:t>
      </w:r>
      <w:r>
        <w:rPr>
          <w:w w:val="105"/>
        </w:rPr>
        <w:t>also</w:t>
      </w:r>
      <w:r>
        <w:rPr>
          <w:spacing w:val="-8"/>
          <w:w w:val="105"/>
        </w:rPr>
        <w:t xml:space="preserve"> </w:t>
      </w:r>
      <w:r w:rsidR="000455ED">
        <w:rPr>
          <w:w w:val="105"/>
        </w:rPr>
        <w:t>did</w:t>
      </w:r>
      <w:r>
        <w:rPr>
          <w:spacing w:val="3"/>
          <w:w w:val="105"/>
        </w:rPr>
        <w:t xml:space="preserve"> </w:t>
      </w:r>
      <w:r>
        <w:rPr>
          <w:w w:val="105"/>
        </w:rPr>
        <w:t>indexing</w:t>
      </w:r>
      <w:r>
        <w:rPr>
          <w:spacing w:val="-1"/>
          <w:w w:val="105"/>
        </w:rPr>
        <w:t xml:space="preserve"> </w:t>
      </w:r>
      <w:r>
        <w:rPr>
          <w:w w:val="105"/>
        </w:rPr>
        <w:t>to</w:t>
      </w:r>
      <w:r>
        <w:rPr>
          <w:spacing w:val="-6"/>
          <w:w w:val="105"/>
        </w:rPr>
        <w:t xml:space="preserve"> </w:t>
      </w:r>
      <w:r>
        <w:rPr>
          <w:w w:val="105"/>
        </w:rPr>
        <w:t>speed</w:t>
      </w:r>
      <w:r>
        <w:rPr>
          <w:spacing w:val="-8"/>
          <w:w w:val="105"/>
        </w:rPr>
        <w:t xml:space="preserve"> </w:t>
      </w:r>
      <w:r>
        <w:rPr>
          <w:w w:val="105"/>
        </w:rPr>
        <w:t>up</w:t>
      </w:r>
      <w:r>
        <w:rPr>
          <w:spacing w:val="-10"/>
          <w:w w:val="105"/>
        </w:rPr>
        <w:t xml:space="preserve"> </w:t>
      </w:r>
      <w:r w:rsidR="000455ED">
        <w:rPr>
          <w:spacing w:val="-10"/>
          <w:w w:val="105"/>
        </w:rPr>
        <w:t xml:space="preserve">the </w:t>
      </w:r>
      <w:r>
        <w:rPr>
          <w:w w:val="105"/>
        </w:rPr>
        <w:t>look</w:t>
      </w:r>
      <w:r>
        <w:rPr>
          <w:spacing w:val="1"/>
          <w:w w:val="105"/>
        </w:rPr>
        <w:t xml:space="preserve"> </w:t>
      </w:r>
      <w:r>
        <w:rPr>
          <w:w w:val="105"/>
        </w:rPr>
        <w:t>up</w:t>
      </w:r>
      <w:r>
        <w:rPr>
          <w:spacing w:val="-12"/>
          <w:w w:val="105"/>
        </w:rPr>
        <w:t xml:space="preserve"> </w:t>
      </w:r>
      <w:r>
        <w:rPr>
          <w:w w:val="105"/>
        </w:rPr>
        <w:t>performance</w:t>
      </w:r>
      <w:r>
        <w:rPr>
          <w:spacing w:val="9"/>
          <w:w w:val="105"/>
        </w:rPr>
        <w:t xml:space="preserve"> </w:t>
      </w:r>
      <w:r>
        <w:rPr>
          <w:w w:val="105"/>
        </w:rPr>
        <w:t>as</w:t>
      </w:r>
      <w:r>
        <w:rPr>
          <w:spacing w:val="-5"/>
          <w:w w:val="105"/>
        </w:rPr>
        <w:t xml:space="preserve"> </w:t>
      </w:r>
      <w:r>
        <w:rPr>
          <w:w w:val="105"/>
        </w:rPr>
        <w:t>well</w:t>
      </w:r>
      <w:r>
        <w:rPr>
          <w:spacing w:val="-10"/>
          <w:w w:val="105"/>
        </w:rPr>
        <w:t xml:space="preserve"> </w:t>
      </w:r>
      <w:r>
        <w:rPr>
          <w:w w:val="105"/>
        </w:rPr>
        <w:t>as</w:t>
      </w:r>
      <w:r>
        <w:rPr>
          <w:spacing w:val="-12"/>
          <w:w w:val="105"/>
        </w:rPr>
        <w:t xml:space="preserve"> </w:t>
      </w:r>
      <w:r>
        <w:rPr>
          <w:w w:val="105"/>
        </w:rPr>
        <w:t>to</w:t>
      </w:r>
      <w:r>
        <w:rPr>
          <w:spacing w:val="-7"/>
          <w:w w:val="105"/>
        </w:rPr>
        <w:t xml:space="preserve"> </w:t>
      </w:r>
      <w:r w:rsidR="000A24DA">
        <w:rPr>
          <w:w w:val="105"/>
        </w:rPr>
        <w:t>monitor</w:t>
      </w:r>
      <w:r>
        <w:rPr>
          <w:spacing w:val="-1"/>
          <w:w w:val="105"/>
        </w:rPr>
        <w:t xml:space="preserve"> </w:t>
      </w:r>
      <w:r>
        <w:rPr>
          <w:w w:val="105"/>
        </w:rPr>
        <w:t>the</w:t>
      </w:r>
      <w:r>
        <w:rPr>
          <w:spacing w:val="-7"/>
          <w:w w:val="105"/>
        </w:rPr>
        <w:t xml:space="preserve"> </w:t>
      </w:r>
      <w:r>
        <w:rPr>
          <w:w w:val="105"/>
        </w:rPr>
        <w:t>type</w:t>
      </w:r>
      <w:r>
        <w:rPr>
          <w:spacing w:val="1"/>
          <w:w w:val="105"/>
        </w:rPr>
        <w:t xml:space="preserve"> </w:t>
      </w:r>
      <w:r>
        <w:rPr>
          <w:w w:val="105"/>
        </w:rPr>
        <w:t>of</w:t>
      </w:r>
      <w:r>
        <w:rPr>
          <w:spacing w:val="1"/>
          <w:w w:val="105"/>
        </w:rPr>
        <w:t xml:space="preserve"> </w:t>
      </w:r>
      <w:r>
        <w:rPr>
          <w:w w:val="105"/>
        </w:rPr>
        <w:t xml:space="preserve">data being entered into the tables. </w:t>
      </w:r>
    </w:p>
    <w:p w14:paraId="37F239C5" w14:textId="2314BDA4" w:rsidR="002B37D0" w:rsidRDefault="002B37D0" w:rsidP="00674480">
      <w:pPr>
        <w:pStyle w:val="Heading2"/>
      </w:pPr>
      <w:r>
        <w:t xml:space="preserve">ILO 4: </w:t>
      </w:r>
      <w:r w:rsidR="00043DA4" w:rsidRPr="009632D2">
        <w:t>Data</w:t>
      </w:r>
      <w:r w:rsidR="00043DA4">
        <w:t xml:space="preserve"> Retrieval and Performance</w:t>
      </w:r>
    </w:p>
    <w:p w14:paraId="629F0D10" w14:textId="1EE392F6" w:rsidR="002B37D0" w:rsidRPr="00CC6345" w:rsidRDefault="00043DA4" w:rsidP="00821CEA">
      <w:pPr>
        <w:rPr>
          <w:rStyle w:val="SubtleEmphasis"/>
        </w:rPr>
      </w:pPr>
      <w:r w:rsidRPr="00043DA4">
        <w:rPr>
          <w:rStyle w:val="SubtleEmphasis"/>
        </w:rPr>
        <w:t xml:space="preserve">Use appropriate methods to efficiently store, insert and retrieve data appreciating the underlying </w:t>
      </w:r>
      <w:proofErr w:type="spellStart"/>
      <w:r w:rsidRPr="00043DA4">
        <w:rPr>
          <w:rStyle w:val="SubtleEmphasis"/>
        </w:rPr>
        <w:t>trade offs</w:t>
      </w:r>
      <w:proofErr w:type="spellEnd"/>
      <w:r w:rsidRPr="00043DA4">
        <w:rPr>
          <w:rStyle w:val="SubtleEmphasis"/>
        </w:rPr>
        <w:t xml:space="preserve"> between different strategies</w:t>
      </w:r>
      <w:r w:rsidR="0061070C" w:rsidRPr="00CC6345">
        <w:rPr>
          <w:rStyle w:val="SubtleEmphasis"/>
        </w:rPr>
        <w:t>.</w:t>
      </w:r>
    </w:p>
    <w:p w14:paraId="7EEE3F00" w14:textId="77777777" w:rsidR="00E3217B" w:rsidRDefault="00E3217B" w:rsidP="00E3217B">
      <w:pPr>
        <w:rPr>
          <w:color w:val="282828"/>
          <w:w w:val="105"/>
        </w:rPr>
      </w:pPr>
      <w:r>
        <w:rPr>
          <w:w w:val="105"/>
        </w:rPr>
        <w:t>Task</w:t>
      </w:r>
      <w:r>
        <w:rPr>
          <w:spacing w:val="4"/>
          <w:w w:val="105"/>
        </w:rPr>
        <w:t xml:space="preserve"> </w:t>
      </w:r>
      <w:r>
        <w:rPr>
          <w:w w:val="105"/>
        </w:rPr>
        <w:t>2</w:t>
      </w:r>
      <w:r>
        <w:rPr>
          <w:color w:val="282828"/>
          <w:w w:val="105"/>
        </w:rPr>
        <w:t>,</w:t>
      </w:r>
      <w:r>
        <w:rPr>
          <w:color w:val="282828"/>
          <w:spacing w:val="-6"/>
          <w:w w:val="105"/>
        </w:rPr>
        <w:t xml:space="preserve"> </w:t>
      </w:r>
      <w:r>
        <w:rPr>
          <w:w w:val="105"/>
        </w:rPr>
        <w:t>3</w:t>
      </w:r>
      <w:r>
        <w:rPr>
          <w:color w:val="282828"/>
          <w:w w:val="105"/>
        </w:rPr>
        <w:t>,</w:t>
      </w:r>
      <w:r>
        <w:rPr>
          <w:color w:val="282828"/>
          <w:spacing w:val="-3"/>
          <w:w w:val="105"/>
        </w:rPr>
        <w:t xml:space="preserve"> </w:t>
      </w:r>
      <w:r>
        <w:rPr>
          <w:w w:val="105"/>
        </w:rPr>
        <w:t>4</w:t>
      </w:r>
      <w:r>
        <w:rPr>
          <w:color w:val="282828"/>
          <w:w w:val="105"/>
        </w:rPr>
        <w:t>,</w:t>
      </w:r>
      <w:r>
        <w:rPr>
          <w:color w:val="282828"/>
          <w:spacing w:val="-5"/>
          <w:w w:val="105"/>
        </w:rPr>
        <w:t xml:space="preserve"> </w:t>
      </w:r>
      <w:r>
        <w:rPr>
          <w:w w:val="105"/>
        </w:rPr>
        <w:t>7</w:t>
      </w:r>
      <w:r>
        <w:rPr>
          <w:spacing w:val="-5"/>
          <w:w w:val="105"/>
        </w:rPr>
        <w:t xml:space="preserve"> </w:t>
      </w:r>
      <w:r>
        <w:rPr>
          <w:w w:val="105"/>
        </w:rPr>
        <w:t>,8</w:t>
      </w:r>
      <w:r>
        <w:rPr>
          <w:spacing w:val="-3"/>
          <w:w w:val="105"/>
        </w:rPr>
        <w:t xml:space="preserve"> </w:t>
      </w:r>
      <w:r>
        <w:rPr>
          <w:w w:val="105"/>
        </w:rPr>
        <w:t>&amp; 10</w:t>
      </w:r>
      <w:r>
        <w:rPr>
          <w:color w:val="282828"/>
          <w:w w:val="105"/>
        </w:rPr>
        <w:t>:</w:t>
      </w:r>
    </w:p>
    <w:p w14:paraId="14F3CC81" w14:textId="3199C92D" w:rsidR="00E3217B" w:rsidRDefault="00664763" w:rsidP="00E3217B">
      <w:pPr>
        <w:rPr>
          <w:color w:val="545454"/>
          <w:w w:val="105"/>
        </w:rPr>
      </w:pPr>
      <w:r>
        <w:t xml:space="preserve">Throughout these tasks we learnt about the different types of data, the 3 different types of data are Unstructured, Semi-Structured and Structured data and they have their own advantages and </w:t>
      </w:r>
      <w:r w:rsidR="001C356F">
        <w:t>disadvantages</w:t>
      </w:r>
      <w:r>
        <w:t>.</w:t>
      </w:r>
    </w:p>
    <w:p w14:paraId="67F91ABF" w14:textId="19C2A2FE" w:rsidR="00E3217B" w:rsidRDefault="00E3217B" w:rsidP="00E3217B">
      <w:pPr>
        <w:rPr>
          <w:w w:val="105"/>
        </w:rPr>
      </w:pPr>
      <w:r>
        <w:rPr>
          <w:w w:val="105"/>
        </w:rPr>
        <w:t xml:space="preserve">Unstructured data </w:t>
      </w:r>
      <w:r w:rsidR="001C356F">
        <w:rPr>
          <w:w w:val="105"/>
        </w:rPr>
        <w:t xml:space="preserve">is one of the most common data </w:t>
      </w:r>
      <w:r w:rsidR="00A64509">
        <w:rPr>
          <w:w w:val="105"/>
        </w:rPr>
        <w:t>type</w:t>
      </w:r>
      <w:r w:rsidR="001C356F">
        <w:rPr>
          <w:w w:val="105"/>
        </w:rPr>
        <w:t xml:space="preserve"> for example log files video files or audio file. Basically</w:t>
      </w:r>
      <w:r w:rsidR="00A64509">
        <w:rPr>
          <w:w w:val="105"/>
        </w:rPr>
        <w:t>,</w:t>
      </w:r>
      <w:r w:rsidR="001C356F">
        <w:rPr>
          <w:w w:val="105"/>
        </w:rPr>
        <w:t xml:space="preserve"> any type of data that </w:t>
      </w:r>
      <w:r w:rsidR="00A64509">
        <w:rPr>
          <w:w w:val="105"/>
        </w:rPr>
        <w:t>does not</w:t>
      </w:r>
      <w:r w:rsidR="001C356F">
        <w:rPr>
          <w:w w:val="105"/>
        </w:rPr>
        <w:t xml:space="preserve"> fit in a </w:t>
      </w:r>
      <w:r w:rsidR="00A64509">
        <w:rPr>
          <w:w w:val="105"/>
        </w:rPr>
        <w:t>spreadsheet</w:t>
      </w:r>
      <w:r w:rsidR="001C356F">
        <w:rPr>
          <w:w w:val="105"/>
        </w:rPr>
        <w:t xml:space="preserve"> with rows and column. So</w:t>
      </w:r>
      <w:r w:rsidR="00A64509">
        <w:rPr>
          <w:w w:val="105"/>
        </w:rPr>
        <w:t>,</w:t>
      </w:r>
      <w:r w:rsidR="001C356F">
        <w:rPr>
          <w:w w:val="105"/>
        </w:rPr>
        <w:t xml:space="preserve"> they cannot be </w:t>
      </w:r>
      <w:r w:rsidR="00A64509">
        <w:rPr>
          <w:w w:val="105"/>
        </w:rPr>
        <w:t>parsed in a DBMS and must be pre-processed first</w:t>
      </w:r>
    </w:p>
    <w:p w14:paraId="5A83FFD4" w14:textId="12BE9D63" w:rsidR="00E3217B" w:rsidRDefault="00E3217B" w:rsidP="00E3217B">
      <w:pPr>
        <w:rPr>
          <w:color w:val="545454"/>
        </w:rPr>
      </w:pPr>
      <w:r>
        <w:rPr>
          <w:spacing w:val="-1"/>
          <w:w w:val="105"/>
        </w:rPr>
        <w:t xml:space="preserve">Semi-structured data can </w:t>
      </w:r>
      <w:r>
        <w:rPr>
          <w:w w:val="105"/>
        </w:rPr>
        <w:t>be parsed with</w:t>
      </w:r>
      <w:r w:rsidR="00A64509">
        <w:rPr>
          <w:w w:val="105"/>
        </w:rPr>
        <w:t xml:space="preserve"> a</w:t>
      </w:r>
      <w:r>
        <w:rPr>
          <w:w w:val="105"/>
        </w:rPr>
        <w:t xml:space="preserve"> programming language</w:t>
      </w:r>
      <w:r>
        <w:rPr>
          <w:color w:val="444444"/>
          <w:w w:val="105"/>
        </w:rPr>
        <w:t xml:space="preserve">, </w:t>
      </w:r>
      <w:r>
        <w:rPr>
          <w:w w:val="105"/>
        </w:rPr>
        <w:t>but it does not</w:t>
      </w:r>
      <w:r>
        <w:rPr>
          <w:spacing w:val="1"/>
          <w:w w:val="105"/>
        </w:rPr>
        <w:t xml:space="preserve"> </w:t>
      </w:r>
      <w:r w:rsidR="00A64509">
        <w:rPr>
          <w:w w:val="105"/>
        </w:rPr>
        <w:t xml:space="preserve">have </w:t>
      </w:r>
      <w:r>
        <w:rPr>
          <w:w w:val="105"/>
        </w:rPr>
        <w:t>a</w:t>
      </w:r>
      <w:r>
        <w:rPr>
          <w:spacing w:val="-11"/>
          <w:w w:val="105"/>
        </w:rPr>
        <w:t xml:space="preserve"> </w:t>
      </w:r>
      <w:r>
        <w:rPr>
          <w:w w:val="105"/>
        </w:rPr>
        <w:t>consistent</w:t>
      </w:r>
      <w:r>
        <w:rPr>
          <w:spacing w:val="8"/>
          <w:w w:val="105"/>
        </w:rPr>
        <w:t xml:space="preserve"> </w:t>
      </w:r>
      <w:r>
        <w:rPr>
          <w:w w:val="105"/>
        </w:rPr>
        <w:t>structure</w:t>
      </w:r>
      <w:r>
        <w:rPr>
          <w:spacing w:val="-1"/>
          <w:w w:val="105"/>
        </w:rPr>
        <w:t xml:space="preserve"> </w:t>
      </w:r>
      <w:r>
        <w:rPr>
          <w:w w:val="105"/>
        </w:rPr>
        <w:t>or</w:t>
      </w:r>
      <w:r>
        <w:rPr>
          <w:spacing w:val="-2"/>
          <w:w w:val="105"/>
        </w:rPr>
        <w:t xml:space="preserve"> </w:t>
      </w:r>
      <w:r>
        <w:rPr>
          <w:w w:val="105"/>
        </w:rPr>
        <w:t>schema</w:t>
      </w:r>
      <w:r w:rsidR="00A64509">
        <w:rPr>
          <w:w w:val="105"/>
        </w:rPr>
        <w:t xml:space="preserve">, thus it </w:t>
      </w:r>
      <w:r>
        <w:rPr>
          <w:w w:val="105"/>
        </w:rPr>
        <w:t>may</w:t>
      </w:r>
      <w:r>
        <w:rPr>
          <w:spacing w:val="-5"/>
          <w:w w:val="105"/>
        </w:rPr>
        <w:t xml:space="preserve"> </w:t>
      </w:r>
      <w:r>
        <w:rPr>
          <w:w w:val="105"/>
        </w:rPr>
        <w:t>need</w:t>
      </w:r>
      <w:r>
        <w:rPr>
          <w:spacing w:val="-8"/>
          <w:w w:val="105"/>
        </w:rPr>
        <w:t xml:space="preserve"> </w:t>
      </w:r>
      <w:r>
        <w:rPr>
          <w:w w:val="105"/>
        </w:rPr>
        <w:t>special</w:t>
      </w:r>
      <w:r>
        <w:rPr>
          <w:spacing w:val="-1"/>
          <w:w w:val="105"/>
        </w:rPr>
        <w:t xml:space="preserve"> </w:t>
      </w:r>
      <w:r>
        <w:rPr>
          <w:w w:val="105"/>
        </w:rPr>
        <w:t>error</w:t>
      </w:r>
      <w:r>
        <w:rPr>
          <w:spacing w:val="-6"/>
          <w:w w:val="105"/>
        </w:rPr>
        <w:t xml:space="preserve"> </w:t>
      </w:r>
      <w:r>
        <w:rPr>
          <w:w w:val="105"/>
        </w:rPr>
        <w:t>checking</w:t>
      </w:r>
      <w:r>
        <w:rPr>
          <w:spacing w:val="-5"/>
          <w:w w:val="105"/>
        </w:rPr>
        <w:t xml:space="preserve"> </w:t>
      </w:r>
      <w:r>
        <w:rPr>
          <w:w w:val="105"/>
        </w:rPr>
        <w:t>when</w:t>
      </w:r>
      <w:r>
        <w:rPr>
          <w:spacing w:val="-5"/>
          <w:w w:val="105"/>
        </w:rPr>
        <w:t xml:space="preserve"> </w:t>
      </w:r>
      <w:r>
        <w:rPr>
          <w:w w:val="105"/>
        </w:rPr>
        <w:t>it</w:t>
      </w:r>
      <w:r>
        <w:rPr>
          <w:spacing w:val="-10"/>
          <w:w w:val="105"/>
        </w:rPr>
        <w:t xml:space="preserve"> </w:t>
      </w:r>
      <w:r>
        <w:rPr>
          <w:w w:val="105"/>
        </w:rPr>
        <w:t>comes</w:t>
      </w:r>
      <w:r>
        <w:rPr>
          <w:spacing w:val="-50"/>
          <w:w w:val="105"/>
        </w:rPr>
        <w:t xml:space="preserve"> </w:t>
      </w:r>
      <w:r>
        <w:t>to</w:t>
      </w:r>
      <w:r>
        <w:rPr>
          <w:spacing w:val="-1"/>
        </w:rPr>
        <w:t xml:space="preserve"> </w:t>
      </w:r>
      <w:r>
        <w:t>reading</w:t>
      </w:r>
      <w:r>
        <w:rPr>
          <w:spacing w:val="7"/>
        </w:rPr>
        <w:t xml:space="preserve"> </w:t>
      </w:r>
      <w:r>
        <w:t>data</w:t>
      </w:r>
      <w:r>
        <w:rPr>
          <w:spacing w:val="13"/>
        </w:rPr>
        <w:t xml:space="preserve"> </w:t>
      </w:r>
      <w:r>
        <w:t>f</w:t>
      </w:r>
      <w:r w:rsidR="00A64509">
        <w:t>rom</w:t>
      </w:r>
      <w:r>
        <w:rPr>
          <w:spacing w:val="5"/>
        </w:rPr>
        <w:t xml:space="preserve"> </w:t>
      </w:r>
      <w:r>
        <w:t>semi-structured</w:t>
      </w:r>
      <w:r>
        <w:rPr>
          <w:spacing w:val="-11"/>
        </w:rPr>
        <w:t xml:space="preserve"> </w:t>
      </w:r>
      <w:r>
        <w:t>data</w:t>
      </w:r>
      <w:r>
        <w:rPr>
          <w:spacing w:val="13"/>
        </w:rPr>
        <w:t xml:space="preserve"> </w:t>
      </w:r>
      <w:r>
        <w:t>such</w:t>
      </w:r>
      <w:r>
        <w:rPr>
          <w:spacing w:val="3"/>
        </w:rPr>
        <w:t xml:space="preserve"> </w:t>
      </w:r>
      <w:r>
        <w:t>as</w:t>
      </w:r>
      <w:r>
        <w:rPr>
          <w:spacing w:val="5"/>
        </w:rPr>
        <w:t xml:space="preserve"> </w:t>
      </w:r>
      <w:r>
        <w:t>XML</w:t>
      </w:r>
      <w:r>
        <w:rPr>
          <w:spacing w:val="5"/>
        </w:rPr>
        <w:t xml:space="preserve"> </w:t>
      </w:r>
      <w:r>
        <w:t>or</w:t>
      </w:r>
      <w:r>
        <w:rPr>
          <w:spacing w:val="3"/>
        </w:rPr>
        <w:t xml:space="preserve"> </w:t>
      </w:r>
      <w:r>
        <w:t>JSON</w:t>
      </w:r>
      <w:r>
        <w:rPr>
          <w:spacing w:val="10"/>
        </w:rPr>
        <w:t xml:space="preserve"> </w:t>
      </w:r>
      <w:r>
        <w:t>files</w:t>
      </w:r>
      <w:r>
        <w:rPr>
          <w:color w:val="545454"/>
        </w:rPr>
        <w:t>.</w:t>
      </w:r>
    </w:p>
    <w:p w14:paraId="14FA5E2E" w14:textId="30CC08A1" w:rsidR="00E3217B" w:rsidRDefault="00A64509" w:rsidP="00E3217B">
      <w:pPr>
        <w:rPr>
          <w:color w:val="545454"/>
          <w:w w:val="105"/>
        </w:rPr>
      </w:pPr>
      <w:r>
        <w:rPr>
          <w:w w:val="105"/>
        </w:rPr>
        <w:t>S</w:t>
      </w:r>
      <w:r w:rsidR="00E3217B">
        <w:rPr>
          <w:w w:val="105"/>
        </w:rPr>
        <w:t xml:space="preserve">tructured data is the most </w:t>
      </w:r>
      <w:r w:rsidR="004B0179">
        <w:rPr>
          <w:w w:val="105"/>
        </w:rPr>
        <w:t xml:space="preserve">common and </w:t>
      </w:r>
      <w:r w:rsidR="00E3217B">
        <w:rPr>
          <w:w w:val="105"/>
        </w:rPr>
        <w:t xml:space="preserve">useful for processing and analysis </w:t>
      </w:r>
      <w:r w:rsidR="004B0179">
        <w:rPr>
          <w:w w:val="105"/>
        </w:rPr>
        <w:t xml:space="preserve">data </w:t>
      </w:r>
      <w:r w:rsidR="00A71FC0">
        <w:rPr>
          <w:w w:val="105"/>
        </w:rPr>
        <w:t xml:space="preserve">type </w:t>
      </w:r>
      <w:r w:rsidR="00E3217B">
        <w:rPr>
          <w:w w:val="105"/>
        </w:rPr>
        <w:t>and it is easily</w:t>
      </w:r>
      <w:r w:rsidR="00E3217B">
        <w:rPr>
          <w:spacing w:val="1"/>
          <w:w w:val="105"/>
        </w:rPr>
        <w:t xml:space="preserve"> </w:t>
      </w:r>
      <w:r w:rsidR="00E3217B">
        <w:rPr>
          <w:spacing w:val="-1"/>
          <w:w w:val="105"/>
        </w:rPr>
        <w:t xml:space="preserve">searchable </w:t>
      </w:r>
      <w:r w:rsidR="00A71FC0">
        <w:rPr>
          <w:spacing w:val="-1"/>
          <w:w w:val="105"/>
        </w:rPr>
        <w:t>using</w:t>
      </w:r>
      <w:r w:rsidR="00E3217B">
        <w:rPr>
          <w:spacing w:val="-1"/>
          <w:w w:val="105"/>
        </w:rPr>
        <w:t xml:space="preserve"> simple </w:t>
      </w:r>
      <w:r w:rsidR="00E3217B">
        <w:rPr>
          <w:w w:val="105"/>
        </w:rPr>
        <w:t>algorithms.</w:t>
      </w:r>
      <w:r w:rsidR="004B0179">
        <w:rPr>
          <w:w w:val="105"/>
        </w:rPr>
        <w:t xml:space="preserve"> </w:t>
      </w:r>
      <w:r w:rsidR="00E3217B">
        <w:t>Compared</w:t>
      </w:r>
      <w:r w:rsidR="00E3217B">
        <w:rPr>
          <w:spacing w:val="1"/>
        </w:rPr>
        <w:t xml:space="preserve"> </w:t>
      </w:r>
      <w:r w:rsidR="00E3217B">
        <w:t>to semi-structured</w:t>
      </w:r>
      <w:r w:rsidR="00A71FC0">
        <w:t xml:space="preserve"> data type</w:t>
      </w:r>
      <w:r w:rsidR="00E3217B">
        <w:t xml:space="preserve"> we can make the data</w:t>
      </w:r>
      <w:r w:rsidR="00E3217B">
        <w:rPr>
          <w:spacing w:val="1"/>
        </w:rPr>
        <w:t xml:space="preserve"> </w:t>
      </w:r>
      <w:r w:rsidR="00E3217B">
        <w:t>extremely</w:t>
      </w:r>
      <w:r w:rsidR="00E3217B">
        <w:rPr>
          <w:spacing w:val="1"/>
        </w:rPr>
        <w:t xml:space="preserve"> </w:t>
      </w:r>
      <w:r w:rsidR="00E3217B">
        <w:t>useful</w:t>
      </w:r>
      <w:r w:rsidR="00E3217B">
        <w:rPr>
          <w:spacing w:val="1"/>
        </w:rPr>
        <w:t xml:space="preserve"> </w:t>
      </w:r>
      <w:r w:rsidR="00E3217B">
        <w:t>without</w:t>
      </w:r>
      <w:r w:rsidR="00A71FC0">
        <w:t xml:space="preserve"> </w:t>
      </w:r>
      <w:r w:rsidR="00E3217B">
        <w:rPr>
          <w:w w:val="105"/>
        </w:rPr>
        <w:t xml:space="preserve">processing </w:t>
      </w:r>
      <w:r w:rsidR="00A71FC0">
        <w:rPr>
          <w:w w:val="105"/>
        </w:rPr>
        <w:t xml:space="preserve">it much </w:t>
      </w:r>
      <w:r w:rsidR="00E3217B">
        <w:rPr>
          <w:w w:val="105"/>
        </w:rPr>
        <w:t>and querying it with SQL only</w:t>
      </w:r>
      <w:r w:rsidR="00E3217B">
        <w:rPr>
          <w:color w:val="545454"/>
          <w:w w:val="105"/>
        </w:rPr>
        <w:t xml:space="preserve">. </w:t>
      </w:r>
      <w:r w:rsidR="00A71FC0">
        <w:rPr>
          <w:w w:val="105"/>
        </w:rPr>
        <w:t>One of the main advantages of using Structured data is it’s schema consistency.</w:t>
      </w:r>
    </w:p>
    <w:p w14:paraId="6794E7E5" w14:textId="7BBAA704" w:rsidR="00043DA4" w:rsidRDefault="00043DA4" w:rsidP="00043DA4">
      <w:pPr>
        <w:pStyle w:val="Heading2"/>
      </w:pPr>
      <w:r>
        <w:t xml:space="preserve">ILO 5: </w:t>
      </w:r>
      <w:r w:rsidRPr="00B51137">
        <w:t>Concurrency</w:t>
      </w:r>
      <w:r>
        <w:t xml:space="preserve"> Considerations</w:t>
      </w:r>
    </w:p>
    <w:p w14:paraId="569119ED" w14:textId="5443B70F" w:rsidR="00043DA4" w:rsidRPr="00CC6345" w:rsidRDefault="00043DA4" w:rsidP="00043DA4">
      <w:pPr>
        <w:rPr>
          <w:rStyle w:val="SubtleEmphasis"/>
        </w:rPr>
      </w:pPr>
      <w:r w:rsidRPr="00043DA4">
        <w:rPr>
          <w:rStyle w:val="SubtleEmphasis"/>
        </w:rPr>
        <w:t>Appreciate issues related to concurrency in data management and describe basic strategies for addressing these issues</w:t>
      </w:r>
      <w:r w:rsidRPr="00CC6345">
        <w:rPr>
          <w:rStyle w:val="SubtleEmphasis"/>
        </w:rPr>
        <w:t>.</w:t>
      </w:r>
    </w:p>
    <w:p w14:paraId="120FBFEC" w14:textId="77777777" w:rsidR="00F749A5" w:rsidRDefault="00F749A5" w:rsidP="00F749A5">
      <w:pPr>
        <w:rPr>
          <w:color w:val="444444"/>
          <w:w w:val="105"/>
        </w:rPr>
      </w:pPr>
      <w:r>
        <w:rPr>
          <w:w w:val="105"/>
        </w:rPr>
        <w:t>Task</w:t>
      </w:r>
      <w:r>
        <w:rPr>
          <w:spacing w:val="3"/>
          <w:w w:val="105"/>
        </w:rPr>
        <w:t xml:space="preserve"> </w:t>
      </w:r>
      <w:r>
        <w:rPr>
          <w:w w:val="105"/>
        </w:rPr>
        <w:t>9</w:t>
      </w:r>
      <w:r>
        <w:rPr>
          <w:color w:val="444444"/>
          <w:w w:val="105"/>
        </w:rPr>
        <w:t>:</w:t>
      </w:r>
    </w:p>
    <w:p w14:paraId="23B3DC0F" w14:textId="12AEA6FE" w:rsidR="00B51137" w:rsidRDefault="00F749A5" w:rsidP="00B51137">
      <w:r>
        <w:t>In this task</w:t>
      </w:r>
      <w:r w:rsidR="00B51137">
        <w:rPr>
          <w:spacing w:val="1"/>
        </w:rPr>
        <w:t xml:space="preserve"> we learnt about concurrency and how we can avoid issues that arise from multiple concurrent connections with the database. To avoid such inconsistent data or unintended updates we can turn auto-commit off and manually commit all successful queries into our database</w:t>
      </w:r>
      <w:r w:rsidR="00B51137">
        <w:t>.</w:t>
      </w:r>
    </w:p>
    <w:p w14:paraId="731EC149" w14:textId="5A7341C2" w:rsidR="00B51137" w:rsidRDefault="00B51137" w:rsidP="00B51137">
      <w:r>
        <w:t xml:space="preserve">We can also implement different types of read isolation levels such as </w:t>
      </w:r>
      <w:r>
        <w:rPr>
          <w:color w:val="030303"/>
          <w:w w:val="105"/>
        </w:rPr>
        <w:t>repeatable</w:t>
      </w:r>
      <w:r>
        <w:rPr>
          <w:color w:val="030303"/>
          <w:spacing w:val="1"/>
          <w:w w:val="105"/>
        </w:rPr>
        <w:t xml:space="preserve"> </w:t>
      </w:r>
      <w:r>
        <w:rPr>
          <w:color w:val="161616"/>
        </w:rPr>
        <w:t xml:space="preserve">read, </w:t>
      </w:r>
      <w:r>
        <w:rPr>
          <w:color w:val="030303"/>
        </w:rPr>
        <w:t>read committed</w:t>
      </w:r>
      <w:r>
        <w:rPr>
          <w:color w:val="030303"/>
          <w:spacing w:val="1"/>
        </w:rPr>
        <w:t xml:space="preserve"> </w:t>
      </w:r>
      <w:r>
        <w:rPr>
          <w:color w:val="030303"/>
        </w:rPr>
        <w:t>or</w:t>
      </w:r>
      <w:r>
        <w:rPr>
          <w:color w:val="030303"/>
          <w:spacing w:val="1"/>
        </w:rPr>
        <w:t xml:space="preserve"> </w:t>
      </w:r>
      <w:r>
        <w:rPr>
          <w:color w:val="030303"/>
        </w:rPr>
        <w:t>serializable</w:t>
      </w:r>
      <w:r>
        <w:rPr>
          <w:color w:val="030303"/>
          <w:spacing w:val="1"/>
        </w:rPr>
        <w:t xml:space="preserve"> </w:t>
      </w:r>
      <w:r>
        <w:rPr>
          <w:color w:val="030303"/>
        </w:rPr>
        <w:t>isolations to minimize</w:t>
      </w:r>
      <w:r>
        <w:rPr>
          <w:color w:val="030303"/>
          <w:spacing w:val="1"/>
        </w:rPr>
        <w:t xml:space="preserve"> </w:t>
      </w:r>
      <w:r>
        <w:rPr>
          <w:color w:val="030303"/>
        </w:rPr>
        <w:t>database</w:t>
      </w:r>
      <w:r>
        <w:rPr>
          <w:color w:val="030303"/>
          <w:spacing w:val="1"/>
        </w:rPr>
        <w:t xml:space="preserve"> </w:t>
      </w:r>
      <w:r>
        <w:rPr>
          <w:color w:val="030303"/>
        </w:rPr>
        <w:t>anomalies</w:t>
      </w:r>
      <w:r>
        <w:t>.</w:t>
      </w:r>
      <w:r>
        <w:br w:type="page"/>
      </w:r>
    </w:p>
    <w:p w14:paraId="0D289C88" w14:textId="769C81C5" w:rsidR="0000099A" w:rsidRDefault="0000099A" w:rsidP="00821CEA">
      <w:pPr>
        <w:pStyle w:val="Heading1"/>
      </w:pPr>
      <w:r>
        <w:lastRenderedPageBreak/>
        <w:t>Reflection</w:t>
      </w:r>
    </w:p>
    <w:p w14:paraId="40ADFEDE" w14:textId="37714D2B" w:rsidR="002853F2" w:rsidRDefault="002853F2" w:rsidP="002853F2">
      <w:pPr>
        <w:pStyle w:val="Heading2"/>
      </w:pPr>
      <w:r>
        <w:t>The most important things I lea</w:t>
      </w:r>
      <w:r w:rsidR="003022AE">
        <w:t>r</w:t>
      </w:r>
      <w:r>
        <w:t>nt:</w:t>
      </w:r>
    </w:p>
    <w:p w14:paraId="58A0E9FF" w14:textId="6BE60F0C" w:rsidR="002853F2" w:rsidRDefault="00353DC2" w:rsidP="00353DC2">
      <w:r>
        <w:t>Coming to this unit I had no idea on how to manage a database, but by the end of the 12</w:t>
      </w:r>
      <w:r w:rsidRPr="00353DC2">
        <w:rPr>
          <w:vertAlign w:val="superscript"/>
        </w:rPr>
        <w:t>th</w:t>
      </w:r>
      <w:r>
        <w:t xml:space="preserve"> week I think I have a good understanding on how to create and manage a database.</w:t>
      </w:r>
      <w:r w:rsidR="003013B1">
        <w:t xml:space="preserve"> Although there were a lot of ups and downs during my semester but the most important thing I learnt besides database was how to manage time and learn a new concept within it. We had new tasks every week and trying to complete them in time was sometimes a hassle by in the end I managed to do them all.</w:t>
      </w:r>
    </w:p>
    <w:p w14:paraId="186E620B" w14:textId="64C2C389" w:rsidR="00D07702" w:rsidRDefault="00D07702" w:rsidP="00353DC2">
      <w:pPr>
        <w:pStyle w:val="Heading2"/>
        <w:rPr>
          <w:noProof/>
          <w:lang w:val="en-US"/>
        </w:rPr>
      </w:pPr>
      <w:r>
        <w:t>The things that helped me most were:</w:t>
      </w:r>
      <w:r w:rsidR="00706287" w:rsidRPr="00706287">
        <w:rPr>
          <w:noProof/>
          <w:lang w:val="en-US"/>
        </w:rPr>
        <w:t xml:space="preserve"> </w:t>
      </w:r>
    </w:p>
    <w:p w14:paraId="1ED44FB0" w14:textId="49C59B16" w:rsidR="00353DC2" w:rsidRDefault="00353DC2" w:rsidP="00353DC2">
      <w:pPr>
        <w:pStyle w:val="ListParagraph"/>
        <w:numPr>
          <w:ilvl w:val="0"/>
          <w:numId w:val="8"/>
        </w:numPr>
        <w:rPr>
          <w:lang w:val="en-US"/>
        </w:rPr>
      </w:pPr>
      <w:r>
        <w:rPr>
          <w:lang w:val="en-US"/>
        </w:rPr>
        <w:t>Educational websites such as W3School that helped me understand the topics better</w:t>
      </w:r>
    </w:p>
    <w:p w14:paraId="3CDB7342" w14:textId="77777777" w:rsidR="003013B1" w:rsidRDefault="003013B1" w:rsidP="003013B1">
      <w:pPr>
        <w:pStyle w:val="ListParagraph"/>
        <w:ind w:left="720"/>
        <w:rPr>
          <w:lang w:val="en-US"/>
        </w:rPr>
      </w:pPr>
    </w:p>
    <w:p w14:paraId="0BBA487D" w14:textId="7C180AB2" w:rsidR="00353DC2" w:rsidRPr="00353DC2" w:rsidRDefault="003013B1" w:rsidP="00353DC2">
      <w:pPr>
        <w:pStyle w:val="ListParagraph"/>
        <w:numPr>
          <w:ilvl w:val="0"/>
          <w:numId w:val="8"/>
        </w:numPr>
        <w:rPr>
          <w:lang w:val="en-US"/>
        </w:rPr>
      </w:pPr>
      <w:r>
        <w:rPr>
          <w:lang w:val="en-US"/>
        </w:rPr>
        <w:t>Communicating with lecturers regarding doubts on a particular topic or question.</w:t>
      </w:r>
    </w:p>
    <w:p w14:paraId="60837DA4" w14:textId="26130833" w:rsidR="00A06898" w:rsidRDefault="002853F2" w:rsidP="00A06898">
      <w:pPr>
        <w:pStyle w:val="Heading2"/>
      </w:pPr>
      <w:r>
        <w:t>I found the following topics particularly challenging:</w:t>
      </w:r>
    </w:p>
    <w:p w14:paraId="691D3C17" w14:textId="0CD20656" w:rsidR="00A06898" w:rsidRDefault="00A06898" w:rsidP="00A06898">
      <w:pPr>
        <w:pStyle w:val="ListParagraph"/>
        <w:numPr>
          <w:ilvl w:val="0"/>
          <w:numId w:val="8"/>
        </w:numPr>
      </w:pPr>
      <w:r>
        <w:t>I found regex kind of difficult since it was something very new I had to learn</w:t>
      </w:r>
    </w:p>
    <w:p w14:paraId="7049BFEB" w14:textId="77777777" w:rsidR="00A06898" w:rsidRPr="00A06898" w:rsidRDefault="00A06898" w:rsidP="00A06898">
      <w:pPr>
        <w:pStyle w:val="ListParagraph"/>
        <w:ind w:left="720"/>
      </w:pPr>
    </w:p>
    <w:p w14:paraId="420BE33B" w14:textId="3C39B498" w:rsidR="00A06898" w:rsidRPr="002853F2" w:rsidRDefault="003013B1" w:rsidP="00A06898">
      <w:pPr>
        <w:pStyle w:val="ListParagraph"/>
        <w:numPr>
          <w:ilvl w:val="0"/>
          <w:numId w:val="8"/>
        </w:numPr>
      </w:pPr>
      <w:r>
        <w:t>I did struggle trying to understand the cardinality and ERD diagrams at the start, I used to get stuck in this loop of thought that used to give me wrong results</w:t>
      </w:r>
      <w:r w:rsidR="00A06898">
        <w:t>.</w:t>
      </w:r>
    </w:p>
    <w:p w14:paraId="38928D68" w14:textId="739A5017" w:rsidR="002853F2" w:rsidRDefault="002853F2" w:rsidP="002853F2">
      <w:pPr>
        <w:pStyle w:val="Heading2"/>
      </w:pPr>
      <w:r>
        <w:t>I found the following topics particularly interesting:</w:t>
      </w:r>
    </w:p>
    <w:p w14:paraId="5AC4E53E" w14:textId="49E183C4" w:rsidR="003013B1" w:rsidRDefault="003013B1" w:rsidP="003013B1">
      <w:pPr>
        <w:pStyle w:val="ListParagraph"/>
        <w:numPr>
          <w:ilvl w:val="0"/>
          <w:numId w:val="8"/>
        </w:numPr>
      </w:pPr>
      <w:r>
        <w:t>The creation of tables and insertion of data inside an entity using MySQL was very interesting and satisfying to me when all rows worked perfectly at once with no error.</w:t>
      </w:r>
    </w:p>
    <w:p w14:paraId="6B88D968" w14:textId="77777777" w:rsidR="003013B1" w:rsidRDefault="003013B1" w:rsidP="003013B1">
      <w:pPr>
        <w:pStyle w:val="ListParagraph"/>
        <w:ind w:left="720"/>
      </w:pPr>
    </w:p>
    <w:p w14:paraId="69479164" w14:textId="116E2672" w:rsidR="002853F2" w:rsidRPr="002853F2" w:rsidRDefault="003013B1" w:rsidP="003013B1">
      <w:pPr>
        <w:pStyle w:val="ListParagraph"/>
        <w:numPr>
          <w:ilvl w:val="0"/>
          <w:numId w:val="8"/>
        </w:numPr>
      </w:pPr>
      <w:r>
        <w:t>How the tables join and work together to give results was also very interesting to me</w:t>
      </w:r>
    </w:p>
    <w:p w14:paraId="7A03FC62" w14:textId="2C99ACED" w:rsidR="002853F2" w:rsidRDefault="002853F2" w:rsidP="002853F2">
      <w:pPr>
        <w:pStyle w:val="Heading2"/>
      </w:pPr>
      <w:r>
        <w:t xml:space="preserve">I feel I learnt these topics, concepts, </w:t>
      </w:r>
      <w:r w:rsidR="00240B50">
        <w:t>and/</w:t>
      </w:r>
      <w:r>
        <w:t>or tools really well:</w:t>
      </w:r>
    </w:p>
    <w:p w14:paraId="1E8BD5AB" w14:textId="5854A0CB" w:rsidR="00534228" w:rsidRDefault="00BF7D58" w:rsidP="00BF7D58">
      <w:pPr>
        <w:pStyle w:val="ListParagraph"/>
        <w:numPr>
          <w:ilvl w:val="0"/>
          <w:numId w:val="8"/>
        </w:numPr>
      </w:pPr>
      <w:r>
        <w:t>I learnt how to use SQL pretty well or at least the topics covered in my semester</w:t>
      </w:r>
    </w:p>
    <w:p w14:paraId="41A9607D" w14:textId="77777777" w:rsidR="00A06898" w:rsidRDefault="00A06898" w:rsidP="00A06898">
      <w:pPr>
        <w:pStyle w:val="ListParagraph"/>
        <w:ind w:left="720"/>
      </w:pPr>
    </w:p>
    <w:p w14:paraId="3EAD788D" w14:textId="0BE184FC" w:rsidR="00BF7D58" w:rsidRPr="00534228" w:rsidRDefault="00BF7D58" w:rsidP="00BF7D58">
      <w:pPr>
        <w:pStyle w:val="ListParagraph"/>
        <w:numPr>
          <w:ilvl w:val="0"/>
          <w:numId w:val="8"/>
        </w:numPr>
      </w:pPr>
      <w:r>
        <w:t>Got comfortable at using Draw.io and  MySQL Workbench because of my tasks</w:t>
      </w:r>
    </w:p>
    <w:p w14:paraId="565B9B9B" w14:textId="61063766" w:rsidR="002853F2" w:rsidRDefault="002853F2" w:rsidP="002853F2">
      <w:pPr>
        <w:pStyle w:val="Heading2"/>
      </w:pPr>
      <w:r>
        <w:t>I still need to work on the following areas:</w:t>
      </w:r>
    </w:p>
    <w:p w14:paraId="46881F51" w14:textId="7FDF533E" w:rsidR="00534228" w:rsidRPr="00534228" w:rsidRDefault="00C42E6D" w:rsidP="00C42E6D">
      <w:pPr>
        <w:pStyle w:val="ListParagraph"/>
        <w:numPr>
          <w:ilvl w:val="0"/>
          <w:numId w:val="8"/>
        </w:numPr>
      </w:pPr>
      <w:r>
        <w:t>I still sometimes struggle with cardinality and have to improve upon it more.</w:t>
      </w:r>
    </w:p>
    <w:p w14:paraId="0071F91C" w14:textId="53DA6851" w:rsidR="002853F2" w:rsidRDefault="00240B50" w:rsidP="002853F2">
      <w:pPr>
        <w:pStyle w:val="Heading2"/>
      </w:pPr>
      <w:r>
        <w:t>T</w:t>
      </w:r>
      <w:r w:rsidR="002853F2">
        <w:t>his unit will help me in the future:</w:t>
      </w:r>
    </w:p>
    <w:p w14:paraId="0EC24EE3" w14:textId="7486C3C6" w:rsidR="002853F2" w:rsidRDefault="003013B1" w:rsidP="002853F2">
      <w:r>
        <w:t xml:space="preserve">Not only I think this would help me become or at least open up a </w:t>
      </w:r>
      <w:r w:rsidR="00C42E6D">
        <w:t xml:space="preserve">career </w:t>
      </w:r>
      <w:r>
        <w:t xml:space="preserve">path for </w:t>
      </w:r>
      <w:r w:rsidR="00C42E6D">
        <w:t>me</w:t>
      </w:r>
      <w:r>
        <w:t xml:space="preserve"> as a Data Manager, but it did help me in one of my unit (COS</w:t>
      </w:r>
      <w:r w:rsidR="00540755">
        <w:t>20019 Cloud Computing) where I had to manage a database, I did carry my knowledge from FDM to CC and it helped me immensely and made my workflow smooth</w:t>
      </w:r>
      <w:r w:rsidR="00C42E6D">
        <w:t>er</w:t>
      </w:r>
      <w:r w:rsidR="00540755">
        <w:t>.</w:t>
      </w:r>
    </w:p>
    <w:p w14:paraId="2869F1DA" w14:textId="690FA3C8" w:rsidR="002853F2" w:rsidRPr="002853F2" w:rsidRDefault="002853F2" w:rsidP="002853F2">
      <w:pPr>
        <w:pStyle w:val="Heading2"/>
      </w:pPr>
      <w:r>
        <w:t xml:space="preserve">If I did this unit </w:t>
      </w:r>
      <w:r w:rsidR="002902BF">
        <w:t>again,</w:t>
      </w:r>
      <w:r>
        <w:t xml:space="preserve"> I would do the following things differently:</w:t>
      </w:r>
    </w:p>
    <w:p w14:paraId="2B0BDB5E" w14:textId="7385DBE1" w:rsidR="007711B3" w:rsidRDefault="00540755" w:rsidP="00D07702">
      <w:r>
        <w:t xml:space="preserve">If I did this unit </w:t>
      </w:r>
      <w:r w:rsidR="00534228">
        <w:t>again,</w:t>
      </w:r>
      <w:r>
        <w:t xml:space="preserve"> I assume </w:t>
      </w:r>
      <w:r w:rsidR="00AC07DF">
        <w:t xml:space="preserve">I  </w:t>
      </w:r>
      <w:r>
        <w:t>will have my knowledge of handling a database so in that case I would focus on time management and try to complete my tasks as soon as possible so I can focus on other units after that.</w:t>
      </w:r>
    </w:p>
    <w:p w14:paraId="26F2E854" w14:textId="4EC92ED6" w:rsidR="00403F58" w:rsidRDefault="00403F58" w:rsidP="00821CEA"/>
    <w:p w14:paraId="1716A003" w14:textId="77777777" w:rsidR="009632D2" w:rsidRDefault="009632D2" w:rsidP="00821CEA"/>
    <w:p w14:paraId="6A4DE366" w14:textId="543D0D9C" w:rsidR="00635491" w:rsidRDefault="00635491" w:rsidP="00821CEA"/>
    <w:p w14:paraId="453FFD54" w14:textId="0CCE12BE" w:rsidR="00635491" w:rsidRDefault="00635491" w:rsidP="00821CEA"/>
    <w:p w14:paraId="0E00D82E" w14:textId="15CFE19B" w:rsidR="00635491" w:rsidRDefault="00635491" w:rsidP="00821CEA"/>
    <w:p w14:paraId="08BA787D" w14:textId="34AE4615" w:rsidR="00635491" w:rsidRDefault="0060708F" w:rsidP="0060708F">
      <w:pPr>
        <w:pStyle w:val="Heading1"/>
      </w:pPr>
      <w:r>
        <w:lastRenderedPageBreak/>
        <w:t>Semester Test</w:t>
      </w:r>
    </w:p>
    <w:p w14:paraId="1CC3744A" w14:textId="77777777" w:rsidR="0060708F" w:rsidRPr="0060708F" w:rsidRDefault="0060708F" w:rsidP="0060708F"/>
    <w:p w14:paraId="22ECF3E8" w14:textId="47BDC7F8" w:rsidR="00635491" w:rsidRDefault="00B344B4" w:rsidP="00821CEA">
      <w:r>
        <w:rPr>
          <w:noProof/>
        </w:rPr>
        <w:drawing>
          <wp:inline distT="0" distB="0" distL="0" distR="0" wp14:anchorId="56AD57EC" wp14:editId="55D29C41">
            <wp:extent cx="5270500" cy="2834640"/>
            <wp:effectExtent l="19050" t="19050" r="2540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0500" cy="2834640"/>
                    </a:xfrm>
                    <a:prstGeom prst="rect">
                      <a:avLst/>
                    </a:prstGeom>
                    <a:ln>
                      <a:solidFill>
                        <a:schemeClr val="bg1">
                          <a:lumMod val="85000"/>
                        </a:schemeClr>
                      </a:solidFill>
                    </a:ln>
                  </pic:spPr>
                </pic:pic>
              </a:graphicData>
            </a:graphic>
          </wp:inline>
        </w:drawing>
      </w:r>
    </w:p>
    <w:p w14:paraId="440C653D" w14:textId="088D43A9" w:rsidR="00C11758" w:rsidRDefault="00C11758">
      <w:pPr>
        <w:spacing w:before="0" w:after="200"/>
      </w:pPr>
      <w:r>
        <w:br w:type="page"/>
      </w:r>
    </w:p>
    <w:p w14:paraId="4C28DB1E" w14:textId="16CC4AFC" w:rsidR="00635491" w:rsidRDefault="0060708F" w:rsidP="0060708F">
      <w:pPr>
        <w:pStyle w:val="Heading1"/>
        <w:rPr>
          <w:rStyle w:val="Heading1Char"/>
          <w:rFonts w:eastAsiaTheme="majorEastAsia"/>
          <w:b/>
          <w:bCs/>
        </w:rPr>
      </w:pPr>
      <w:r>
        <w:rPr>
          <w:rStyle w:val="Heading1Char"/>
          <w:rFonts w:eastAsiaTheme="majorEastAsia"/>
          <w:b/>
          <w:bCs/>
        </w:rPr>
        <w:lastRenderedPageBreak/>
        <w:t>T</w:t>
      </w:r>
      <w:r w:rsidRPr="0060708F">
        <w:rPr>
          <w:rStyle w:val="Heading1Char"/>
          <w:rFonts w:eastAsiaTheme="majorEastAsia"/>
          <w:b/>
          <w:bCs/>
        </w:rPr>
        <w:t>asks</w:t>
      </w:r>
    </w:p>
    <w:p w14:paraId="366560F7" w14:textId="6A45BF24" w:rsidR="00661E95" w:rsidRDefault="00661E95" w:rsidP="00661E95">
      <w:pPr>
        <w:rPr>
          <w:rFonts w:eastAsiaTheme="majorEastAsia"/>
        </w:rPr>
      </w:pPr>
    </w:p>
    <w:p w14:paraId="24C7359A" w14:textId="77777777" w:rsidR="00C11758" w:rsidRDefault="00C11758" w:rsidP="003C6AC4">
      <w:pPr>
        <w:pStyle w:val="Title"/>
      </w:pPr>
      <w:r>
        <w:t xml:space="preserve">Pass Task 1.1 report </w:t>
      </w:r>
    </w:p>
    <w:p w14:paraId="09602C51" w14:textId="77777777" w:rsidR="00C11758" w:rsidRDefault="00C11758" w:rsidP="00BC4D36"/>
    <w:tbl>
      <w:tblPr>
        <w:tblStyle w:val="TableGrid"/>
        <w:tblW w:w="0" w:type="auto"/>
        <w:tblLook w:val="04A0" w:firstRow="1" w:lastRow="0" w:firstColumn="1" w:lastColumn="0" w:noHBand="0" w:noVBand="1"/>
      </w:tblPr>
      <w:tblGrid>
        <w:gridCol w:w="1852"/>
        <w:gridCol w:w="6664"/>
      </w:tblGrid>
      <w:tr w:rsidR="00C11758" w14:paraId="6D3F41D7" w14:textId="77777777" w:rsidTr="00EB15D6">
        <w:trPr>
          <w:trHeight w:val="432"/>
        </w:trPr>
        <w:tc>
          <w:tcPr>
            <w:tcW w:w="1975" w:type="dxa"/>
            <w:vAlign w:val="center"/>
          </w:tcPr>
          <w:p w14:paraId="4990D958" w14:textId="77777777" w:rsidR="00C11758" w:rsidRDefault="00C11758" w:rsidP="00EB15D6">
            <w:r>
              <w:t>Student Name</w:t>
            </w:r>
          </w:p>
        </w:tc>
        <w:tc>
          <w:tcPr>
            <w:tcW w:w="7375" w:type="dxa"/>
            <w:vAlign w:val="center"/>
          </w:tcPr>
          <w:p w14:paraId="54EEEE78" w14:textId="77777777" w:rsidR="00C11758" w:rsidRPr="001E15C1" w:rsidRDefault="00C11758" w:rsidP="00EB15D6">
            <w:pPr>
              <w:rPr>
                <w:b/>
                <w:bCs/>
              </w:rPr>
            </w:pPr>
            <w:r w:rsidRPr="001E15C1">
              <w:rPr>
                <w:b/>
                <w:bCs/>
              </w:rPr>
              <w:t>Masrur Rahman Zahin</w:t>
            </w:r>
          </w:p>
        </w:tc>
      </w:tr>
      <w:tr w:rsidR="00C11758" w14:paraId="25B3128F" w14:textId="77777777" w:rsidTr="00EB15D6">
        <w:trPr>
          <w:trHeight w:val="432"/>
        </w:trPr>
        <w:tc>
          <w:tcPr>
            <w:tcW w:w="1975" w:type="dxa"/>
            <w:vAlign w:val="center"/>
          </w:tcPr>
          <w:p w14:paraId="2ECDC38D" w14:textId="77777777" w:rsidR="00C11758" w:rsidRDefault="00C11758" w:rsidP="00EB15D6">
            <w:r>
              <w:t>Student ID</w:t>
            </w:r>
          </w:p>
        </w:tc>
        <w:tc>
          <w:tcPr>
            <w:tcW w:w="7375" w:type="dxa"/>
            <w:vAlign w:val="center"/>
          </w:tcPr>
          <w:p w14:paraId="26D3C82C" w14:textId="77777777" w:rsidR="00C11758" w:rsidRPr="001E15C1" w:rsidRDefault="00C11758" w:rsidP="00EB15D6">
            <w:pPr>
              <w:rPr>
                <w:b/>
                <w:bCs/>
              </w:rPr>
            </w:pPr>
            <w:r w:rsidRPr="001E15C1">
              <w:rPr>
                <w:b/>
                <w:bCs/>
              </w:rPr>
              <w:t>101214608</w:t>
            </w:r>
          </w:p>
        </w:tc>
      </w:tr>
    </w:tbl>
    <w:p w14:paraId="61DBB1DE" w14:textId="77777777" w:rsidR="00C11758" w:rsidRPr="00BC4D36" w:rsidRDefault="00C11758" w:rsidP="00BC4D36"/>
    <w:p w14:paraId="44437B26" w14:textId="77777777" w:rsidR="00C11758" w:rsidRDefault="00C11758" w:rsidP="00AE3EA5">
      <w:pPr>
        <w:pStyle w:val="Heading2"/>
      </w:pPr>
      <w:r>
        <w:t>SUB Task 1.1.1</w:t>
      </w:r>
    </w:p>
    <w:p w14:paraId="6BD8310D" w14:textId="77777777" w:rsidR="00C11758" w:rsidRDefault="00C11758" w:rsidP="00AE3EA5">
      <w:pPr>
        <w:pStyle w:val="Heading4"/>
      </w:pPr>
      <w:r>
        <w:t>Solution</w:t>
      </w:r>
    </w:p>
    <w:p w14:paraId="5FDEAE2A" w14:textId="77777777" w:rsidR="00C11758" w:rsidRDefault="00C11758" w:rsidP="00AE3EA5">
      <w:r>
        <w:rPr>
          <w:noProof/>
        </w:rPr>
        <w:drawing>
          <wp:inline distT="0" distB="0" distL="0" distR="0" wp14:anchorId="1A2D490A" wp14:editId="5657D495">
            <wp:extent cx="5943600" cy="52806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280660"/>
                    </a:xfrm>
                    <a:prstGeom prst="rect">
                      <a:avLst/>
                    </a:prstGeom>
                  </pic:spPr>
                </pic:pic>
              </a:graphicData>
            </a:graphic>
          </wp:inline>
        </w:drawing>
      </w:r>
    </w:p>
    <w:p w14:paraId="7CCC7791" w14:textId="77777777" w:rsidR="00C11758" w:rsidRDefault="00C11758" w:rsidP="00AE3EA5">
      <w:pPr>
        <w:pStyle w:val="Heading4"/>
      </w:pPr>
      <w:r>
        <w:t>Comments/findings</w:t>
      </w:r>
    </w:p>
    <w:p w14:paraId="4B13EE9C" w14:textId="77777777" w:rsidR="00C11758" w:rsidRDefault="00C11758" w:rsidP="009259FF">
      <w:r>
        <w:t xml:space="preserve">This was not hard to do, it was pretty straight forward with the instructions. </w:t>
      </w:r>
    </w:p>
    <w:p w14:paraId="56B5B71B" w14:textId="77777777" w:rsidR="00C11758" w:rsidRDefault="00C11758" w:rsidP="00EB6A6F">
      <w:pPr>
        <w:pStyle w:val="Heading2"/>
      </w:pPr>
      <w:r>
        <w:lastRenderedPageBreak/>
        <w:t>SUB Task 1.1.2</w:t>
      </w:r>
    </w:p>
    <w:p w14:paraId="143E57E2" w14:textId="77777777" w:rsidR="00C11758" w:rsidRDefault="00C11758" w:rsidP="00EB6A6F">
      <w:pPr>
        <w:pStyle w:val="Heading4"/>
      </w:pPr>
      <w:r>
        <w:t>Solution</w:t>
      </w:r>
    </w:p>
    <w:p w14:paraId="36BE411C" w14:textId="77777777" w:rsidR="00C11758" w:rsidRDefault="00C11758" w:rsidP="00B40A80">
      <w:r>
        <w:rPr>
          <w:noProof/>
        </w:rPr>
        <w:drawing>
          <wp:inline distT="0" distB="0" distL="0" distR="0" wp14:anchorId="02832AB4" wp14:editId="7D09F54F">
            <wp:extent cx="5943600" cy="1154430"/>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154430"/>
                    </a:xfrm>
                    <a:prstGeom prst="rect">
                      <a:avLst/>
                    </a:prstGeom>
                  </pic:spPr>
                </pic:pic>
              </a:graphicData>
            </a:graphic>
          </wp:inline>
        </w:drawing>
      </w:r>
    </w:p>
    <w:p w14:paraId="3BD49801" w14:textId="77777777" w:rsidR="00C11758" w:rsidRDefault="00C11758" w:rsidP="00EB6A6F"/>
    <w:p w14:paraId="65D8271E" w14:textId="77777777" w:rsidR="00C11758" w:rsidRDefault="00C11758" w:rsidP="00EB6A6F">
      <w:pPr>
        <w:pStyle w:val="Heading4"/>
      </w:pPr>
      <w:r>
        <w:t>Comments/findings</w:t>
      </w:r>
    </w:p>
    <w:p w14:paraId="3061920D" w14:textId="77777777" w:rsidR="00C11758" w:rsidRDefault="00C11758" w:rsidP="009259FF">
      <w:r>
        <w:t>I was having a hard time getting a result until I did some google search and found out I needed “ ” around my regex.</w:t>
      </w:r>
    </w:p>
    <w:p w14:paraId="2A2CC2A2" w14:textId="77777777" w:rsidR="00C11758" w:rsidRDefault="00C11758" w:rsidP="00EB6A6F">
      <w:pPr>
        <w:pStyle w:val="Heading2"/>
      </w:pPr>
      <w:r>
        <w:t>SUB Task 1.1.3</w:t>
      </w:r>
    </w:p>
    <w:p w14:paraId="12338663" w14:textId="77777777" w:rsidR="00C11758" w:rsidRDefault="00C11758" w:rsidP="00EB6A6F">
      <w:pPr>
        <w:pStyle w:val="Heading4"/>
      </w:pPr>
      <w:r>
        <w:t>Solution</w:t>
      </w:r>
    </w:p>
    <w:p w14:paraId="5DB74D05" w14:textId="77777777" w:rsidR="00C11758" w:rsidRDefault="00C11758" w:rsidP="00EB6A6F">
      <w:r>
        <w:rPr>
          <w:noProof/>
        </w:rPr>
        <w:drawing>
          <wp:inline distT="0" distB="0" distL="0" distR="0" wp14:anchorId="0214C134" wp14:editId="7144A8DA">
            <wp:extent cx="5943600" cy="657860"/>
            <wp:effectExtent l="0" t="0" r="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57860"/>
                    </a:xfrm>
                    <a:prstGeom prst="rect">
                      <a:avLst/>
                    </a:prstGeom>
                  </pic:spPr>
                </pic:pic>
              </a:graphicData>
            </a:graphic>
          </wp:inline>
        </w:drawing>
      </w:r>
    </w:p>
    <w:p w14:paraId="5C12967A" w14:textId="77777777" w:rsidR="00C11758" w:rsidRDefault="00C11758" w:rsidP="00EB6A6F">
      <w:pPr>
        <w:pStyle w:val="Heading4"/>
      </w:pPr>
      <w:r>
        <w:t>Comments/findings</w:t>
      </w:r>
    </w:p>
    <w:p w14:paraId="5023A21B" w14:textId="77777777" w:rsidR="00C11758" w:rsidRDefault="00C11758" w:rsidP="00EB6A6F">
      <w:r>
        <w:t>This was not very hard once I found out that “^” symbol has two meaning, start with and not.</w:t>
      </w:r>
    </w:p>
    <w:p w14:paraId="020ED335" w14:textId="77777777" w:rsidR="00C11758" w:rsidRDefault="00C11758" w:rsidP="009259FF">
      <w:r>
        <w:t>Then it was just a matter of telling what not to find.</w:t>
      </w:r>
    </w:p>
    <w:p w14:paraId="7F8A89AC" w14:textId="77777777" w:rsidR="00C11758" w:rsidRDefault="00C11758" w:rsidP="009259FF"/>
    <w:p w14:paraId="1A714D74" w14:textId="77777777" w:rsidR="00C11758" w:rsidRDefault="00C11758" w:rsidP="00EB6A6F">
      <w:pPr>
        <w:pStyle w:val="Heading2"/>
      </w:pPr>
      <w:r>
        <w:t>SUB Task 1.1.4</w:t>
      </w:r>
    </w:p>
    <w:p w14:paraId="07B510A5" w14:textId="77777777" w:rsidR="00C11758" w:rsidRDefault="00C11758" w:rsidP="00EB6A6F">
      <w:pPr>
        <w:pStyle w:val="Heading4"/>
      </w:pPr>
      <w:r>
        <w:t>Solution</w:t>
      </w:r>
    </w:p>
    <w:p w14:paraId="484C3D14" w14:textId="77777777" w:rsidR="00C11758" w:rsidRDefault="00C11758" w:rsidP="00215B3C">
      <w:r w:rsidRPr="00215B3C">
        <w:rPr>
          <w:noProof/>
        </w:rPr>
        <w:drawing>
          <wp:inline distT="0" distB="0" distL="0" distR="0" wp14:anchorId="720E9F8B" wp14:editId="360B7B14">
            <wp:extent cx="6007500" cy="183562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67458" cy="1915056"/>
                    </a:xfrm>
                    <a:prstGeom prst="rect">
                      <a:avLst/>
                    </a:prstGeom>
                  </pic:spPr>
                </pic:pic>
              </a:graphicData>
            </a:graphic>
          </wp:inline>
        </w:drawing>
      </w:r>
    </w:p>
    <w:p w14:paraId="2FD01420" w14:textId="77777777" w:rsidR="00C11758" w:rsidRDefault="00C11758" w:rsidP="00EB6A6F">
      <w:pPr>
        <w:pStyle w:val="Heading4"/>
      </w:pPr>
      <w:r>
        <w:t>Comments/findings</w:t>
      </w:r>
    </w:p>
    <w:p w14:paraId="5CA0E857" w14:textId="77777777" w:rsidR="00C11758" w:rsidRDefault="00C11758" w:rsidP="00EB6A6F">
      <w:r>
        <w:t>From a quick google search I found out that I only needed “&gt;” symbol to pipe data into a file.</w:t>
      </w:r>
    </w:p>
    <w:p w14:paraId="23FE2DD8" w14:textId="77777777" w:rsidR="00C11758" w:rsidRPr="00AE3EA5" w:rsidRDefault="00C11758" w:rsidP="00EB6A6F"/>
    <w:p w14:paraId="693181F2" w14:textId="77777777" w:rsidR="00C11758" w:rsidRDefault="00C11758" w:rsidP="00EB6A6F">
      <w:pPr>
        <w:pStyle w:val="Heading2"/>
      </w:pPr>
      <w:r>
        <w:lastRenderedPageBreak/>
        <w:t>SUB Task 1.1.5</w:t>
      </w:r>
    </w:p>
    <w:p w14:paraId="2B530FE2" w14:textId="77777777" w:rsidR="00C11758" w:rsidRDefault="00C11758" w:rsidP="00EB6A6F">
      <w:pPr>
        <w:pStyle w:val="Heading4"/>
      </w:pPr>
      <w:r>
        <w:t>Solution</w:t>
      </w:r>
    </w:p>
    <w:p w14:paraId="2C952B51" w14:textId="77777777" w:rsidR="00C11758" w:rsidRDefault="00C11758" w:rsidP="00EB6A6F">
      <w:r>
        <w:rPr>
          <w:noProof/>
        </w:rPr>
        <w:drawing>
          <wp:inline distT="0" distB="0" distL="0" distR="0" wp14:anchorId="717D712D" wp14:editId="746BAD0D">
            <wp:extent cx="5943600" cy="65786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57860"/>
                    </a:xfrm>
                    <a:prstGeom prst="rect">
                      <a:avLst/>
                    </a:prstGeom>
                  </pic:spPr>
                </pic:pic>
              </a:graphicData>
            </a:graphic>
          </wp:inline>
        </w:drawing>
      </w:r>
    </w:p>
    <w:p w14:paraId="71AB9093" w14:textId="77777777" w:rsidR="00C11758" w:rsidRDefault="00C11758" w:rsidP="009C41D3">
      <w:r>
        <w:rPr>
          <w:noProof/>
        </w:rPr>
        <w:drawing>
          <wp:inline distT="0" distB="0" distL="0" distR="0" wp14:anchorId="61DAC687" wp14:editId="20FF1E28">
            <wp:extent cx="5943600" cy="52133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21335"/>
                    </a:xfrm>
                    <a:prstGeom prst="rect">
                      <a:avLst/>
                    </a:prstGeom>
                  </pic:spPr>
                </pic:pic>
              </a:graphicData>
            </a:graphic>
          </wp:inline>
        </w:drawing>
      </w:r>
    </w:p>
    <w:p w14:paraId="5DD6428C" w14:textId="77777777" w:rsidR="00C11758" w:rsidRDefault="00C11758" w:rsidP="00EB6A6F">
      <w:pPr>
        <w:pStyle w:val="Heading4"/>
      </w:pPr>
      <w:r>
        <w:t>Comments/findings</w:t>
      </w:r>
    </w:p>
    <w:p w14:paraId="7FC3EB78" w14:textId="77777777" w:rsidR="00C11758" w:rsidRDefault="00C11758" w:rsidP="00EB6A6F">
      <w:r>
        <w:t>I just had to use -n to add line number and -c for count</w:t>
      </w:r>
    </w:p>
    <w:p w14:paraId="4A72772B" w14:textId="7634BAB2" w:rsidR="002E50D7" w:rsidRDefault="002E50D7" w:rsidP="002E50D7"/>
    <w:p w14:paraId="58F5CB65" w14:textId="77777777" w:rsidR="00C11758" w:rsidRDefault="00C11758" w:rsidP="003C6AC4">
      <w:pPr>
        <w:pStyle w:val="Title"/>
      </w:pPr>
      <w:r>
        <w:t xml:space="preserve">Credit Task 1.2 report </w:t>
      </w:r>
    </w:p>
    <w:p w14:paraId="6888BAC7" w14:textId="77777777" w:rsidR="00C11758" w:rsidRPr="008F73AE" w:rsidRDefault="00C11758" w:rsidP="008F73AE"/>
    <w:tbl>
      <w:tblPr>
        <w:tblStyle w:val="TableGrid"/>
        <w:tblW w:w="0" w:type="auto"/>
        <w:tblLook w:val="04A0" w:firstRow="1" w:lastRow="0" w:firstColumn="1" w:lastColumn="0" w:noHBand="0" w:noVBand="1"/>
      </w:tblPr>
      <w:tblGrid>
        <w:gridCol w:w="1852"/>
        <w:gridCol w:w="6664"/>
      </w:tblGrid>
      <w:tr w:rsidR="00C11758" w14:paraId="0378033C" w14:textId="77777777" w:rsidTr="008F73AE">
        <w:trPr>
          <w:trHeight w:val="432"/>
        </w:trPr>
        <w:tc>
          <w:tcPr>
            <w:tcW w:w="1975" w:type="dxa"/>
            <w:vAlign w:val="center"/>
          </w:tcPr>
          <w:p w14:paraId="6072635F" w14:textId="77777777" w:rsidR="00C11758" w:rsidRDefault="00C11758" w:rsidP="008F73AE">
            <w:r>
              <w:t>Student Name</w:t>
            </w:r>
          </w:p>
        </w:tc>
        <w:tc>
          <w:tcPr>
            <w:tcW w:w="7375" w:type="dxa"/>
            <w:vAlign w:val="center"/>
          </w:tcPr>
          <w:p w14:paraId="1F5B0FC0" w14:textId="77777777" w:rsidR="00C11758" w:rsidRPr="00441311" w:rsidRDefault="00C11758" w:rsidP="008F73AE">
            <w:pPr>
              <w:rPr>
                <w:b/>
                <w:bCs/>
              </w:rPr>
            </w:pPr>
            <w:r w:rsidRPr="00441311">
              <w:rPr>
                <w:b/>
                <w:bCs/>
              </w:rPr>
              <w:t>Masrur Rahman Zahin</w:t>
            </w:r>
          </w:p>
        </w:tc>
      </w:tr>
      <w:tr w:rsidR="00C11758" w14:paraId="786456FB" w14:textId="77777777" w:rsidTr="008F73AE">
        <w:trPr>
          <w:trHeight w:val="432"/>
        </w:trPr>
        <w:tc>
          <w:tcPr>
            <w:tcW w:w="1975" w:type="dxa"/>
            <w:vAlign w:val="center"/>
          </w:tcPr>
          <w:p w14:paraId="2E20B70A" w14:textId="77777777" w:rsidR="00C11758" w:rsidRDefault="00C11758" w:rsidP="008F73AE">
            <w:r>
              <w:t>Student ID</w:t>
            </w:r>
          </w:p>
        </w:tc>
        <w:tc>
          <w:tcPr>
            <w:tcW w:w="7375" w:type="dxa"/>
            <w:vAlign w:val="center"/>
          </w:tcPr>
          <w:p w14:paraId="381AD4D9" w14:textId="77777777" w:rsidR="00C11758" w:rsidRPr="00441311" w:rsidRDefault="00C11758" w:rsidP="008F73AE">
            <w:pPr>
              <w:rPr>
                <w:b/>
                <w:bCs/>
              </w:rPr>
            </w:pPr>
            <w:r w:rsidRPr="00441311">
              <w:rPr>
                <w:b/>
                <w:bCs/>
              </w:rPr>
              <w:t>101214608</w:t>
            </w:r>
          </w:p>
        </w:tc>
      </w:tr>
    </w:tbl>
    <w:p w14:paraId="3C69C655" w14:textId="77777777" w:rsidR="00C11758" w:rsidRPr="008F73AE" w:rsidRDefault="00C11758" w:rsidP="008F73AE"/>
    <w:p w14:paraId="40EA7B21" w14:textId="77777777" w:rsidR="00C11758" w:rsidRDefault="00C11758" w:rsidP="00AE3EA5">
      <w:pPr>
        <w:pStyle w:val="Heading2"/>
      </w:pPr>
      <w:r>
        <w:t>SUB Task 1.2.1</w:t>
      </w:r>
    </w:p>
    <w:p w14:paraId="7E826911" w14:textId="77777777" w:rsidR="00C11758" w:rsidRDefault="00C11758" w:rsidP="00AE3EA5">
      <w:pPr>
        <w:pStyle w:val="Heading4"/>
      </w:pPr>
      <w:r>
        <w:t>Solution</w:t>
      </w:r>
    </w:p>
    <w:p w14:paraId="6C05A756" w14:textId="77777777" w:rsidR="00C11758" w:rsidRPr="00480981" w:rsidRDefault="00C11758" w:rsidP="00480981">
      <w:r>
        <w:rPr>
          <w:noProof/>
        </w:rPr>
        <w:drawing>
          <wp:inline distT="0" distB="0" distL="0" distR="0" wp14:anchorId="18097BE1" wp14:editId="3EE2309E">
            <wp:extent cx="5943600" cy="29654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65450"/>
                    </a:xfrm>
                    <a:prstGeom prst="rect">
                      <a:avLst/>
                    </a:prstGeom>
                  </pic:spPr>
                </pic:pic>
              </a:graphicData>
            </a:graphic>
          </wp:inline>
        </w:drawing>
      </w:r>
    </w:p>
    <w:p w14:paraId="2FF17951" w14:textId="77777777" w:rsidR="00C11758" w:rsidRDefault="00C11758" w:rsidP="00AE3EA5">
      <w:pPr>
        <w:pStyle w:val="Heading4"/>
      </w:pPr>
      <w:r>
        <w:t>Comments/findings</w:t>
      </w:r>
    </w:p>
    <w:p w14:paraId="5DC7E1A1" w14:textId="77777777" w:rsidR="00C11758" w:rsidRDefault="00C11758" w:rsidP="00480981">
      <w:r>
        <w:t>grep -E “</w:t>
      </w:r>
      <w:r w:rsidRPr="00480981">
        <w:t>^(25[0-5]|2[0-4][0-9]|1?[0-9]?[0-9])\.(25[0-5]|2[0-4][0-9]|1?[0-9]?[0-9])\.(25[0-5]|2[0-4][0-9]|1?[0-9]?[0-9])\.(25[0-5]|2[0-4][0-9]|1?[0-9]?[0-9])</w:t>
      </w:r>
      <w:r>
        <w:t>” access.log</w:t>
      </w:r>
    </w:p>
    <w:p w14:paraId="5827C916" w14:textId="77777777" w:rsidR="00C11758" w:rsidRDefault="00C11758" w:rsidP="003325C0">
      <w:r>
        <w:t>this was the expression I used to find the 967 IP Addresses.</w:t>
      </w:r>
    </w:p>
    <w:p w14:paraId="72483A12" w14:textId="77777777" w:rsidR="00C11758" w:rsidRDefault="00C11758" w:rsidP="00EB6A6F">
      <w:pPr>
        <w:pStyle w:val="Heading2"/>
      </w:pPr>
      <w:r>
        <w:lastRenderedPageBreak/>
        <w:t>SUB Task 1.2.2</w:t>
      </w:r>
    </w:p>
    <w:p w14:paraId="57E8AE56" w14:textId="77777777" w:rsidR="00C11758" w:rsidRDefault="00C11758" w:rsidP="00EB6A6F">
      <w:pPr>
        <w:pStyle w:val="Heading4"/>
      </w:pPr>
      <w:r>
        <w:t>Solution</w:t>
      </w:r>
    </w:p>
    <w:p w14:paraId="1475055E" w14:textId="77777777" w:rsidR="00C11758" w:rsidRDefault="00C11758" w:rsidP="00EB6A6F">
      <w:r>
        <w:rPr>
          <w:noProof/>
        </w:rPr>
        <w:drawing>
          <wp:inline distT="0" distB="0" distL="0" distR="0" wp14:anchorId="066FFAFD" wp14:editId="10FC6A5E">
            <wp:extent cx="5943600" cy="1999615"/>
            <wp:effectExtent l="0" t="0" r="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999615"/>
                    </a:xfrm>
                    <a:prstGeom prst="rect">
                      <a:avLst/>
                    </a:prstGeom>
                  </pic:spPr>
                </pic:pic>
              </a:graphicData>
            </a:graphic>
          </wp:inline>
        </w:drawing>
      </w:r>
    </w:p>
    <w:p w14:paraId="685B9EBE" w14:textId="77777777" w:rsidR="00C11758" w:rsidRDefault="00C11758" w:rsidP="00EB6A6F">
      <w:r>
        <w:rPr>
          <w:noProof/>
        </w:rPr>
        <w:drawing>
          <wp:inline distT="0" distB="0" distL="0" distR="0" wp14:anchorId="3E89634D" wp14:editId="37B361EE">
            <wp:extent cx="5943600" cy="394335"/>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94335"/>
                    </a:xfrm>
                    <a:prstGeom prst="rect">
                      <a:avLst/>
                    </a:prstGeom>
                  </pic:spPr>
                </pic:pic>
              </a:graphicData>
            </a:graphic>
          </wp:inline>
        </w:drawing>
      </w:r>
    </w:p>
    <w:p w14:paraId="1DE5D6B0" w14:textId="77777777" w:rsidR="00C11758" w:rsidRDefault="00C11758" w:rsidP="00EB6A6F">
      <w:pPr>
        <w:pStyle w:val="Heading4"/>
      </w:pPr>
      <w:r>
        <w:t>Comments/findings</w:t>
      </w:r>
    </w:p>
    <w:p w14:paraId="1569D47D" w14:textId="77777777" w:rsidR="00C11758" w:rsidRPr="00AE3EA5" w:rsidRDefault="00C11758" w:rsidP="00EB6A6F">
      <w:r>
        <w:t>The first one shows all the highlighted part and the second image shows the count.</w:t>
      </w:r>
    </w:p>
    <w:p w14:paraId="770C4092" w14:textId="77777777" w:rsidR="00C11758" w:rsidRDefault="00C11758">
      <w:pPr>
        <w:spacing w:before="0" w:after="200"/>
        <w:rPr>
          <w:rFonts w:asciiTheme="majorHAnsi" w:eastAsiaTheme="majorEastAsia" w:hAnsiTheme="majorHAnsi" w:cstheme="majorBidi"/>
          <w:color w:val="17365D" w:themeColor="text2" w:themeShade="BF"/>
          <w:spacing w:val="5"/>
          <w:kern w:val="28"/>
          <w:sz w:val="52"/>
          <w:szCs w:val="52"/>
        </w:rPr>
      </w:pPr>
      <w:r>
        <w:br w:type="page"/>
      </w:r>
    </w:p>
    <w:p w14:paraId="13AAAC60" w14:textId="21D4AD62" w:rsidR="00C11758" w:rsidRDefault="00C11758" w:rsidP="00C3199D">
      <w:pPr>
        <w:pStyle w:val="Title"/>
      </w:pPr>
      <w:r>
        <w:lastRenderedPageBreak/>
        <w:t xml:space="preserve">Pass Task 2.1 report </w:t>
      </w:r>
    </w:p>
    <w:p w14:paraId="15A387F0" w14:textId="77777777" w:rsidR="00C11758" w:rsidRDefault="00C11758" w:rsidP="00BC4D36"/>
    <w:tbl>
      <w:tblPr>
        <w:tblStyle w:val="TableGrid"/>
        <w:tblW w:w="0" w:type="auto"/>
        <w:tblLook w:val="04A0" w:firstRow="1" w:lastRow="0" w:firstColumn="1" w:lastColumn="0" w:noHBand="0" w:noVBand="1"/>
      </w:tblPr>
      <w:tblGrid>
        <w:gridCol w:w="1854"/>
        <w:gridCol w:w="6662"/>
      </w:tblGrid>
      <w:tr w:rsidR="00C11758" w14:paraId="1A73DB2D" w14:textId="77777777" w:rsidTr="00EB15D6">
        <w:trPr>
          <w:trHeight w:val="432"/>
        </w:trPr>
        <w:tc>
          <w:tcPr>
            <w:tcW w:w="1975" w:type="dxa"/>
            <w:vAlign w:val="center"/>
          </w:tcPr>
          <w:p w14:paraId="3DA2CA58" w14:textId="77777777" w:rsidR="00C11758" w:rsidRDefault="00C11758" w:rsidP="00EB15D6">
            <w:r>
              <w:t>Student Name</w:t>
            </w:r>
          </w:p>
        </w:tc>
        <w:tc>
          <w:tcPr>
            <w:tcW w:w="7375" w:type="dxa"/>
            <w:vAlign w:val="center"/>
          </w:tcPr>
          <w:p w14:paraId="293968BD" w14:textId="77777777" w:rsidR="00C11758" w:rsidRPr="00704268" w:rsidRDefault="00C11758" w:rsidP="00EB15D6">
            <w:pPr>
              <w:rPr>
                <w:b/>
                <w:bCs/>
              </w:rPr>
            </w:pPr>
            <w:r>
              <w:rPr>
                <w:b/>
                <w:bCs/>
              </w:rPr>
              <w:t>Masrur Rahman Zahin</w:t>
            </w:r>
          </w:p>
        </w:tc>
      </w:tr>
      <w:tr w:rsidR="00C11758" w14:paraId="1C331D91" w14:textId="77777777" w:rsidTr="00EB15D6">
        <w:trPr>
          <w:trHeight w:val="432"/>
        </w:trPr>
        <w:tc>
          <w:tcPr>
            <w:tcW w:w="1975" w:type="dxa"/>
            <w:vAlign w:val="center"/>
          </w:tcPr>
          <w:p w14:paraId="69AC0FE2" w14:textId="77777777" w:rsidR="00C11758" w:rsidRDefault="00C11758" w:rsidP="00EB15D6">
            <w:r>
              <w:t>Student ID</w:t>
            </w:r>
          </w:p>
        </w:tc>
        <w:tc>
          <w:tcPr>
            <w:tcW w:w="7375" w:type="dxa"/>
            <w:vAlign w:val="center"/>
          </w:tcPr>
          <w:p w14:paraId="08EA3655" w14:textId="77777777" w:rsidR="00C11758" w:rsidRPr="00704268" w:rsidRDefault="00C11758" w:rsidP="00EB15D6">
            <w:pPr>
              <w:rPr>
                <w:b/>
                <w:bCs/>
              </w:rPr>
            </w:pPr>
            <w:r>
              <w:rPr>
                <w:b/>
                <w:bCs/>
              </w:rPr>
              <w:t>10214608</w:t>
            </w:r>
          </w:p>
        </w:tc>
      </w:tr>
    </w:tbl>
    <w:p w14:paraId="7002107A" w14:textId="77777777" w:rsidR="00C11758" w:rsidRPr="00BC4D36" w:rsidRDefault="00C11758" w:rsidP="00BC4D36"/>
    <w:p w14:paraId="1A3EF921" w14:textId="77777777" w:rsidR="00C11758" w:rsidRDefault="00C11758" w:rsidP="00AE3EA5">
      <w:pPr>
        <w:pStyle w:val="Heading2"/>
      </w:pPr>
      <w:r>
        <w:t>SUB Task 2.1.1</w:t>
      </w:r>
    </w:p>
    <w:p w14:paraId="7CE83489" w14:textId="77777777" w:rsidR="00C11758" w:rsidRDefault="00C11758" w:rsidP="00AE3EA5">
      <w:pPr>
        <w:pStyle w:val="Heading4"/>
      </w:pPr>
      <w:r>
        <w:t>Solution</w:t>
      </w:r>
    </w:p>
    <w:p w14:paraId="73346BE5" w14:textId="77777777" w:rsidR="00C11758" w:rsidRDefault="00C11758" w:rsidP="00D40C9A">
      <w:pPr>
        <w:jc w:val="center"/>
      </w:pPr>
      <w:r w:rsidRPr="00D40C9A">
        <w:rPr>
          <w:noProof/>
        </w:rPr>
        <w:drawing>
          <wp:inline distT="0" distB="0" distL="0" distR="0" wp14:anchorId="69425E72" wp14:editId="322E31A7">
            <wp:extent cx="3326622" cy="5038918"/>
            <wp:effectExtent l="19050" t="19050" r="2667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33362" cy="5049127"/>
                    </a:xfrm>
                    <a:prstGeom prst="rect">
                      <a:avLst/>
                    </a:prstGeom>
                    <a:ln>
                      <a:solidFill>
                        <a:schemeClr val="bg1">
                          <a:lumMod val="85000"/>
                        </a:schemeClr>
                      </a:solidFill>
                    </a:ln>
                  </pic:spPr>
                </pic:pic>
              </a:graphicData>
            </a:graphic>
          </wp:inline>
        </w:drawing>
      </w:r>
    </w:p>
    <w:p w14:paraId="3D1C2169" w14:textId="77777777" w:rsidR="00C11758" w:rsidRDefault="00C11758" w:rsidP="00D40C9A">
      <w:pPr>
        <w:pStyle w:val="Heading4"/>
      </w:pPr>
      <w:r>
        <w:t>Comments/findings</w:t>
      </w:r>
    </w:p>
    <w:p w14:paraId="7B3A7E4D" w14:textId="77777777" w:rsidR="00C11758" w:rsidRDefault="00C11758" w:rsidP="00D40C9A">
      <w:r>
        <w:t>This was rather straight forward to do, also referencing the example from task 2 helped.</w:t>
      </w:r>
    </w:p>
    <w:p w14:paraId="0E0C42EB" w14:textId="2C16152E" w:rsidR="00C11758" w:rsidRDefault="00C11758">
      <w:pPr>
        <w:spacing w:before="0" w:after="200"/>
      </w:pPr>
      <w:r>
        <w:br w:type="page"/>
      </w:r>
    </w:p>
    <w:p w14:paraId="076FD710" w14:textId="77777777" w:rsidR="00C11758" w:rsidRDefault="00C11758" w:rsidP="00716A29">
      <w:pPr>
        <w:pStyle w:val="Heading2"/>
      </w:pPr>
      <w:r>
        <w:lastRenderedPageBreak/>
        <w:t>SUB Task 2.1.2</w:t>
      </w:r>
    </w:p>
    <w:p w14:paraId="689A424C" w14:textId="77777777" w:rsidR="00C11758" w:rsidRDefault="00C11758" w:rsidP="00EB6A6F">
      <w:pPr>
        <w:pStyle w:val="Heading4"/>
      </w:pPr>
      <w:r>
        <w:t>Solution</w:t>
      </w:r>
    </w:p>
    <w:p w14:paraId="00EE5460" w14:textId="77777777" w:rsidR="00C11758" w:rsidRDefault="00C11758" w:rsidP="00366213">
      <w:pPr>
        <w:jc w:val="center"/>
      </w:pPr>
      <w:r>
        <w:rPr>
          <w:noProof/>
        </w:rPr>
        <w:drawing>
          <wp:inline distT="0" distB="0" distL="0" distR="0" wp14:anchorId="31339F46" wp14:editId="2471FE79">
            <wp:extent cx="5943600" cy="2935605"/>
            <wp:effectExtent l="19050" t="19050" r="19050" b="171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5605"/>
                    </a:xfrm>
                    <a:prstGeom prst="rect">
                      <a:avLst/>
                    </a:prstGeom>
                    <a:ln>
                      <a:solidFill>
                        <a:schemeClr val="bg1">
                          <a:lumMod val="85000"/>
                        </a:schemeClr>
                      </a:solidFill>
                    </a:ln>
                  </pic:spPr>
                </pic:pic>
              </a:graphicData>
            </a:graphic>
          </wp:inline>
        </w:drawing>
      </w:r>
    </w:p>
    <w:p w14:paraId="52279687" w14:textId="77777777" w:rsidR="00C11758" w:rsidRDefault="00C11758" w:rsidP="00EB6A6F">
      <w:pPr>
        <w:pStyle w:val="Heading4"/>
      </w:pPr>
      <w:r>
        <w:t>Comments/findings</w:t>
      </w:r>
    </w:p>
    <w:p w14:paraId="200DE9A1" w14:textId="72BE93E5" w:rsidR="00C11758" w:rsidRDefault="00C11758" w:rsidP="00AE3EA5">
      <w:r>
        <w:t>I fixed my code after a feedback from the lecturer, my code before was “//book” now I changed it to “//book/title” which prints out all the titles for the book which was actually asked for in the subtask.</w:t>
      </w:r>
    </w:p>
    <w:p w14:paraId="60F2216B" w14:textId="77777777" w:rsidR="00C11758" w:rsidRDefault="00C11758" w:rsidP="00716A29">
      <w:pPr>
        <w:pStyle w:val="Heading2"/>
      </w:pPr>
      <w:r>
        <w:t>SUB Task 2.1.3</w:t>
      </w:r>
    </w:p>
    <w:p w14:paraId="43F8F91C" w14:textId="77777777" w:rsidR="00C11758" w:rsidRDefault="00C11758" w:rsidP="00EB6A6F">
      <w:pPr>
        <w:pStyle w:val="Heading4"/>
      </w:pPr>
      <w:r>
        <w:t>Solution</w:t>
      </w:r>
    </w:p>
    <w:p w14:paraId="41798EF3" w14:textId="77777777" w:rsidR="00C11758" w:rsidRDefault="00C11758" w:rsidP="00EB6A6F">
      <w:r>
        <w:rPr>
          <w:noProof/>
        </w:rPr>
        <w:drawing>
          <wp:inline distT="0" distB="0" distL="0" distR="0" wp14:anchorId="443C2AB8" wp14:editId="533FA89D">
            <wp:extent cx="5943600" cy="2821305"/>
            <wp:effectExtent l="19050" t="19050" r="19050" b="171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21305"/>
                    </a:xfrm>
                    <a:prstGeom prst="rect">
                      <a:avLst/>
                    </a:prstGeom>
                    <a:ln>
                      <a:solidFill>
                        <a:schemeClr val="bg1">
                          <a:lumMod val="85000"/>
                        </a:schemeClr>
                      </a:solidFill>
                    </a:ln>
                  </pic:spPr>
                </pic:pic>
              </a:graphicData>
            </a:graphic>
          </wp:inline>
        </w:drawing>
      </w:r>
    </w:p>
    <w:p w14:paraId="6F6DC9B4" w14:textId="77777777" w:rsidR="00C11758" w:rsidRDefault="00C11758" w:rsidP="00EB6A6F">
      <w:pPr>
        <w:pStyle w:val="Heading4"/>
      </w:pPr>
      <w:r>
        <w:t>Comments/findings</w:t>
      </w:r>
    </w:p>
    <w:p w14:paraId="61DFFEE4" w14:textId="77777777" w:rsidR="00C11758" w:rsidRPr="00AE3EA5" w:rsidRDefault="00C11758" w:rsidP="00EB6A6F">
      <w:r>
        <w:t>So I set my path “</w:t>
      </w:r>
      <w:proofErr w:type="spellStart"/>
      <w:r>
        <w:t>reading_list</w:t>
      </w:r>
      <w:proofErr w:type="spellEnd"/>
      <w:r>
        <w:t>/user/</w:t>
      </w:r>
      <w:proofErr w:type="spellStart"/>
      <w:r>
        <w:t>to_read</w:t>
      </w:r>
      <w:proofErr w:type="spellEnd"/>
      <w:r>
        <w:t xml:space="preserve">” to a variable “x” then just used “x” to shorten my path. I did get my desired output, but I am not sure if this is the actual way to use </w:t>
      </w:r>
      <w:proofErr w:type="spellStart"/>
      <w:r>
        <w:t>flwor</w:t>
      </w:r>
      <w:proofErr w:type="spellEnd"/>
      <w:r>
        <w:t xml:space="preserve"> or did I just fluke it.</w:t>
      </w:r>
    </w:p>
    <w:p w14:paraId="5FEB3A85" w14:textId="50A1FDFC" w:rsidR="00C11758" w:rsidRPr="00853C8E" w:rsidRDefault="00C11758" w:rsidP="002E50D7"/>
    <w:p w14:paraId="51655396" w14:textId="77777777" w:rsidR="00C11758" w:rsidRDefault="00C11758" w:rsidP="001A38F8">
      <w:pPr>
        <w:pStyle w:val="Title"/>
      </w:pPr>
      <w:r>
        <w:t xml:space="preserve">Credit Task 2.2 report </w:t>
      </w:r>
    </w:p>
    <w:p w14:paraId="37447B42" w14:textId="77777777" w:rsidR="00C11758" w:rsidRPr="008F73AE" w:rsidRDefault="00C11758" w:rsidP="008F73AE"/>
    <w:tbl>
      <w:tblPr>
        <w:tblStyle w:val="TableGrid"/>
        <w:tblW w:w="0" w:type="auto"/>
        <w:tblLook w:val="04A0" w:firstRow="1" w:lastRow="0" w:firstColumn="1" w:lastColumn="0" w:noHBand="0" w:noVBand="1"/>
      </w:tblPr>
      <w:tblGrid>
        <w:gridCol w:w="1852"/>
        <w:gridCol w:w="6664"/>
      </w:tblGrid>
      <w:tr w:rsidR="00C11758" w14:paraId="0AA0BC10" w14:textId="77777777" w:rsidTr="008F73AE">
        <w:trPr>
          <w:trHeight w:val="432"/>
        </w:trPr>
        <w:tc>
          <w:tcPr>
            <w:tcW w:w="1975" w:type="dxa"/>
            <w:vAlign w:val="center"/>
          </w:tcPr>
          <w:p w14:paraId="59395DAE" w14:textId="77777777" w:rsidR="00C11758" w:rsidRDefault="00C11758" w:rsidP="008F73AE">
            <w:r>
              <w:t>Student Name</w:t>
            </w:r>
          </w:p>
        </w:tc>
        <w:tc>
          <w:tcPr>
            <w:tcW w:w="7375" w:type="dxa"/>
            <w:vAlign w:val="center"/>
          </w:tcPr>
          <w:p w14:paraId="08CBB9BA" w14:textId="77777777" w:rsidR="00C11758" w:rsidRPr="00FD2D85" w:rsidRDefault="00C11758" w:rsidP="008F73AE">
            <w:pPr>
              <w:rPr>
                <w:b/>
                <w:bCs/>
              </w:rPr>
            </w:pPr>
            <w:r w:rsidRPr="00FD2D85">
              <w:rPr>
                <w:b/>
                <w:bCs/>
              </w:rPr>
              <w:t>Masrur Rahman Zahin</w:t>
            </w:r>
          </w:p>
        </w:tc>
      </w:tr>
      <w:tr w:rsidR="00C11758" w14:paraId="09CC6365" w14:textId="77777777" w:rsidTr="008F73AE">
        <w:trPr>
          <w:trHeight w:val="432"/>
        </w:trPr>
        <w:tc>
          <w:tcPr>
            <w:tcW w:w="1975" w:type="dxa"/>
            <w:vAlign w:val="center"/>
          </w:tcPr>
          <w:p w14:paraId="535B5AB9" w14:textId="77777777" w:rsidR="00C11758" w:rsidRDefault="00C11758" w:rsidP="008F73AE">
            <w:r>
              <w:t>Student ID</w:t>
            </w:r>
          </w:p>
        </w:tc>
        <w:tc>
          <w:tcPr>
            <w:tcW w:w="7375" w:type="dxa"/>
            <w:vAlign w:val="center"/>
          </w:tcPr>
          <w:p w14:paraId="72B44BC9" w14:textId="77777777" w:rsidR="00C11758" w:rsidRPr="00FD2D85" w:rsidRDefault="00C11758" w:rsidP="008F73AE">
            <w:pPr>
              <w:rPr>
                <w:b/>
                <w:bCs/>
              </w:rPr>
            </w:pPr>
            <w:r>
              <w:rPr>
                <w:b/>
                <w:bCs/>
              </w:rPr>
              <w:t>101214608</w:t>
            </w:r>
          </w:p>
        </w:tc>
      </w:tr>
    </w:tbl>
    <w:p w14:paraId="010DD976" w14:textId="77777777" w:rsidR="00C11758" w:rsidRPr="008F73AE" w:rsidRDefault="00C11758" w:rsidP="008F73AE"/>
    <w:p w14:paraId="0B5C2716" w14:textId="77777777" w:rsidR="00C11758" w:rsidRDefault="00C11758" w:rsidP="001A38F8">
      <w:pPr>
        <w:pStyle w:val="Heading2"/>
      </w:pPr>
      <w:r>
        <w:t>SUB Task 2.2.1</w:t>
      </w:r>
    </w:p>
    <w:p w14:paraId="695438B4" w14:textId="77777777" w:rsidR="00C11758" w:rsidRDefault="00C11758" w:rsidP="00AE3EA5">
      <w:pPr>
        <w:pStyle w:val="Heading4"/>
      </w:pPr>
      <w:r>
        <w:t>Solution</w:t>
      </w:r>
    </w:p>
    <w:p w14:paraId="5F104232" w14:textId="77777777" w:rsidR="00C11758" w:rsidRDefault="00C11758" w:rsidP="00FD2D85">
      <w:pPr>
        <w:jc w:val="center"/>
      </w:pPr>
      <w:r>
        <w:rPr>
          <w:noProof/>
        </w:rPr>
        <w:drawing>
          <wp:inline distT="0" distB="0" distL="0" distR="0" wp14:anchorId="64495A82" wp14:editId="6D221633">
            <wp:extent cx="5584736" cy="5963612"/>
            <wp:effectExtent l="19050" t="19050" r="16510" b="184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49050" cy="6032289"/>
                    </a:xfrm>
                    <a:prstGeom prst="rect">
                      <a:avLst/>
                    </a:prstGeom>
                    <a:ln>
                      <a:solidFill>
                        <a:schemeClr val="bg1">
                          <a:lumMod val="85000"/>
                        </a:schemeClr>
                      </a:solidFill>
                    </a:ln>
                  </pic:spPr>
                </pic:pic>
              </a:graphicData>
            </a:graphic>
          </wp:inline>
        </w:drawing>
      </w:r>
    </w:p>
    <w:p w14:paraId="0DC8506F" w14:textId="77777777" w:rsidR="00C11758" w:rsidRDefault="00C11758" w:rsidP="00FD2D85">
      <w:pPr>
        <w:jc w:val="center"/>
      </w:pPr>
      <w:r>
        <w:rPr>
          <w:noProof/>
        </w:rPr>
        <w:lastRenderedPageBreak/>
        <w:drawing>
          <wp:inline distT="0" distB="0" distL="0" distR="0" wp14:anchorId="4FBA8EB9" wp14:editId="43023423">
            <wp:extent cx="5887106" cy="3773160"/>
            <wp:effectExtent l="19050" t="19050" r="18415" b="184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7395" cy="3811800"/>
                    </a:xfrm>
                    <a:prstGeom prst="rect">
                      <a:avLst/>
                    </a:prstGeom>
                    <a:ln>
                      <a:solidFill>
                        <a:schemeClr val="bg1">
                          <a:lumMod val="85000"/>
                        </a:schemeClr>
                      </a:solidFill>
                    </a:ln>
                  </pic:spPr>
                </pic:pic>
              </a:graphicData>
            </a:graphic>
          </wp:inline>
        </w:drawing>
      </w:r>
    </w:p>
    <w:p w14:paraId="58C264C0" w14:textId="77777777" w:rsidR="00C11758" w:rsidRDefault="00C11758" w:rsidP="00FD2D85">
      <w:pPr>
        <w:jc w:val="center"/>
      </w:pPr>
    </w:p>
    <w:p w14:paraId="349FFCF5" w14:textId="77777777" w:rsidR="00C11758" w:rsidRDefault="00C11758" w:rsidP="00AE3EA5">
      <w:pPr>
        <w:pStyle w:val="Heading4"/>
      </w:pPr>
      <w:r>
        <w:t>Comments/findings</w:t>
      </w:r>
    </w:p>
    <w:p w14:paraId="78B8095C" w14:textId="77777777" w:rsidR="00C11758" w:rsidRDefault="00C11758" w:rsidP="00AE3EA5">
      <w:r>
        <w:t>This was rather straight forward and easy to convert to json notation took me only a couple of minutes to get used to the syntaxes</w:t>
      </w:r>
    </w:p>
    <w:p w14:paraId="474BFDC4" w14:textId="77777777" w:rsidR="00C11758" w:rsidRDefault="00C11758" w:rsidP="00AE3EA5"/>
    <w:p w14:paraId="49531F0B" w14:textId="77777777" w:rsidR="00C11758" w:rsidRDefault="00C11758" w:rsidP="00AE3EA5"/>
    <w:p w14:paraId="14DAD6D8" w14:textId="77777777" w:rsidR="00C11758" w:rsidRDefault="00C11758" w:rsidP="00AE3EA5"/>
    <w:p w14:paraId="2A70DAE3" w14:textId="77777777" w:rsidR="00C11758" w:rsidRDefault="00C11758" w:rsidP="00AE3EA5"/>
    <w:p w14:paraId="4689F5B4" w14:textId="77777777" w:rsidR="00C11758" w:rsidRDefault="00C11758" w:rsidP="00AE3EA5"/>
    <w:p w14:paraId="35A3DFEB" w14:textId="77777777" w:rsidR="00C11758" w:rsidRDefault="00C11758" w:rsidP="00AE3EA5"/>
    <w:p w14:paraId="6AD218EE" w14:textId="77777777" w:rsidR="00C11758" w:rsidRDefault="00C11758" w:rsidP="00AE3EA5"/>
    <w:p w14:paraId="19134525" w14:textId="77777777" w:rsidR="00C11758" w:rsidRDefault="00C11758" w:rsidP="00AE3EA5"/>
    <w:p w14:paraId="13505876" w14:textId="77777777" w:rsidR="00C11758" w:rsidRDefault="00C11758" w:rsidP="00AE3EA5"/>
    <w:p w14:paraId="0C5E6D4E" w14:textId="77777777" w:rsidR="00C11758" w:rsidRDefault="00C11758" w:rsidP="00AE3EA5"/>
    <w:p w14:paraId="1D93F2EC" w14:textId="143CB4F3" w:rsidR="00C11758" w:rsidRDefault="00C11758">
      <w:pPr>
        <w:spacing w:before="0" w:after="200"/>
      </w:pPr>
      <w:r>
        <w:br w:type="page"/>
      </w:r>
    </w:p>
    <w:p w14:paraId="4FDB1A4E" w14:textId="77777777" w:rsidR="00C11758" w:rsidRDefault="00C11758" w:rsidP="001A38F8">
      <w:pPr>
        <w:pStyle w:val="Heading2"/>
      </w:pPr>
      <w:r>
        <w:lastRenderedPageBreak/>
        <w:t>SUB Task 2.2.2</w:t>
      </w:r>
    </w:p>
    <w:p w14:paraId="238D029F" w14:textId="77777777" w:rsidR="00C11758" w:rsidRDefault="00C11758" w:rsidP="006F4509">
      <w:pPr>
        <w:pStyle w:val="Heading4"/>
      </w:pPr>
      <w:r>
        <w:t>Solution</w:t>
      </w:r>
    </w:p>
    <w:p w14:paraId="73AA50E5" w14:textId="77777777" w:rsidR="00C11758" w:rsidRDefault="00C11758" w:rsidP="00FE30C4">
      <w:pPr>
        <w:jc w:val="center"/>
      </w:pPr>
      <w:r>
        <w:rPr>
          <w:noProof/>
        </w:rPr>
        <w:drawing>
          <wp:inline distT="0" distB="0" distL="0" distR="0" wp14:anchorId="4696EFE4" wp14:editId="277DDB1E">
            <wp:extent cx="5751502" cy="5659948"/>
            <wp:effectExtent l="19050" t="19050" r="20955" b="171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1502" cy="5659948"/>
                    </a:xfrm>
                    <a:prstGeom prst="rect">
                      <a:avLst/>
                    </a:prstGeom>
                    <a:ln>
                      <a:solidFill>
                        <a:schemeClr val="bg1">
                          <a:lumMod val="85000"/>
                        </a:schemeClr>
                      </a:solidFill>
                    </a:ln>
                  </pic:spPr>
                </pic:pic>
              </a:graphicData>
            </a:graphic>
          </wp:inline>
        </w:drawing>
      </w:r>
    </w:p>
    <w:p w14:paraId="67EE57CD" w14:textId="77777777" w:rsidR="00C11758" w:rsidRDefault="00C11758" w:rsidP="00FE30C4">
      <w:pPr>
        <w:jc w:val="center"/>
      </w:pPr>
    </w:p>
    <w:p w14:paraId="3DAB41FE" w14:textId="77777777" w:rsidR="00C11758" w:rsidRDefault="00C11758" w:rsidP="00EB6A6F">
      <w:pPr>
        <w:pStyle w:val="Heading4"/>
      </w:pPr>
      <w:r>
        <w:t>Comments/findings</w:t>
      </w:r>
    </w:p>
    <w:p w14:paraId="6E0F840A" w14:textId="77777777" w:rsidR="00C11758" w:rsidRPr="00AE3EA5" w:rsidRDefault="00C11758" w:rsidP="00FE30C4">
      <w:r>
        <w:t>This was kind of confusing to me and took some time to figure out how to do, I had to visit a couple of websites and look through a few notes before I figured it out.</w:t>
      </w:r>
    </w:p>
    <w:p w14:paraId="7199925F" w14:textId="495ABE13" w:rsidR="00C11758" w:rsidRDefault="00C11758">
      <w:pPr>
        <w:spacing w:before="0" w:after="200"/>
      </w:pPr>
      <w:r>
        <w:br w:type="page"/>
      </w:r>
    </w:p>
    <w:p w14:paraId="70751CA8" w14:textId="77777777" w:rsidR="00C11758" w:rsidRDefault="00C11758" w:rsidP="00454766">
      <w:pPr>
        <w:pStyle w:val="Title"/>
      </w:pPr>
      <w:r>
        <w:lastRenderedPageBreak/>
        <w:t xml:space="preserve">Pass Task 3.1 report </w:t>
      </w:r>
    </w:p>
    <w:p w14:paraId="57D95BA1" w14:textId="77777777" w:rsidR="00C11758" w:rsidRDefault="00C11758" w:rsidP="00BC4D36"/>
    <w:tbl>
      <w:tblPr>
        <w:tblStyle w:val="TableGrid"/>
        <w:tblW w:w="0" w:type="auto"/>
        <w:tblLook w:val="04A0" w:firstRow="1" w:lastRow="0" w:firstColumn="1" w:lastColumn="0" w:noHBand="0" w:noVBand="1"/>
      </w:tblPr>
      <w:tblGrid>
        <w:gridCol w:w="1852"/>
        <w:gridCol w:w="6664"/>
      </w:tblGrid>
      <w:tr w:rsidR="00C11758" w14:paraId="0F674A28" w14:textId="77777777" w:rsidTr="00EB15D6">
        <w:trPr>
          <w:trHeight w:val="432"/>
        </w:trPr>
        <w:tc>
          <w:tcPr>
            <w:tcW w:w="1975" w:type="dxa"/>
            <w:vAlign w:val="center"/>
          </w:tcPr>
          <w:p w14:paraId="489D2068" w14:textId="77777777" w:rsidR="00C11758" w:rsidRDefault="00C11758" w:rsidP="00EB15D6">
            <w:r>
              <w:t>Student Name</w:t>
            </w:r>
          </w:p>
        </w:tc>
        <w:tc>
          <w:tcPr>
            <w:tcW w:w="7375" w:type="dxa"/>
            <w:vAlign w:val="center"/>
          </w:tcPr>
          <w:p w14:paraId="4EF1055B" w14:textId="77777777" w:rsidR="00C11758" w:rsidRPr="006F153B" w:rsidRDefault="00C11758" w:rsidP="00EB15D6">
            <w:pPr>
              <w:rPr>
                <w:b/>
                <w:bCs/>
              </w:rPr>
            </w:pPr>
            <w:r w:rsidRPr="006F153B">
              <w:rPr>
                <w:b/>
                <w:bCs/>
              </w:rPr>
              <w:t>Masrur Rahman Zahin</w:t>
            </w:r>
          </w:p>
        </w:tc>
      </w:tr>
      <w:tr w:rsidR="00C11758" w14:paraId="2FB7C6F5" w14:textId="77777777" w:rsidTr="00EB15D6">
        <w:trPr>
          <w:trHeight w:val="432"/>
        </w:trPr>
        <w:tc>
          <w:tcPr>
            <w:tcW w:w="1975" w:type="dxa"/>
            <w:vAlign w:val="center"/>
          </w:tcPr>
          <w:p w14:paraId="089488B2" w14:textId="77777777" w:rsidR="00C11758" w:rsidRDefault="00C11758" w:rsidP="00EB15D6">
            <w:r>
              <w:t>Student ID</w:t>
            </w:r>
          </w:p>
        </w:tc>
        <w:tc>
          <w:tcPr>
            <w:tcW w:w="7375" w:type="dxa"/>
            <w:vAlign w:val="center"/>
          </w:tcPr>
          <w:p w14:paraId="454CD5ED" w14:textId="77777777" w:rsidR="00C11758" w:rsidRPr="006F153B" w:rsidRDefault="00C11758" w:rsidP="00EB15D6">
            <w:pPr>
              <w:rPr>
                <w:b/>
                <w:bCs/>
              </w:rPr>
            </w:pPr>
            <w:r>
              <w:rPr>
                <w:b/>
                <w:bCs/>
              </w:rPr>
              <w:t>101214608</w:t>
            </w:r>
          </w:p>
        </w:tc>
      </w:tr>
    </w:tbl>
    <w:p w14:paraId="38586106" w14:textId="77777777" w:rsidR="00C11758" w:rsidRPr="00BC4D36" w:rsidRDefault="00C11758" w:rsidP="00BC4D36"/>
    <w:p w14:paraId="318EE99D" w14:textId="77777777" w:rsidR="00C11758" w:rsidRDefault="00C11758" w:rsidP="00454766">
      <w:pPr>
        <w:pStyle w:val="Heading2"/>
      </w:pPr>
      <w:r>
        <w:t>SUB Task 3.1.1</w:t>
      </w:r>
    </w:p>
    <w:p w14:paraId="52A4FBFC" w14:textId="77777777" w:rsidR="00C11758" w:rsidRDefault="00C11758" w:rsidP="006F153B">
      <w:pPr>
        <w:pStyle w:val="Heading4"/>
      </w:pPr>
      <w:r>
        <w:t>Solution</w:t>
      </w:r>
    </w:p>
    <w:p w14:paraId="1E63C51F" w14:textId="77777777" w:rsidR="00C11758" w:rsidRPr="006F153B" w:rsidRDefault="00C11758" w:rsidP="00D87F5D">
      <w:pPr>
        <w:jc w:val="center"/>
      </w:pPr>
      <w:r>
        <w:rPr>
          <w:noProof/>
        </w:rPr>
        <w:drawing>
          <wp:inline distT="0" distB="0" distL="0" distR="0" wp14:anchorId="6248038B" wp14:editId="7FBCD79D">
            <wp:extent cx="3400425" cy="3133725"/>
            <wp:effectExtent l="19050" t="19050" r="28575" b="285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00425" cy="3133725"/>
                    </a:xfrm>
                    <a:prstGeom prst="rect">
                      <a:avLst/>
                    </a:prstGeom>
                    <a:ln>
                      <a:solidFill>
                        <a:schemeClr val="bg1">
                          <a:lumMod val="85000"/>
                        </a:schemeClr>
                      </a:solidFill>
                    </a:ln>
                  </pic:spPr>
                </pic:pic>
              </a:graphicData>
            </a:graphic>
          </wp:inline>
        </w:drawing>
      </w:r>
    </w:p>
    <w:p w14:paraId="748DF02E" w14:textId="77777777" w:rsidR="00C11758" w:rsidRDefault="00C11758" w:rsidP="00AE3EA5"/>
    <w:p w14:paraId="0443FE37" w14:textId="77777777" w:rsidR="00C11758" w:rsidRDefault="00C11758" w:rsidP="00AE3EA5">
      <w:pPr>
        <w:pStyle w:val="Heading4"/>
      </w:pPr>
      <w:r>
        <w:t>Comments/findings</w:t>
      </w:r>
    </w:p>
    <w:p w14:paraId="3F7C2DDE" w14:textId="77777777" w:rsidR="00C11758" w:rsidRDefault="00C11758" w:rsidP="00C72CEB">
      <w:r>
        <w:t>(Where applicable)</w:t>
      </w:r>
    </w:p>
    <w:p w14:paraId="19F865BB" w14:textId="77777777" w:rsidR="00C11758" w:rsidRDefault="00C11758" w:rsidP="00454766">
      <w:pPr>
        <w:pStyle w:val="Heading2"/>
      </w:pPr>
      <w:r>
        <w:t>SUB Task 3.1.2</w:t>
      </w:r>
    </w:p>
    <w:p w14:paraId="696386BB" w14:textId="77777777" w:rsidR="00C11758" w:rsidRDefault="00C11758" w:rsidP="00EB6A6F">
      <w:pPr>
        <w:pStyle w:val="Heading4"/>
      </w:pPr>
      <w:r>
        <w:t>Solution</w:t>
      </w:r>
    </w:p>
    <w:p w14:paraId="2A349EEF" w14:textId="77777777" w:rsidR="00C11758" w:rsidRPr="00CA3759" w:rsidRDefault="00C11758" w:rsidP="00B333B4">
      <w:r>
        <w:t xml:space="preserve">There is no one best primary key in this table, we need a composite key to uniquely identify rows in this table. So </w:t>
      </w:r>
      <w:proofErr w:type="spellStart"/>
      <w:r>
        <w:rPr>
          <w:b/>
          <w:bCs/>
        </w:rPr>
        <w:t>TCode</w:t>
      </w:r>
      <w:proofErr w:type="spellEnd"/>
      <w:r>
        <w:t xml:space="preserve"> will be the primary key while </w:t>
      </w:r>
      <w:r>
        <w:rPr>
          <w:b/>
          <w:bCs/>
        </w:rPr>
        <w:t xml:space="preserve">Term </w:t>
      </w:r>
      <w:r>
        <w:t>is the composite key, this will help us best identify a row in this table.</w:t>
      </w:r>
    </w:p>
    <w:p w14:paraId="3FC1F8FC" w14:textId="77777777" w:rsidR="00C11758" w:rsidRDefault="00C11758" w:rsidP="00EB6A6F">
      <w:pPr>
        <w:pStyle w:val="Heading4"/>
      </w:pPr>
      <w:r>
        <w:t>Comments/findings</w:t>
      </w:r>
    </w:p>
    <w:p w14:paraId="0F79C44D" w14:textId="77777777" w:rsidR="00C11758" w:rsidRDefault="00C11758" w:rsidP="00DA2263">
      <w:r>
        <w:t>(Where applicable)</w:t>
      </w:r>
    </w:p>
    <w:p w14:paraId="4D6C6EE6" w14:textId="77777777" w:rsidR="00C11758" w:rsidRDefault="00C11758" w:rsidP="00454766">
      <w:pPr>
        <w:pStyle w:val="Heading2"/>
      </w:pPr>
      <w:r>
        <w:t>SUB Task 3.1.3</w:t>
      </w:r>
    </w:p>
    <w:p w14:paraId="53E75ED8" w14:textId="77777777" w:rsidR="00C11758" w:rsidRDefault="00C11758" w:rsidP="00EB6A6F">
      <w:pPr>
        <w:pStyle w:val="Heading4"/>
      </w:pPr>
      <w:r>
        <w:t>Solution</w:t>
      </w:r>
    </w:p>
    <w:p w14:paraId="6E2E76E2" w14:textId="77777777" w:rsidR="00C11758" w:rsidRDefault="00C11758" w:rsidP="00D87F5D">
      <w:pPr>
        <w:jc w:val="center"/>
      </w:pPr>
      <w:r>
        <w:rPr>
          <w:noProof/>
        </w:rPr>
        <w:lastRenderedPageBreak/>
        <w:drawing>
          <wp:inline distT="0" distB="0" distL="0" distR="0" wp14:anchorId="0AA8A65D" wp14:editId="0302E8DF">
            <wp:extent cx="5943600" cy="2794635"/>
            <wp:effectExtent l="19050" t="19050" r="19050" b="2476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794635"/>
                    </a:xfrm>
                    <a:prstGeom prst="rect">
                      <a:avLst/>
                    </a:prstGeom>
                    <a:ln>
                      <a:solidFill>
                        <a:schemeClr val="bg1">
                          <a:lumMod val="85000"/>
                        </a:schemeClr>
                      </a:solidFill>
                    </a:ln>
                  </pic:spPr>
                </pic:pic>
              </a:graphicData>
            </a:graphic>
          </wp:inline>
        </w:drawing>
      </w:r>
    </w:p>
    <w:p w14:paraId="0793A3F5" w14:textId="77777777" w:rsidR="00C11758" w:rsidRDefault="00C11758" w:rsidP="00C0193C">
      <w:pPr>
        <w:pStyle w:val="Heading4"/>
      </w:pPr>
      <w:r>
        <w:t>Comments/findings</w:t>
      </w:r>
    </w:p>
    <w:p w14:paraId="5FAC4D64" w14:textId="1F992EE2" w:rsidR="00C11758" w:rsidRDefault="00C11758" w:rsidP="00EB6A6F">
      <w:r>
        <w:t>(Where applicable)</w:t>
      </w:r>
    </w:p>
    <w:p w14:paraId="7021DB01" w14:textId="77777777" w:rsidR="00C11758" w:rsidRDefault="00C11758" w:rsidP="00454766">
      <w:pPr>
        <w:pStyle w:val="Heading2"/>
      </w:pPr>
      <w:r>
        <w:t>SUB Task 3.1.4</w:t>
      </w:r>
    </w:p>
    <w:p w14:paraId="5DDBA1DC" w14:textId="77777777" w:rsidR="00C11758" w:rsidRDefault="00C11758" w:rsidP="00454766">
      <w:pPr>
        <w:pStyle w:val="Heading4"/>
      </w:pPr>
      <w:r>
        <w:t>Solution</w:t>
      </w:r>
    </w:p>
    <w:p w14:paraId="4DDD4F5C" w14:textId="77777777" w:rsidR="00C11758" w:rsidRDefault="00C11758" w:rsidP="00C11758">
      <w:pPr>
        <w:pStyle w:val="ListParagraph"/>
        <w:numPr>
          <w:ilvl w:val="0"/>
          <w:numId w:val="11"/>
        </w:numPr>
        <w:spacing w:before="100" w:after="200" w:line="276" w:lineRule="auto"/>
        <w:jc w:val="left"/>
      </w:pPr>
      <w:r>
        <w:t>Text or varchar(255)</w:t>
      </w:r>
    </w:p>
    <w:p w14:paraId="606DAA1A" w14:textId="79B13DB5" w:rsidR="00C11758" w:rsidRDefault="00C11758" w:rsidP="00454766">
      <w:pPr>
        <w:pStyle w:val="ListParagraph"/>
        <w:numPr>
          <w:ilvl w:val="0"/>
          <w:numId w:val="11"/>
        </w:numPr>
        <w:spacing w:before="100" w:after="200" w:line="276" w:lineRule="auto"/>
        <w:jc w:val="left"/>
      </w:pPr>
      <w:proofErr w:type="spellStart"/>
      <w:r>
        <w:t>Client_NO</w:t>
      </w:r>
      <w:proofErr w:type="spellEnd"/>
      <w:r>
        <w:t xml:space="preserve"> and </w:t>
      </w:r>
      <w:proofErr w:type="spellStart"/>
      <w:r>
        <w:t>BorrowDated</w:t>
      </w:r>
      <w:proofErr w:type="spellEnd"/>
    </w:p>
    <w:p w14:paraId="6A239F07" w14:textId="77777777" w:rsidR="00C11758" w:rsidRDefault="00C11758" w:rsidP="00454766">
      <w:pPr>
        <w:pStyle w:val="Heading4"/>
      </w:pPr>
      <w:r>
        <w:t>Comments/findings</w:t>
      </w:r>
    </w:p>
    <w:p w14:paraId="7398CBD9" w14:textId="77777777" w:rsidR="00C11758" w:rsidRDefault="00C11758" w:rsidP="00C11758">
      <w:pPr>
        <w:pStyle w:val="ListParagraph"/>
        <w:numPr>
          <w:ilvl w:val="0"/>
          <w:numId w:val="12"/>
        </w:numPr>
        <w:spacing w:before="100" w:after="200" w:line="276" w:lineRule="auto"/>
        <w:jc w:val="left"/>
      </w:pPr>
      <w:r>
        <w:t>Text because the text string type can hold a total of 255 characters and varchar(255) does the same thing. And 255 because most names are shorter than 255 and its more than sufficient to hold any name in it without issue.</w:t>
      </w:r>
    </w:p>
    <w:p w14:paraId="1F09962D" w14:textId="1D9D1963" w:rsidR="00C11758" w:rsidRDefault="00C11758" w:rsidP="00454766">
      <w:pPr>
        <w:pStyle w:val="Heading2"/>
      </w:pPr>
      <w:r>
        <w:t>SUB Task 3.1.5</w:t>
      </w:r>
    </w:p>
    <w:p w14:paraId="4DD30879" w14:textId="77777777" w:rsidR="00C11758" w:rsidRDefault="00C11758" w:rsidP="00454766">
      <w:pPr>
        <w:pStyle w:val="Heading4"/>
      </w:pPr>
      <w:r>
        <w:t>Solution</w:t>
      </w:r>
    </w:p>
    <w:p w14:paraId="33F8F8C7" w14:textId="77777777" w:rsidR="00C11758" w:rsidRDefault="00C11758" w:rsidP="00D87F5D">
      <w:pPr>
        <w:jc w:val="center"/>
      </w:pPr>
      <w:r>
        <w:rPr>
          <w:noProof/>
        </w:rPr>
        <w:drawing>
          <wp:inline distT="0" distB="0" distL="0" distR="0" wp14:anchorId="21AC7780" wp14:editId="70711DBA">
            <wp:extent cx="5943600" cy="2057400"/>
            <wp:effectExtent l="19050" t="19050" r="19050" b="190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57400"/>
                    </a:xfrm>
                    <a:prstGeom prst="rect">
                      <a:avLst/>
                    </a:prstGeom>
                    <a:ln>
                      <a:solidFill>
                        <a:schemeClr val="bg1">
                          <a:lumMod val="85000"/>
                        </a:schemeClr>
                      </a:solidFill>
                    </a:ln>
                  </pic:spPr>
                </pic:pic>
              </a:graphicData>
            </a:graphic>
          </wp:inline>
        </w:drawing>
      </w:r>
    </w:p>
    <w:p w14:paraId="716CB691" w14:textId="77777777" w:rsidR="00C11758" w:rsidRDefault="00C11758" w:rsidP="00C0193C">
      <w:pPr>
        <w:pStyle w:val="Heading4"/>
      </w:pPr>
      <w:r>
        <w:t>Comments/findings</w:t>
      </w:r>
    </w:p>
    <w:p w14:paraId="72A4D56E" w14:textId="77777777" w:rsidR="00C11758" w:rsidRPr="00AE3EA5" w:rsidRDefault="00C11758" w:rsidP="00454766">
      <w:r>
        <w:t>(Where applicable)</w:t>
      </w:r>
    </w:p>
    <w:p w14:paraId="719BCB82" w14:textId="77777777" w:rsidR="00C11758" w:rsidRDefault="00C11758" w:rsidP="00454766">
      <w:pPr>
        <w:pStyle w:val="Heading2"/>
      </w:pPr>
      <w:r>
        <w:lastRenderedPageBreak/>
        <w:t>SUB Task 3.1.6</w:t>
      </w:r>
    </w:p>
    <w:p w14:paraId="00DB206F" w14:textId="77777777" w:rsidR="00C11758" w:rsidRDefault="00C11758" w:rsidP="00454766">
      <w:pPr>
        <w:pStyle w:val="Heading4"/>
      </w:pPr>
      <w:r>
        <w:t>Solution</w:t>
      </w:r>
    </w:p>
    <w:p w14:paraId="7177EC82" w14:textId="77777777" w:rsidR="00C11758" w:rsidRDefault="00C11758" w:rsidP="00D87F5D">
      <w:pPr>
        <w:jc w:val="center"/>
      </w:pPr>
      <w:r>
        <w:rPr>
          <w:noProof/>
        </w:rPr>
        <w:drawing>
          <wp:inline distT="0" distB="0" distL="0" distR="0" wp14:anchorId="3E8E4A34" wp14:editId="73C17A70">
            <wp:extent cx="5943600" cy="2219960"/>
            <wp:effectExtent l="19050" t="19050" r="19050" b="2794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219960"/>
                    </a:xfrm>
                    <a:prstGeom prst="rect">
                      <a:avLst/>
                    </a:prstGeom>
                    <a:ln>
                      <a:solidFill>
                        <a:schemeClr val="bg1">
                          <a:lumMod val="85000"/>
                        </a:schemeClr>
                      </a:solidFill>
                    </a:ln>
                  </pic:spPr>
                </pic:pic>
              </a:graphicData>
            </a:graphic>
          </wp:inline>
        </w:drawing>
      </w:r>
    </w:p>
    <w:p w14:paraId="20B91B2F" w14:textId="77777777" w:rsidR="00C11758" w:rsidRDefault="00C11758" w:rsidP="00C0193C">
      <w:pPr>
        <w:pStyle w:val="Heading4"/>
      </w:pPr>
      <w:r>
        <w:t>Comments/findings</w:t>
      </w:r>
    </w:p>
    <w:p w14:paraId="7854A4ED" w14:textId="45A373B7" w:rsidR="00C11758" w:rsidRDefault="00C11758" w:rsidP="008B386E">
      <w:r>
        <w:t>(Where applicable)</w:t>
      </w:r>
    </w:p>
    <w:p w14:paraId="2A9AFD83" w14:textId="77777777" w:rsidR="00C11758" w:rsidRDefault="00C11758">
      <w:pPr>
        <w:spacing w:before="0" w:after="200"/>
      </w:pPr>
      <w:r>
        <w:br w:type="page"/>
      </w:r>
    </w:p>
    <w:p w14:paraId="5018281B" w14:textId="60831AD0" w:rsidR="00C11758" w:rsidRDefault="00C11758" w:rsidP="002E50D7"/>
    <w:p w14:paraId="30E4A28A" w14:textId="77777777" w:rsidR="00C11758" w:rsidRDefault="00C11758" w:rsidP="004B37FB">
      <w:pPr>
        <w:pStyle w:val="Title"/>
      </w:pPr>
      <w:r>
        <w:t xml:space="preserve">Credit Task 3.2 report </w:t>
      </w:r>
    </w:p>
    <w:p w14:paraId="4E3C6857" w14:textId="77777777" w:rsidR="00C11758" w:rsidRPr="008F73AE" w:rsidRDefault="00C11758" w:rsidP="008F73AE"/>
    <w:tbl>
      <w:tblPr>
        <w:tblStyle w:val="TableGrid"/>
        <w:tblW w:w="0" w:type="auto"/>
        <w:tblLook w:val="04A0" w:firstRow="1" w:lastRow="0" w:firstColumn="1" w:lastColumn="0" w:noHBand="0" w:noVBand="1"/>
      </w:tblPr>
      <w:tblGrid>
        <w:gridCol w:w="1852"/>
        <w:gridCol w:w="6664"/>
      </w:tblGrid>
      <w:tr w:rsidR="00C11758" w14:paraId="0E774EDA" w14:textId="77777777" w:rsidTr="008F73AE">
        <w:trPr>
          <w:trHeight w:val="432"/>
        </w:trPr>
        <w:tc>
          <w:tcPr>
            <w:tcW w:w="1975" w:type="dxa"/>
            <w:vAlign w:val="center"/>
          </w:tcPr>
          <w:p w14:paraId="7E7BB422" w14:textId="77777777" w:rsidR="00C11758" w:rsidRDefault="00C11758" w:rsidP="008F73AE">
            <w:r>
              <w:t>Student Name</w:t>
            </w:r>
          </w:p>
        </w:tc>
        <w:tc>
          <w:tcPr>
            <w:tcW w:w="7375" w:type="dxa"/>
            <w:vAlign w:val="center"/>
          </w:tcPr>
          <w:p w14:paraId="6ABA7715" w14:textId="77777777" w:rsidR="00C11758" w:rsidRPr="00E47EEC" w:rsidRDefault="00C11758" w:rsidP="008F73AE">
            <w:pPr>
              <w:rPr>
                <w:b/>
                <w:bCs/>
              </w:rPr>
            </w:pPr>
            <w:r w:rsidRPr="00E47EEC">
              <w:rPr>
                <w:b/>
                <w:bCs/>
              </w:rPr>
              <w:t>Masrur Rahman Zahin</w:t>
            </w:r>
          </w:p>
        </w:tc>
      </w:tr>
      <w:tr w:rsidR="00C11758" w14:paraId="162C5719" w14:textId="77777777" w:rsidTr="008F73AE">
        <w:trPr>
          <w:trHeight w:val="432"/>
        </w:trPr>
        <w:tc>
          <w:tcPr>
            <w:tcW w:w="1975" w:type="dxa"/>
            <w:vAlign w:val="center"/>
          </w:tcPr>
          <w:p w14:paraId="1218BC18" w14:textId="77777777" w:rsidR="00C11758" w:rsidRDefault="00C11758" w:rsidP="008F73AE">
            <w:r>
              <w:t>Student ID</w:t>
            </w:r>
          </w:p>
        </w:tc>
        <w:tc>
          <w:tcPr>
            <w:tcW w:w="7375" w:type="dxa"/>
            <w:vAlign w:val="center"/>
          </w:tcPr>
          <w:p w14:paraId="59F48F5A" w14:textId="77777777" w:rsidR="00C11758" w:rsidRPr="00E47EEC" w:rsidRDefault="00C11758" w:rsidP="008F73AE">
            <w:pPr>
              <w:rPr>
                <w:b/>
                <w:bCs/>
              </w:rPr>
            </w:pPr>
            <w:r>
              <w:rPr>
                <w:b/>
                <w:bCs/>
              </w:rPr>
              <w:t>101214608</w:t>
            </w:r>
          </w:p>
        </w:tc>
      </w:tr>
    </w:tbl>
    <w:p w14:paraId="3E162709" w14:textId="77777777" w:rsidR="00C11758" w:rsidRPr="008F73AE" w:rsidRDefault="00C11758" w:rsidP="008F73AE"/>
    <w:p w14:paraId="72E44CA6" w14:textId="77777777" w:rsidR="00C11758" w:rsidRDefault="00C11758" w:rsidP="004B37FB">
      <w:pPr>
        <w:pStyle w:val="Heading2"/>
      </w:pPr>
      <w:r>
        <w:t>SUB Task 3.2.1</w:t>
      </w:r>
    </w:p>
    <w:p w14:paraId="3B5D67FA" w14:textId="77777777" w:rsidR="00C11758" w:rsidRDefault="00C11758" w:rsidP="00887FEB">
      <w:pPr>
        <w:pStyle w:val="Heading4"/>
      </w:pPr>
      <w:r>
        <w:t>Solution</w:t>
      </w:r>
    </w:p>
    <w:p w14:paraId="096ABC6A" w14:textId="77777777" w:rsidR="00C11758" w:rsidRPr="00887FEB" w:rsidRDefault="00C11758" w:rsidP="00887FEB">
      <w:pPr>
        <w:jc w:val="center"/>
      </w:pPr>
      <w:r>
        <w:rPr>
          <w:noProof/>
        </w:rPr>
        <w:drawing>
          <wp:inline distT="0" distB="0" distL="0" distR="0" wp14:anchorId="25E0EC5D" wp14:editId="40D86987">
            <wp:extent cx="5943600" cy="3821430"/>
            <wp:effectExtent l="0" t="0" r="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821430"/>
                    </a:xfrm>
                    <a:prstGeom prst="rect">
                      <a:avLst/>
                    </a:prstGeom>
                  </pic:spPr>
                </pic:pic>
              </a:graphicData>
            </a:graphic>
          </wp:inline>
        </w:drawing>
      </w:r>
    </w:p>
    <w:p w14:paraId="5ECAD2C6" w14:textId="77777777" w:rsidR="00C11758" w:rsidRDefault="00C11758" w:rsidP="00AE3EA5"/>
    <w:p w14:paraId="2604CC79" w14:textId="77777777" w:rsidR="00C11758" w:rsidRDefault="00C11758" w:rsidP="00AE3EA5">
      <w:pPr>
        <w:pStyle w:val="Heading4"/>
      </w:pPr>
      <w:r>
        <w:t>Comments/findings</w:t>
      </w:r>
    </w:p>
    <w:p w14:paraId="21250FEE" w14:textId="684C736A" w:rsidR="00C11758" w:rsidRDefault="00C11758" w:rsidP="00AE3EA5">
      <w:r>
        <w:t>(Where applicable)</w:t>
      </w:r>
    </w:p>
    <w:p w14:paraId="57F4A9C9" w14:textId="77777777" w:rsidR="00C11758" w:rsidRDefault="00C11758">
      <w:pPr>
        <w:spacing w:before="0" w:after="200"/>
      </w:pPr>
      <w:r>
        <w:br w:type="page"/>
      </w:r>
    </w:p>
    <w:p w14:paraId="20A88EC8" w14:textId="49552D4B" w:rsidR="00C11758" w:rsidRDefault="00C11758" w:rsidP="002E50D7"/>
    <w:p w14:paraId="5E84FA36" w14:textId="77777777" w:rsidR="00C11758" w:rsidRDefault="00C11758" w:rsidP="00454766">
      <w:pPr>
        <w:pStyle w:val="Title"/>
      </w:pPr>
      <w:r>
        <w:t xml:space="preserve">Pass Task 4.1 report </w:t>
      </w:r>
    </w:p>
    <w:p w14:paraId="2E7FC302" w14:textId="77777777" w:rsidR="00C11758" w:rsidRDefault="00C11758" w:rsidP="00BC4D36"/>
    <w:tbl>
      <w:tblPr>
        <w:tblStyle w:val="TableGrid"/>
        <w:tblW w:w="0" w:type="auto"/>
        <w:tblLook w:val="04A0" w:firstRow="1" w:lastRow="0" w:firstColumn="1" w:lastColumn="0" w:noHBand="0" w:noVBand="1"/>
      </w:tblPr>
      <w:tblGrid>
        <w:gridCol w:w="1852"/>
        <w:gridCol w:w="6664"/>
      </w:tblGrid>
      <w:tr w:rsidR="00C11758" w14:paraId="110493BF" w14:textId="77777777" w:rsidTr="00EB15D6">
        <w:trPr>
          <w:trHeight w:val="432"/>
        </w:trPr>
        <w:tc>
          <w:tcPr>
            <w:tcW w:w="1975" w:type="dxa"/>
            <w:vAlign w:val="center"/>
          </w:tcPr>
          <w:p w14:paraId="7668F1F3" w14:textId="77777777" w:rsidR="00C11758" w:rsidRDefault="00C11758" w:rsidP="00EB15D6">
            <w:r>
              <w:t>Student Name</w:t>
            </w:r>
          </w:p>
        </w:tc>
        <w:tc>
          <w:tcPr>
            <w:tcW w:w="7375" w:type="dxa"/>
            <w:vAlign w:val="center"/>
          </w:tcPr>
          <w:p w14:paraId="3316E965" w14:textId="77777777" w:rsidR="00C11758" w:rsidRPr="00673BBE" w:rsidRDefault="00C11758" w:rsidP="00EB15D6">
            <w:pPr>
              <w:rPr>
                <w:b/>
                <w:bCs/>
              </w:rPr>
            </w:pPr>
            <w:r w:rsidRPr="00673BBE">
              <w:rPr>
                <w:b/>
                <w:bCs/>
              </w:rPr>
              <w:t>Masrur Rahman Zahin</w:t>
            </w:r>
          </w:p>
        </w:tc>
      </w:tr>
      <w:tr w:rsidR="00C11758" w14:paraId="6DB4FE05" w14:textId="77777777" w:rsidTr="00EB15D6">
        <w:trPr>
          <w:trHeight w:val="432"/>
        </w:trPr>
        <w:tc>
          <w:tcPr>
            <w:tcW w:w="1975" w:type="dxa"/>
            <w:vAlign w:val="center"/>
          </w:tcPr>
          <w:p w14:paraId="77A4C7DF" w14:textId="77777777" w:rsidR="00C11758" w:rsidRDefault="00C11758" w:rsidP="00EB15D6">
            <w:r>
              <w:t>Student ID</w:t>
            </w:r>
          </w:p>
        </w:tc>
        <w:tc>
          <w:tcPr>
            <w:tcW w:w="7375" w:type="dxa"/>
            <w:vAlign w:val="center"/>
          </w:tcPr>
          <w:p w14:paraId="0794ACC7" w14:textId="77777777" w:rsidR="00C11758" w:rsidRPr="00673BBE" w:rsidRDefault="00C11758" w:rsidP="00EB15D6">
            <w:pPr>
              <w:rPr>
                <w:b/>
                <w:bCs/>
              </w:rPr>
            </w:pPr>
            <w:r>
              <w:rPr>
                <w:b/>
                <w:bCs/>
              </w:rPr>
              <w:t>101214608</w:t>
            </w:r>
          </w:p>
        </w:tc>
      </w:tr>
    </w:tbl>
    <w:p w14:paraId="5381FAB4" w14:textId="77777777" w:rsidR="00C11758" w:rsidRPr="00BC4D36" w:rsidRDefault="00C11758" w:rsidP="00BC4D36"/>
    <w:p w14:paraId="3C7BB304" w14:textId="77777777" w:rsidR="00C11758" w:rsidRDefault="00C11758" w:rsidP="00454766">
      <w:pPr>
        <w:pStyle w:val="Heading2"/>
      </w:pPr>
      <w:r>
        <w:t>SUB Task 4.1.1</w:t>
      </w:r>
    </w:p>
    <w:p w14:paraId="708F824F" w14:textId="77777777" w:rsidR="00C11758" w:rsidRDefault="00C11758" w:rsidP="00673BBE">
      <w:pPr>
        <w:pStyle w:val="Heading4"/>
      </w:pPr>
      <w:r>
        <w:t>Solution</w:t>
      </w:r>
    </w:p>
    <w:p w14:paraId="4C86F314" w14:textId="77777777" w:rsidR="00C11758" w:rsidRPr="00B87E07" w:rsidRDefault="00C11758" w:rsidP="00B87E07"/>
    <w:p w14:paraId="70283322" w14:textId="77777777" w:rsidR="00C11758" w:rsidRDefault="00C11758" w:rsidP="00C11758">
      <w:pPr>
        <w:pStyle w:val="ListParagraph"/>
        <w:numPr>
          <w:ilvl w:val="0"/>
          <w:numId w:val="13"/>
        </w:numPr>
        <w:spacing w:before="100" w:after="200" w:line="276" w:lineRule="auto"/>
        <w:jc w:val="left"/>
      </w:pPr>
      <w:r>
        <w:t>The table has repeating groups.</w:t>
      </w:r>
    </w:p>
    <w:p w14:paraId="513E9CA2" w14:textId="77777777" w:rsidR="00C11758" w:rsidRDefault="00C11758" w:rsidP="00C11758">
      <w:pPr>
        <w:pStyle w:val="ListParagraph"/>
        <w:numPr>
          <w:ilvl w:val="0"/>
          <w:numId w:val="13"/>
        </w:numPr>
        <w:spacing w:before="100" w:after="200" w:line="276" w:lineRule="auto"/>
        <w:jc w:val="left"/>
      </w:pPr>
      <w:r>
        <w:t>Separate the values of the columns into multiple rows</w:t>
      </w:r>
    </w:p>
    <w:p w14:paraId="6A0BC14D" w14:textId="77777777" w:rsidR="00C11758" w:rsidRDefault="00C11758" w:rsidP="002213B7">
      <w:pPr>
        <w:pStyle w:val="ListParagraph"/>
      </w:pPr>
    </w:p>
    <w:tbl>
      <w:tblPr>
        <w:tblStyle w:val="TableGrid"/>
        <w:tblW w:w="11335" w:type="dxa"/>
        <w:jc w:val="center"/>
        <w:tblLayout w:type="fixed"/>
        <w:tblLook w:val="04A0" w:firstRow="1" w:lastRow="0" w:firstColumn="1" w:lastColumn="0" w:noHBand="0" w:noVBand="1"/>
      </w:tblPr>
      <w:tblGrid>
        <w:gridCol w:w="827"/>
        <w:gridCol w:w="2003"/>
        <w:gridCol w:w="851"/>
        <w:gridCol w:w="1984"/>
        <w:gridCol w:w="1276"/>
        <w:gridCol w:w="851"/>
        <w:gridCol w:w="1275"/>
        <w:gridCol w:w="1276"/>
        <w:gridCol w:w="992"/>
      </w:tblGrid>
      <w:tr w:rsidR="00C11758" w:rsidRPr="00C81439" w14:paraId="194A0FAC" w14:textId="77777777" w:rsidTr="00B55F2F">
        <w:trPr>
          <w:trHeight w:val="335"/>
          <w:jc w:val="center"/>
        </w:trPr>
        <w:tc>
          <w:tcPr>
            <w:tcW w:w="827" w:type="dxa"/>
            <w:shd w:val="clear" w:color="auto" w:fill="D9D9D9" w:themeFill="background1" w:themeFillShade="D9"/>
            <w:vAlign w:val="center"/>
          </w:tcPr>
          <w:p w14:paraId="600387A1" w14:textId="77777777" w:rsidR="00C11758" w:rsidRPr="00C81439" w:rsidRDefault="00C11758" w:rsidP="00B55F2F">
            <w:pPr>
              <w:pStyle w:val="ListParagraph"/>
              <w:ind w:left="0"/>
              <w:jc w:val="center"/>
              <w:rPr>
                <w:rFonts w:ascii="Calibri" w:hAnsi="Calibri" w:cs="Calibri"/>
                <w:sz w:val="22"/>
                <w:szCs w:val="22"/>
              </w:rPr>
            </w:pPr>
            <w:proofErr w:type="spellStart"/>
            <w:r w:rsidRPr="00C81439">
              <w:rPr>
                <w:rFonts w:ascii="Calibri" w:hAnsi="Calibri" w:cs="Calibri"/>
                <w:sz w:val="22"/>
                <w:szCs w:val="22"/>
              </w:rPr>
              <w:t>CustId</w:t>
            </w:r>
            <w:proofErr w:type="spellEnd"/>
          </w:p>
        </w:tc>
        <w:tc>
          <w:tcPr>
            <w:tcW w:w="2003" w:type="dxa"/>
            <w:shd w:val="clear" w:color="auto" w:fill="D9D9D9" w:themeFill="background1" w:themeFillShade="D9"/>
            <w:vAlign w:val="center"/>
          </w:tcPr>
          <w:p w14:paraId="02771178" w14:textId="77777777" w:rsidR="00C11758" w:rsidRPr="00C81439" w:rsidRDefault="00C11758" w:rsidP="00B55F2F">
            <w:pPr>
              <w:pStyle w:val="ListParagraph"/>
              <w:ind w:left="0"/>
              <w:jc w:val="center"/>
              <w:rPr>
                <w:rFonts w:ascii="Calibri" w:hAnsi="Calibri" w:cs="Calibri"/>
                <w:sz w:val="22"/>
                <w:szCs w:val="22"/>
              </w:rPr>
            </w:pPr>
            <w:proofErr w:type="spellStart"/>
            <w:r w:rsidRPr="00C81439">
              <w:rPr>
                <w:rFonts w:ascii="Calibri" w:hAnsi="Calibri" w:cs="Calibri"/>
                <w:sz w:val="22"/>
                <w:szCs w:val="22"/>
              </w:rPr>
              <w:t>CustName</w:t>
            </w:r>
            <w:proofErr w:type="spellEnd"/>
          </w:p>
        </w:tc>
        <w:tc>
          <w:tcPr>
            <w:tcW w:w="851" w:type="dxa"/>
            <w:shd w:val="clear" w:color="auto" w:fill="D9D9D9" w:themeFill="background1" w:themeFillShade="D9"/>
            <w:vAlign w:val="center"/>
          </w:tcPr>
          <w:p w14:paraId="2CE5E43D" w14:textId="77777777" w:rsidR="00C11758" w:rsidRPr="00C81439" w:rsidRDefault="00C11758" w:rsidP="00B55F2F">
            <w:pPr>
              <w:pStyle w:val="ListParagraph"/>
              <w:ind w:left="0"/>
              <w:jc w:val="center"/>
              <w:rPr>
                <w:rFonts w:ascii="Calibri" w:hAnsi="Calibri" w:cs="Calibri"/>
                <w:sz w:val="22"/>
                <w:szCs w:val="22"/>
              </w:rPr>
            </w:pPr>
            <w:proofErr w:type="spellStart"/>
            <w:r w:rsidRPr="00C81439">
              <w:rPr>
                <w:rFonts w:ascii="Calibri" w:hAnsi="Calibri" w:cs="Calibri"/>
                <w:sz w:val="22"/>
                <w:szCs w:val="22"/>
              </w:rPr>
              <w:t>TourID</w:t>
            </w:r>
            <w:proofErr w:type="spellEnd"/>
          </w:p>
        </w:tc>
        <w:tc>
          <w:tcPr>
            <w:tcW w:w="1984" w:type="dxa"/>
            <w:shd w:val="clear" w:color="auto" w:fill="D9D9D9" w:themeFill="background1" w:themeFillShade="D9"/>
            <w:vAlign w:val="center"/>
          </w:tcPr>
          <w:p w14:paraId="0A71C21F" w14:textId="77777777" w:rsidR="00C11758" w:rsidRPr="00C81439" w:rsidRDefault="00C11758" w:rsidP="00B55F2F">
            <w:pPr>
              <w:pStyle w:val="ListParagraph"/>
              <w:ind w:left="0"/>
              <w:jc w:val="center"/>
              <w:rPr>
                <w:rFonts w:ascii="Calibri" w:hAnsi="Calibri" w:cs="Calibri"/>
                <w:sz w:val="22"/>
                <w:szCs w:val="22"/>
              </w:rPr>
            </w:pPr>
            <w:proofErr w:type="spellStart"/>
            <w:r w:rsidRPr="00C81439">
              <w:rPr>
                <w:rFonts w:ascii="Calibri" w:hAnsi="Calibri" w:cs="Calibri"/>
                <w:sz w:val="22"/>
                <w:szCs w:val="22"/>
              </w:rPr>
              <w:t>TourDesc</w:t>
            </w:r>
            <w:proofErr w:type="spellEnd"/>
          </w:p>
        </w:tc>
        <w:tc>
          <w:tcPr>
            <w:tcW w:w="1276" w:type="dxa"/>
            <w:shd w:val="clear" w:color="auto" w:fill="D9D9D9" w:themeFill="background1" w:themeFillShade="D9"/>
            <w:vAlign w:val="center"/>
          </w:tcPr>
          <w:p w14:paraId="4930CE17" w14:textId="77777777" w:rsidR="00C11758" w:rsidRPr="00C81439" w:rsidRDefault="00C11758" w:rsidP="00B55F2F">
            <w:pPr>
              <w:pStyle w:val="ListParagraph"/>
              <w:ind w:left="0"/>
              <w:jc w:val="center"/>
              <w:rPr>
                <w:rFonts w:ascii="Calibri" w:hAnsi="Calibri" w:cs="Calibri"/>
                <w:sz w:val="22"/>
                <w:szCs w:val="22"/>
              </w:rPr>
            </w:pPr>
            <w:proofErr w:type="spellStart"/>
            <w:r w:rsidRPr="00C81439">
              <w:rPr>
                <w:rFonts w:ascii="Calibri" w:hAnsi="Calibri" w:cs="Calibri"/>
                <w:sz w:val="22"/>
                <w:szCs w:val="22"/>
              </w:rPr>
              <w:t>TourDate</w:t>
            </w:r>
            <w:proofErr w:type="spellEnd"/>
          </w:p>
        </w:tc>
        <w:tc>
          <w:tcPr>
            <w:tcW w:w="851" w:type="dxa"/>
            <w:shd w:val="clear" w:color="auto" w:fill="D9D9D9" w:themeFill="background1" w:themeFillShade="D9"/>
            <w:vAlign w:val="center"/>
          </w:tcPr>
          <w:p w14:paraId="705F3659" w14:textId="77777777" w:rsidR="00C11758" w:rsidRPr="00C81439" w:rsidRDefault="00C11758" w:rsidP="00B55F2F">
            <w:pPr>
              <w:pStyle w:val="ListParagraph"/>
              <w:ind w:left="0"/>
              <w:jc w:val="center"/>
              <w:rPr>
                <w:rFonts w:ascii="Calibri" w:hAnsi="Calibri" w:cs="Calibri"/>
                <w:sz w:val="22"/>
                <w:szCs w:val="22"/>
              </w:rPr>
            </w:pPr>
            <w:proofErr w:type="spellStart"/>
            <w:r w:rsidRPr="00C81439">
              <w:rPr>
                <w:rFonts w:ascii="Calibri" w:hAnsi="Calibri" w:cs="Calibri"/>
                <w:sz w:val="22"/>
                <w:szCs w:val="22"/>
              </w:rPr>
              <w:t>StaffID</w:t>
            </w:r>
            <w:proofErr w:type="spellEnd"/>
          </w:p>
        </w:tc>
        <w:tc>
          <w:tcPr>
            <w:tcW w:w="1275" w:type="dxa"/>
            <w:shd w:val="clear" w:color="auto" w:fill="D9D9D9" w:themeFill="background1" w:themeFillShade="D9"/>
            <w:vAlign w:val="center"/>
          </w:tcPr>
          <w:p w14:paraId="0FB4E70D" w14:textId="77777777" w:rsidR="00C11758" w:rsidRPr="00C81439" w:rsidRDefault="00C11758" w:rsidP="00B55F2F">
            <w:pPr>
              <w:pStyle w:val="ListParagraph"/>
              <w:ind w:left="0"/>
              <w:jc w:val="center"/>
              <w:rPr>
                <w:rFonts w:ascii="Calibri" w:hAnsi="Calibri" w:cs="Calibri"/>
                <w:sz w:val="22"/>
                <w:szCs w:val="22"/>
              </w:rPr>
            </w:pPr>
            <w:proofErr w:type="spellStart"/>
            <w:r w:rsidRPr="00C81439">
              <w:rPr>
                <w:rFonts w:ascii="Calibri" w:hAnsi="Calibri" w:cs="Calibri"/>
                <w:sz w:val="22"/>
                <w:szCs w:val="22"/>
              </w:rPr>
              <w:t>StaffName</w:t>
            </w:r>
            <w:proofErr w:type="spellEnd"/>
          </w:p>
        </w:tc>
        <w:tc>
          <w:tcPr>
            <w:tcW w:w="1276" w:type="dxa"/>
            <w:shd w:val="clear" w:color="auto" w:fill="D9D9D9" w:themeFill="background1" w:themeFillShade="D9"/>
            <w:vAlign w:val="center"/>
          </w:tcPr>
          <w:p w14:paraId="2A1094CC" w14:textId="77777777" w:rsidR="00C11758" w:rsidRDefault="00C11758" w:rsidP="00B55F2F">
            <w:pPr>
              <w:pStyle w:val="ListParagraph"/>
              <w:ind w:left="0"/>
              <w:jc w:val="center"/>
              <w:rPr>
                <w:rFonts w:ascii="Calibri" w:hAnsi="Calibri" w:cs="Calibri"/>
                <w:sz w:val="22"/>
                <w:szCs w:val="22"/>
              </w:rPr>
            </w:pPr>
            <w:proofErr w:type="spellStart"/>
            <w:r>
              <w:rPr>
                <w:rFonts w:ascii="Calibri" w:hAnsi="Calibri" w:cs="Calibri"/>
                <w:sz w:val="22"/>
                <w:szCs w:val="22"/>
              </w:rPr>
              <w:t>StaffRating</w:t>
            </w:r>
            <w:proofErr w:type="spellEnd"/>
          </w:p>
        </w:tc>
        <w:tc>
          <w:tcPr>
            <w:tcW w:w="992" w:type="dxa"/>
            <w:shd w:val="clear" w:color="auto" w:fill="D9D9D9" w:themeFill="background1" w:themeFillShade="D9"/>
            <w:vAlign w:val="center"/>
          </w:tcPr>
          <w:p w14:paraId="59291CFE" w14:textId="77777777" w:rsidR="00C11758" w:rsidRDefault="00C11758" w:rsidP="00B55F2F">
            <w:pPr>
              <w:pStyle w:val="ListParagraph"/>
              <w:ind w:left="0"/>
              <w:jc w:val="center"/>
              <w:rPr>
                <w:rFonts w:ascii="Calibri" w:hAnsi="Calibri" w:cs="Calibri"/>
                <w:sz w:val="22"/>
                <w:szCs w:val="22"/>
              </w:rPr>
            </w:pPr>
            <w:r>
              <w:rPr>
                <w:rFonts w:ascii="Calibri" w:hAnsi="Calibri" w:cs="Calibri"/>
                <w:sz w:val="22"/>
                <w:szCs w:val="22"/>
              </w:rPr>
              <w:t>Meal</w:t>
            </w:r>
          </w:p>
        </w:tc>
      </w:tr>
      <w:tr w:rsidR="00C11758" w:rsidRPr="00C81439" w14:paraId="3FFBFD34" w14:textId="77777777" w:rsidTr="00B55F2F">
        <w:trPr>
          <w:jc w:val="center"/>
        </w:trPr>
        <w:tc>
          <w:tcPr>
            <w:tcW w:w="827" w:type="dxa"/>
            <w:vAlign w:val="center"/>
          </w:tcPr>
          <w:p w14:paraId="4947F354"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1040</w:t>
            </w:r>
          </w:p>
        </w:tc>
        <w:tc>
          <w:tcPr>
            <w:tcW w:w="2003" w:type="dxa"/>
            <w:vAlign w:val="center"/>
          </w:tcPr>
          <w:p w14:paraId="684EC00B"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Sam Wilson</w:t>
            </w:r>
          </w:p>
        </w:tc>
        <w:tc>
          <w:tcPr>
            <w:tcW w:w="851" w:type="dxa"/>
            <w:vAlign w:val="center"/>
          </w:tcPr>
          <w:p w14:paraId="302A60BB"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M304</w:t>
            </w:r>
          </w:p>
        </w:tc>
        <w:tc>
          <w:tcPr>
            <w:tcW w:w="1984" w:type="dxa"/>
            <w:vAlign w:val="center"/>
          </w:tcPr>
          <w:p w14:paraId="64CDADA3"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Bako National</w:t>
            </w:r>
          </w:p>
        </w:tc>
        <w:tc>
          <w:tcPr>
            <w:tcW w:w="1276" w:type="dxa"/>
            <w:vAlign w:val="center"/>
          </w:tcPr>
          <w:p w14:paraId="418B3FE6"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22/4/2018</w:t>
            </w:r>
          </w:p>
        </w:tc>
        <w:tc>
          <w:tcPr>
            <w:tcW w:w="851" w:type="dxa"/>
            <w:vAlign w:val="center"/>
          </w:tcPr>
          <w:p w14:paraId="161F33CC"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121</w:t>
            </w:r>
          </w:p>
        </w:tc>
        <w:tc>
          <w:tcPr>
            <w:tcW w:w="1275" w:type="dxa"/>
            <w:vAlign w:val="center"/>
          </w:tcPr>
          <w:p w14:paraId="4612D966"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Rahim</w:t>
            </w:r>
          </w:p>
        </w:tc>
        <w:tc>
          <w:tcPr>
            <w:tcW w:w="1276" w:type="dxa"/>
            <w:vAlign w:val="center"/>
          </w:tcPr>
          <w:p w14:paraId="5C2AF20C" w14:textId="77777777" w:rsidR="00C11758" w:rsidRDefault="00C11758" w:rsidP="00B55F2F">
            <w:pPr>
              <w:pStyle w:val="ListParagraph"/>
              <w:ind w:left="0"/>
              <w:jc w:val="center"/>
              <w:rPr>
                <w:rFonts w:ascii="Calibri" w:hAnsi="Calibri" w:cs="Calibri"/>
                <w:sz w:val="22"/>
                <w:szCs w:val="22"/>
              </w:rPr>
            </w:pPr>
            <w:r>
              <w:rPr>
                <w:rFonts w:ascii="Calibri" w:hAnsi="Calibri" w:cs="Calibri"/>
                <w:sz w:val="22"/>
                <w:szCs w:val="22"/>
              </w:rPr>
              <w:t>7</w:t>
            </w:r>
          </w:p>
        </w:tc>
        <w:tc>
          <w:tcPr>
            <w:tcW w:w="992" w:type="dxa"/>
            <w:vAlign w:val="center"/>
          </w:tcPr>
          <w:p w14:paraId="7694A7F3" w14:textId="77777777" w:rsidR="00C11758" w:rsidRDefault="00C11758" w:rsidP="00B55F2F">
            <w:pPr>
              <w:pStyle w:val="ListParagraph"/>
              <w:ind w:left="0"/>
              <w:jc w:val="center"/>
              <w:rPr>
                <w:rFonts w:ascii="Calibri" w:hAnsi="Calibri" w:cs="Calibri"/>
                <w:sz w:val="22"/>
                <w:szCs w:val="22"/>
              </w:rPr>
            </w:pPr>
            <w:r>
              <w:rPr>
                <w:rFonts w:ascii="Calibri" w:hAnsi="Calibri" w:cs="Calibri"/>
                <w:sz w:val="22"/>
                <w:szCs w:val="22"/>
              </w:rPr>
              <w:t>5</w:t>
            </w:r>
          </w:p>
        </w:tc>
      </w:tr>
      <w:tr w:rsidR="00C11758" w:rsidRPr="00C81439" w14:paraId="0D320C12" w14:textId="77777777" w:rsidTr="00B55F2F">
        <w:trPr>
          <w:jc w:val="center"/>
        </w:trPr>
        <w:tc>
          <w:tcPr>
            <w:tcW w:w="827" w:type="dxa"/>
            <w:vAlign w:val="center"/>
          </w:tcPr>
          <w:p w14:paraId="412D8B55"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1040</w:t>
            </w:r>
          </w:p>
        </w:tc>
        <w:tc>
          <w:tcPr>
            <w:tcW w:w="2003" w:type="dxa"/>
            <w:vAlign w:val="center"/>
          </w:tcPr>
          <w:p w14:paraId="0B4714BF"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Sam Wilson</w:t>
            </w:r>
          </w:p>
        </w:tc>
        <w:tc>
          <w:tcPr>
            <w:tcW w:w="851" w:type="dxa"/>
            <w:vAlign w:val="center"/>
          </w:tcPr>
          <w:p w14:paraId="40F3A732"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M312</w:t>
            </w:r>
          </w:p>
        </w:tc>
        <w:tc>
          <w:tcPr>
            <w:tcW w:w="1984" w:type="dxa"/>
            <w:vAlign w:val="center"/>
          </w:tcPr>
          <w:p w14:paraId="5E6211C3"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Mount Santubong</w:t>
            </w:r>
          </w:p>
        </w:tc>
        <w:tc>
          <w:tcPr>
            <w:tcW w:w="1276" w:type="dxa"/>
            <w:vAlign w:val="center"/>
          </w:tcPr>
          <w:p w14:paraId="7350558E"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13/5/2018</w:t>
            </w:r>
          </w:p>
        </w:tc>
        <w:tc>
          <w:tcPr>
            <w:tcW w:w="851" w:type="dxa"/>
            <w:vAlign w:val="center"/>
          </w:tcPr>
          <w:p w14:paraId="6BEF221E"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143</w:t>
            </w:r>
          </w:p>
        </w:tc>
        <w:tc>
          <w:tcPr>
            <w:tcW w:w="1275" w:type="dxa"/>
            <w:vAlign w:val="center"/>
          </w:tcPr>
          <w:p w14:paraId="4FFCCAB7"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Yap</w:t>
            </w:r>
          </w:p>
        </w:tc>
        <w:tc>
          <w:tcPr>
            <w:tcW w:w="1276" w:type="dxa"/>
            <w:vAlign w:val="center"/>
          </w:tcPr>
          <w:p w14:paraId="2FF9A506" w14:textId="77777777" w:rsidR="00C11758" w:rsidRDefault="00C11758" w:rsidP="00B55F2F">
            <w:pPr>
              <w:pStyle w:val="ListParagraph"/>
              <w:ind w:left="0"/>
              <w:jc w:val="center"/>
              <w:rPr>
                <w:rFonts w:ascii="Calibri" w:hAnsi="Calibri" w:cs="Calibri"/>
                <w:sz w:val="22"/>
                <w:szCs w:val="22"/>
              </w:rPr>
            </w:pPr>
            <w:r>
              <w:rPr>
                <w:rFonts w:ascii="Calibri" w:hAnsi="Calibri" w:cs="Calibri"/>
                <w:sz w:val="22"/>
                <w:szCs w:val="22"/>
              </w:rPr>
              <w:t>9</w:t>
            </w:r>
          </w:p>
        </w:tc>
        <w:tc>
          <w:tcPr>
            <w:tcW w:w="992" w:type="dxa"/>
            <w:vAlign w:val="center"/>
          </w:tcPr>
          <w:p w14:paraId="173CA927" w14:textId="77777777" w:rsidR="00C11758" w:rsidRDefault="00C11758" w:rsidP="00B55F2F">
            <w:pPr>
              <w:pStyle w:val="ListParagraph"/>
              <w:ind w:left="0"/>
              <w:jc w:val="center"/>
              <w:rPr>
                <w:rFonts w:ascii="Calibri" w:hAnsi="Calibri" w:cs="Calibri"/>
                <w:sz w:val="22"/>
                <w:szCs w:val="22"/>
              </w:rPr>
            </w:pPr>
            <w:r>
              <w:rPr>
                <w:rFonts w:ascii="Calibri" w:hAnsi="Calibri" w:cs="Calibri"/>
                <w:sz w:val="22"/>
                <w:szCs w:val="22"/>
              </w:rPr>
              <w:t>8</w:t>
            </w:r>
          </w:p>
        </w:tc>
      </w:tr>
      <w:tr w:rsidR="00C11758" w:rsidRPr="00C81439" w14:paraId="04193DF2" w14:textId="77777777" w:rsidTr="00B55F2F">
        <w:trPr>
          <w:jc w:val="center"/>
        </w:trPr>
        <w:tc>
          <w:tcPr>
            <w:tcW w:w="827" w:type="dxa"/>
            <w:vAlign w:val="center"/>
          </w:tcPr>
          <w:p w14:paraId="5405CC47"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1040</w:t>
            </w:r>
          </w:p>
        </w:tc>
        <w:tc>
          <w:tcPr>
            <w:tcW w:w="2003" w:type="dxa"/>
            <w:vAlign w:val="center"/>
          </w:tcPr>
          <w:p w14:paraId="7D7AB367"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Sam Wilson</w:t>
            </w:r>
          </w:p>
        </w:tc>
        <w:tc>
          <w:tcPr>
            <w:tcW w:w="851" w:type="dxa"/>
            <w:vAlign w:val="center"/>
          </w:tcPr>
          <w:p w14:paraId="67418109"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M312</w:t>
            </w:r>
          </w:p>
        </w:tc>
        <w:tc>
          <w:tcPr>
            <w:tcW w:w="1984" w:type="dxa"/>
            <w:vAlign w:val="center"/>
          </w:tcPr>
          <w:p w14:paraId="5700119B"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Mount Santubong</w:t>
            </w:r>
          </w:p>
        </w:tc>
        <w:tc>
          <w:tcPr>
            <w:tcW w:w="1276" w:type="dxa"/>
            <w:vAlign w:val="center"/>
          </w:tcPr>
          <w:p w14:paraId="38B05142"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13/5/2019</w:t>
            </w:r>
          </w:p>
        </w:tc>
        <w:tc>
          <w:tcPr>
            <w:tcW w:w="851" w:type="dxa"/>
            <w:vAlign w:val="center"/>
          </w:tcPr>
          <w:p w14:paraId="5F2A24AB"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143</w:t>
            </w:r>
          </w:p>
        </w:tc>
        <w:tc>
          <w:tcPr>
            <w:tcW w:w="1275" w:type="dxa"/>
            <w:vAlign w:val="center"/>
          </w:tcPr>
          <w:p w14:paraId="6ECDB033"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Yap</w:t>
            </w:r>
          </w:p>
        </w:tc>
        <w:tc>
          <w:tcPr>
            <w:tcW w:w="1276" w:type="dxa"/>
            <w:vAlign w:val="center"/>
          </w:tcPr>
          <w:p w14:paraId="63ED8CEF" w14:textId="77777777" w:rsidR="00C11758" w:rsidRPr="00C81439" w:rsidRDefault="00C11758" w:rsidP="00B55F2F">
            <w:pPr>
              <w:pStyle w:val="ListParagraph"/>
              <w:ind w:left="0"/>
              <w:jc w:val="center"/>
              <w:rPr>
                <w:rFonts w:ascii="Calibri" w:hAnsi="Calibri" w:cs="Calibri"/>
                <w:sz w:val="22"/>
                <w:szCs w:val="22"/>
              </w:rPr>
            </w:pPr>
          </w:p>
        </w:tc>
        <w:tc>
          <w:tcPr>
            <w:tcW w:w="992" w:type="dxa"/>
            <w:vAlign w:val="center"/>
          </w:tcPr>
          <w:p w14:paraId="2B44A922" w14:textId="77777777" w:rsidR="00C11758" w:rsidRPr="00C81439" w:rsidRDefault="00C11758" w:rsidP="00B55F2F">
            <w:pPr>
              <w:pStyle w:val="ListParagraph"/>
              <w:ind w:left="0"/>
              <w:jc w:val="center"/>
              <w:rPr>
                <w:rFonts w:ascii="Calibri" w:hAnsi="Calibri" w:cs="Calibri"/>
                <w:sz w:val="22"/>
                <w:szCs w:val="22"/>
              </w:rPr>
            </w:pPr>
          </w:p>
        </w:tc>
      </w:tr>
      <w:tr w:rsidR="00C11758" w:rsidRPr="00C81439" w14:paraId="3891CFC2" w14:textId="77777777" w:rsidTr="00B55F2F">
        <w:trPr>
          <w:jc w:val="center"/>
        </w:trPr>
        <w:tc>
          <w:tcPr>
            <w:tcW w:w="827" w:type="dxa"/>
            <w:vAlign w:val="center"/>
          </w:tcPr>
          <w:p w14:paraId="576A100E"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1132</w:t>
            </w:r>
          </w:p>
        </w:tc>
        <w:tc>
          <w:tcPr>
            <w:tcW w:w="2003" w:type="dxa"/>
            <w:vAlign w:val="center"/>
          </w:tcPr>
          <w:p w14:paraId="1AF6CA32"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Nurul Huda Rahmat</w:t>
            </w:r>
          </w:p>
        </w:tc>
        <w:tc>
          <w:tcPr>
            <w:tcW w:w="851" w:type="dxa"/>
            <w:vAlign w:val="center"/>
          </w:tcPr>
          <w:p w14:paraId="08B7A33B"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M323</w:t>
            </w:r>
          </w:p>
        </w:tc>
        <w:tc>
          <w:tcPr>
            <w:tcW w:w="1984" w:type="dxa"/>
            <w:vAlign w:val="center"/>
          </w:tcPr>
          <w:p w14:paraId="07FDB15B"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Biking Around Kuching</w:t>
            </w:r>
          </w:p>
        </w:tc>
        <w:tc>
          <w:tcPr>
            <w:tcW w:w="1276" w:type="dxa"/>
            <w:vAlign w:val="center"/>
          </w:tcPr>
          <w:p w14:paraId="2A8995E6"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31/3/2018</w:t>
            </w:r>
          </w:p>
        </w:tc>
        <w:tc>
          <w:tcPr>
            <w:tcW w:w="851" w:type="dxa"/>
            <w:vAlign w:val="center"/>
          </w:tcPr>
          <w:p w14:paraId="7B4867FA"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204</w:t>
            </w:r>
          </w:p>
        </w:tc>
        <w:tc>
          <w:tcPr>
            <w:tcW w:w="1275" w:type="dxa"/>
            <w:vAlign w:val="center"/>
          </w:tcPr>
          <w:p w14:paraId="23C9D057"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James</w:t>
            </w:r>
          </w:p>
        </w:tc>
        <w:tc>
          <w:tcPr>
            <w:tcW w:w="1276" w:type="dxa"/>
            <w:vAlign w:val="center"/>
          </w:tcPr>
          <w:p w14:paraId="104A7073" w14:textId="77777777" w:rsidR="00C11758" w:rsidRDefault="00C11758" w:rsidP="00B55F2F">
            <w:pPr>
              <w:pStyle w:val="ListParagraph"/>
              <w:ind w:left="0"/>
              <w:jc w:val="center"/>
              <w:rPr>
                <w:rFonts w:ascii="Calibri" w:hAnsi="Calibri" w:cs="Calibri"/>
                <w:sz w:val="22"/>
                <w:szCs w:val="22"/>
              </w:rPr>
            </w:pPr>
            <w:r>
              <w:rPr>
                <w:rFonts w:ascii="Calibri" w:hAnsi="Calibri" w:cs="Calibri"/>
                <w:sz w:val="22"/>
                <w:szCs w:val="22"/>
              </w:rPr>
              <w:t>8</w:t>
            </w:r>
          </w:p>
        </w:tc>
        <w:tc>
          <w:tcPr>
            <w:tcW w:w="992" w:type="dxa"/>
            <w:vAlign w:val="center"/>
          </w:tcPr>
          <w:p w14:paraId="12C8B343" w14:textId="77777777" w:rsidR="00C11758" w:rsidRDefault="00C11758" w:rsidP="00B55F2F">
            <w:pPr>
              <w:pStyle w:val="ListParagraph"/>
              <w:ind w:left="0"/>
              <w:jc w:val="center"/>
              <w:rPr>
                <w:rFonts w:ascii="Calibri" w:hAnsi="Calibri" w:cs="Calibri"/>
                <w:sz w:val="22"/>
                <w:szCs w:val="22"/>
              </w:rPr>
            </w:pPr>
            <w:r>
              <w:rPr>
                <w:rFonts w:ascii="Calibri" w:hAnsi="Calibri" w:cs="Calibri"/>
                <w:sz w:val="22"/>
                <w:szCs w:val="22"/>
              </w:rPr>
              <w:t>4</w:t>
            </w:r>
          </w:p>
        </w:tc>
      </w:tr>
      <w:tr w:rsidR="00C11758" w:rsidRPr="00C81439" w14:paraId="0CA02A76" w14:textId="77777777" w:rsidTr="00B55F2F">
        <w:trPr>
          <w:jc w:val="center"/>
        </w:trPr>
        <w:tc>
          <w:tcPr>
            <w:tcW w:w="827" w:type="dxa"/>
            <w:vAlign w:val="center"/>
          </w:tcPr>
          <w:p w14:paraId="4CDC04B7"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1132</w:t>
            </w:r>
          </w:p>
        </w:tc>
        <w:tc>
          <w:tcPr>
            <w:tcW w:w="2003" w:type="dxa"/>
            <w:vAlign w:val="center"/>
          </w:tcPr>
          <w:p w14:paraId="2FADC602"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Nurul Huda Rahmat</w:t>
            </w:r>
          </w:p>
        </w:tc>
        <w:tc>
          <w:tcPr>
            <w:tcW w:w="851" w:type="dxa"/>
            <w:vAlign w:val="center"/>
          </w:tcPr>
          <w:p w14:paraId="38921949"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M312</w:t>
            </w:r>
          </w:p>
        </w:tc>
        <w:tc>
          <w:tcPr>
            <w:tcW w:w="1984" w:type="dxa"/>
            <w:vAlign w:val="center"/>
          </w:tcPr>
          <w:p w14:paraId="57E0E833"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Mount Santubong</w:t>
            </w:r>
          </w:p>
        </w:tc>
        <w:tc>
          <w:tcPr>
            <w:tcW w:w="1276" w:type="dxa"/>
            <w:vAlign w:val="center"/>
          </w:tcPr>
          <w:p w14:paraId="6A38CED5"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13/5/2018</w:t>
            </w:r>
          </w:p>
        </w:tc>
        <w:tc>
          <w:tcPr>
            <w:tcW w:w="851" w:type="dxa"/>
            <w:vAlign w:val="center"/>
          </w:tcPr>
          <w:p w14:paraId="2063A735"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143</w:t>
            </w:r>
          </w:p>
        </w:tc>
        <w:tc>
          <w:tcPr>
            <w:tcW w:w="1275" w:type="dxa"/>
            <w:vAlign w:val="center"/>
          </w:tcPr>
          <w:p w14:paraId="2A127053" w14:textId="77777777" w:rsidR="00C11758" w:rsidRPr="00C81439" w:rsidRDefault="00C11758" w:rsidP="00B55F2F">
            <w:pPr>
              <w:pStyle w:val="ListParagraph"/>
              <w:ind w:left="0"/>
              <w:jc w:val="center"/>
              <w:rPr>
                <w:rFonts w:ascii="Calibri" w:hAnsi="Calibri" w:cs="Calibri"/>
                <w:sz w:val="22"/>
                <w:szCs w:val="22"/>
              </w:rPr>
            </w:pPr>
            <w:r w:rsidRPr="00C81439">
              <w:rPr>
                <w:rFonts w:ascii="Calibri" w:hAnsi="Calibri" w:cs="Calibri"/>
                <w:sz w:val="22"/>
                <w:szCs w:val="22"/>
              </w:rPr>
              <w:t>Yap</w:t>
            </w:r>
          </w:p>
        </w:tc>
        <w:tc>
          <w:tcPr>
            <w:tcW w:w="1276" w:type="dxa"/>
            <w:vAlign w:val="center"/>
          </w:tcPr>
          <w:p w14:paraId="206BF25A" w14:textId="77777777" w:rsidR="00C11758" w:rsidRDefault="00C11758" w:rsidP="00B55F2F">
            <w:pPr>
              <w:pStyle w:val="ListParagraph"/>
              <w:ind w:left="0"/>
              <w:jc w:val="center"/>
              <w:rPr>
                <w:rFonts w:ascii="Calibri" w:hAnsi="Calibri" w:cs="Calibri"/>
                <w:sz w:val="22"/>
                <w:szCs w:val="22"/>
              </w:rPr>
            </w:pPr>
            <w:r>
              <w:rPr>
                <w:rFonts w:ascii="Calibri" w:hAnsi="Calibri" w:cs="Calibri"/>
                <w:sz w:val="22"/>
                <w:szCs w:val="22"/>
              </w:rPr>
              <w:t>9</w:t>
            </w:r>
          </w:p>
        </w:tc>
        <w:tc>
          <w:tcPr>
            <w:tcW w:w="992" w:type="dxa"/>
            <w:vAlign w:val="center"/>
          </w:tcPr>
          <w:p w14:paraId="683D2422" w14:textId="77777777" w:rsidR="00C11758" w:rsidRDefault="00C11758" w:rsidP="00B55F2F">
            <w:pPr>
              <w:pStyle w:val="ListParagraph"/>
              <w:ind w:left="0"/>
              <w:jc w:val="center"/>
              <w:rPr>
                <w:rFonts w:ascii="Calibri" w:hAnsi="Calibri" w:cs="Calibri"/>
                <w:sz w:val="22"/>
                <w:szCs w:val="22"/>
              </w:rPr>
            </w:pPr>
            <w:r>
              <w:rPr>
                <w:rFonts w:ascii="Calibri" w:hAnsi="Calibri" w:cs="Calibri"/>
                <w:sz w:val="22"/>
                <w:szCs w:val="22"/>
              </w:rPr>
              <w:t>8</w:t>
            </w:r>
          </w:p>
        </w:tc>
      </w:tr>
    </w:tbl>
    <w:p w14:paraId="778998E0" w14:textId="77777777" w:rsidR="00C11758" w:rsidRDefault="00C11758" w:rsidP="00DF68A6">
      <w:pPr>
        <w:pStyle w:val="ListParagraph"/>
      </w:pPr>
    </w:p>
    <w:p w14:paraId="74BAC96D" w14:textId="77777777" w:rsidR="00C11758" w:rsidRDefault="00C11758" w:rsidP="00DF68A6">
      <w:pPr>
        <w:pStyle w:val="ListParagraph"/>
      </w:pPr>
    </w:p>
    <w:p w14:paraId="3CCE44C6" w14:textId="77777777" w:rsidR="00C11758" w:rsidRDefault="00C11758" w:rsidP="00AE3EA5">
      <w:pPr>
        <w:pStyle w:val="Heading4"/>
      </w:pPr>
      <w:r>
        <w:t>Comments/findings</w:t>
      </w:r>
    </w:p>
    <w:p w14:paraId="5031223E" w14:textId="77777777" w:rsidR="00C11758" w:rsidRPr="00AE3EA5" w:rsidRDefault="00C11758" w:rsidP="00AE3EA5">
      <w:r>
        <w:t>The groups have been separated into multiple rows so it’s in the  First Form.</w:t>
      </w:r>
    </w:p>
    <w:p w14:paraId="4112B4AA" w14:textId="5D70F042" w:rsidR="00C11758" w:rsidRDefault="00C11758" w:rsidP="00AE3EA5"/>
    <w:p w14:paraId="50BDF5AF" w14:textId="77777777" w:rsidR="00C11758" w:rsidRDefault="00C11758" w:rsidP="00AE3EA5"/>
    <w:p w14:paraId="05A9AFA9" w14:textId="77777777" w:rsidR="00C11758" w:rsidRDefault="00C11758" w:rsidP="00454766">
      <w:pPr>
        <w:pStyle w:val="Heading2"/>
      </w:pPr>
      <w:r>
        <w:t>SUB Task 4.1.2</w:t>
      </w:r>
    </w:p>
    <w:p w14:paraId="59C487F6" w14:textId="77777777" w:rsidR="00C11758" w:rsidRDefault="00C11758" w:rsidP="00DF53EA">
      <w:pPr>
        <w:pStyle w:val="Heading4"/>
      </w:pPr>
      <w:r>
        <w:t>Solution</w:t>
      </w:r>
    </w:p>
    <w:p w14:paraId="63A0D097" w14:textId="77777777" w:rsidR="00C11758" w:rsidRPr="007D1AA1" w:rsidRDefault="00C11758" w:rsidP="007D1AA1"/>
    <w:tbl>
      <w:tblPr>
        <w:tblStyle w:val="TableGrid"/>
        <w:tblW w:w="9332" w:type="dxa"/>
        <w:jc w:val="center"/>
        <w:tblLayout w:type="fixed"/>
        <w:tblLook w:val="04A0" w:firstRow="1" w:lastRow="0" w:firstColumn="1" w:lastColumn="0" w:noHBand="0" w:noVBand="1"/>
      </w:tblPr>
      <w:tblGrid>
        <w:gridCol w:w="827"/>
        <w:gridCol w:w="851"/>
        <w:gridCol w:w="1984"/>
        <w:gridCol w:w="1276"/>
        <w:gridCol w:w="851"/>
        <w:gridCol w:w="1275"/>
        <w:gridCol w:w="1276"/>
        <w:gridCol w:w="992"/>
      </w:tblGrid>
      <w:tr w:rsidR="00C11758" w:rsidRPr="00C81439" w14:paraId="7F6B5BFA" w14:textId="77777777" w:rsidTr="00B55F2F">
        <w:trPr>
          <w:trHeight w:val="335"/>
          <w:jc w:val="center"/>
        </w:trPr>
        <w:tc>
          <w:tcPr>
            <w:tcW w:w="827" w:type="dxa"/>
            <w:shd w:val="clear" w:color="auto" w:fill="D9D9D9" w:themeFill="background1" w:themeFillShade="D9"/>
            <w:vAlign w:val="center"/>
          </w:tcPr>
          <w:p w14:paraId="2B6F2419" w14:textId="77777777" w:rsidR="00C11758" w:rsidRPr="00C81439" w:rsidRDefault="00C11758" w:rsidP="00871755">
            <w:pPr>
              <w:pStyle w:val="ListParagraph"/>
              <w:ind w:left="0"/>
              <w:jc w:val="center"/>
              <w:rPr>
                <w:rFonts w:ascii="Calibri" w:hAnsi="Calibri" w:cs="Calibri"/>
                <w:sz w:val="22"/>
                <w:szCs w:val="22"/>
              </w:rPr>
            </w:pPr>
            <w:proofErr w:type="spellStart"/>
            <w:r w:rsidRPr="00C81439">
              <w:rPr>
                <w:rFonts w:ascii="Calibri" w:hAnsi="Calibri" w:cs="Calibri"/>
                <w:sz w:val="22"/>
                <w:szCs w:val="22"/>
              </w:rPr>
              <w:t>CustId</w:t>
            </w:r>
            <w:proofErr w:type="spellEnd"/>
          </w:p>
        </w:tc>
        <w:tc>
          <w:tcPr>
            <w:tcW w:w="851" w:type="dxa"/>
            <w:shd w:val="clear" w:color="auto" w:fill="D9D9D9" w:themeFill="background1" w:themeFillShade="D9"/>
            <w:vAlign w:val="center"/>
          </w:tcPr>
          <w:p w14:paraId="61C8947E" w14:textId="77777777" w:rsidR="00C11758" w:rsidRPr="00C81439" w:rsidRDefault="00C11758" w:rsidP="00871755">
            <w:pPr>
              <w:pStyle w:val="ListParagraph"/>
              <w:ind w:left="0"/>
              <w:jc w:val="center"/>
              <w:rPr>
                <w:rFonts w:ascii="Calibri" w:hAnsi="Calibri" w:cs="Calibri"/>
                <w:sz w:val="22"/>
                <w:szCs w:val="22"/>
              </w:rPr>
            </w:pPr>
            <w:proofErr w:type="spellStart"/>
            <w:r w:rsidRPr="00C81439">
              <w:rPr>
                <w:rFonts w:ascii="Calibri" w:hAnsi="Calibri" w:cs="Calibri"/>
                <w:sz w:val="22"/>
                <w:szCs w:val="22"/>
              </w:rPr>
              <w:t>TourID</w:t>
            </w:r>
            <w:proofErr w:type="spellEnd"/>
          </w:p>
        </w:tc>
        <w:tc>
          <w:tcPr>
            <w:tcW w:w="1984" w:type="dxa"/>
            <w:shd w:val="clear" w:color="auto" w:fill="D9D9D9" w:themeFill="background1" w:themeFillShade="D9"/>
            <w:vAlign w:val="center"/>
          </w:tcPr>
          <w:p w14:paraId="66F59590" w14:textId="77777777" w:rsidR="00C11758" w:rsidRPr="00C81439" w:rsidRDefault="00C11758" w:rsidP="00871755">
            <w:pPr>
              <w:pStyle w:val="ListParagraph"/>
              <w:ind w:left="0"/>
              <w:jc w:val="center"/>
              <w:rPr>
                <w:rFonts w:ascii="Calibri" w:hAnsi="Calibri" w:cs="Calibri"/>
                <w:sz w:val="22"/>
                <w:szCs w:val="22"/>
              </w:rPr>
            </w:pPr>
            <w:proofErr w:type="spellStart"/>
            <w:r w:rsidRPr="00C81439">
              <w:rPr>
                <w:rFonts w:ascii="Calibri" w:hAnsi="Calibri" w:cs="Calibri"/>
                <w:sz w:val="22"/>
                <w:szCs w:val="22"/>
              </w:rPr>
              <w:t>TourDesc</w:t>
            </w:r>
            <w:proofErr w:type="spellEnd"/>
          </w:p>
        </w:tc>
        <w:tc>
          <w:tcPr>
            <w:tcW w:w="1276" w:type="dxa"/>
            <w:shd w:val="clear" w:color="auto" w:fill="D9D9D9" w:themeFill="background1" w:themeFillShade="D9"/>
            <w:vAlign w:val="center"/>
          </w:tcPr>
          <w:p w14:paraId="7677B5D0" w14:textId="77777777" w:rsidR="00C11758" w:rsidRPr="00C81439" w:rsidRDefault="00C11758" w:rsidP="00871755">
            <w:pPr>
              <w:pStyle w:val="ListParagraph"/>
              <w:ind w:left="0"/>
              <w:jc w:val="center"/>
              <w:rPr>
                <w:rFonts w:ascii="Calibri" w:hAnsi="Calibri" w:cs="Calibri"/>
                <w:sz w:val="22"/>
                <w:szCs w:val="22"/>
              </w:rPr>
            </w:pPr>
            <w:proofErr w:type="spellStart"/>
            <w:r w:rsidRPr="00C81439">
              <w:rPr>
                <w:rFonts w:ascii="Calibri" w:hAnsi="Calibri" w:cs="Calibri"/>
                <w:sz w:val="22"/>
                <w:szCs w:val="22"/>
              </w:rPr>
              <w:t>TourDate</w:t>
            </w:r>
            <w:proofErr w:type="spellEnd"/>
          </w:p>
        </w:tc>
        <w:tc>
          <w:tcPr>
            <w:tcW w:w="851" w:type="dxa"/>
            <w:shd w:val="clear" w:color="auto" w:fill="D9D9D9" w:themeFill="background1" w:themeFillShade="D9"/>
            <w:vAlign w:val="center"/>
          </w:tcPr>
          <w:p w14:paraId="6986DA1B" w14:textId="77777777" w:rsidR="00C11758" w:rsidRPr="00C81439" w:rsidRDefault="00C11758" w:rsidP="00871755">
            <w:pPr>
              <w:pStyle w:val="ListParagraph"/>
              <w:ind w:left="0"/>
              <w:jc w:val="center"/>
              <w:rPr>
                <w:rFonts w:ascii="Calibri" w:hAnsi="Calibri" w:cs="Calibri"/>
                <w:sz w:val="22"/>
                <w:szCs w:val="22"/>
              </w:rPr>
            </w:pPr>
            <w:proofErr w:type="spellStart"/>
            <w:r w:rsidRPr="00C81439">
              <w:rPr>
                <w:rFonts w:ascii="Calibri" w:hAnsi="Calibri" w:cs="Calibri"/>
                <w:sz w:val="22"/>
                <w:szCs w:val="22"/>
              </w:rPr>
              <w:t>StaffID</w:t>
            </w:r>
            <w:proofErr w:type="spellEnd"/>
          </w:p>
        </w:tc>
        <w:tc>
          <w:tcPr>
            <w:tcW w:w="1275" w:type="dxa"/>
            <w:shd w:val="clear" w:color="auto" w:fill="D9D9D9" w:themeFill="background1" w:themeFillShade="D9"/>
            <w:vAlign w:val="center"/>
          </w:tcPr>
          <w:p w14:paraId="756A2D39" w14:textId="77777777" w:rsidR="00C11758" w:rsidRPr="00C81439" w:rsidRDefault="00C11758" w:rsidP="00871755">
            <w:pPr>
              <w:pStyle w:val="ListParagraph"/>
              <w:ind w:left="0"/>
              <w:jc w:val="center"/>
              <w:rPr>
                <w:rFonts w:ascii="Calibri" w:hAnsi="Calibri" w:cs="Calibri"/>
                <w:sz w:val="22"/>
                <w:szCs w:val="22"/>
              </w:rPr>
            </w:pPr>
            <w:proofErr w:type="spellStart"/>
            <w:r w:rsidRPr="00C81439">
              <w:rPr>
                <w:rFonts w:ascii="Calibri" w:hAnsi="Calibri" w:cs="Calibri"/>
                <w:sz w:val="22"/>
                <w:szCs w:val="22"/>
              </w:rPr>
              <w:t>StaffName</w:t>
            </w:r>
            <w:proofErr w:type="spellEnd"/>
          </w:p>
        </w:tc>
        <w:tc>
          <w:tcPr>
            <w:tcW w:w="1276" w:type="dxa"/>
            <w:shd w:val="clear" w:color="auto" w:fill="D9D9D9" w:themeFill="background1" w:themeFillShade="D9"/>
            <w:vAlign w:val="center"/>
          </w:tcPr>
          <w:p w14:paraId="0555E7BC" w14:textId="77777777" w:rsidR="00C11758" w:rsidRDefault="00C11758" w:rsidP="00871755">
            <w:pPr>
              <w:pStyle w:val="ListParagraph"/>
              <w:ind w:left="0"/>
              <w:jc w:val="center"/>
              <w:rPr>
                <w:rFonts w:ascii="Calibri" w:hAnsi="Calibri" w:cs="Calibri"/>
                <w:sz w:val="22"/>
                <w:szCs w:val="22"/>
              </w:rPr>
            </w:pPr>
            <w:proofErr w:type="spellStart"/>
            <w:r>
              <w:rPr>
                <w:rFonts w:ascii="Calibri" w:hAnsi="Calibri" w:cs="Calibri"/>
                <w:sz w:val="22"/>
                <w:szCs w:val="22"/>
              </w:rPr>
              <w:t>StaffRating</w:t>
            </w:r>
            <w:proofErr w:type="spellEnd"/>
          </w:p>
        </w:tc>
        <w:tc>
          <w:tcPr>
            <w:tcW w:w="992" w:type="dxa"/>
            <w:shd w:val="clear" w:color="auto" w:fill="D9D9D9" w:themeFill="background1" w:themeFillShade="D9"/>
            <w:vAlign w:val="center"/>
          </w:tcPr>
          <w:p w14:paraId="4BA7CCDF" w14:textId="77777777" w:rsidR="00C11758" w:rsidRDefault="00C11758" w:rsidP="00871755">
            <w:pPr>
              <w:pStyle w:val="ListParagraph"/>
              <w:ind w:left="0"/>
              <w:jc w:val="center"/>
              <w:rPr>
                <w:rFonts w:ascii="Calibri" w:hAnsi="Calibri" w:cs="Calibri"/>
                <w:sz w:val="22"/>
                <w:szCs w:val="22"/>
              </w:rPr>
            </w:pPr>
            <w:r>
              <w:rPr>
                <w:rFonts w:ascii="Calibri" w:hAnsi="Calibri" w:cs="Calibri"/>
                <w:sz w:val="22"/>
                <w:szCs w:val="22"/>
              </w:rPr>
              <w:t>Meal</w:t>
            </w:r>
          </w:p>
        </w:tc>
      </w:tr>
      <w:tr w:rsidR="00C11758" w:rsidRPr="00C81439" w14:paraId="115A7C72" w14:textId="77777777" w:rsidTr="00B55F2F">
        <w:trPr>
          <w:jc w:val="center"/>
        </w:trPr>
        <w:tc>
          <w:tcPr>
            <w:tcW w:w="827" w:type="dxa"/>
            <w:vAlign w:val="center"/>
          </w:tcPr>
          <w:p w14:paraId="54B48546"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1040</w:t>
            </w:r>
          </w:p>
        </w:tc>
        <w:tc>
          <w:tcPr>
            <w:tcW w:w="851" w:type="dxa"/>
            <w:vAlign w:val="center"/>
          </w:tcPr>
          <w:p w14:paraId="2C69A739"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M304</w:t>
            </w:r>
          </w:p>
        </w:tc>
        <w:tc>
          <w:tcPr>
            <w:tcW w:w="1984" w:type="dxa"/>
            <w:vAlign w:val="center"/>
          </w:tcPr>
          <w:p w14:paraId="6C40F28C"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Bako National</w:t>
            </w:r>
          </w:p>
        </w:tc>
        <w:tc>
          <w:tcPr>
            <w:tcW w:w="1276" w:type="dxa"/>
            <w:vAlign w:val="center"/>
          </w:tcPr>
          <w:p w14:paraId="12A5D195"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22/4/2018</w:t>
            </w:r>
          </w:p>
        </w:tc>
        <w:tc>
          <w:tcPr>
            <w:tcW w:w="851" w:type="dxa"/>
            <w:vAlign w:val="center"/>
          </w:tcPr>
          <w:p w14:paraId="7E660A2E"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121</w:t>
            </w:r>
          </w:p>
        </w:tc>
        <w:tc>
          <w:tcPr>
            <w:tcW w:w="1275" w:type="dxa"/>
            <w:vAlign w:val="center"/>
          </w:tcPr>
          <w:p w14:paraId="2BA18ABC"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Rahim</w:t>
            </w:r>
          </w:p>
        </w:tc>
        <w:tc>
          <w:tcPr>
            <w:tcW w:w="1276" w:type="dxa"/>
            <w:vAlign w:val="center"/>
          </w:tcPr>
          <w:p w14:paraId="6F542A3B" w14:textId="77777777" w:rsidR="00C11758" w:rsidRDefault="00C11758" w:rsidP="00871755">
            <w:pPr>
              <w:pStyle w:val="ListParagraph"/>
              <w:ind w:left="0"/>
              <w:jc w:val="center"/>
              <w:rPr>
                <w:rFonts w:ascii="Calibri" w:hAnsi="Calibri" w:cs="Calibri"/>
                <w:sz w:val="22"/>
                <w:szCs w:val="22"/>
              </w:rPr>
            </w:pPr>
            <w:r>
              <w:rPr>
                <w:rFonts w:ascii="Calibri" w:hAnsi="Calibri" w:cs="Calibri"/>
                <w:sz w:val="22"/>
                <w:szCs w:val="22"/>
              </w:rPr>
              <w:t>7</w:t>
            </w:r>
          </w:p>
        </w:tc>
        <w:tc>
          <w:tcPr>
            <w:tcW w:w="992" w:type="dxa"/>
            <w:vAlign w:val="center"/>
          </w:tcPr>
          <w:p w14:paraId="0AE514C5" w14:textId="77777777" w:rsidR="00C11758" w:rsidRDefault="00C11758" w:rsidP="00871755">
            <w:pPr>
              <w:pStyle w:val="ListParagraph"/>
              <w:ind w:left="0"/>
              <w:jc w:val="center"/>
              <w:rPr>
                <w:rFonts w:ascii="Calibri" w:hAnsi="Calibri" w:cs="Calibri"/>
                <w:sz w:val="22"/>
                <w:szCs w:val="22"/>
              </w:rPr>
            </w:pPr>
            <w:r>
              <w:rPr>
                <w:rFonts w:ascii="Calibri" w:hAnsi="Calibri" w:cs="Calibri"/>
                <w:sz w:val="22"/>
                <w:szCs w:val="22"/>
              </w:rPr>
              <w:t>5</w:t>
            </w:r>
          </w:p>
        </w:tc>
      </w:tr>
      <w:tr w:rsidR="00C11758" w:rsidRPr="00C81439" w14:paraId="5D66873E" w14:textId="77777777" w:rsidTr="00B55F2F">
        <w:trPr>
          <w:jc w:val="center"/>
        </w:trPr>
        <w:tc>
          <w:tcPr>
            <w:tcW w:w="827" w:type="dxa"/>
            <w:vAlign w:val="center"/>
          </w:tcPr>
          <w:p w14:paraId="5764E1B4"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1040</w:t>
            </w:r>
          </w:p>
        </w:tc>
        <w:tc>
          <w:tcPr>
            <w:tcW w:w="851" w:type="dxa"/>
            <w:vAlign w:val="center"/>
          </w:tcPr>
          <w:p w14:paraId="54338A62"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M312</w:t>
            </w:r>
          </w:p>
        </w:tc>
        <w:tc>
          <w:tcPr>
            <w:tcW w:w="1984" w:type="dxa"/>
            <w:vAlign w:val="center"/>
          </w:tcPr>
          <w:p w14:paraId="5850C331"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Mount Santubong</w:t>
            </w:r>
          </w:p>
        </w:tc>
        <w:tc>
          <w:tcPr>
            <w:tcW w:w="1276" w:type="dxa"/>
            <w:vAlign w:val="center"/>
          </w:tcPr>
          <w:p w14:paraId="2D5D16BA"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13/5/2018</w:t>
            </w:r>
          </w:p>
        </w:tc>
        <w:tc>
          <w:tcPr>
            <w:tcW w:w="851" w:type="dxa"/>
            <w:vAlign w:val="center"/>
          </w:tcPr>
          <w:p w14:paraId="673DB4EF"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143</w:t>
            </w:r>
          </w:p>
        </w:tc>
        <w:tc>
          <w:tcPr>
            <w:tcW w:w="1275" w:type="dxa"/>
            <w:vAlign w:val="center"/>
          </w:tcPr>
          <w:p w14:paraId="45532D16"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Yap</w:t>
            </w:r>
          </w:p>
        </w:tc>
        <w:tc>
          <w:tcPr>
            <w:tcW w:w="1276" w:type="dxa"/>
            <w:vAlign w:val="center"/>
          </w:tcPr>
          <w:p w14:paraId="22F56CED" w14:textId="77777777" w:rsidR="00C11758" w:rsidRDefault="00C11758" w:rsidP="00871755">
            <w:pPr>
              <w:pStyle w:val="ListParagraph"/>
              <w:ind w:left="0"/>
              <w:jc w:val="center"/>
              <w:rPr>
                <w:rFonts w:ascii="Calibri" w:hAnsi="Calibri" w:cs="Calibri"/>
                <w:sz w:val="22"/>
                <w:szCs w:val="22"/>
              </w:rPr>
            </w:pPr>
            <w:r>
              <w:rPr>
                <w:rFonts w:ascii="Calibri" w:hAnsi="Calibri" w:cs="Calibri"/>
                <w:sz w:val="22"/>
                <w:szCs w:val="22"/>
              </w:rPr>
              <w:t>9</w:t>
            </w:r>
          </w:p>
        </w:tc>
        <w:tc>
          <w:tcPr>
            <w:tcW w:w="992" w:type="dxa"/>
            <w:vAlign w:val="center"/>
          </w:tcPr>
          <w:p w14:paraId="3C6081F6" w14:textId="77777777" w:rsidR="00C11758" w:rsidRDefault="00C11758" w:rsidP="00871755">
            <w:pPr>
              <w:pStyle w:val="ListParagraph"/>
              <w:ind w:left="0"/>
              <w:jc w:val="center"/>
              <w:rPr>
                <w:rFonts w:ascii="Calibri" w:hAnsi="Calibri" w:cs="Calibri"/>
                <w:sz w:val="22"/>
                <w:szCs w:val="22"/>
              </w:rPr>
            </w:pPr>
            <w:r>
              <w:rPr>
                <w:rFonts w:ascii="Calibri" w:hAnsi="Calibri" w:cs="Calibri"/>
                <w:sz w:val="22"/>
                <w:szCs w:val="22"/>
              </w:rPr>
              <w:t>8</w:t>
            </w:r>
          </w:p>
        </w:tc>
      </w:tr>
      <w:tr w:rsidR="00C11758" w:rsidRPr="00C81439" w14:paraId="7F5EA91A" w14:textId="77777777" w:rsidTr="00B55F2F">
        <w:trPr>
          <w:jc w:val="center"/>
        </w:trPr>
        <w:tc>
          <w:tcPr>
            <w:tcW w:w="827" w:type="dxa"/>
            <w:vAlign w:val="center"/>
          </w:tcPr>
          <w:p w14:paraId="415F3D4D"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1040</w:t>
            </w:r>
          </w:p>
        </w:tc>
        <w:tc>
          <w:tcPr>
            <w:tcW w:w="851" w:type="dxa"/>
            <w:vAlign w:val="center"/>
          </w:tcPr>
          <w:p w14:paraId="7DBF7C66"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M312</w:t>
            </w:r>
          </w:p>
        </w:tc>
        <w:tc>
          <w:tcPr>
            <w:tcW w:w="1984" w:type="dxa"/>
            <w:vAlign w:val="center"/>
          </w:tcPr>
          <w:p w14:paraId="3614558F"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Mount Santubong</w:t>
            </w:r>
          </w:p>
        </w:tc>
        <w:tc>
          <w:tcPr>
            <w:tcW w:w="1276" w:type="dxa"/>
            <w:vAlign w:val="center"/>
          </w:tcPr>
          <w:p w14:paraId="45231635"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13/5/2019</w:t>
            </w:r>
          </w:p>
        </w:tc>
        <w:tc>
          <w:tcPr>
            <w:tcW w:w="851" w:type="dxa"/>
            <w:vAlign w:val="center"/>
          </w:tcPr>
          <w:p w14:paraId="6E17BF20"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143</w:t>
            </w:r>
          </w:p>
        </w:tc>
        <w:tc>
          <w:tcPr>
            <w:tcW w:w="1275" w:type="dxa"/>
            <w:vAlign w:val="center"/>
          </w:tcPr>
          <w:p w14:paraId="200C2098"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Yap</w:t>
            </w:r>
          </w:p>
        </w:tc>
        <w:tc>
          <w:tcPr>
            <w:tcW w:w="1276" w:type="dxa"/>
            <w:vAlign w:val="center"/>
          </w:tcPr>
          <w:p w14:paraId="0C4B2556" w14:textId="77777777" w:rsidR="00C11758" w:rsidRPr="00C81439" w:rsidRDefault="00C11758" w:rsidP="00871755">
            <w:pPr>
              <w:pStyle w:val="ListParagraph"/>
              <w:ind w:left="0"/>
              <w:jc w:val="center"/>
              <w:rPr>
                <w:rFonts w:ascii="Calibri" w:hAnsi="Calibri" w:cs="Calibri"/>
                <w:sz w:val="22"/>
                <w:szCs w:val="22"/>
              </w:rPr>
            </w:pPr>
          </w:p>
        </w:tc>
        <w:tc>
          <w:tcPr>
            <w:tcW w:w="992" w:type="dxa"/>
            <w:vAlign w:val="center"/>
          </w:tcPr>
          <w:p w14:paraId="39E41DF9" w14:textId="77777777" w:rsidR="00C11758" w:rsidRPr="00C81439" w:rsidRDefault="00C11758" w:rsidP="00871755">
            <w:pPr>
              <w:pStyle w:val="ListParagraph"/>
              <w:ind w:left="0"/>
              <w:jc w:val="center"/>
              <w:rPr>
                <w:rFonts w:ascii="Calibri" w:hAnsi="Calibri" w:cs="Calibri"/>
                <w:sz w:val="22"/>
                <w:szCs w:val="22"/>
              </w:rPr>
            </w:pPr>
          </w:p>
        </w:tc>
      </w:tr>
      <w:tr w:rsidR="00C11758" w:rsidRPr="00C81439" w14:paraId="6E3126ED" w14:textId="77777777" w:rsidTr="00B55F2F">
        <w:trPr>
          <w:jc w:val="center"/>
        </w:trPr>
        <w:tc>
          <w:tcPr>
            <w:tcW w:w="827" w:type="dxa"/>
            <w:vAlign w:val="center"/>
          </w:tcPr>
          <w:p w14:paraId="6D8A4DDE"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1132</w:t>
            </w:r>
          </w:p>
        </w:tc>
        <w:tc>
          <w:tcPr>
            <w:tcW w:w="851" w:type="dxa"/>
            <w:vAlign w:val="center"/>
          </w:tcPr>
          <w:p w14:paraId="6DDA2E90"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M323</w:t>
            </w:r>
          </w:p>
        </w:tc>
        <w:tc>
          <w:tcPr>
            <w:tcW w:w="1984" w:type="dxa"/>
            <w:vAlign w:val="center"/>
          </w:tcPr>
          <w:p w14:paraId="66394053"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Biking Around Kuching</w:t>
            </w:r>
          </w:p>
        </w:tc>
        <w:tc>
          <w:tcPr>
            <w:tcW w:w="1276" w:type="dxa"/>
            <w:vAlign w:val="center"/>
          </w:tcPr>
          <w:p w14:paraId="3D658D4A"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31/3/2018</w:t>
            </w:r>
          </w:p>
        </w:tc>
        <w:tc>
          <w:tcPr>
            <w:tcW w:w="851" w:type="dxa"/>
            <w:vAlign w:val="center"/>
          </w:tcPr>
          <w:p w14:paraId="7BEA2140"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204</w:t>
            </w:r>
          </w:p>
        </w:tc>
        <w:tc>
          <w:tcPr>
            <w:tcW w:w="1275" w:type="dxa"/>
            <w:vAlign w:val="center"/>
          </w:tcPr>
          <w:p w14:paraId="600A9E7E"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James</w:t>
            </w:r>
          </w:p>
        </w:tc>
        <w:tc>
          <w:tcPr>
            <w:tcW w:w="1276" w:type="dxa"/>
            <w:vAlign w:val="center"/>
          </w:tcPr>
          <w:p w14:paraId="126F2690" w14:textId="77777777" w:rsidR="00C11758" w:rsidRDefault="00C11758" w:rsidP="00871755">
            <w:pPr>
              <w:pStyle w:val="ListParagraph"/>
              <w:ind w:left="0"/>
              <w:jc w:val="center"/>
              <w:rPr>
                <w:rFonts w:ascii="Calibri" w:hAnsi="Calibri" w:cs="Calibri"/>
                <w:sz w:val="22"/>
                <w:szCs w:val="22"/>
              </w:rPr>
            </w:pPr>
            <w:r>
              <w:rPr>
                <w:rFonts w:ascii="Calibri" w:hAnsi="Calibri" w:cs="Calibri"/>
                <w:sz w:val="22"/>
                <w:szCs w:val="22"/>
              </w:rPr>
              <w:t>8</w:t>
            </w:r>
          </w:p>
        </w:tc>
        <w:tc>
          <w:tcPr>
            <w:tcW w:w="992" w:type="dxa"/>
            <w:vAlign w:val="center"/>
          </w:tcPr>
          <w:p w14:paraId="4D270D2C" w14:textId="77777777" w:rsidR="00C11758" w:rsidRDefault="00C11758" w:rsidP="00871755">
            <w:pPr>
              <w:pStyle w:val="ListParagraph"/>
              <w:ind w:left="0"/>
              <w:jc w:val="center"/>
              <w:rPr>
                <w:rFonts w:ascii="Calibri" w:hAnsi="Calibri" w:cs="Calibri"/>
                <w:sz w:val="22"/>
                <w:szCs w:val="22"/>
              </w:rPr>
            </w:pPr>
            <w:r>
              <w:rPr>
                <w:rFonts w:ascii="Calibri" w:hAnsi="Calibri" w:cs="Calibri"/>
                <w:sz w:val="22"/>
                <w:szCs w:val="22"/>
              </w:rPr>
              <w:t>4</w:t>
            </w:r>
          </w:p>
        </w:tc>
      </w:tr>
      <w:tr w:rsidR="00C11758" w:rsidRPr="00C81439" w14:paraId="65417FF6" w14:textId="77777777" w:rsidTr="00B55F2F">
        <w:trPr>
          <w:jc w:val="center"/>
        </w:trPr>
        <w:tc>
          <w:tcPr>
            <w:tcW w:w="827" w:type="dxa"/>
            <w:vAlign w:val="center"/>
          </w:tcPr>
          <w:p w14:paraId="6EAF390C"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1132</w:t>
            </w:r>
          </w:p>
        </w:tc>
        <w:tc>
          <w:tcPr>
            <w:tcW w:w="851" w:type="dxa"/>
            <w:vAlign w:val="center"/>
          </w:tcPr>
          <w:p w14:paraId="532C7160"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M312</w:t>
            </w:r>
          </w:p>
        </w:tc>
        <w:tc>
          <w:tcPr>
            <w:tcW w:w="1984" w:type="dxa"/>
            <w:vAlign w:val="center"/>
          </w:tcPr>
          <w:p w14:paraId="6B065EFE"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Mount Santubong</w:t>
            </w:r>
          </w:p>
        </w:tc>
        <w:tc>
          <w:tcPr>
            <w:tcW w:w="1276" w:type="dxa"/>
            <w:vAlign w:val="center"/>
          </w:tcPr>
          <w:p w14:paraId="6E771E6C"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13/5/2018</w:t>
            </w:r>
          </w:p>
        </w:tc>
        <w:tc>
          <w:tcPr>
            <w:tcW w:w="851" w:type="dxa"/>
            <w:vAlign w:val="center"/>
          </w:tcPr>
          <w:p w14:paraId="6AD701A7"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143</w:t>
            </w:r>
          </w:p>
        </w:tc>
        <w:tc>
          <w:tcPr>
            <w:tcW w:w="1275" w:type="dxa"/>
            <w:vAlign w:val="center"/>
          </w:tcPr>
          <w:p w14:paraId="55675D93" w14:textId="77777777" w:rsidR="00C11758" w:rsidRPr="00C81439" w:rsidRDefault="00C11758" w:rsidP="00871755">
            <w:pPr>
              <w:pStyle w:val="ListParagraph"/>
              <w:ind w:left="0"/>
              <w:jc w:val="center"/>
              <w:rPr>
                <w:rFonts w:ascii="Calibri" w:hAnsi="Calibri" w:cs="Calibri"/>
                <w:sz w:val="22"/>
                <w:szCs w:val="22"/>
              </w:rPr>
            </w:pPr>
            <w:r w:rsidRPr="00C81439">
              <w:rPr>
                <w:rFonts w:ascii="Calibri" w:hAnsi="Calibri" w:cs="Calibri"/>
                <w:sz w:val="22"/>
                <w:szCs w:val="22"/>
              </w:rPr>
              <w:t>Yap</w:t>
            </w:r>
          </w:p>
        </w:tc>
        <w:tc>
          <w:tcPr>
            <w:tcW w:w="1276" w:type="dxa"/>
            <w:vAlign w:val="center"/>
          </w:tcPr>
          <w:p w14:paraId="797DBE9E" w14:textId="77777777" w:rsidR="00C11758" w:rsidRDefault="00C11758" w:rsidP="00871755">
            <w:pPr>
              <w:pStyle w:val="ListParagraph"/>
              <w:ind w:left="0"/>
              <w:jc w:val="center"/>
              <w:rPr>
                <w:rFonts w:ascii="Calibri" w:hAnsi="Calibri" w:cs="Calibri"/>
                <w:sz w:val="22"/>
                <w:szCs w:val="22"/>
              </w:rPr>
            </w:pPr>
            <w:r>
              <w:rPr>
                <w:rFonts w:ascii="Calibri" w:hAnsi="Calibri" w:cs="Calibri"/>
                <w:sz w:val="22"/>
                <w:szCs w:val="22"/>
              </w:rPr>
              <w:t>9</w:t>
            </w:r>
          </w:p>
        </w:tc>
        <w:tc>
          <w:tcPr>
            <w:tcW w:w="992" w:type="dxa"/>
            <w:vAlign w:val="center"/>
          </w:tcPr>
          <w:p w14:paraId="6806BB04" w14:textId="77777777" w:rsidR="00C11758" w:rsidRDefault="00C11758" w:rsidP="00871755">
            <w:pPr>
              <w:pStyle w:val="ListParagraph"/>
              <w:ind w:left="0"/>
              <w:jc w:val="center"/>
              <w:rPr>
                <w:rFonts w:ascii="Calibri" w:hAnsi="Calibri" w:cs="Calibri"/>
                <w:sz w:val="22"/>
                <w:szCs w:val="22"/>
              </w:rPr>
            </w:pPr>
            <w:r>
              <w:rPr>
                <w:rFonts w:ascii="Calibri" w:hAnsi="Calibri" w:cs="Calibri"/>
                <w:sz w:val="22"/>
                <w:szCs w:val="22"/>
              </w:rPr>
              <w:t>8</w:t>
            </w:r>
          </w:p>
        </w:tc>
      </w:tr>
    </w:tbl>
    <w:p w14:paraId="1CD6F5B5" w14:textId="77777777" w:rsidR="00C11758" w:rsidRPr="007D1AA1" w:rsidRDefault="00C11758" w:rsidP="007D1AA1"/>
    <w:tbl>
      <w:tblPr>
        <w:tblStyle w:val="TableGrid"/>
        <w:tblW w:w="2972" w:type="dxa"/>
        <w:jc w:val="center"/>
        <w:tblLayout w:type="fixed"/>
        <w:tblLook w:val="04A0" w:firstRow="1" w:lastRow="0" w:firstColumn="1" w:lastColumn="0" w:noHBand="0" w:noVBand="1"/>
      </w:tblPr>
      <w:tblGrid>
        <w:gridCol w:w="827"/>
        <w:gridCol w:w="2145"/>
      </w:tblGrid>
      <w:tr w:rsidR="00C11758" w:rsidRPr="00C81439" w14:paraId="50EEE10D" w14:textId="77777777" w:rsidTr="006778BF">
        <w:trPr>
          <w:trHeight w:val="335"/>
          <w:jc w:val="center"/>
        </w:trPr>
        <w:tc>
          <w:tcPr>
            <w:tcW w:w="827" w:type="dxa"/>
            <w:shd w:val="clear" w:color="auto" w:fill="D9D9D9" w:themeFill="background1" w:themeFillShade="D9"/>
            <w:vAlign w:val="center"/>
          </w:tcPr>
          <w:p w14:paraId="7D9CE576" w14:textId="77777777" w:rsidR="00C11758" w:rsidRPr="00C81439" w:rsidRDefault="00C11758" w:rsidP="006778BF">
            <w:pPr>
              <w:pStyle w:val="ListParagraph"/>
              <w:ind w:left="0"/>
              <w:jc w:val="center"/>
              <w:rPr>
                <w:rFonts w:ascii="Calibri" w:hAnsi="Calibri" w:cs="Calibri"/>
                <w:sz w:val="22"/>
                <w:szCs w:val="22"/>
              </w:rPr>
            </w:pPr>
            <w:proofErr w:type="spellStart"/>
            <w:r w:rsidRPr="00C81439">
              <w:rPr>
                <w:rFonts w:ascii="Calibri" w:hAnsi="Calibri" w:cs="Calibri"/>
                <w:sz w:val="22"/>
                <w:szCs w:val="22"/>
              </w:rPr>
              <w:lastRenderedPageBreak/>
              <w:t>CustId</w:t>
            </w:r>
            <w:proofErr w:type="spellEnd"/>
          </w:p>
        </w:tc>
        <w:tc>
          <w:tcPr>
            <w:tcW w:w="2145" w:type="dxa"/>
            <w:shd w:val="clear" w:color="auto" w:fill="D9D9D9" w:themeFill="background1" w:themeFillShade="D9"/>
            <w:vAlign w:val="center"/>
          </w:tcPr>
          <w:p w14:paraId="071BCF5D" w14:textId="77777777" w:rsidR="00C11758" w:rsidRPr="00C81439" w:rsidRDefault="00C11758" w:rsidP="006778BF">
            <w:pPr>
              <w:pStyle w:val="ListParagraph"/>
              <w:ind w:left="0"/>
              <w:jc w:val="center"/>
              <w:rPr>
                <w:rFonts w:ascii="Calibri" w:hAnsi="Calibri" w:cs="Calibri"/>
                <w:sz w:val="22"/>
                <w:szCs w:val="22"/>
              </w:rPr>
            </w:pPr>
            <w:proofErr w:type="spellStart"/>
            <w:r w:rsidRPr="00C81439">
              <w:rPr>
                <w:rFonts w:ascii="Calibri" w:hAnsi="Calibri" w:cs="Calibri"/>
                <w:sz w:val="22"/>
                <w:szCs w:val="22"/>
              </w:rPr>
              <w:t>CustName</w:t>
            </w:r>
            <w:proofErr w:type="spellEnd"/>
          </w:p>
        </w:tc>
      </w:tr>
      <w:tr w:rsidR="00C11758" w:rsidRPr="00C81439" w14:paraId="1A61E02F" w14:textId="77777777" w:rsidTr="00F11338">
        <w:trPr>
          <w:jc w:val="center"/>
        </w:trPr>
        <w:tc>
          <w:tcPr>
            <w:tcW w:w="827" w:type="dxa"/>
            <w:shd w:val="clear" w:color="auto" w:fill="F2F2F2" w:themeFill="background1" w:themeFillShade="F2"/>
            <w:vAlign w:val="center"/>
          </w:tcPr>
          <w:p w14:paraId="773C8763" w14:textId="77777777" w:rsidR="00C11758" w:rsidRPr="00C81439" w:rsidRDefault="00C11758" w:rsidP="006778BF">
            <w:pPr>
              <w:pStyle w:val="ListParagraph"/>
              <w:ind w:left="0"/>
              <w:jc w:val="center"/>
              <w:rPr>
                <w:rFonts w:ascii="Calibri" w:hAnsi="Calibri" w:cs="Calibri"/>
                <w:sz w:val="22"/>
                <w:szCs w:val="22"/>
              </w:rPr>
            </w:pPr>
            <w:r w:rsidRPr="00C81439">
              <w:rPr>
                <w:rFonts w:ascii="Calibri" w:hAnsi="Calibri" w:cs="Calibri"/>
                <w:sz w:val="22"/>
                <w:szCs w:val="22"/>
              </w:rPr>
              <w:t>1040</w:t>
            </w:r>
          </w:p>
        </w:tc>
        <w:tc>
          <w:tcPr>
            <w:tcW w:w="2145" w:type="dxa"/>
            <w:vAlign w:val="center"/>
          </w:tcPr>
          <w:p w14:paraId="6822CEBC" w14:textId="77777777" w:rsidR="00C11758" w:rsidRPr="00C81439" w:rsidRDefault="00C11758" w:rsidP="006778BF">
            <w:pPr>
              <w:pStyle w:val="ListParagraph"/>
              <w:ind w:left="0"/>
              <w:jc w:val="center"/>
              <w:rPr>
                <w:rFonts w:ascii="Calibri" w:hAnsi="Calibri" w:cs="Calibri"/>
                <w:sz w:val="22"/>
                <w:szCs w:val="22"/>
              </w:rPr>
            </w:pPr>
            <w:r w:rsidRPr="00C81439">
              <w:rPr>
                <w:rFonts w:ascii="Calibri" w:hAnsi="Calibri" w:cs="Calibri"/>
                <w:sz w:val="22"/>
                <w:szCs w:val="22"/>
              </w:rPr>
              <w:t>Sam Wilson</w:t>
            </w:r>
          </w:p>
        </w:tc>
      </w:tr>
      <w:tr w:rsidR="00C11758" w:rsidRPr="00C81439" w14:paraId="1503CB3C" w14:textId="77777777" w:rsidTr="00F11338">
        <w:trPr>
          <w:jc w:val="center"/>
        </w:trPr>
        <w:tc>
          <w:tcPr>
            <w:tcW w:w="827" w:type="dxa"/>
            <w:shd w:val="clear" w:color="auto" w:fill="F2F2F2" w:themeFill="background1" w:themeFillShade="F2"/>
            <w:vAlign w:val="center"/>
          </w:tcPr>
          <w:p w14:paraId="37E23567" w14:textId="77777777" w:rsidR="00C11758" w:rsidRPr="00C81439" w:rsidRDefault="00C11758" w:rsidP="006778BF">
            <w:pPr>
              <w:pStyle w:val="ListParagraph"/>
              <w:ind w:left="0"/>
              <w:jc w:val="center"/>
              <w:rPr>
                <w:rFonts w:ascii="Calibri" w:hAnsi="Calibri" w:cs="Calibri"/>
                <w:sz w:val="22"/>
                <w:szCs w:val="22"/>
              </w:rPr>
            </w:pPr>
            <w:r w:rsidRPr="00C81439">
              <w:rPr>
                <w:rFonts w:ascii="Calibri" w:hAnsi="Calibri" w:cs="Calibri"/>
                <w:sz w:val="22"/>
                <w:szCs w:val="22"/>
              </w:rPr>
              <w:t>1040</w:t>
            </w:r>
          </w:p>
        </w:tc>
        <w:tc>
          <w:tcPr>
            <w:tcW w:w="2145" w:type="dxa"/>
            <w:vAlign w:val="center"/>
          </w:tcPr>
          <w:p w14:paraId="7C279172" w14:textId="77777777" w:rsidR="00C11758" w:rsidRPr="00C81439" w:rsidRDefault="00C11758" w:rsidP="006778BF">
            <w:pPr>
              <w:pStyle w:val="ListParagraph"/>
              <w:ind w:left="0"/>
              <w:jc w:val="center"/>
              <w:rPr>
                <w:rFonts w:ascii="Calibri" w:hAnsi="Calibri" w:cs="Calibri"/>
                <w:sz w:val="22"/>
                <w:szCs w:val="22"/>
              </w:rPr>
            </w:pPr>
            <w:r w:rsidRPr="00C81439">
              <w:rPr>
                <w:rFonts w:ascii="Calibri" w:hAnsi="Calibri" w:cs="Calibri"/>
                <w:sz w:val="22"/>
                <w:szCs w:val="22"/>
              </w:rPr>
              <w:t>Sam Wilson</w:t>
            </w:r>
          </w:p>
        </w:tc>
      </w:tr>
      <w:tr w:rsidR="00C11758" w:rsidRPr="00C81439" w14:paraId="575A53C9" w14:textId="77777777" w:rsidTr="00F11338">
        <w:trPr>
          <w:jc w:val="center"/>
        </w:trPr>
        <w:tc>
          <w:tcPr>
            <w:tcW w:w="827" w:type="dxa"/>
            <w:shd w:val="clear" w:color="auto" w:fill="F2F2F2" w:themeFill="background1" w:themeFillShade="F2"/>
            <w:vAlign w:val="center"/>
          </w:tcPr>
          <w:p w14:paraId="4D988A59" w14:textId="77777777" w:rsidR="00C11758" w:rsidRPr="00C81439" w:rsidRDefault="00C11758" w:rsidP="006778BF">
            <w:pPr>
              <w:pStyle w:val="ListParagraph"/>
              <w:ind w:left="0"/>
              <w:jc w:val="center"/>
              <w:rPr>
                <w:rFonts w:ascii="Calibri" w:hAnsi="Calibri" w:cs="Calibri"/>
                <w:sz w:val="22"/>
                <w:szCs w:val="22"/>
              </w:rPr>
            </w:pPr>
            <w:r w:rsidRPr="00C81439">
              <w:rPr>
                <w:rFonts w:ascii="Calibri" w:hAnsi="Calibri" w:cs="Calibri"/>
                <w:sz w:val="22"/>
                <w:szCs w:val="22"/>
              </w:rPr>
              <w:t>1040</w:t>
            </w:r>
          </w:p>
        </w:tc>
        <w:tc>
          <w:tcPr>
            <w:tcW w:w="2145" w:type="dxa"/>
            <w:vAlign w:val="center"/>
          </w:tcPr>
          <w:p w14:paraId="70005218" w14:textId="77777777" w:rsidR="00C11758" w:rsidRPr="00C81439" w:rsidRDefault="00C11758" w:rsidP="006778BF">
            <w:pPr>
              <w:pStyle w:val="ListParagraph"/>
              <w:ind w:left="0"/>
              <w:jc w:val="center"/>
              <w:rPr>
                <w:rFonts w:ascii="Calibri" w:hAnsi="Calibri" w:cs="Calibri"/>
                <w:sz w:val="22"/>
                <w:szCs w:val="22"/>
              </w:rPr>
            </w:pPr>
            <w:r w:rsidRPr="00C81439">
              <w:rPr>
                <w:rFonts w:ascii="Calibri" w:hAnsi="Calibri" w:cs="Calibri"/>
                <w:sz w:val="22"/>
                <w:szCs w:val="22"/>
              </w:rPr>
              <w:t>Sam Wilson</w:t>
            </w:r>
          </w:p>
        </w:tc>
      </w:tr>
      <w:tr w:rsidR="00C11758" w:rsidRPr="00C81439" w14:paraId="14CCAB25" w14:textId="77777777" w:rsidTr="00F11338">
        <w:trPr>
          <w:jc w:val="center"/>
        </w:trPr>
        <w:tc>
          <w:tcPr>
            <w:tcW w:w="827" w:type="dxa"/>
            <w:shd w:val="clear" w:color="auto" w:fill="F2F2F2" w:themeFill="background1" w:themeFillShade="F2"/>
            <w:vAlign w:val="center"/>
          </w:tcPr>
          <w:p w14:paraId="3F4D239B" w14:textId="77777777" w:rsidR="00C11758" w:rsidRPr="00C81439" w:rsidRDefault="00C11758" w:rsidP="006778BF">
            <w:pPr>
              <w:pStyle w:val="ListParagraph"/>
              <w:ind w:left="0"/>
              <w:jc w:val="center"/>
              <w:rPr>
                <w:rFonts w:ascii="Calibri" w:hAnsi="Calibri" w:cs="Calibri"/>
                <w:sz w:val="22"/>
                <w:szCs w:val="22"/>
              </w:rPr>
            </w:pPr>
            <w:r w:rsidRPr="00C81439">
              <w:rPr>
                <w:rFonts w:ascii="Calibri" w:hAnsi="Calibri" w:cs="Calibri"/>
                <w:sz w:val="22"/>
                <w:szCs w:val="22"/>
              </w:rPr>
              <w:t>1132</w:t>
            </w:r>
          </w:p>
        </w:tc>
        <w:tc>
          <w:tcPr>
            <w:tcW w:w="2145" w:type="dxa"/>
            <w:vAlign w:val="center"/>
          </w:tcPr>
          <w:p w14:paraId="0D5BC621" w14:textId="77777777" w:rsidR="00C11758" w:rsidRPr="00C81439" w:rsidRDefault="00C11758" w:rsidP="006778BF">
            <w:pPr>
              <w:pStyle w:val="ListParagraph"/>
              <w:ind w:left="0"/>
              <w:jc w:val="center"/>
              <w:rPr>
                <w:rFonts w:ascii="Calibri" w:hAnsi="Calibri" w:cs="Calibri"/>
                <w:sz w:val="22"/>
                <w:szCs w:val="22"/>
              </w:rPr>
            </w:pPr>
            <w:r w:rsidRPr="00C81439">
              <w:rPr>
                <w:rFonts w:ascii="Calibri" w:hAnsi="Calibri" w:cs="Calibri"/>
                <w:sz w:val="22"/>
                <w:szCs w:val="22"/>
              </w:rPr>
              <w:t xml:space="preserve">Nurul Huda </w:t>
            </w:r>
            <w:proofErr w:type="spellStart"/>
            <w:r w:rsidRPr="00C81439">
              <w:rPr>
                <w:rFonts w:ascii="Calibri" w:hAnsi="Calibri" w:cs="Calibri"/>
                <w:sz w:val="22"/>
                <w:szCs w:val="22"/>
              </w:rPr>
              <w:t>Rahmat</w:t>
            </w:r>
            <w:proofErr w:type="spellEnd"/>
          </w:p>
        </w:tc>
      </w:tr>
      <w:tr w:rsidR="00C11758" w:rsidRPr="00C81439" w14:paraId="42A91500" w14:textId="77777777" w:rsidTr="00F11338">
        <w:trPr>
          <w:jc w:val="center"/>
        </w:trPr>
        <w:tc>
          <w:tcPr>
            <w:tcW w:w="827" w:type="dxa"/>
            <w:shd w:val="clear" w:color="auto" w:fill="F2F2F2" w:themeFill="background1" w:themeFillShade="F2"/>
            <w:vAlign w:val="center"/>
          </w:tcPr>
          <w:p w14:paraId="0ACE650A" w14:textId="77777777" w:rsidR="00C11758" w:rsidRPr="00C81439" w:rsidRDefault="00C11758" w:rsidP="006778BF">
            <w:pPr>
              <w:pStyle w:val="ListParagraph"/>
              <w:ind w:left="0"/>
              <w:jc w:val="center"/>
              <w:rPr>
                <w:rFonts w:ascii="Calibri" w:hAnsi="Calibri" w:cs="Calibri"/>
                <w:sz w:val="22"/>
                <w:szCs w:val="22"/>
              </w:rPr>
            </w:pPr>
            <w:r w:rsidRPr="00C81439">
              <w:rPr>
                <w:rFonts w:ascii="Calibri" w:hAnsi="Calibri" w:cs="Calibri"/>
                <w:sz w:val="22"/>
                <w:szCs w:val="22"/>
              </w:rPr>
              <w:t>1132</w:t>
            </w:r>
          </w:p>
        </w:tc>
        <w:tc>
          <w:tcPr>
            <w:tcW w:w="2145" w:type="dxa"/>
            <w:vAlign w:val="center"/>
          </w:tcPr>
          <w:p w14:paraId="2B06E5C2" w14:textId="77777777" w:rsidR="00C11758" w:rsidRPr="00C81439" w:rsidRDefault="00C11758" w:rsidP="006778BF">
            <w:pPr>
              <w:pStyle w:val="ListParagraph"/>
              <w:ind w:left="0"/>
              <w:jc w:val="center"/>
              <w:rPr>
                <w:rFonts w:ascii="Calibri" w:hAnsi="Calibri" w:cs="Calibri"/>
                <w:sz w:val="22"/>
                <w:szCs w:val="22"/>
              </w:rPr>
            </w:pPr>
            <w:r w:rsidRPr="00C81439">
              <w:rPr>
                <w:rFonts w:ascii="Calibri" w:hAnsi="Calibri" w:cs="Calibri"/>
                <w:sz w:val="22"/>
                <w:szCs w:val="22"/>
              </w:rPr>
              <w:t xml:space="preserve">Nurul Huda </w:t>
            </w:r>
            <w:proofErr w:type="spellStart"/>
            <w:r w:rsidRPr="00C81439">
              <w:rPr>
                <w:rFonts w:ascii="Calibri" w:hAnsi="Calibri" w:cs="Calibri"/>
                <w:sz w:val="22"/>
                <w:szCs w:val="22"/>
              </w:rPr>
              <w:t>Rahmat</w:t>
            </w:r>
            <w:proofErr w:type="spellEnd"/>
          </w:p>
        </w:tc>
      </w:tr>
    </w:tbl>
    <w:p w14:paraId="6B976C73" w14:textId="77777777" w:rsidR="00C11758" w:rsidRPr="00DF53EA" w:rsidRDefault="00C11758" w:rsidP="00DF53EA"/>
    <w:p w14:paraId="2B28749C" w14:textId="77777777" w:rsidR="00C11758" w:rsidRDefault="00C11758" w:rsidP="00EB6A6F">
      <w:pPr>
        <w:pStyle w:val="Heading4"/>
      </w:pPr>
      <w:r>
        <w:t>Comments/findings</w:t>
      </w:r>
    </w:p>
    <w:p w14:paraId="4A0E4FD3" w14:textId="77777777" w:rsidR="00C11758" w:rsidRPr="00FD6266" w:rsidRDefault="00C11758" w:rsidP="00EB6A6F">
      <w:r>
        <w:t>For a table to be in 2</w:t>
      </w:r>
      <w:r w:rsidRPr="00FD6266">
        <w:rPr>
          <w:vertAlign w:val="superscript"/>
        </w:rPr>
        <w:t>nd</w:t>
      </w:r>
      <w:r>
        <w:t xml:space="preserve"> Normal Form there must be no partial dependency, in the table above the primary keys are </w:t>
      </w:r>
      <w:proofErr w:type="spellStart"/>
      <w:r w:rsidRPr="00FD6266">
        <w:rPr>
          <w:b/>
          <w:bCs/>
        </w:rPr>
        <w:t>CustID</w:t>
      </w:r>
      <w:proofErr w:type="spellEnd"/>
      <w:r>
        <w:t xml:space="preserve"> and </w:t>
      </w:r>
      <w:proofErr w:type="spellStart"/>
      <w:r w:rsidRPr="00FD6266">
        <w:rPr>
          <w:b/>
          <w:bCs/>
        </w:rPr>
        <w:t>TourDate</w:t>
      </w:r>
      <w:proofErr w:type="spellEnd"/>
      <w:r>
        <w:t xml:space="preserve">, and every column is either totally dependent on both or none expect </w:t>
      </w:r>
      <w:proofErr w:type="spellStart"/>
      <w:r w:rsidRPr="000E18ED">
        <w:rPr>
          <w:b/>
          <w:bCs/>
        </w:rPr>
        <w:t>CustName</w:t>
      </w:r>
      <w:proofErr w:type="spellEnd"/>
      <w:r>
        <w:t xml:space="preserve">. </w:t>
      </w:r>
      <w:proofErr w:type="spellStart"/>
      <w:r>
        <w:t>CustName</w:t>
      </w:r>
      <w:proofErr w:type="spellEnd"/>
      <w:r>
        <w:t xml:space="preserve"> is only dependent on </w:t>
      </w:r>
      <w:proofErr w:type="spellStart"/>
      <w:r>
        <w:t>CustID</w:t>
      </w:r>
      <w:proofErr w:type="spellEnd"/>
      <w:r>
        <w:t xml:space="preserve"> so it is partially dependent thus it has been removed and moved to a separate table.</w:t>
      </w:r>
    </w:p>
    <w:p w14:paraId="2219329D" w14:textId="77777777" w:rsidR="00C11758" w:rsidRDefault="00C11758" w:rsidP="00EB6A6F"/>
    <w:p w14:paraId="2E1CC31A" w14:textId="77777777" w:rsidR="00C11758" w:rsidRDefault="00C11758" w:rsidP="00454766">
      <w:pPr>
        <w:pStyle w:val="Heading2"/>
      </w:pPr>
      <w:r>
        <w:t>SUB Task 4.1.3</w:t>
      </w:r>
    </w:p>
    <w:p w14:paraId="207583B4" w14:textId="77777777" w:rsidR="00C11758" w:rsidRDefault="00C11758" w:rsidP="00531E70">
      <w:pPr>
        <w:pStyle w:val="Heading4"/>
      </w:pPr>
      <w:r>
        <w:t>Solution</w:t>
      </w:r>
    </w:p>
    <w:p w14:paraId="574A6043" w14:textId="77777777" w:rsidR="00C11758" w:rsidRPr="006005A3" w:rsidRDefault="00C11758" w:rsidP="00943BD3"/>
    <w:tbl>
      <w:tblPr>
        <w:tblStyle w:val="TableGrid"/>
        <w:tblW w:w="0" w:type="auto"/>
        <w:jc w:val="center"/>
        <w:tblLook w:val="04A0" w:firstRow="1" w:lastRow="0" w:firstColumn="1" w:lastColumn="0" w:noHBand="0" w:noVBand="1"/>
      </w:tblPr>
      <w:tblGrid>
        <w:gridCol w:w="994"/>
        <w:gridCol w:w="2120"/>
      </w:tblGrid>
      <w:tr w:rsidR="00C11758" w:rsidRPr="00901A2F" w14:paraId="499ABBC9" w14:textId="77777777" w:rsidTr="00F11338">
        <w:trPr>
          <w:jc w:val="center"/>
        </w:trPr>
        <w:tc>
          <w:tcPr>
            <w:tcW w:w="994" w:type="dxa"/>
            <w:shd w:val="clear" w:color="auto" w:fill="D9D9D9" w:themeFill="background1" w:themeFillShade="D9"/>
            <w:vAlign w:val="center"/>
          </w:tcPr>
          <w:p w14:paraId="5B5BDC4E" w14:textId="77777777" w:rsidR="00C11758" w:rsidRPr="00901A2F" w:rsidRDefault="00C11758" w:rsidP="00905387">
            <w:pPr>
              <w:jc w:val="center"/>
              <w:rPr>
                <w:rFonts w:ascii="Calibri" w:hAnsi="Calibri" w:cs="Calibri"/>
                <w:sz w:val="22"/>
                <w:szCs w:val="22"/>
              </w:rPr>
            </w:pPr>
            <w:proofErr w:type="spellStart"/>
            <w:r>
              <w:rPr>
                <w:rFonts w:ascii="Calibri" w:hAnsi="Calibri" w:cs="Calibri"/>
                <w:sz w:val="22"/>
                <w:szCs w:val="22"/>
              </w:rPr>
              <w:t>CustID</w:t>
            </w:r>
            <w:proofErr w:type="spellEnd"/>
          </w:p>
        </w:tc>
        <w:tc>
          <w:tcPr>
            <w:tcW w:w="2120" w:type="dxa"/>
            <w:shd w:val="clear" w:color="auto" w:fill="D9D9D9" w:themeFill="background1" w:themeFillShade="D9"/>
            <w:vAlign w:val="center"/>
          </w:tcPr>
          <w:p w14:paraId="6E1F80BD" w14:textId="77777777" w:rsidR="00C11758" w:rsidRPr="00901A2F" w:rsidRDefault="00C11758" w:rsidP="00905387">
            <w:pPr>
              <w:jc w:val="center"/>
              <w:rPr>
                <w:rFonts w:ascii="Calibri" w:hAnsi="Calibri" w:cs="Calibri"/>
                <w:sz w:val="22"/>
                <w:szCs w:val="22"/>
              </w:rPr>
            </w:pPr>
            <w:r>
              <w:rPr>
                <w:rFonts w:ascii="Calibri" w:hAnsi="Calibri" w:cs="Calibri"/>
                <w:sz w:val="22"/>
                <w:szCs w:val="22"/>
              </w:rPr>
              <w:t>CustName</w:t>
            </w:r>
          </w:p>
        </w:tc>
      </w:tr>
      <w:tr w:rsidR="00C11758" w:rsidRPr="00901A2F" w14:paraId="598CED5B" w14:textId="77777777" w:rsidTr="00F11338">
        <w:trPr>
          <w:jc w:val="center"/>
        </w:trPr>
        <w:tc>
          <w:tcPr>
            <w:tcW w:w="994" w:type="dxa"/>
            <w:vAlign w:val="center"/>
          </w:tcPr>
          <w:p w14:paraId="5022E1DD" w14:textId="77777777" w:rsidR="00C11758" w:rsidRPr="00901A2F" w:rsidRDefault="00C11758" w:rsidP="00905387">
            <w:pPr>
              <w:jc w:val="center"/>
              <w:rPr>
                <w:rFonts w:ascii="Calibri" w:hAnsi="Calibri" w:cs="Calibri"/>
                <w:sz w:val="22"/>
                <w:szCs w:val="22"/>
              </w:rPr>
            </w:pPr>
            <w:r>
              <w:rPr>
                <w:rFonts w:ascii="Calibri" w:hAnsi="Calibri" w:cs="Calibri"/>
                <w:sz w:val="22"/>
                <w:szCs w:val="22"/>
              </w:rPr>
              <w:t>1040</w:t>
            </w:r>
          </w:p>
        </w:tc>
        <w:tc>
          <w:tcPr>
            <w:tcW w:w="2120" w:type="dxa"/>
            <w:vAlign w:val="center"/>
          </w:tcPr>
          <w:p w14:paraId="653FBEF0" w14:textId="77777777" w:rsidR="00C11758" w:rsidRPr="00901A2F" w:rsidRDefault="00C11758" w:rsidP="00905387">
            <w:pPr>
              <w:jc w:val="center"/>
              <w:rPr>
                <w:rFonts w:ascii="Calibri" w:hAnsi="Calibri" w:cs="Calibri"/>
                <w:sz w:val="22"/>
                <w:szCs w:val="22"/>
              </w:rPr>
            </w:pPr>
            <w:r>
              <w:rPr>
                <w:rFonts w:ascii="Calibri" w:hAnsi="Calibri" w:cs="Calibri"/>
                <w:sz w:val="22"/>
                <w:szCs w:val="22"/>
              </w:rPr>
              <w:t>Sam Wilson</w:t>
            </w:r>
          </w:p>
        </w:tc>
      </w:tr>
      <w:tr w:rsidR="00C11758" w:rsidRPr="00901A2F" w14:paraId="0385432A" w14:textId="77777777" w:rsidTr="00F11338">
        <w:trPr>
          <w:jc w:val="center"/>
        </w:trPr>
        <w:tc>
          <w:tcPr>
            <w:tcW w:w="994" w:type="dxa"/>
            <w:vAlign w:val="center"/>
          </w:tcPr>
          <w:p w14:paraId="0E7A92AE" w14:textId="77777777" w:rsidR="00C11758" w:rsidRPr="00901A2F" w:rsidRDefault="00C11758" w:rsidP="00905387">
            <w:pPr>
              <w:jc w:val="center"/>
              <w:rPr>
                <w:rFonts w:ascii="Calibri" w:hAnsi="Calibri" w:cs="Calibri"/>
                <w:sz w:val="22"/>
                <w:szCs w:val="22"/>
              </w:rPr>
            </w:pPr>
            <w:r>
              <w:rPr>
                <w:rFonts w:ascii="Calibri" w:hAnsi="Calibri" w:cs="Calibri"/>
                <w:sz w:val="22"/>
                <w:szCs w:val="22"/>
              </w:rPr>
              <w:t>1132</w:t>
            </w:r>
          </w:p>
        </w:tc>
        <w:tc>
          <w:tcPr>
            <w:tcW w:w="2120" w:type="dxa"/>
            <w:vAlign w:val="center"/>
          </w:tcPr>
          <w:p w14:paraId="0F59CFCA" w14:textId="77777777" w:rsidR="00C11758" w:rsidRPr="00901A2F" w:rsidRDefault="00C11758" w:rsidP="00905387">
            <w:pPr>
              <w:jc w:val="center"/>
              <w:rPr>
                <w:rFonts w:ascii="Calibri" w:hAnsi="Calibri" w:cs="Calibri"/>
                <w:sz w:val="22"/>
                <w:szCs w:val="22"/>
              </w:rPr>
            </w:pPr>
            <w:r w:rsidRPr="00C81439">
              <w:rPr>
                <w:rFonts w:ascii="Calibri" w:hAnsi="Calibri" w:cs="Calibri"/>
                <w:sz w:val="22"/>
                <w:szCs w:val="22"/>
              </w:rPr>
              <w:t>Nurul Huda Rahmat</w:t>
            </w:r>
          </w:p>
        </w:tc>
      </w:tr>
    </w:tbl>
    <w:p w14:paraId="2A6E6060" w14:textId="77777777" w:rsidR="00C11758" w:rsidRDefault="00C11758" w:rsidP="00531E70"/>
    <w:tbl>
      <w:tblPr>
        <w:tblStyle w:val="TableGrid"/>
        <w:tblW w:w="0" w:type="auto"/>
        <w:jc w:val="center"/>
        <w:tblLook w:val="04A0" w:firstRow="1" w:lastRow="0" w:firstColumn="1" w:lastColumn="0" w:noHBand="0" w:noVBand="1"/>
      </w:tblPr>
      <w:tblGrid>
        <w:gridCol w:w="994"/>
        <w:gridCol w:w="2403"/>
      </w:tblGrid>
      <w:tr w:rsidR="00C11758" w:rsidRPr="00901A2F" w14:paraId="2B984511" w14:textId="77777777" w:rsidTr="00F11338">
        <w:trPr>
          <w:jc w:val="center"/>
        </w:trPr>
        <w:tc>
          <w:tcPr>
            <w:tcW w:w="994" w:type="dxa"/>
            <w:shd w:val="clear" w:color="auto" w:fill="D9D9D9" w:themeFill="background1" w:themeFillShade="D9"/>
            <w:vAlign w:val="center"/>
          </w:tcPr>
          <w:p w14:paraId="67740C9A" w14:textId="77777777" w:rsidR="00C11758" w:rsidRPr="00901A2F" w:rsidRDefault="00C11758" w:rsidP="00905387">
            <w:pPr>
              <w:jc w:val="center"/>
              <w:rPr>
                <w:rFonts w:ascii="Calibri" w:hAnsi="Calibri" w:cs="Calibri"/>
                <w:sz w:val="22"/>
                <w:szCs w:val="22"/>
              </w:rPr>
            </w:pPr>
            <w:proofErr w:type="spellStart"/>
            <w:r>
              <w:rPr>
                <w:rFonts w:ascii="Calibri" w:hAnsi="Calibri" w:cs="Calibri"/>
                <w:sz w:val="22"/>
                <w:szCs w:val="22"/>
              </w:rPr>
              <w:t>TourID</w:t>
            </w:r>
            <w:proofErr w:type="spellEnd"/>
          </w:p>
        </w:tc>
        <w:tc>
          <w:tcPr>
            <w:tcW w:w="2403" w:type="dxa"/>
            <w:shd w:val="clear" w:color="auto" w:fill="D9D9D9" w:themeFill="background1" w:themeFillShade="D9"/>
            <w:vAlign w:val="center"/>
          </w:tcPr>
          <w:p w14:paraId="6A1465F5" w14:textId="77777777" w:rsidR="00C11758" w:rsidRPr="00901A2F" w:rsidRDefault="00C11758" w:rsidP="00905387">
            <w:pPr>
              <w:jc w:val="center"/>
              <w:rPr>
                <w:rFonts w:ascii="Calibri" w:hAnsi="Calibri" w:cs="Calibri"/>
                <w:sz w:val="22"/>
                <w:szCs w:val="22"/>
              </w:rPr>
            </w:pPr>
            <w:r>
              <w:rPr>
                <w:rFonts w:ascii="Calibri" w:hAnsi="Calibri" w:cs="Calibri"/>
                <w:sz w:val="22"/>
                <w:szCs w:val="22"/>
              </w:rPr>
              <w:t>TourDesc</w:t>
            </w:r>
          </w:p>
        </w:tc>
      </w:tr>
      <w:tr w:rsidR="00C11758" w:rsidRPr="00901A2F" w14:paraId="1670BD8A" w14:textId="77777777" w:rsidTr="00F11338">
        <w:trPr>
          <w:jc w:val="center"/>
        </w:trPr>
        <w:tc>
          <w:tcPr>
            <w:tcW w:w="994" w:type="dxa"/>
            <w:vAlign w:val="center"/>
          </w:tcPr>
          <w:p w14:paraId="0B9E6795" w14:textId="77777777" w:rsidR="00C11758" w:rsidRPr="00901A2F" w:rsidRDefault="00C11758" w:rsidP="00905387">
            <w:pPr>
              <w:jc w:val="center"/>
              <w:rPr>
                <w:rFonts w:ascii="Calibri" w:hAnsi="Calibri" w:cs="Calibri"/>
                <w:sz w:val="22"/>
                <w:szCs w:val="22"/>
              </w:rPr>
            </w:pPr>
            <w:r w:rsidRPr="00C81439">
              <w:rPr>
                <w:rFonts w:ascii="Calibri" w:hAnsi="Calibri" w:cs="Calibri"/>
                <w:sz w:val="22"/>
                <w:szCs w:val="22"/>
              </w:rPr>
              <w:t>M304</w:t>
            </w:r>
          </w:p>
        </w:tc>
        <w:tc>
          <w:tcPr>
            <w:tcW w:w="2403" w:type="dxa"/>
            <w:vAlign w:val="center"/>
          </w:tcPr>
          <w:p w14:paraId="56F880C4" w14:textId="77777777" w:rsidR="00C11758" w:rsidRPr="00901A2F" w:rsidRDefault="00C11758" w:rsidP="00905387">
            <w:pPr>
              <w:jc w:val="center"/>
              <w:rPr>
                <w:rFonts w:ascii="Calibri" w:hAnsi="Calibri" w:cs="Calibri"/>
                <w:sz w:val="22"/>
                <w:szCs w:val="22"/>
              </w:rPr>
            </w:pPr>
            <w:r w:rsidRPr="00C81439">
              <w:rPr>
                <w:rFonts w:ascii="Calibri" w:hAnsi="Calibri" w:cs="Calibri"/>
                <w:sz w:val="22"/>
                <w:szCs w:val="22"/>
              </w:rPr>
              <w:t>Bako National</w:t>
            </w:r>
          </w:p>
        </w:tc>
      </w:tr>
      <w:tr w:rsidR="00C11758" w:rsidRPr="00901A2F" w14:paraId="24E53D0F" w14:textId="77777777" w:rsidTr="00F11338">
        <w:trPr>
          <w:jc w:val="center"/>
        </w:trPr>
        <w:tc>
          <w:tcPr>
            <w:tcW w:w="994" w:type="dxa"/>
            <w:vAlign w:val="center"/>
          </w:tcPr>
          <w:p w14:paraId="7E2424E8" w14:textId="77777777" w:rsidR="00C11758" w:rsidRPr="00901A2F" w:rsidRDefault="00C11758" w:rsidP="00905387">
            <w:pPr>
              <w:jc w:val="center"/>
              <w:rPr>
                <w:rFonts w:ascii="Calibri" w:hAnsi="Calibri" w:cs="Calibri"/>
                <w:sz w:val="22"/>
                <w:szCs w:val="22"/>
              </w:rPr>
            </w:pPr>
            <w:r w:rsidRPr="00C81439">
              <w:rPr>
                <w:rFonts w:ascii="Calibri" w:hAnsi="Calibri" w:cs="Calibri"/>
                <w:sz w:val="22"/>
                <w:szCs w:val="22"/>
              </w:rPr>
              <w:t>M312</w:t>
            </w:r>
          </w:p>
        </w:tc>
        <w:tc>
          <w:tcPr>
            <w:tcW w:w="2403" w:type="dxa"/>
            <w:vAlign w:val="center"/>
          </w:tcPr>
          <w:p w14:paraId="4BA8C6F3" w14:textId="77777777" w:rsidR="00C11758" w:rsidRPr="00901A2F" w:rsidRDefault="00C11758" w:rsidP="00905387">
            <w:pPr>
              <w:jc w:val="center"/>
              <w:rPr>
                <w:rFonts w:ascii="Calibri" w:hAnsi="Calibri" w:cs="Calibri"/>
                <w:sz w:val="22"/>
                <w:szCs w:val="22"/>
              </w:rPr>
            </w:pPr>
            <w:r w:rsidRPr="00C81439">
              <w:rPr>
                <w:rFonts w:ascii="Calibri" w:hAnsi="Calibri" w:cs="Calibri"/>
                <w:sz w:val="22"/>
                <w:szCs w:val="22"/>
              </w:rPr>
              <w:t>Mount Santubong</w:t>
            </w:r>
          </w:p>
        </w:tc>
      </w:tr>
      <w:tr w:rsidR="00C11758" w:rsidRPr="00901A2F" w14:paraId="360E63CA" w14:textId="77777777" w:rsidTr="00F11338">
        <w:trPr>
          <w:jc w:val="center"/>
        </w:trPr>
        <w:tc>
          <w:tcPr>
            <w:tcW w:w="994" w:type="dxa"/>
            <w:vAlign w:val="center"/>
          </w:tcPr>
          <w:p w14:paraId="096427B1" w14:textId="77777777" w:rsidR="00C11758" w:rsidRPr="00C81439" w:rsidRDefault="00C11758" w:rsidP="00905387">
            <w:pPr>
              <w:jc w:val="center"/>
              <w:rPr>
                <w:rFonts w:ascii="Calibri" w:hAnsi="Calibri" w:cs="Calibri"/>
                <w:sz w:val="22"/>
                <w:szCs w:val="22"/>
              </w:rPr>
            </w:pPr>
            <w:r w:rsidRPr="00C81439">
              <w:rPr>
                <w:rFonts w:ascii="Calibri" w:hAnsi="Calibri" w:cs="Calibri"/>
                <w:sz w:val="22"/>
                <w:szCs w:val="22"/>
              </w:rPr>
              <w:t>M323</w:t>
            </w:r>
          </w:p>
        </w:tc>
        <w:tc>
          <w:tcPr>
            <w:tcW w:w="2403" w:type="dxa"/>
            <w:vAlign w:val="center"/>
          </w:tcPr>
          <w:p w14:paraId="62537077" w14:textId="77777777" w:rsidR="00C11758" w:rsidRPr="00C81439" w:rsidRDefault="00C11758" w:rsidP="00905387">
            <w:pPr>
              <w:jc w:val="center"/>
              <w:rPr>
                <w:rFonts w:ascii="Calibri" w:hAnsi="Calibri" w:cs="Calibri"/>
                <w:sz w:val="22"/>
                <w:szCs w:val="22"/>
              </w:rPr>
            </w:pPr>
            <w:r w:rsidRPr="00C81439">
              <w:rPr>
                <w:rFonts w:ascii="Calibri" w:hAnsi="Calibri" w:cs="Calibri"/>
                <w:sz w:val="22"/>
                <w:szCs w:val="22"/>
              </w:rPr>
              <w:t>Biking Around Kuching</w:t>
            </w:r>
          </w:p>
        </w:tc>
      </w:tr>
    </w:tbl>
    <w:p w14:paraId="61171F10" w14:textId="77777777" w:rsidR="00C11758" w:rsidRDefault="00C11758" w:rsidP="00531E70"/>
    <w:tbl>
      <w:tblPr>
        <w:tblStyle w:val="TableGrid"/>
        <w:tblW w:w="4531" w:type="dxa"/>
        <w:jc w:val="center"/>
        <w:tblLook w:val="04A0" w:firstRow="1" w:lastRow="0" w:firstColumn="1" w:lastColumn="0" w:noHBand="0" w:noVBand="1"/>
      </w:tblPr>
      <w:tblGrid>
        <w:gridCol w:w="883"/>
        <w:gridCol w:w="1508"/>
        <w:gridCol w:w="1199"/>
        <w:gridCol w:w="941"/>
      </w:tblGrid>
      <w:tr w:rsidR="00C11758" w:rsidRPr="00901A2F" w14:paraId="26EE3ABC" w14:textId="77777777" w:rsidTr="00FD6266">
        <w:trPr>
          <w:jc w:val="center"/>
        </w:trPr>
        <w:tc>
          <w:tcPr>
            <w:tcW w:w="883" w:type="dxa"/>
            <w:shd w:val="clear" w:color="auto" w:fill="D9D9D9" w:themeFill="background1" w:themeFillShade="D9"/>
            <w:vAlign w:val="center"/>
          </w:tcPr>
          <w:p w14:paraId="4F0F8B1E" w14:textId="77777777" w:rsidR="00C11758" w:rsidRPr="00901A2F" w:rsidRDefault="00C11758" w:rsidP="00FD6266">
            <w:pPr>
              <w:jc w:val="center"/>
              <w:rPr>
                <w:rFonts w:ascii="Calibri" w:hAnsi="Calibri" w:cs="Calibri"/>
                <w:sz w:val="22"/>
                <w:szCs w:val="22"/>
              </w:rPr>
            </w:pPr>
            <w:proofErr w:type="spellStart"/>
            <w:r>
              <w:rPr>
                <w:rFonts w:ascii="Calibri" w:hAnsi="Calibri" w:cs="Calibri"/>
                <w:sz w:val="22"/>
                <w:szCs w:val="22"/>
              </w:rPr>
              <w:t>StaffID</w:t>
            </w:r>
            <w:proofErr w:type="spellEnd"/>
          </w:p>
        </w:tc>
        <w:tc>
          <w:tcPr>
            <w:tcW w:w="1508" w:type="dxa"/>
            <w:shd w:val="clear" w:color="auto" w:fill="D9D9D9" w:themeFill="background1" w:themeFillShade="D9"/>
            <w:vAlign w:val="center"/>
          </w:tcPr>
          <w:p w14:paraId="2258E3BA" w14:textId="77777777" w:rsidR="00C11758" w:rsidRPr="00901A2F" w:rsidRDefault="00C11758" w:rsidP="00FD6266">
            <w:pPr>
              <w:jc w:val="center"/>
              <w:rPr>
                <w:rFonts w:ascii="Calibri" w:hAnsi="Calibri" w:cs="Calibri"/>
                <w:sz w:val="22"/>
                <w:szCs w:val="22"/>
              </w:rPr>
            </w:pPr>
            <w:proofErr w:type="spellStart"/>
            <w:r>
              <w:rPr>
                <w:rFonts w:ascii="Calibri" w:hAnsi="Calibri" w:cs="Calibri"/>
                <w:sz w:val="22"/>
                <w:szCs w:val="22"/>
              </w:rPr>
              <w:t>StaffName</w:t>
            </w:r>
            <w:proofErr w:type="spellEnd"/>
          </w:p>
        </w:tc>
        <w:tc>
          <w:tcPr>
            <w:tcW w:w="1199" w:type="dxa"/>
            <w:shd w:val="clear" w:color="auto" w:fill="D9D9D9" w:themeFill="background1" w:themeFillShade="D9"/>
            <w:vAlign w:val="center"/>
          </w:tcPr>
          <w:p w14:paraId="47252AA4" w14:textId="77777777" w:rsidR="00C11758" w:rsidRDefault="00C11758" w:rsidP="00FD6266">
            <w:pPr>
              <w:jc w:val="center"/>
              <w:rPr>
                <w:rFonts w:ascii="Calibri" w:hAnsi="Calibri" w:cs="Calibri"/>
                <w:sz w:val="22"/>
                <w:szCs w:val="22"/>
              </w:rPr>
            </w:pPr>
            <w:proofErr w:type="spellStart"/>
            <w:r>
              <w:rPr>
                <w:rFonts w:ascii="Calibri" w:hAnsi="Calibri" w:cs="Calibri"/>
                <w:sz w:val="22"/>
                <w:szCs w:val="22"/>
              </w:rPr>
              <w:t>StaffRating</w:t>
            </w:r>
            <w:proofErr w:type="spellEnd"/>
          </w:p>
        </w:tc>
        <w:tc>
          <w:tcPr>
            <w:tcW w:w="941" w:type="dxa"/>
            <w:shd w:val="clear" w:color="auto" w:fill="D9D9D9" w:themeFill="background1" w:themeFillShade="D9"/>
            <w:vAlign w:val="center"/>
          </w:tcPr>
          <w:p w14:paraId="77E1A7C5" w14:textId="77777777" w:rsidR="00C11758" w:rsidRDefault="00C11758" w:rsidP="00FD6266">
            <w:pPr>
              <w:jc w:val="center"/>
              <w:rPr>
                <w:rFonts w:ascii="Calibri" w:hAnsi="Calibri" w:cs="Calibri"/>
                <w:sz w:val="22"/>
                <w:szCs w:val="22"/>
              </w:rPr>
            </w:pPr>
            <w:r>
              <w:rPr>
                <w:rFonts w:ascii="Calibri" w:hAnsi="Calibri" w:cs="Calibri"/>
                <w:sz w:val="22"/>
                <w:szCs w:val="22"/>
              </w:rPr>
              <w:t>Meal</w:t>
            </w:r>
          </w:p>
        </w:tc>
      </w:tr>
      <w:tr w:rsidR="00C11758" w:rsidRPr="00901A2F" w14:paraId="1BB689F1" w14:textId="77777777" w:rsidTr="00FD6266">
        <w:trPr>
          <w:jc w:val="center"/>
        </w:trPr>
        <w:tc>
          <w:tcPr>
            <w:tcW w:w="883" w:type="dxa"/>
            <w:vAlign w:val="center"/>
          </w:tcPr>
          <w:p w14:paraId="1C50160A" w14:textId="77777777" w:rsidR="00C11758" w:rsidRPr="00901A2F" w:rsidRDefault="00C11758" w:rsidP="00FD6266">
            <w:pPr>
              <w:jc w:val="center"/>
              <w:rPr>
                <w:rFonts w:ascii="Calibri" w:hAnsi="Calibri" w:cs="Calibri"/>
                <w:sz w:val="22"/>
                <w:szCs w:val="22"/>
              </w:rPr>
            </w:pPr>
            <w:r w:rsidRPr="00C81439">
              <w:rPr>
                <w:rFonts w:ascii="Calibri" w:hAnsi="Calibri" w:cs="Calibri"/>
                <w:sz w:val="22"/>
                <w:szCs w:val="22"/>
              </w:rPr>
              <w:t>121</w:t>
            </w:r>
          </w:p>
        </w:tc>
        <w:tc>
          <w:tcPr>
            <w:tcW w:w="1508" w:type="dxa"/>
            <w:vAlign w:val="center"/>
          </w:tcPr>
          <w:p w14:paraId="476A4C02" w14:textId="77777777" w:rsidR="00C11758" w:rsidRPr="00901A2F" w:rsidRDefault="00C11758" w:rsidP="00FD6266">
            <w:pPr>
              <w:jc w:val="center"/>
              <w:rPr>
                <w:rFonts w:ascii="Calibri" w:hAnsi="Calibri" w:cs="Calibri"/>
                <w:sz w:val="22"/>
                <w:szCs w:val="22"/>
              </w:rPr>
            </w:pPr>
            <w:r w:rsidRPr="00C81439">
              <w:rPr>
                <w:rFonts w:ascii="Calibri" w:hAnsi="Calibri" w:cs="Calibri"/>
                <w:sz w:val="22"/>
                <w:szCs w:val="22"/>
              </w:rPr>
              <w:t>Rahim</w:t>
            </w:r>
          </w:p>
        </w:tc>
        <w:tc>
          <w:tcPr>
            <w:tcW w:w="1199" w:type="dxa"/>
            <w:vAlign w:val="center"/>
          </w:tcPr>
          <w:p w14:paraId="53F2C26A" w14:textId="77777777" w:rsidR="00C11758" w:rsidRDefault="00C11758" w:rsidP="00FD6266">
            <w:pPr>
              <w:jc w:val="center"/>
              <w:rPr>
                <w:rFonts w:ascii="Calibri" w:hAnsi="Calibri" w:cs="Calibri"/>
                <w:sz w:val="22"/>
                <w:szCs w:val="22"/>
              </w:rPr>
            </w:pPr>
            <w:r>
              <w:rPr>
                <w:rFonts w:ascii="Calibri" w:hAnsi="Calibri" w:cs="Calibri"/>
                <w:sz w:val="22"/>
                <w:szCs w:val="22"/>
              </w:rPr>
              <w:t>7</w:t>
            </w:r>
          </w:p>
        </w:tc>
        <w:tc>
          <w:tcPr>
            <w:tcW w:w="941" w:type="dxa"/>
            <w:vAlign w:val="center"/>
          </w:tcPr>
          <w:p w14:paraId="2319469C" w14:textId="77777777" w:rsidR="00C11758" w:rsidRDefault="00C11758" w:rsidP="00FD6266">
            <w:pPr>
              <w:jc w:val="center"/>
              <w:rPr>
                <w:rFonts w:ascii="Calibri" w:hAnsi="Calibri" w:cs="Calibri"/>
                <w:sz w:val="22"/>
                <w:szCs w:val="22"/>
              </w:rPr>
            </w:pPr>
            <w:r>
              <w:rPr>
                <w:rFonts w:ascii="Calibri" w:hAnsi="Calibri" w:cs="Calibri"/>
                <w:sz w:val="22"/>
                <w:szCs w:val="22"/>
              </w:rPr>
              <w:t>5</w:t>
            </w:r>
          </w:p>
        </w:tc>
      </w:tr>
      <w:tr w:rsidR="00C11758" w:rsidRPr="00901A2F" w14:paraId="12458875" w14:textId="77777777" w:rsidTr="00FD6266">
        <w:trPr>
          <w:jc w:val="center"/>
        </w:trPr>
        <w:tc>
          <w:tcPr>
            <w:tcW w:w="883" w:type="dxa"/>
            <w:vAlign w:val="center"/>
          </w:tcPr>
          <w:p w14:paraId="44D6B007" w14:textId="77777777" w:rsidR="00C11758" w:rsidRPr="00901A2F" w:rsidRDefault="00C11758" w:rsidP="00FD6266">
            <w:pPr>
              <w:jc w:val="center"/>
              <w:rPr>
                <w:rFonts w:ascii="Calibri" w:hAnsi="Calibri" w:cs="Calibri"/>
                <w:sz w:val="22"/>
                <w:szCs w:val="22"/>
              </w:rPr>
            </w:pPr>
            <w:r w:rsidRPr="00C81439">
              <w:rPr>
                <w:rFonts w:ascii="Calibri" w:hAnsi="Calibri" w:cs="Calibri"/>
                <w:sz w:val="22"/>
                <w:szCs w:val="22"/>
              </w:rPr>
              <w:t>143</w:t>
            </w:r>
          </w:p>
        </w:tc>
        <w:tc>
          <w:tcPr>
            <w:tcW w:w="1508" w:type="dxa"/>
            <w:vAlign w:val="center"/>
          </w:tcPr>
          <w:p w14:paraId="7B2BCF56" w14:textId="77777777" w:rsidR="00C11758" w:rsidRPr="00901A2F" w:rsidRDefault="00C11758" w:rsidP="00FD6266">
            <w:pPr>
              <w:jc w:val="center"/>
              <w:rPr>
                <w:rFonts w:ascii="Calibri" w:hAnsi="Calibri" w:cs="Calibri"/>
                <w:sz w:val="22"/>
                <w:szCs w:val="22"/>
              </w:rPr>
            </w:pPr>
            <w:r w:rsidRPr="00C81439">
              <w:rPr>
                <w:rFonts w:ascii="Calibri" w:hAnsi="Calibri" w:cs="Calibri"/>
                <w:sz w:val="22"/>
                <w:szCs w:val="22"/>
              </w:rPr>
              <w:t>Yap</w:t>
            </w:r>
          </w:p>
        </w:tc>
        <w:tc>
          <w:tcPr>
            <w:tcW w:w="1199" w:type="dxa"/>
            <w:vAlign w:val="center"/>
          </w:tcPr>
          <w:p w14:paraId="5ABE0B6E" w14:textId="77777777" w:rsidR="00C11758" w:rsidRDefault="00C11758" w:rsidP="00FD6266">
            <w:pPr>
              <w:jc w:val="center"/>
              <w:rPr>
                <w:rFonts w:ascii="Calibri" w:hAnsi="Calibri" w:cs="Calibri"/>
                <w:sz w:val="22"/>
                <w:szCs w:val="22"/>
              </w:rPr>
            </w:pPr>
            <w:r>
              <w:rPr>
                <w:rFonts w:ascii="Calibri" w:hAnsi="Calibri" w:cs="Calibri"/>
                <w:sz w:val="22"/>
                <w:szCs w:val="22"/>
              </w:rPr>
              <w:t>9</w:t>
            </w:r>
          </w:p>
        </w:tc>
        <w:tc>
          <w:tcPr>
            <w:tcW w:w="941" w:type="dxa"/>
            <w:vAlign w:val="center"/>
          </w:tcPr>
          <w:p w14:paraId="47C95819" w14:textId="77777777" w:rsidR="00C11758" w:rsidRDefault="00C11758" w:rsidP="00FD6266">
            <w:pPr>
              <w:jc w:val="center"/>
              <w:rPr>
                <w:rFonts w:ascii="Calibri" w:hAnsi="Calibri" w:cs="Calibri"/>
                <w:sz w:val="22"/>
                <w:szCs w:val="22"/>
              </w:rPr>
            </w:pPr>
            <w:r>
              <w:rPr>
                <w:rFonts w:ascii="Calibri" w:hAnsi="Calibri" w:cs="Calibri"/>
                <w:sz w:val="22"/>
                <w:szCs w:val="22"/>
              </w:rPr>
              <w:t>8</w:t>
            </w:r>
          </w:p>
        </w:tc>
      </w:tr>
      <w:tr w:rsidR="00C11758" w:rsidRPr="00901A2F" w14:paraId="5574E70F" w14:textId="77777777" w:rsidTr="00FD6266">
        <w:trPr>
          <w:jc w:val="center"/>
        </w:trPr>
        <w:tc>
          <w:tcPr>
            <w:tcW w:w="883" w:type="dxa"/>
            <w:vAlign w:val="center"/>
          </w:tcPr>
          <w:p w14:paraId="1090AE06" w14:textId="77777777" w:rsidR="00C11758" w:rsidRPr="00C81439" w:rsidRDefault="00C11758" w:rsidP="00FD6266">
            <w:pPr>
              <w:jc w:val="center"/>
              <w:rPr>
                <w:rFonts w:ascii="Calibri" w:hAnsi="Calibri" w:cs="Calibri"/>
                <w:sz w:val="22"/>
                <w:szCs w:val="22"/>
              </w:rPr>
            </w:pPr>
            <w:r w:rsidRPr="00C81439">
              <w:rPr>
                <w:rFonts w:ascii="Calibri" w:hAnsi="Calibri" w:cs="Calibri"/>
                <w:sz w:val="22"/>
                <w:szCs w:val="22"/>
              </w:rPr>
              <w:t>204</w:t>
            </w:r>
          </w:p>
        </w:tc>
        <w:tc>
          <w:tcPr>
            <w:tcW w:w="1508" w:type="dxa"/>
            <w:vAlign w:val="center"/>
          </w:tcPr>
          <w:p w14:paraId="1970D487" w14:textId="77777777" w:rsidR="00C11758" w:rsidRPr="00C81439" w:rsidRDefault="00C11758" w:rsidP="00FD6266">
            <w:pPr>
              <w:jc w:val="center"/>
              <w:rPr>
                <w:rFonts w:ascii="Calibri" w:hAnsi="Calibri" w:cs="Calibri"/>
                <w:sz w:val="22"/>
                <w:szCs w:val="22"/>
              </w:rPr>
            </w:pPr>
            <w:r w:rsidRPr="00C81439">
              <w:rPr>
                <w:rFonts w:ascii="Calibri" w:hAnsi="Calibri" w:cs="Calibri"/>
                <w:sz w:val="22"/>
                <w:szCs w:val="22"/>
              </w:rPr>
              <w:t>James</w:t>
            </w:r>
          </w:p>
        </w:tc>
        <w:tc>
          <w:tcPr>
            <w:tcW w:w="1199" w:type="dxa"/>
            <w:vAlign w:val="center"/>
          </w:tcPr>
          <w:p w14:paraId="1896094D" w14:textId="77777777" w:rsidR="00C11758" w:rsidRDefault="00C11758" w:rsidP="00FD6266">
            <w:pPr>
              <w:jc w:val="center"/>
              <w:rPr>
                <w:rFonts w:ascii="Calibri" w:hAnsi="Calibri" w:cs="Calibri"/>
                <w:sz w:val="22"/>
                <w:szCs w:val="22"/>
              </w:rPr>
            </w:pPr>
            <w:r>
              <w:rPr>
                <w:rFonts w:ascii="Calibri" w:hAnsi="Calibri" w:cs="Calibri"/>
                <w:sz w:val="22"/>
                <w:szCs w:val="22"/>
              </w:rPr>
              <w:t>8</w:t>
            </w:r>
          </w:p>
        </w:tc>
        <w:tc>
          <w:tcPr>
            <w:tcW w:w="941" w:type="dxa"/>
            <w:vAlign w:val="center"/>
          </w:tcPr>
          <w:p w14:paraId="4EEF82AC" w14:textId="77777777" w:rsidR="00C11758" w:rsidRDefault="00C11758" w:rsidP="00FD6266">
            <w:pPr>
              <w:jc w:val="center"/>
              <w:rPr>
                <w:rFonts w:ascii="Calibri" w:hAnsi="Calibri" w:cs="Calibri"/>
                <w:sz w:val="22"/>
                <w:szCs w:val="22"/>
              </w:rPr>
            </w:pPr>
            <w:r>
              <w:rPr>
                <w:rFonts w:ascii="Calibri" w:hAnsi="Calibri" w:cs="Calibri"/>
                <w:sz w:val="22"/>
                <w:szCs w:val="22"/>
              </w:rPr>
              <w:t>4</w:t>
            </w:r>
          </w:p>
        </w:tc>
      </w:tr>
    </w:tbl>
    <w:p w14:paraId="00D11DD8" w14:textId="77777777" w:rsidR="00C11758" w:rsidRPr="00531E70" w:rsidRDefault="00C11758" w:rsidP="00531E70"/>
    <w:p w14:paraId="71729074" w14:textId="77777777" w:rsidR="00C11758" w:rsidRDefault="00C11758" w:rsidP="00EB6A6F">
      <w:pPr>
        <w:pStyle w:val="Heading4"/>
      </w:pPr>
      <w:r>
        <w:t>Comments/findings</w:t>
      </w:r>
    </w:p>
    <w:p w14:paraId="531C99B1" w14:textId="77777777" w:rsidR="00C11758" w:rsidRDefault="00C11758" w:rsidP="00EB6A6F">
      <w:r>
        <w:t>For a table to be in the 3</w:t>
      </w:r>
      <w:r w:rsidRPr="00B53DA1">
        <w:rPr>
          <w:vertAlign w:val="superscript"/>
        </w:rPr>
        <w:t>rd</w:t>
      </w:r>
      <w:r>
        <w:t xml:space="preserve"> Normal Form there must be no transitive dependency, from the table in the 2NF we can see that there are a few columns that does not depend on the primary key(s) those columns have been separated into multiple other tables, which can be seen above.</w:t>
      </w:r>
    </w:p>
    <w:p w14:paraId="63B77A80" w14:textId="0B4101BB" w:rsidR="00C11758" w:rsidRDefault="00C11758" w:rsidP="002E50D7"/>
    <w:p w14:paraId="633B156C" w14:textId="07BBEDA8" w:rsidR="00C11758" w:rsidRDefault="00C11758" w:rsidP="004B37FB">
      <w:pPr>
        <w:pStyle w:val="Title"/>
      </w:pPr>
      <w:r>
        <w:lastRenderedPageBreak/>
        <w:t xml:space="preserve">Credit Task 4.2 report </w:t>
      </w:r>
    </w:p>
    <w:p w14:paraId="6CB1B696" w14:textId="77777777" w:rsidR="00C11758" w:rsidRPr="008F73AE" w:rsidRDefault="00C11758" w:rsidP="008F73AE"/>
    <w:tbl>
      <w:tblPr>
        <w:tblStyle w:val="TableGrid"/>
        <w:tblW w:w="0" w:type="auto"/>
        <w:tblLook w:val="04A0" w:firstRow="1" w:lastRow="0" w:firstColumn="1" w:lastColumn="0" w:noHBand="0" w:noVBand="1"/>
      </w:tblPr>
      <w:tblGrid>
        <w:gridCol w:w="1852"/>
        <w:gridCol w:w="6664"/>
      </w:tblGrid>
      <w:tr w:rsidR="00C11758" w14:paraId="7AF897C7" w14:textId="77777777" w:rsidTr="008F73AE">
        <w:trPr>
          <w:trHeight w:val="432"/>
        </w:trPr>
        <w:tc>
          <w:tcPr>
            <w:tcW w:w="1975" w:type="dxa"/>
            <w:vAlign w:val="center"/>
          </w:tcPr>
          <w:p w14:paraId="78B676F9" w14:textId="77777777" w:rsidR="00C11758" w:rsidRDefault="00C11758" w:rsidP="008F73AE">
            <w:r>
              <w:t>Student Name</w:t>
            </w:r>
          </w:p>
        </w:tc>
        <w:tc>
          <w:tcPr>
            <w:tcW w:w="7375" w:type="dxa"/>
            <w:vAlign w:val="center"/>
          </w:tcPr>
          <w:p w14:paraId="0AFF309C" w14:textId="77777777" w:rsidR="00C11758" w:rsidRPr="00842B1F" w:rsidRDefault="00C11758" w:rsidP="008F73AE">
            <w:pPr>
              <w:rPr>
                <w:b/>
                <w:bCs/>
              </w:rPr>
            </w:pPr>
            <w:r w:rsidRPr="00842B1F">
              <w:rPr>
                <w:b/>
                <w:bCs/>
              </w:rPr>
              <w:t>Masrur Rahman Zahin</w:t>
            </w:r>
          </w:p>
        </w:tc>
      </w:tr>
      <w:tr w:rsidR="00C11758" w14:paraId="77B19577" w14:textId="77777777" w:rsidTr="008F73AE">
        <w:trPr>
          <w:trHeight w:val="432"/>
        </w:trPr>
        <w:tc>
          <w:tcPr>
            <w:tcW w:w="1975" w:type="dxa"/>
            <w:vAlign w:val="center"/>
          </w:tcPr>
          <w:p w14:paraId="2DE39598" w14:textId="77777777" w:rsidR="00C11758" w:rsidRDefault="00C11758" w:rsidP="008F73AE">
            <w:r>
              <w:t>Student ID</w:t>
            </w:r>
          </w:p>
        </w:tc>
        <w:tc>
          <w:tcPr>
            <w:tcW w:w="7375" w:type="dxa"/>
            <w:vAlign w:val="center"/>
          </w:tcPr>
          <w:p w14:paraId="0EEEBC11" w14:textId="77777777" w:rsidR="00C11758" w:rsidRPr="00842B1F" w:rsidRDefault="00C11758" w:rsidP="008F73AE">
            <w:pPr>
              <w:rPr>
                <w:b/>
                <w:bCs/>
              </w:rPr>
            </w:pPr>
            <w:r w:rsidRPr="00842B1F">
              <w:rPr>
                <w:b/>
                <w:bCs/>
              </w:rPr>
              <w:t>101214608</w:t>
            </w:r>
          </w:p>
        </w:tc>
      </w:tr>
    </w:tbl>
    <w:p w14:paraId="72BFE665" w14:textId="77777777" w:rsidR="00C11758" w:rsidRPr="008F73AE" w:rsidRDefault="00C11758" w:rsidP="008F73AE"/>
    <w:p w14:paraId="46F6ADBF" w14:textId="77777777" w:rsidR="00C11758" w:rsidRDefault="00C11758" w:rsidP="004B37FB">
      <w:pPr>
        <w:pStyle w:val="Heading2"/>
      </w:pPr>
      <w:r>
        <w:t>SUB Task 4.2.1</w:t>
      </w:r>
    </w:p>
    <w:p w14:paraId="00745860" w14:textId="77777777" w:rsidR="00C11758" w:rsidRDefault="00C11758" w:rsidP="00842B1F">
      <w:pPr>
        <w:pStyle w:val="Heading4"/>
      </w:pPr>
      <w:r>
        <w:t>Solution</w:t>
      </w:r>
    </w:p>
    <w:p w14:paraId="0A6F0224" w14:textId="77777777" w:rsidR="00C11758" w:rsidRDefault="00C11758" w:rsidP="00842B1F"/>
    <w:tbl>
      <w:tblPr>
        <w:tblW w:w="0" w:type="auto"/>
        <w:tblInd w:w="542" w:type="dxa"/>
        <w:tblLayout w:type="fixed"/>
        <w:tblCellMar>
          <w:left w:w="0" w:type="dxa"/>
          <w:right w:w="0" w:type="dxa"/>
        </w:tblCellMar>
        <w:tblLook w:val="01E0" w:firstRow="1" w:lastRow="1" w:firstColumn="1" w:lastColumn="1" w:noHBand="0" w:noVBand="0"/>
      </w:tblPr>
      <w:tblGrid>
        <w:gridCol w:w="2751"/>
        <w:gridCol w:w="2519"/>
        <w:gridCol w:w="3490"/>
      </w:tblGrid>
      <w:tr w:rsidR="00C11758" w14:paraId="22D32950" w14:textId="77777777" w:rsidTr="00CF1170">
        <w:trPr>
          <w:trHeight w:val="259"/>
        </w:trPr>
        <w:tc>
          <w:tcPr>
            <w:tcW w:w="2751" w:type="dxa"/>
            <w:shd w:val="clear" w:color="auto" w:fill="4470C4"/>
          </w:tcPr>
          <w:p w14:paraId="5FB1D972" w14:textId="77777777" w:rsidR="00C11758" w:rsidRDefault="00C11758" w:rsidP="00C74D50">
            <w:pPr>
              <w:pStyle w:val="TableParagraph"/>
              <w:spacing w:line="239" w:lineRule="exact"/>
              <w:ind w:left="103"/>
              <w:rPr>
                <w:rFonts w:ascii="Verdana"/>
                <w:b/>
              </w:rPr>
            </w:pPr>
            <w:r>
              <w:rPr>
                <w:rFonts w:ascii="Verdana"/>
                <w:b/>
                <w:color w:val="FFFFFF"/>
              </w:rPr>
              <w:t>Dependency</w:t>
            </w:r>
          </w:p>
        </w:tc>
        <w:tc>
          <w:tcPr>
            <w:tcW w:w="2519" w:type="dxa"/>
            <w:shd w:val="clear" w:color="auto" w:fill="4470C4"/>
          </w:tcPr>
          <w:p w14:paraId="44EFE2DC" w14:textId="77777777" w:rsidR="00C11758" w:rsidRDefault="00C11758" w:rsidP="00CF1170">
            <w:pPr>
              <w:pStyle w:val="TableParagraph"/>
              <w:spacing w:line="239" w:lineRule="exact"/>
              <w:ind w:left="107"/>
              <w:jc w:val="center"/>
              <w:rPr>
                <w:rFonts w:ascii="Verdana"/>
                <w:b/>
              </w:rPr>
            </w:pPr>
            <w:r>
              <w:rPr>
                <w:rFonts w:ascii="Verdana"/>
                <w:b/>
                <w:color w:val="FFFFFF"/>
                <w:w w:val="90"/>
              </w:rPr>
              <w:t>Possible (Yes/No)</w:t>
            </w:r>
          </w:p>
        </w:tc>
        <w:tc>
          <w:tcPr>
            <w:tcW w:w="3490" w:type="dxa"/>
            <w:shd w:val="clear" w:color="auto" w:fill="4470C4"/>
          </w:tcPr>
          <w:p w14:paraId="41DEFE6B" w14:textId="77777777" w:rsidR="00C11758" w:rsidRDefault="00C11758" w:rsidP="00CF1170">
            <w:pPr>
              <w:pStyle w:val="TableParagraph"/>
              <w:spacing w:line="239" w:lineRule="exact"/>
              <w:ind w:left="107"/>
              <w:jc w:val="center"/>
              <w:rPr>
                <w:rFonts w:ascii="Verdana"/>
                <w:b/>
              </w:rPr>
            </w:pPr>
            <w:r>
              <w:rPr>
                <w:rFonts w:ascii="Verdana"/>
                <w:b/>
                <w:color w:val="FFFFFF"/>
                <w:w w:val="95"/>
              </w:rPr>
              <w:t>Why/why not?</w:t>
            </w:r>
          </w:p>
        </w:tc>
      </w:tr>
      <w:tr w:rsidR="00C11758" w14:paraId="3AE0803D" w14:textId="77777777" w:rsidTr="00CF1170">
        <w:trPr>
          <w:trHeight w:val="261"/>
        </w:trPr>
        <w:tc>
          <w:tcPr>
            <w:tcW w:w="2751" w:type="dxa"/>
            <w:tcBorders>
              <w:right w:val="single" w:sz="4" w:space="0" w:color="FFFFFF"/>
            </w:tcBorders>
            <w:shd w:val="clear" w:color="auto" w:fill="4470C4"/>
          </w:tcPr>
          <w:p w14:paraId="19E49EC2" w14:textId="77777777" w:rsidR="00C11758" w:rsidRDefault="00C11758" w:rsidP="00C74D50">
            <w:pPr>
              <w:pStyle w:val="TableParagraph"/>
              <w:spacing w:line="242" w:lineRule="exact"/>
              <w:ind w:left="103"/>
              <w:rPr>
                <w:rFonts w:ascii="Verdana"/>
                <w:b/>
              </w:rPr>
            </w:pPr>
            <w:r>
              <w:rPr>
                <w:rFonts w:ascii="Verdana"/>
                <w:b/>
                <w:color w:val="FFFFFF"/>
                <w:w w:val="95"/>
              </w:rPr>
              <w:t>A -&gt; B</w:t>
            </w:r>
          </w:p>
        </w:tc>
        <w:tc>
          <w:tcPr>
            <w:tcW w:w="2519" w:type="dxa"/>
            <w:tcBorders>
              <w:left w:val="single" w:sz="4" w:space="0" w:color="FFFFFF"/>
              <w:right w:val="single" w:sz="6" w:space="0" w:color="FFFFFF"/>
            </w:tcBorders>
            <w:shd w:val="clear" w:color="auto" w:fill="B4C5E7"/>
          </w:tcPr>
          <w:p w14:paraId="72AB30E5" w14:textId="77777777" w:rsidR="00C11758" w:rsidRPr="00082672" w:rsidRDefault="00C11758" w:rsidP="00082672">
            <w:pPr>
              <w:pStyle w:val="TableParagraph"/>
              <w:jc w:val="center"/>
              <w:rPr>
                <w:rFonts w:ascii="Calibri" w:hAnsi="Calibri" w:cs="Calibri"/>
                <w:b/>
                <w:bCs/>
                <w:sz w:val="24"/>
                <w:szCs w:val="24"/>
              </w:rPr>
            </w:pPr>
            <w:r w:rsidRPr="00082672">
              <w:rPr>
                <w:rFonts w:ascii="Calibri" w:hAnsi="Calibri" w:cs="Calibri"/>
                <w:b/>
                <w:bCs/>
                <w:sz w:val="24"/>
                <w:szCs w:val="24"/>
              </w:rPr>
              <w:t>No</w:t>
            </w:r>
          </w:p>
        </w:tc>
        <w:tc>
          <w:tcPr>
            <w:tcW w:w="3490" w:type="dxa"/>
            <w:tcBorders>
              <w:left w:val="single" w:sz="6" w:space="0" w:color="FFFFFF"/>
            </w:tcBorders>
            <w:shd w:val="clear" w:color="auto" w:fill="B4C5E7"/>
          </w:tcPr>
          <w:p w14:paraId="2C7FB8C7" w14:textId="77777777" w:rsidR="00C11758" w:rsidRPr="00082672" w:rsidRDefault="00C11758" w:rsidP="00082672">
            <w:pPr>
              <w:pStyle w:val="TableParagraph"/>
              <w:jc w:val="center"/>
              <w:rPr>
                <w:rFonts w:ascii="Calibri" w:hAnsi="Calibri" w:cs="Calibri"/>
                <w:sz w:val="24"/>
                <w:szCs w:val="24"/>
              </w:rPr>
            </w:pPr>
            <w:r>
              <w:rPr>
                <w:rFonts w:ascii="Calibri" w:hAnsi="Calibri" w:cs="Calibri"/>
                <w:sz w:val="24"/>
                <w:szCs w:val="24"/>
              </w:rPr>
              <w:t>A has repeating values</w:t>
            </w:r>
          </w:p>
        </w:tc>
      </w:tr>
      <w:tr w:rsidR="00C11758" w14:paraId="735E1D44" w14:textId="77777777" w:rsidTr="00CF1170">
        <w:trPr>
          <w:trHeight w:val="259"/>
        </w:trPr>
        <w:tc>
          <w:tcPr>
            <w:tcW w:w="2751" w:type="dxa"/>
            <w:tcBorders>
              <w:right w:val="single" w:sz="4" w:space="0" w:color="FFFFFF"/>
            </w:tcBorders>
            <w:shd w:val="clear" w:color="auto" w:fill="4470C4"/>
          </w:tcPr>
          <w:p w14:paraId="51A464BF" w14:textId="77777777" w:rsidR="00C11758" w:rsidRDefault="00C11758" w:rsidP="00C74D50">
            <w:pPr>
              <w:pStyle w:val="TableParagraph"/>
              <w:spacing w:line="240" w:lineRule="exact"/>
              <w:ind w:left="103"/>
              <w:rPr>
                <w:rFonts w:ascii="Verdana"/>
                <w:b/>
              </w:rPr>
            </w:pPr>
            <w:r>
              <w:rPr>
                <w:rFonts w:ascii="Verdana"/>
                <w:b/>
                <w:color w:val="FFFFFF"/>
              </w:rPr>
              <w:t>A -&gt; C</w:t>
            </w:r>
          </w:p>
        </w:tc>
        <w:tc>
          <w:tcPr>
            <w:tcW w:w="2519" w:type="dxa"/>
            <w:tcBorders>
              <w:left w:val="single" w:sz="4" w:space="0" w:color="FFFFFF"/>
              <w:right w:val="single" w:sz="6" w:space="0" w:color="FFFFFF"/>
            </w:tcBorders>
            <w:shd w:val="clear" w:color="auto" w:fill="D9E0F3"/>
          </w:tcPr>
          <w:p w14:paraId="2AB9E342" w14:textId="77777777" w:rsidR="00C11758" w:rsidRPr="00082672" w:rsidRDefault="00C11758" w:rsidP="00082672">
            <w:pPr>
              <w:pStyle w:val="TableParagraph"/>
              <w:jc w:val="center"/>
              <w:rPr>
                <w:rFonts w:ascii="Calibri" w:hAnsi="Calibri" w:cs="Calibri"/>
                <w:b/>
                <w:bCs/>
                <w:sz w:val="24"/>
                <w:szCs w:val="24"/>
              </w:rPr>
            </w:pPr>
            <w:r>
              <w:rPr>
                <w:rFonts w:ascii="Calibri" w:hAnsi="Calibri" w:cs="Calibri"/>
                <w:b/>
                <w:bCs/>
                <w:sz w:val="24"/>
                <w:szCs w:val="24"/>
              </w:rPr>
              <w:t>No</w:t>
            </w:r>
          </w:p>
        </w:tc>
        <w:tc>
          <w:tcPr>
            <w:tcW w:w="3490" w:type="dxa"/>
            <w:tcBorders>
              <w:left w:val="single" w:sz="6" w:space="0" w:color="FFFFFF"/>
            </w:tcBorders>
            <w:shd w:val="clear" w:color="auto" w:fill="D9E0F3"/>
          </w:tcPr>
          <w:p w14:paraId="385015B9" w14:textId="77777777" w:rsidR="00C11758" w:rsidRPr="00082672" w:rsidRDefault="00C11758" w:rsidP="00082672">
            <w:pPr>
              <w:pStyle w:val="TableParagraph"/>
              <w:jc w:val="center"/>
              <w:rPr>
                <w:rFonts w:ascii="Calibri" w:hAnsi="Calibri" w:cs="Calibri"/>
                <w:sz w:val="24"/>
                <w:szCs w:val="24"/>
              </w:rPr>
            </w:pPr>
            <w:r>
              <w:rPr>
                <w:rFonts w:ascii="Calibri" w:hAnsi="Calibri" w:cs="Calibri"/>
                <w:sz w:val="24"/>
                <w:szCs w:val="24"/>
              </w:rPr>
              <w:t>A has repeating values</w:t>
            </w:r>
          </w:p>
        </w:tc>
      </w:tr>
      <w:tr w:rsidR="00C11758" w14:paraId="5C3D93F8" w14:textId="77777777" w:rsidTr="00CF1170">
        <w:trPr>
          <w:trHeight w:val="280"/>
        </w:trPr>
        <w:tc>
          <w:tcPr>
            <w:tcW w:w="2751" w:type="dxa"/>
            <w:tcBorders>
              <w:right w:val="single" w:sz="4" w:space="0" w:color="FFFFFF"/>
            </w:tcBorders>
            <w:shd w:val="clear" w:color="auto" w:fill="4470C4"/>
          </w:tcPr>
          <w:p w14:paraId="7C95A958" w14:textId="77777777" w:rsidR="00C11758" w:rsidRDefault="00C11758" w:rsidP="00C74D50">
            <w:pPr>
              <w:pStyle w:val="TableParagraph"/>
              <w:spacing w:line="255" w:lineRule="exact"/>
              <w:ind w:left="103"/>
              <w:rPr>
                <w:rFonts w:ascii="Verdana"/>
                <w:b/>
              </w:rPr>
            </w:pPr>
            <w:r>
              <w:rPr>
                <w:rFonts w:ascii="Verdana"/>
                <w:b/>
                <w:color w:val="FFFFFF"/>
                <w:w w:val="95"/>
              </w:rPr>
              <w:t>A -&gt; D</w:t>
            </w:r>
          </w:p>
        </w:tc>
        <w:tc>
          <w:tcPr>
            <w:tcW w:w="2519" w:type="dxa"/>
            <w:tcBorders>
              <w:left w:val="single" w:sz="4" w:space="0" w:color="FFFFFF"/>
              <w:right w:val="single" w:sz="6" w:space="0" w:color="FFFFFF"/>
            </w:tcBorders>
            <w:shd w:val="clear" w:color="auto" w:fill="B4C5E7"/>
          </w:tcPr>
          <w:p w14:paraId="148E87B0" w14:textId="77777777" w:rsidR="00C11758" w:rsidRPr="00082672" w:rsidRDefault="00C11758" w:rsidP="00082672">
            <w:pPr>
              <w:pStyle w:val="TableParagraph"/>
              <w:jc w:val="center"/>
              <w:rPr>
                <w:rFonts w:ascii="Calibri" w:hAnsi="Calibri" w:cs="Calibri"/>
                <w:b/>
                <w:bCs/>
                <w:sz w:val="24"/>
                <w:szCs w:val="24"/>
              </w:rPr>
            </w:pPr>
            <w:r>
              <w:rPr>
                <w:rFonts w:ascii="Calibri" w:hAnsi="Calibri" w:cs="Calibri"/>
                <w:b/>
                <w:bCs/>
                <w:sz w:val="24"/>
                <w:szCs w:val="24"/>
              </w:rPr>
              <w:t>No</w:t>
            </w:r>
          </w:p>
        </w:tc>
        <w:tc>
          <w:tcPr>
            <w:tcW w:w="3490" w:type="dxa"/>
            <w:tcBorders>
              <w:left w:val="single" w:sz="6" w:space="0" w:color="FFFFFF"/>
            </w:tcBorders>
            <w:shd w:val="clear" w:color="auto" w:fill="B4C5E7"/>
          </w:tcPr>
          <w:p w14:paraId="3AF82203" w14:textId="77777777" w:rsidR="00C11758" w:rsidRPr="00082672" w:rsidRDefault="00C11758" w:rsidP="00082672">
            <w:pPr>
              <w:pStyle w:val="TableParagraph"/>
              <w:jc w:val="center"/>
              <w:rPr>
                <w:rFonts w:ascii="Calibri" w:hAnsi="Calibri" w:cs="Calibri"/>
                <w:sz w:val="24"/>
                <w:szCs w:val="24"/>
              </w:rPr>
            </w:pPr>
            <w:r>
              <w:rPr>
                <w:rFonts w:ascii="Calibri" w:hAnsi="Calibri" w:cs="Calibri"/>
                <w:sz w:val="24"/>
                <w:szCs w:val="24"/>
              </w:rPr>
              <w:t>A has repeating values</w:t>
            </w:r>
          </w:p>
        </w:tc>
      </w:tr>
      <w:tr w:rsidR="00C11758" w14:paraId="549E80B8" w14:textId="77777777" w:rsidTr="00CF1170">
        <w:trPr>
          <w:trHeight w:val="259"/>
        </w:trPr>
        <w:tc>
          <w:tcPr>
            <w:tcW w:w="2751" w:type="dxa"/>
            <w:tcBorders>
              <w:right w:val="single" w:sz="4" w:space="0" w:color="FFFFFF"/>
            </w:tcBorders>
            <w:shd w:val="clear" w:color="auto" w:fill="4470C4"/>
          </w:tcPr>
          <w:p w14:paraId="41628ADA" w14:textId="77777777" w:rsidR="00C11758" w:rsidRDefault="00C11758" w:rsidP="00C74D50">
            <w:pPr>
              <w:pStyle w:val="TableParagraph"/>
              <w:spacing w:line="239" w:lineRule="exact"/>
              <w:ind w:left="103"/>
              <w:rPr>
                <w:rFonts w:ascii="Verdana"/>
                <w:b/>
              </w:rPr>
            </w:pPr>
            <w:r>
              <w:rPr>
                <w:rFonts w:ascii="Verdana"/>
                <w:b/>
                <w:color w:val="FFFFFF"/>
                <w:w w:val="95"/>
              </w:rPr>
              <w:t>B -&gt; A</w:t>
            </w:r>
          </w:p>
        </w:tc>
        <w:tc>
          <w:tcPr>
            <w:tcW w:w="2519" w:type="dxa"/>
            <w:tcBorders>
              <w:left w:val="single" w:sz="4" w:space="0" w:color="FFFFFF"/>
              <w:right w:val="single" w:sz="6" w:space="0" w:color="FFFFFF"/>
            </w:tcBorders>
            <w:shd w:val="clear" w:color="auto" w:fill="D9E0F3"/>
          </w:tcPr>
          <w:p w14:paraId="7C75AD66" w14:textId="77777777" w:rsidR="00C11758" w:rsidRPr="00082672" w:rsidRDefault="00C11758" w:rsidP="00082672">
            <w:pPr>
              <w:pStyle w:val="TableParagraph"/>
              <w:jc w:val="center"/>
              <w:rPr>
                <w:rFonts w:ascii="Calibri" w:hAnsi="Calibri" w:cs="Calibri"/>
                <w:b/>
                <w:bCs/>
                <w:sz w:val="24"/>
                <w:szCs w:val="24"/>
              </w:rPr>
            </w:pPr>
            <w:r>
              <w:rPr>
                <w:rFonts w:ascii="Calibri" w:hAnsi="Calibri" w:cs="Calibri"/>
                <w:b/>
                <w:bCs/>
                <w:sz w:val="24"/>
                <w:szCs w:val="24"/>
              </w:rPr>
              <w:t>No</w:t>
            </w:r>
          </w:p>
        </w:tc>
        <w:tc>
          <w:tcPr>
            <w:tcW w:w="3490" w:type="dxa"/>
            <w:tcBorders>
              <w:left w:val="single" w:sz="6" w:space="0" w:color="FFFFFF"/>
            </w:tcBorders>
            <w:shd w:val="clear" w:color="auto" w:fill="D9E0F3"/>
          </w:tcPr>
          <w:p w14:paraId="498A2AF3" w14:textId="77777777" w:rsidR="00C11758" w:rsidRPr="00082672" w:rsidRDefault="00C11758" w:rsidP="00082672">
            <w:pPr>
              <w:pStyle w:val="TableParagraph"/>
              <w:jc w:val="center"/>
              <w:rPr>
                <w:rFonts w:ascii="Calibri" w:hAnsi="Calibri" w:cs="Calibri"/>
                <w:sz w:val="24"/>
                <w:szCs w:val="24"/>
              </w:rPr>
            </w:pPr>
            <w:r>
              <w:rPr>
                <w:rFonts w:ascii="Calibri" w:hAnsi="Calibri" w:cs="Calibri"/>
                <w:sz w:val="24"/>
                <w:szCs w:val="24"/>
              </w:rPr>
              <w:t>B has repeating values</w:t>
            </w:r>
          </w:p>
        </w:tc>
      </w:tr>
      <w:tr w:rsidR="00C11758" w14:paraId="43394C9F" w14:textId="77777777" w:rsidTr="00CF1170">
        <w:trPr>
          <w:trHeight w:val="259"/>
        </w:trPr>
        <w:tc>
          <w:tcPr>
            <w:tcW w:w="2751" w:type="dxa"/>
            <w:tcBorders>
              <w:right w:val="single" w:sz="4" w:space="0" w:color="FFFFFF"/>
            </w:tcBorders>
            <w:shd w:val="clear" w:color="auto" w:fill="4470C4"/>
          </w:tcPr>
          <w:p w14:paraId="5FBD07E1" w14:textId="77777777" w:rsidR="00C11758" w:rsidRDefault="00C11758" w:rsidP="00C74D50">
            <w:pPr>
              <w:pStyle w:val="TableParagraph"/>
              <w:spacing w:line="239" w:lineRule="exact"/>
              <w:ind w:left="103"/>
              <w:rPr>
                <w:rFonts w:ascii="Verdana"/>
                <w:b/>
              </w:rPr>
            </w:pPr>
            <w:r>
              <w:rPr>
                <w:rFonts w:ascii="Verdana"/>
                <w:b/>
                <w:color w:val="FFFFFF"/>
                <w:w w:val="95"/>
              </w:rPr>
              <w:t>B -&gt; C</w:t>
            </w:r>
          </w:p>
        </w:tc>
        <w:tc>
          <w:tcPr>
            <w:tcW w:w="2519" w:type="dxa"/>
            <w:tcBorders>
              <w:left w:val="single" w:sz="4" w:space="0" w:color="FFFFFF"/>
              <w:right w:val="single" w:sz="6" w:space="0" w:color="FFFFFF"/>
            </w:tcBorders>
            <w:shd w:val="clear" w:color="auto" w:fill="B4C5E7"/>
          </w:tcPr>
          <w:p w14:paraId="71E4384C" w14:textId="77777777" w:rsidR="00C11758" w:rsidRPr="00082672" w:rsidRDefault="00C11758" w:rsidP="00082672">
            <w:pPr>
              <w:pStyle w:val="TableParagraph"/>
              <w:jc w:val="center"/>
              <w:rPr>
                <w:rFonts w:ascii="Calibri" w:hAnsi="Calibri" w:cs="Calibri"/>
                <w:b/>
                <w:bCs/>
                <w:sz w:val="24"/>
                <w:szCs w:val="24"/>
              </w:rPr>
            </w:pPr>
            <w:r>
              <w:rPr>
                <w:rFonts w:ascii="Calibri" w:hAnsi="Calibri" w:cs="Calibri"/>
                <w:b/>
                <w:bCs/>
                <w:sz w:val="24"/>
                <w:szCs w:val="24"/>
              </w:rPr>
              <w:t>No</w:t>
            </w:r>
          </w:p>
        </w:tc>
        <w:tc>
          <w:tcPr>
            <w:tcW w:w="3490" w:type="dxa"/>
            <w:tcBorders>
              <w:left w:val="single" w:sz="6" w:space="0" w:color="FFFFFF"/>
            </w:tcBorders>
            <w:shd w:val="clear" w:color="auto" w:fill="B4C5E7"/>
          </w:tcPr>
          <w:p w14:paraId="5B50BB96" w14:textId="77777777" w:rsidR="00C11758" w:rsidRPr="00082672" w:rsidRDefault="00C11758" w:rsidP="00082672">
            <w:pPr>
              <w:pStyle w:val="TableParagraph"/>
              <w:jc w:val="center"/>
              <w:rPr>
                <w:rFonts w:ascii="Calibri" w:hAnsi="Calibri" w:cs="Calibri"/>
                <w:sz w:val="24"/>
                <w:szCs w:val="24"/>
              </w:rPr>
            </w:pPr>
            <w:r>
              <w:rPr>
                <w:rFonts w:ascii="Calibri" w:hAnsi="Calibri" w:cs="Calibri"/>
                <w:sz w:val="24"/>
                <w:szCs w:val="24"/>
              </w:rPr>
              <w:t>B has repeating values</w:t>
            </w:r>
          </w:p>
        </w:tc>
      </w:tr>
      <w:tr w:rsidR="00C11758" w14:paraId="4F33CBD9" w14:textId="77777777" w:rsidTr="00CF1170">
        <w:trPr>
          <w:trHeight w:val="261"/>
        </w:trPr>
        <w:tc>
          <w:tcPr>
            <w:tcW w:w="2751" w:type="dxa"/>
            <w:tcBorders>
              <w:right w:val="single" w:sz="4" w:space="0" w:color="FFFFFF"/>
            </w:tcBorders>
            <w:shd w:val="clear" w:color="auto" w:fill="4470C4"/>
          </w:tcPr>
          <w:p w14:paraId="083D5585" w14:textId="77777777" w:rsidR="00C11758" w:rsidRDefault="00C11758" w:rsidP="00C74D50">
            <w:pPr>
              <w:pStyle w:val="TableParagraph"/>
              <w:spacing w:line="242" w:lineRule="exact"/>
              <w:ind w:left="103"/>
              <w:rPr>
                <w:rFonts w:ascii="Verdana"/>
                <w:b/>
              </w:rPr>
            </w:pPr>
            <w:r>
              <w:rPr>
                <w:rFonts w:ascii="Verdana"/>
                <w:b/>
                <w:color w:val="FFFFFF"/>
                <w:w w:val="90"/>
              </w:rPr>
              <w:t>B -&gt; D</w:t>
            </w:r>
          </w:p>
        </w:tc>
        <w:tc>
          <w:tcPr>
            <w:tcW w:w="2519" w:type="dxa"/>
            <w:tcBorders>
              <w:left w:val="single" w:sz="4" w:space="0" w:color="FFFFFF"/>
              <w:right w:val="single" w:sz="6" w:space="0" w:color="FFFFFF"/>
            </w:tcBorders>
            <w:shd w:val="clear" w:color="auto" w:fill="D9E0F3"/>
          </w:tcPr>
          <w:p w14:paraId="3406760E" w14:textId="77777777" w:rsidR="00C11758" w:rsidRPr="00082672" w:rsidRDefault="00C11758" w:rsidP="00082672">
            <w:pPr>
              <w:pStyle w:val="TableParagraph"/>
              <w:jc w:val="center"/>
              <w:rPr>
                <w:rFonts w:ascii="Calibri" w:hAnsi="Calibri" w:cs="Calibri"/>
                <w:b/>
                <w:bCs/>
                <w:sz w:val="24"/>
                <w:szCs w:val="24"/>
              </w:rPr>
            </w:pPr>
            <w:r>
              <w:rPr>
                <w:rFonts w:ascii="Calibri" w:hAnsi="Calibri" w:cs="Calibri"/>
                <w:b/>
                <w:bCs/>
                <w:sz w:val="24"/>
                <w:szCs w:val="24"/>
              </w:rPr>
              <w:t>No</w:t>
            </w:r>
          </w:p>
        </w:tc>
        <w:tc>
          <w:tcPr>
            <w:tcW w:w="3490" w:type="dxa"/>
            <w:tcBorders>
              <w:left w:val="single" w:sz="6" w:space="0" w:color="FFFFFF"/>
            </w:tcBorders>
            <w:shd w:val="clear" w:color="auto" w:fill="D9E0F3"/>
          </w:tcPr>
          <w:p w14:paraId="76EBCD66" w14:textId="77777777" w:rsidR="00C11758" w:rsidRPr="00082672" w:rsidRDefault="00C11758" w:rsidP="00082672">
            <w:pPr>
              <w:pStyle w:val="TableParagraph"/>
              <w:jc w:val="center"/>
              <w:rPr>
                <w:rFonts w:ascii="Calibri" w:hAnsi="Calibri" w:cs="Calibri"/>
                <w:sz w:val="24"/>
                <w:szCs w:val="24"/>
              </w:rPr>
            </w:pPr>
            <w:r>
              <w:rPr>
                <w:rFonts w:ascii="Calibri" w:hAnsi="Calibri" w:cs="Calibri"/>
                <w:sz w:val="24"/>
                <w:szCs w:val="24"/>
              </w:rPr>
              <w:t>B has repeating values</w:t>
            </w:r>
          </w:p>
        </w:tc>
      </w:tr>
      <w:tr w:rsidR="00C11758" w14:paraId="09B67405" w14:textId="77777777" w:rsidTr="00CF1170">
        <w:trPr>
          <w:trHeight w:val="259"/>
        </w:trPr>
        <w:tc>
          <w:tcPr>
            <w:tcW w:w="2751" w:type="dxa"/>
            <w:tcBorders>
              <w:right w:val="single" w:sz="4" w:space="0" w:color="FFFFFF"/>
            </w:tcBorders>
            <w:shd w:val="clear" w:color="auto" w:fill="4470C4"/>
          </w:tcPr>
          <w:p w14:paraId="11201F2C" w14:textId="77777777" w:rsidR="00C11758" w:rsidRDefault="00C11758" w:rsidP="00C74D50">
            <w:pPr>
              <w:pStyle w:val="TableParagraph"/>
              <w:spacing w:line="239" w:lineRule="exact"/>
              <w:ind w:left="103"/>
              <w:rPr>
                <w:rFonts w:ascii="Verdana"/>
                <w:b/>
              </w:rPr>
            </w:pPr>
            <w:r>
              <w:rPr>
                <w:rFonts w:ascii="Verdana"/>
                <w:b/>
                <w:color w:val="FFFFFF"/>
              </w:rPr>
              <w:t>C -&gt; A</w:t>
            </w:r>
          </w:p>
        </w:tc>
        <w:tc>
          <w:tcPr>
            <w:tcW w:w="2519" w:type="dxa"/>
            <w:tcBorders>
              <w:left w:val="single" w:sz="4" w:space="0" w:color="FFFFFF"/>
              <w:right w:val="single" w:sz="6" w:space="0" w:color="FFFFFF"/>
            </w:tcBorders>
            <w:shd w:val="clear" w:color="auto" w:fill="B4C5E7"/>
          </w:tcPr>
          <w:p w14:paraId="18589E93" w14:textId="77777777" w:rsidR="00C11758" w:rsidRPr="00082672" w:rsidRDefault="00C11758" w:rsidP="00082672">
            <w:pPr>
              <w:pStyle w:val="TableParagraph"/>
              <w:jc w:val="center"/>
              <w:rPr>
                <w:rFonts w:ascii="Calibri" w:hAnsi="Calibri" w:cs="Calibri"/>
                <w:b/>
                <w:bCs/>
                <w:sz w:val="24"/>
                <w:szCs w:val="24"/>
              </w:rPr>
            </w:pPr>
            <w:r>
              <w:rPr>
                <w:rFonts w:ascii="Calibri" w:hAnsi="Calibri" w:cs="Calibri"/>
                <w:b/>
                <w:bCs/>
                <w:sz w:val="24"/>
                <w:szCs w:val="24"/>
              </w:rPr>
              <w:t>Yes</w:t>
            </w:r>
          </w:p>
        </w:tc>
        <w:tc>
          <w:tcPr>
            <w:tcW w:w="3490" w:type="dxa"/>
            <w:tcBorders>
              <w:left w:val="single" w:sz="6" w:space="0" w:color="FFFFFF"/>
            </w:tcBorders>
            <w:shd w:val="clear" w:color="auto" w:fill="B4C5E7"/>
          </w:tcPr>
          <w:p w14:paraId="1AC81ABD" w14:textId="77777777" w:rsidR="00C11758" w:rsidRPr="00082672" w:rsidRDefault="00C11758" w:rsidP="00082672">
            <w:pPr>
              <w:pStyle w:val="TableParagraph"/>
              <w:jc w:val="center"/>
              <w:rPr>
                <w:rFonts w:ascii="Calibri" w:hAnsi="Calibri" w:cs="Calibri"/>
                <w:sz w:val="24"/>
                <w:szCs w:val="24"/>
              </w:rPr>
            </w:pPr>
            <w:r>
              <w:rPr>
                <w:rFonts w:ascii="Calibri" w:hAnsi="Calibri" w:cs="Calibri"/>
                <w:sz w:val="24"/>
                <w:szCs w:val="24"/>
              </w:rPr>
              <w:t>Value of C is unique</w:t>
            </w:r>
          </w:p>
        </w:tc>
      </w:tr>
      <w:tr w:rsidR="00C11758" w14:paraId="69F432FA" w14:textId="77777777" w:rsidTr="00CF1170">
        <w:trPr>
          <w:trHeight w:val="259"/>
        </w:trPr>
        <w:tc>
          <w:tcPr>
            <w:tcW w:w="2751" w:type="dxa"/>
            <w:tcBorders>
              <w:right w:val="single" w:sz="4" w:space="0" w:color="FFFFFF"/>
            </w:tcBorders>
            <w:shd w:val="clear" w:color="auto" w:fill="4470C4"/>
          </w:tcPr>
          <w:p w14:paraId="378D8F80" w14:textId="77777777" w:rsidR="00C11758" w:rsidRDefault="00C11758" w:rsidP="00C74D50">
            <w:pPr>
              <w:pStyle w:val="TableParagraph"/>
              <w:spacing w:line="239" w:lineRule="exact"/>
              <w:ind w:left="103"/>
              <w:rPr>
                <w:rFonts w:ascii="Verdana"/>
                <w:b/>
              </w:rPr>
            </w:pPr>
            <w:r>
              <w:rPr>
                <w:rFonts w:ascii="Verdana"/>
                <w:b/>
                <w:color w:val="FFFFFF"/>
                <w:w w:val="95"/>
              </w:rPr>
              <w:t>C -&gt; B</w:t>
            </w:r>
          </w:p>
        </w:tc>
        <w:tc>
          <w:tcPr>
            <w:tcW w:w="2519" w:type="dxa"/>
            <w:tcBorders>
              <w:left w:val="single" w:sz="4" w:space="0" w:color="FFFFFF"/>
              <w:right w:val="single" w:sz="6" w:space="0" w:color="FFFFFF"/>
            </w:tcBorders>
            <w:shd w:val="clear" w:color="auto" w:fill="D9E0F3"/>
          </w:tcPr>
          <w:p w14:paraId="4CC6F75E" w14:textId="77777777" w:rsidR="00C11758" w:rsidRPr="00082672" w:rsidRDefault="00C11758" w:rsidP="00082672">
            <w:pPr>
              <w:pStyle w:val="TableParagraph"/>
              <w:jc w:val="center"/>
              <w:rPr>
                <w:rFonts w:ascii="Calibri" w:hAnsi="Calibri" w:cs="Calibri"/>
                <w:b/>
                <w:bCs/>
                <w:sz w:val="24"/>
                <w:szCs w:val="24"/>
              </w:rPr>
            </w:pPr>
            <w:r>
              <w:rPr>
                <w:rFonts w:ascii="Calibri" w:hAnsi="Calibri" w:cs="Calibri"/>
                <w:b/>
                <w:bCs/>
                <w:sz w:val="24"/>
                <w:szCs w:val="24"/>
              </w:rPr>
              <w:t>Yes</w:t>
            </w:r>
          </w:p>
        </w:tc>
        <w:tc>
          <w:tcPr>
            <w:tcW w:w="3490" w:type="dxa"/>
            <w:tcBorders>
              <w:left w:val="single" w:sz="6" w:space="0" w:color="FFFFFF"/>
            </w:tcBorders>
            <w:shd w:val="clear" w:color="auto" w:fill="D9E0F3"/>
          </w:tcPr>
          <w:p w14:paraId="080CB123" w14:textId="77777777" w:rsidR="00C11758" w:rsidRPr="00082672" w:rsidRDefault="00C11758" w:rsidP="00082672">
            <w:pPr>
              <w:pStyle w:val="TableParagraph"/>
              <w:jc w:val="center"/>
              <w:rPr>
                <w:rFonts w:ascii="Calibri" w:hAnsi="Calibri" w:cs="Calibri"/>
                <w:sz w:val="24"/>
                <w:szCs w:val="24"/>
              </w:rPr>
            </w:pPr>
            <w:r>
              <w:rPr>
                <w:rFonts w:ascii="Calibri" w:hAnsi="Calibri" w:cs="Calibri"/>
                <w:sz w:val="24"/>
                <w:szCs w:val="24"/>
              </w:rPr>
              <w:t>Value of C is unique</w:t>
            </w:r>
          </w:p>
        </w:tc>
      </w:tr>
      <w:tr w:rsidR="00C11758" w14:paraId="445F7B8E" w14:textId="77777777" w:rsidTr="00CF1170">
        <w:trPr>
          <w:trHeight w:val="280"/>
        </w:trPr>
        <w:tc>
          <w:tcPr>
            <w:tcW w:w="2751" w:type="dxa"/>
            <w:tcBorders>
              <w:right w:val="single" w:sz="4" w:space="0" w:color="FFFFFF"/>
            </w:tcBorders>
            <w:shd w:val="clear" w:color="auto" w:fill="4470C4"/>
          </w:tcPr>
          <w:p w14:paraId="5854818D" w14:textId="77777777" w:rsidR="00C11758" w:rsidRDefault="00C11758" w:rsidP="00C74D50">
            <w:pPr>
              <w:pStyle w:val="TableParagraph"/>
              <w:spacing w:line="255" w:lineRule="exact"/>
              <w:ind w:left="103"/>
              <w:rPr>
                <w:rFonts w:ascii="Verdana"/>
                <w:b/>
              </w:rPr>
            </w:pPr>
            <w:r>
              <w:rPr>
                <w:rFonts w:ascii="Verdana"/>
                <w:b/>
                <w:color w:val="FFFFFF"/>
                <w:w w:val="95"/>
              </w:rPr>
              <w:t>C -&gt; D</w:t>
            </w:r>
          </w:p>
        </w:tc>
        <w:tc>
          <w:tcPr>
            <w:tcW w:w="2519" w:type="dxa"/>
            <w:tcBorders>
              <w:left w:val="single" w:sz="4" w:space="0" w:color="FFFFFF"/>
              <w:right w:val="single" w:sz="6" w:space="0" w:color="FFFFFF"/>
            </w:tcBorders>
            <w:shd w:val="clear" w:color="auto" w:fill="B4C5E7"/>
          </w:tcPr>
          <w:p w14:paraId="3CFAEB2B" w14:textId="77777777" w:rsidR="00C11758" w:rsidRPr="00082672" w:rsidRDefault="00C11758" w:rsidP="00082672">
            <w:pPr>
              <w:pStyle w:val="TableParagraph"/>
              <w:jc w:val="center"/>
              <w:rPr>
                <w:rFonts w:ascii="Calibri" w:hAnsi="Calibri" w:cs="Calibri"/>
                <w:b/>
                <w:bCs/>
                <w:sz w:val="24"/>
                <w:szCs w:val="24"/>
              </w:rPr>
            </w:pPr>
            <w:r>
              <w:rPr>
                <w:rFonts w:ascii="Calibri" w:hAnsi="Calibri" w:cs="Calibri"/>
                <w:b/>
                <w:bCs/>
                <w:sz w:val="24"/>
                <w:szCs w:val="24"/>
              </w:rPr>
              <w:t>Yes</w:t>
            </w:r>
          </w:p>
        </w:tc>
        <w:tc>
          <w:tcPr>
            <w:tcW w:w="3490" w:type="dxa"/>
            <w:tcBorders>
              <w:left w:val="single" w:sz="6" w:space="0" w:color="FFFFFF"/>
            </w:tcBorders>
            <w:shd w:val="clear" w:color="auto" w:fill="B4C5E7"/>
          </w:tcPr>
          <w:p w14:paraId="011CAE83" w14:textId="77777777" w:rsidR="00C11758" w:rsidRPr="00082672" w:rsidRDefault="00C11758" w:rsidP="00082672">
            <w:pPr>
              <w:pStyle w:val="TableParagraph"/>
              <w:jc w:val="center"/>
              <w:rPr>
                <w:rFonts w:ascii="Calibri" w:hAnsi="Calibri" w:cs="Calibri"/>
                <w:sz w:val="24"/>
                <w:szCs w:val="24"/>
              </w:rPr>
            </w:pPr>
            <w:r>
              <w:rPr>
                <w:rFonts w:ascii="Calibri" w:hAnsi="Calibri" w:cs="Calibri"/>
                <w:sz w:val="24"/>
                <w:szCs w:val="24"/>
              </w:rPr>
              <w:t>Value of C is unique</w:t>
            </w:r>
          </w:p>
        </w:tc>
      </w:tr>
      <w:tr w:rsidR="00C11758" w14:paraId="71EFD29D" w14:textId="77777777" w:rsidTr="00CF1170">
        <w:trPr>
          <w:trHeight w:val="259"/>
        </w:trPr>
        <w:tc>
          <w:tcPr>
            <w:tcW w:w="2751" w:type="dxa"/>
            <w:tcBorders>
              <w:right w:val="single" w:sz="4" w:space="0" w:color="FFFFFF"/>
            </w:tcBorders>
            <w:shd w:val="clear" w:color="auto" w:fill="4470C4"/>
          </w:tcPr>
          <w:p w14:paraId="1E13D79F" w14:textId="77777777" w:rsidR="00C11758" w:rsidRDefault="00C11758" w:rsidP="00C74D50">
            <w:pPr>
              <w:pStyle w:val="TableParagraph"/>
              <w:spacing w:line="239" w:lineRule="exact"/>
              <w:ind w:left="103"/>
              <w:rPr>
                <w:rFonts w:ascii="Verdana"/>
                <w:b/>
              </w:rPr>
            </w:pPr>
            <w:r>
              <w:rPr>
                <w:rFonts w:ascii="Verdana"/>
                <w:b/>
                <w:color w:val="FFFFFF"/>
                <w:w w:val="90"/>
              </w:rPr>
              <w:t xml:space="preserve">{A, B} -&gt; </w:t>
            </w:r>
            <w:r>
              <w:rPr>
                <w:rFonts w:ascii="Verdana"/>
                <w:b/>
                <w:color w:val="FFFFFF"/>
                <w:w w:val="95"/>
              </w:rPr>
              <w:t>C</w:t>
            </w:r>
          </w:p>
        </w:tc>
        <w:tc>
          <w:tcPr>
            <w:tcW w:w="2519" w:type="dxa"/>
            <w:tcBorders>
              <w:left w:val="single" w:sz="4" w:space="0" w:color="FFFFFF"/>
              <w:right w:val="single" w:sz="6" w:space="0" w:color="FFFFFF"/>
            </w:tcBorders>
            <w:shd w:val="clear" w:color="auto" w:fill="D9E0F3"/>
          </w:tcPr>
          <w:p w14:paraId="7A43B651" w14:textId="77777777" w:rsidR="00C11758" w:rsidRPr="00082672" w:rsidRDefault="00C11758" w:rsidP="00082672">
            <w:pPr>
              <w:pStyle w:val="TableParagraph"/>
              <w:jc w:val="center"/>
              <w:rPr>
                <w:rFonts w:ascii="Calibri" w:hAnsi="Calibri" w:cs="Calibri"/>
                <w:b/>
                <w:bCs/>
                <w:sz w:val="24"/>
                <w:szCs w:val="24"/>
              </w:rPr>
            </w:pPr>
            <w:r>
              <w:rPr>
                <w:rFonts w:ascii="Calibri" w:hAnsi="Calibri" w:cs="Calibri"/>
                <w:b/>
                <w:bCs/>
                <w:sz w:val="24"/>
                <w:szCs w:val="24"/>
              </w:rPr>
              <w:t>Yes</w:t>
            </w:r>
          </w:p>
        </w:tc>
        <w:tc>
          <w:tcPr>
            <w:tcW w:w="3490" w:type="dxa"/>
            <w:tcBorders>
              <w:left w:val="single" w:sz="6" w:space="0" w:color="FFFFFF"/>
            </w:tcBorders>
            <w:shd w:val="clear" w:color="auto" w:fill="D9E0F3"/>
          </w:tcPr>
          <w:p w14:paraId="12B62D2D" w14:textId="77777777" w:rsidR="00C11758" w:rsidRPr="00082672" w:rsidRDefault="00C11758" w:rsidP="00082672">
            <w:pPr>
              <w:pStyle w:val="TableParagraph"/>
              <w:jc w:val="center"/>
              <w:rPr>
                <w:rFonts w:ascii="Calibri" w:hAnsi="Calibri" w:cs="Calibri"/>
                <w:sz w:val="24"/>
                <w:szCs w:val="24"/>
              </w:rPr>
            </w:pPr>
            <w:r>
              <w:rPr>
                <w:rFonts w:ascii="Calibri" w:hAnsi="Calibri" w:cs="Calibri"/>
                <w:sz w:val="24"/>
                <w:szCs w:val="24"/>
              </w:rPr>
              <w:t>Value of A, B combined is unique</w:t>
            </w:r>
          </w:p>
        </w:tc>
      </w:tr>
      <w:tr w:rsidR="00C11758" w14:paraId="39781C1E" w14:textId="77777777" w:rsidTr="00CF1170">
        <w:trPr>
          <w:trHeight w:val="261"/>
        </w:trPr>
        <w:tc>
          <w:tcPr>
            <w:tcW w:w="2751" w:type="dxa"/>
            <w:tcBorders>
              <w:right w:val="single" w:sz="4" w:space="0" w:color="FFFFFF"/>
            </w:tcBorders>
            <w:shd w:val="clear" w:color="auto" w:fill="4470C4"/>
          </w:tcPr>
          <w:p w14:paraId="186FC4E1" w14:textId="77777777" w:rsidR="00C11758" w:rsidRDefault="00C11758" w:rsidP="00C74D50">
            <w:pPr>
              <w:pStyle w:val="TableParagraph"/>
              <w:spacing w:line="242" w:lineRule="exact"/>
              <w:ind w:left="103"/>
              <w:rPr>
                <w:rFonts w:ascii="Verdana"/>
                <w:b/>
              </w:rPr>
            </w:pPr>
            <w:r>
              <w:rPr>
                <w:rFonts w:ascii="Verdana"/>
                <w:b/>
                <w:color w:val="FFFFFF"/>
                <w:w w:val="85"/>
              </w:rPr>
              <w:t>{A, B} -&gt; D</w:t>
            </w:r>
          </w:p>
        </w:tc>
        <w:tc>
          <w:tcPr>
            <w:tcW w:w="2519" w:type="dxa"/>
            <w:tcBorders>
              <w:left w:val="single" w:sz="4" w:space="0" w:color="FFFFFF"/>
              <w:right w:val="single" w:sz="6" w:space="0" w:color="FFFFFF"/>
            </w:tcBorders>
            <w:shd w:val="clear" w:color="auto" w:fill="B4C5E7"/>
          </w:tcPr>
          <w:p w14:paraId="12E09853" w14:textId="77777777" w:rsidR="00C11758" w:rsidRPr="00082672" w:rsidRDefault="00C11758" w:rsidP="00082672">
            <w:pPr>
              <w:pStyle w:val="TableParagraph"/>
              <w:jc w:val="center"/>
              <w:rPr>
                <w:rFonts w:ascii="Calibri" w:hAnsi="Calibri" w:cs="Calibri"/>
                <w:b/>
                <w:bCs/>
                <w:sz w:val="24"/>
                <w:szCs w:val="24"/>
              </w:rPr>
            </w:pPr>
            <w:r>
              <w:rPr>
                <w:rFonts w:ascii="Calibri" w:hAnsi="Calibri" w:cs="Calibri"/>
                <w:b/>
                <w:bCs/>
                <w:sz w:val="24"/>
                <w:szCs w:val="24"/>
              </w:rPr>
              <w:t>Yes</w:t>
            </w:r>
          </w:p>
        </w:tc>
        <w:tc>
          <w:tcPr>
            <w:tcW w:w="3490" w:type="dxa"/>
            <w:tcBorders>
              <w:left w:val="single" w:sz="6" w:space="0" w:color="FFFFFF"/>
            </w:tcBorders>
            <w:shd w:val="clear" w:color="auto" w:fill="B4C5E7"/>
          </w:tcPr>
          <w:p w14:paraId="4D405E8D" w14:textId="77777777" w:rsidR="00C11758" w:rsidRPr="00082672" w:rsidRDefault="00C11758" w:rsidP="00082672">
            <w:pPr>
              <w:pStyle w:val="TableParagraph"/>
              <w:jc w:val="center"/>
              <w:rPr>
                <w:rFonts w:ascii="Calibri" w:hAnsi="Calibri" w:cs="Calibri"/>
                <w:sz w:val="24"/>
                <w:szCs w:val="24"/>
              </w:rPr>
            </w:pPr>
            <w:r>
              <w:rPr>
                <w:rFonts w:ascii="Calibri" w:hAnsi="Calibri" w:cs="Calibri"/>
                <w:sz w:val="24"/>
                <w:szCs w:val="24"/>
              </w:rPr>
              <w:t>Value of A, B combined is unique</w:t>
            </w:r>
          </w:p>
        </w:tc>
      </w:tr>
      <w:tr w:rsidR="00C11758" w14:paraId="553D3668" w14:textId="77777777" w:rsidTr="00CF1170">
        <w:trPr>
          <w:trHeight w:val="278"/>
        </w:trPr>
        <w:tc>
          <w:tcPr>
            <w:tcW w:w="2751" w:type="dxa"/>
            <w:tcBorders>
              <w:right w:val="single" w:sz="4" w:space="0" w:color="FFFFFF"/>
            </w:tcBorders>
            <w:shd w:val="clear" w:color="auto" w:fill="4470C4"/>
          </w:tcPr>
          <w:p w14:paraId="4FDB7D05" w14:textId="77777777" w:rsidR="00C11758" w:rsidRDefault="00C11758" w:rsidP="00C74D50">
            <w:pPr>
              <w:pStyle w:val="TableParagraph"/>
              <w:spacing w:line="255" w:lineRule="exact"/>
              <w:ind w:left="103"/>
              <w:rPr>
                <w:rFonts w:ascii="Verdana"/>
                <w:b/>
              </w:rPr>
            </w:pPr>
            <w:r>
              <w:rPr>
                <w:rFonts w:ascii="Verdana"/>
                <w:b/>
                <w:color w:val="FFFFFF"/>
                <w:w w:val="90"/>
              </w:rPr>
              <w:t>{B, C} -&gt; A</w:t>
            </w:r>
          </w:p>
        </w:tc>
        <w:tc>
          <w:tcPr>
            <w:tcW w:w="2519" w:type="dxa"/>
            <w:tcBorders>
              <w:left w:val="single" w:sz="4" w:space="0" w:color="FFFFFF"/>
              <w:right w:val="single" w:sz="6" w:space="0" w:color="FFFFFF"/>
            </w:tcBorders>
            <w:shd w:val="clear" w:color="auto" w:fill="D9E0F3"/>
          </w:tcPr>
          <w:p w14:paraId="325805A7" w14:textId="77777777" w:rsidR="00C11758" w:rsidRPr="00082672" w:rsidRDefault="00C11758" w:rsidP="00082672">
            <w:pPr>
              <w:pStyle w:val="TableParagraph"/>
              <w:jc w:val="center"/>
              <w:rPr>
                <w:rFonts w:ascii="Calibri" w:hAnsi="Calibri" w:cs="Calibri"/>
                <w:b/>
                <w:bCs/>
                <w:sz w:val="24"/>
                <w:szCs w:val="24"/>
              </w:rPr>
            </w:pPr>
            <w:r>
              <w:rPr>
                <w:rFonts w:ascii="Calibri" w:hAnsi="Calibri" w:cs="Calibri"/>
                <w:b/>
                <w:bCs/>
                <w:sz w:val="24"/>
                <w:szCs w:val="24"/>
              </w:rPr>
              <w:t>Yes</w:t>
            </w:r>
          </w:p>
        </w:tc>
        <w:tc>
          <w:tcPr>
            <w:tcW w:w="3490" w:type="dxa"/>
            <w:tcBorders>
              <w:left w:val="single" w:sz="6" w:space="0" w:color="FFFFFF"/>
            </w:tcBorders>
            <w:shd w:val="clear" w:color="auto" w:fill="D9E0F3"/>
          </w:tcPr>
          <w:p w14:paraId="75DDB387" w14:textId="77777777" w:rsidR="00C11758" w:rsidRPr="00082672" w:rsidRDefault="00C11758" w:rsidP="00082672">
            <w:pPr>
              <w:pStyle w:val="TableParagraph"/>
              <w:jc w:val="center"/>
              <w:rPr>
                <w:rFonts w:ascii="Calibri" w:hAnsi="Calibri" w:cs="Calibri"/>
                <w:sz w:val="24"/>
                <w:szCs w:val="24"/>
              </w:rPr>
            </w:pPr>
            <w:r>
              <w:rPr>
                <w:rFonts w:ascii="Calibri" w:hAnsi="Calibri" w:cs="Calibri"/>
                <w:sz w:val="24"/>
                <w:szCs w:val="24"/>
              </w:rPr>
              <w:t>Value of B, C combined is unique</w:t>
            </w:r>
          </w:p>
        </w:tc>
      </w:tr>
      <w:tr w:rsidR="00C11758" w14:paraId="18662109" w14:textId="77777777" w:rsidTr="00CF1170">
        <w:trPr>
          <w:trHeight w:val="261"/>
        </w:trPr>
        <w:tc>
          <w:tcPr>
            <w:tcW w:w="2751" w:type="dxa"/>
            <w:tcBorders>
              <w:right w:val="single" w:sz="4" w:space="0" w:color="FFFFFF"/>
            </w:tcBorders>
            <w:shd w:val="clear" w:color="auto" w:fill="4470C4"/>
          </w:tcPr>
          <w:p w14:paraId="285D1112" w14:textId="77777777" w:rsidR="00C11758" w:rsidRDefault="00C11758" w:rsidP="00C74D50">
            <w:pPr>
              <w:pStyle w:val="TableParagraph"/>
              <w:spacing w:line="242" w:lineRule="exact"/>
              <w:ind w:left="103"/>
              <w:rPr>
                <w:rFonts w:ascii="Verdana"/>
                <w:b/>
              </w:rPr>
            </w:pPr>
            <w:r>
              <w:rPr>
                <w:rFonts w:ascii="Verdana"/>
                <w:b/>
                <w:color w:val="FFFFFF"/>
                <w:w w:val="90"/>
              </w:rPr>
              <w:t>{B, C} -&gt; D</w:t>
            </w:r>
          </w:p>
        </w:tc>
        <w:tc>
          <w:tcPr>
            <w:tcW w:w="2519" w:type="dxa"/>
            <w:tcBorders>
              <w:left w:val="single" w:sz="4" w:space="0" w:color="FFFFFF"/>
              <w:right w:val="single" w:sz="6" w:space="0" w:color="FFFFFF"/>
            </w:tcBorders>
            <w:shd w:val="clear" w:color="auto" w:fill="B4C5E7"/>
          </w:tcPr>
          <w:p w14:paraId="1564987D" w14:textId="77777777" w:rsidR="00C11758" w:rsidRPr="00082672" w:rsidRDefault="00C11758" w:rsidP="00082672">
            <w:pPr>
              <w:pStyle w:val="TableParagraph"/>
              <w:jc w:val="center"/>
              <w:rPr>
                <w:rFonts w:ascii="Calibri" w:hAnsi="Calibri" w:cs="Calibri"/>
                <w:b/>
                <w:bCs/>
                <w:sz w:val="24"/>
                <w:szCs w:val="24"/>
              </w:rPr>
            </w:pPr>
            <w:r>
              <w:rPr>
                <w:rFonts w:ascii="Calibri" w:hAnsi="Calibri" w:cs="Calibri"/>
                <w:b/>
                <w:bCs/>
                <w:sz w:val="24"/>
                <w:szCs w:val="24"/>
              </w:rPr>
              <w:t>Yes</w:t>
            </w:r>
          </w:p>
        </w:tc>
        <w:tc>
          <w:tcPr>
            <w:tcW w:w="3490" w:type="dxa"/>
            <w:tcBorders>
              <w:left w:val="single" w:sz="6" w:space="0" w:color="FFFFFF"/>
            </w:tcBorders>
            <w:shd w:val="clear" w:color="auto" w:fill="B4C5E7"/>
          </w:tcPr>
          <w:p w14:paraId="4F3AA8AF" w14:textId="77777777" w:rsidR="00C11758" w:rsidRPr="00082672" w:rsidRDefault="00C11758" w:rsidP="00082672">
            <w:pPr>
              <w:pStyle w:val="TableParagraph"/>
              <w:jc w:val="center"/>
              <w:rPr>
                <w:rFonts w:ascii="Calibri" w:hAnsi="Calibri" w:cs="Calibri"/>
                <w:sz w:val="24"/>
                <w:szCs w:val="24"/>
              </w:rPr>
            </w:pPr>
            <w:r>
              <w:rPr>
                <w:rFonts w:ascii="Calibri" w:hAnsi="Calibri" w:cs="Calibri"/>
                <w:sz w:val="24"/>
                <w:szCs w:val="24"/>
              </w:rPr>
              <w:t>Value of B, C combined is unique</w:t>
            </w:r>
          </w:p>
        </w:tc>
      </w:tr>
      <w:tr w:rsidR="00C11758" w14:paraId="24176EEA" w14:textId="77777777" w:rsidTr="00CF1170">
        <w:trPr>
          <w:trHeight w:val="258"/>
        </w:trPr>
        <w:tc>
          <w:tcPr>
            <w:tcW w:w="2751" w:type="dxa"/>
            <w:tcBorders>
              <w:bottom w:val="single" w:sz="4" w:space="0" w:color="FFFFFF"/>
              <w:right w:val="single" w:sz="4" w:space="0" w:color="FFFFFF"/>
            </w:tcBorders>
            <w:shd w:val="clear" w:color="auto" w:fill="4470C4"/>
          </w:tcPr>
          <w:p w14:paraId="210E197C" w14:textId="77777777" w:rsidR="00C11758" w:rsidRDefault="00C11758" w:rsidP="00C74D50">
            <w:pPr>
              <w:pStyle w:val="TableParagraph"/>
              <w:spacing w:line="239" w:lineRule="exact"/>
              <w:ind w:left="103"/>
              <w:rPr>
                <w:rFonts w:ascii="Verdana"/>
                <w:b/>
              </w:rPr>
            </w:pPr>
            <w:r>
              <w:rPr>
                <w:rFonts w:ascii="Verdana"/>
                <w:b/>
                <w:color w:val="FFFFFF"/>
                <w:spacing w:val="-1"/>
                <w:w w:val="47"/>
              </w:rPr>
              <w:t>{</w:t>
            </w:r>
            <w:r>
              <w:rPr>
                <w:rFonts w:ascii="Verdana"/>
                <w:b/>
                <w:color w:val="FFFFFF"/>
                <w:w w:val="98"/>
              </w:rPr>
              <w:t>C,</w:t>
            </w:r>
            <w:r>
              <w:rPr>
                <w:rFonts w:ascii="Verdana"/>
                <w:b/>
                <w:color w:val="FFFFFF"/>
                <w:spacing w:val="-13"/>
              </w:rPr>
              <w:t xml:space="preserve"> </w:t>
            </w:r>
            <w:r>
              <w:rPr>
                <w:rFonts w:ascii="Verdana"/>
                <w:b/>
                <w:color w:val="FFFFFF"/>
                <w:spacing w:val="-1"/>
                <w:w w:val="67"/>
              </w:rPr>
              <w:t>D</w:t>
            </w:r>
            <w:r>
              <w:rPr>
                <w:rFonts w:ascii="Verdana"/>
                <w:b/>
                <w:color w:val="FFFFFF"/>
                <w:w w:val="67"/>
              </w:rPr>
              <w:t>}</w:t>
            </w:r>
            <w:r>
              <w:rPr>
                <w:rFonts w:ascii="Verdana"/>
                <w:b/>
                <w:color w:val="FFFFFF"/>
                <w:spacing w:val="-17"/>
              </w:rPr>
              <w:t xml:space="preserve"> </w:t>
            </w:r>
            <w:r>
              <w:rPr>
                <w:rFonts w:ascii="Verdana"/>
                <w:b/>
                <w:color w:val="FFFFFF"/>
                <w:w w:val="87"/>
              </w:rPr>
              <w:t>-</w:t>
            </w:r>
            <w:r>
              <w:rPr>
                <w:rFonts w:ascii="Verdana"/>
                <w:b/>
                <w:color w:val="FFFFFF"/>
                <w:w w:val="69"/>
              </w:rPr>
              <w:t>&gt;</w:t>
            </w:r>
            <w:r>
              <w:rPr>
                <w:rFonts w:ascii="Verdana"/>
                <w:b/>
                <w:color w:val="FFFFFF"/>
                <w:spacing w:val="-14"/>
              </w:rPr>
              <w:t xml:space="preserve"> </w:t>
            </w:r>
            <w:r>
              <w:rPr>
                <w:rFonts w:ascii="Verdana"/>
                <w:b/>
                <w:color w:val="FFFFFF"/>
                <w:w w:val="95"/>
              </w:rPr>
              <w:t>A</w:t>
            </w:r>
          </w:p>
        </w:tc>
        <w:tc>
          <w:tcPr>
            <w:tcW w:w="2519" w:type="dxa"/>
            <w:tcBorders>
              <w:left w:val="single" w:sz="4" w:space="0" w:color="FFFFFF"/>
              <w:right w:val="single" w:sz="6" w:space="0" w:color="FFFFFF"/>
            </w:tcBorders>
            <w:shd w:val="clear" w:color="auto" w:fill="D9E0F3"/>
          </w:tcPr>
          <w:p w14:paraId="34F45AE7" w14:textId="77777777" w:rsidR="00C11758" w:rsidRPr="00082672" w:rsidRDefault="00C11758" w:rsidP="00082672">
            <w:pPr>
              <w:pStyle w:val="TableParagraph"/>
              <w:jc w:val="center"/>
              <w:rPr>
                <w:rFonts w:ascii="Calibri" w:hAnsi="Calibri" w:cs="Calibri"/>
                <w:b/>
                <w:bCs/>
                <w:sz w:val="24"/>
                <w:szCs w:val="24"/>
              </w:rPr>
            </w:pPr>
            <w:r>
              <w:rPr>
                <w:rFonts w:ascii="Calibri" w:hAnsi="Calibri" w:cs="Calibri"/>
                <w:b/>
                <w:bCs/>
                <w:sz w:val="24"/>
                <w:szCs w:val="24"/>
              </w:rPr>
              <w:t>Yes</w:t>
            </w:r>
          </w:p>
        </w:tc>
        <w:tc>
          <w:tcPr>
            <w:tcW w:w="3490" w:type="dxa"/>
            <w:tcBorders>
              <w:left w:val="single" w:sz="6" w:space="0" w:color="FFFFFF"/>
            </w:tcBorders>
            <w:shd w:val="clear" w:color="auto" w:fill="D9E0F3"/>
          </w:tcPr>
          <w:p w14:paraId="1D5013E1" w14:textId="77777777" w:rsidR="00C11758" w:rsidRPr="00082672" w:rsidRDefault="00C11758" w:rsidP="00082672">
            <w:pPr>
              <w:pStyle w:val="TableParagraph"/>
              <w:jc w:val="center"/>
              <w:rPr>
                <w:rFonts w:ascii="Calibri" w:hAnsi="Calibri" w:cs="Calibri"/>
                <w:sz w:val="24"/>
                <w:szCs w:val="24"/>
              </w:rPr>
            </w:pPr>
            <w:r>
              <w:rPr>
                <w:rFonts w:ascii="Calibri" w:hAnsi="Calibri" w:cs="Calibri"/>
                <w:sz w:val="24"/>
                <w:szCs w:val="24"/>
              </w:rPr>
              <w:t>Value of C, D combined is unique</w:t>
            </w:r>
          </w:p>
        </w:tc>
      </w:tr>
      <w:tr w:rsidR="00C11758" w14:paraId="6E74C4EC" w14:textId="77777777" w:rsidTr="00CF1170">
        <w:trPr>
          <w:trHeight w:val="261"/>
        </w:trPr>
        <w:tc>
          <w:tcPr>
            <w:tcW w:w="2751" w:type="dxa"/>
            <w:tcBorders>
              <w:top w:val="single" w:sz="4" w:space="0" w:color="FFFFFF"/>
              <w:bottom w:val="single" w:sz="4" w:space="0" w:color="FFFFFF"/>
              <w:right w:val="single" w:sz="4" w:space="0" w:color="FFFFFF"/>
            </w:tcBorders>
            <w:shd w:val="clear" w:color="auto" w:fill="4470C4"/>
          </w:tcPr>
          <w:p w14:paraId="3206C81F" w14:textId="77777777" w:rsidR="00C11758" w:rsidRDefault="00C11758" w:rsidP="00C74D50">
            <w:pPr>
              <w:pStyle w:val="TableParagraph"/>
              <w:spacing w:line="242" w:lineRule="exact"/>
              <w:ind w:left="103"/>
              <w:rPr>
                <w:rFonts w:ascii="Verdana"/>
                <w:b/>
              </w:rPr>
            </w:pPr>
            <w:r>
              <w:rPr>
                <w:rFonts w:ascii="Verdana"/>
                <w:b/>
                <w:color w:val="FFFFFF"/>
                <w:spacing w:val="-1"/>
                <w:w w:val="47"/>
              </w:rPr>
              <w:t>{</w:t>
            </w:r>
            <w:r>
              <w:rPr>
                <w:rFonts w:ascii="Verdana"/>
                <w:b/>
                <w:color w:val="FFFFFF"/>
                <w:w w:val="98"/>
              </w:rPr>
              <w:t>C,</w:t>
            </w:r>
            <w:r>
              <w:rPr>
                <w:rFonts w:ascii="Verdana"/>
                <w:b/>
                <w:color w:val="FFFFFF"/>
                <w:spacing w:val="-13"/>
              </w:rPr>
              <w:t xml:space="preserve"> </w:t>
            </w:r>
            <w:r>
              <w:rPr>
                <w:rFonts w:ascii="Verdana"/>
                <w:b/>
                <w:color w:val="FFFFFF"/>
                <w:spacing w:val="-1"/>
                <w:w w:val="67"/>
              </w:rPr>
              <w:t>D</w:t>
            </w:r>
            <w:r>
              <w:rPr>
                <w:rFonts w:ascii="Verdana"/>
                <w:b/>
                <w:color w:val="FFFFFF"/>
                <w:w w:val="67"/>
              </w:rPr>
              <w:t>}</w:t>
            </w:r>
            <w:r>
              <w:rPr>
                <w:rFonts w:ascii="Verdana"/>
                <w:b/>
                <w:color w:val="FFFFFF"/>
                <w:spacing w:val="-17"/>
              </w:rPr>
              <w:t xml:space="preserve"> </w:t>
            </w:r>
            <w:r>
              <w:rPr>
                <w:rFonts w:ascii="Verdana"/>
                <w:b/>
                <w:color w:val="FFFFFF"/>
                <w:w w:val="87"/>
              </w:rPr>
              <w:t>-</w:t>
            </w:r>
            <w:r>
              <w:rPr>
                <w:rFonts w:ascii="Verdana"/>
                <w:b/>
                <w:color w:val="FFFFFF"/>
                <w:w w:val="69"/>
              </w:rPr>
              <w:t>&gt;</w:t>
            </w:r>
            <w:r>
              <w:rPr>
                <w:rFonts w:ascii="Verdana"/>
                <w:b/>
                <w:color w:val="FFFFFF"/>
                <w:spacing w:val="-14"/>
              </w:rPr>
              <w:t xml:space="preserve"> </w:t>
            </w:r>
            <w:r>
              <w:rPr>
                <w:rFonts w:ascii="Verdana"/>
                <w:b/>
                <w:color w:val="FFFFFF"/>
                <w:w w:val="76"/>
              </w:rPr>
              <w:t>B</w:t>
            </w:r>
          </w:p>
        </w:tc>
        <w:tc>
          <w:tcPr>
            <w:tcW w:w="2519" w:type="dxa"/>
            <w:tcBorders>
              <w:left w:val="single" w:sz="4" w:space="0" w:color="FFFFFF"/>
              <w:right w:val="single" w:sz="6" w:space="0" w:color="FFFFFF"/>
            </w:tcBorders>
            <w:shd w:val="clear" w:color="auto" w:fill="B4C5E7"/>
          </w:tcPr>
          <w:p w14:paraId="4938212E" w14:textId="77777777" w:rsidR="00C11758" w:rsidRPr="00082672" w:rsidRDefault="00C11758" w:rsidP="00082672">
            <w:pPr>
              <w:pStyle w:val="TableParagraph"/>
              <w:jc w:val="center"/>
              <w:rPr>
                <w:rFonts w:ascii="Calibri" w:hAnsi="Calibri" w:cs="Calibri"/>
                <w:b/>
                <w:bCs/>
                <w:sz w:val="24"/>
                <w:szCs w:val="24"/>
              </w:rPr>
            </w:pPr>
            <w:r>
              <w:rPr>
                <w:rFonts w:ascii="Calibri" w:hAnsi="Calibri" w:cs="Calibri"/>
                <w:b/>
                <w:bCs/>
                <w:sz w:val="24"/>
                <w:szCs w:val="24"/>
              </w:rPr>
              <w:t>Yes</w:t>
            </w:r>
          </w:p>
        </w:tc>
        <w:tc>
          <w:tcPr>
            <w:tcW w:w="3490" w:type="dxa"/>
            <w:tcBorders>
              <w:left w:val="single" w:sz="6" w:space="0" w:color="FFFFFF"/>
            </w:tcBorders>
            <w:shd w:val="clear" w:color="auto" w:fill="B4C5E7"/>
          </w:tcPr>
          <w:p w14:paraId="095DCC56" w14:textId="77777777" w:rsidR="00C11758" w:rsidRPr="00082672" w:rsidRDefault="00C11758" w:rsidP="00082672">
            <w:pPr>
              <w:pStyle w:val="TableParagraph"/>
              <w:jc w:val="center"/>
              <w:rPr>
                <w:rFonts w:ascii="Calibri" w:hAnsi="Calibri" w:cs="Calibri"/>
                <w:sz w:val="24"/>
                <w:szCs w:val="24"/>
              </w:rPr>
            </w:pPr>
            <w:r>
              <w:rPr>
                <w:rFonts w:ascii="Calibri" w:hAnsi="Calibri" w:cs="Calibri"/>
                <w:sz w:val="24"/>
                <w:szCs w:val="24"/>
              </w:rPr>
              <w:t>Value of C, D combined is unique</w:t>
            </w:r>
          </w:p>
        </w:tc>
      </w:tr>
      <w:tr w:rsidR="00C11758" w14:paraId="6D751779" w14:textId="77777777" w:rsidTr="00CF1170">
        <w:trPr>
          <w:trHeight w:val="258"/>
        </w:trPr>
        <w:tc>
          <w:tcPr>
            <w:tcW w:w="2751" w:type="dxa"/>
            <w:tcBorders>
              <w:top w:val="single" w:sz="4" w:space="0" w:color="FFFFFF"/>
              <w:bottom w:val="single" w:sz="4" w:space="0" w:color="FFFFFF"/>
              <w:right w:val="single" w:sz="4" w:space="0" w:color="FFFFFF"/>
            </w:tcBorders>
            <w:shd w:val="clear" w:color="auto" w:fill="4470C4"/>
          </w:tcPr>
          <w:p w14:paraId="10B38F18" w14:textId="77777777" w:rsidR="00C11758" w:rsidRDefault="00C11758" w:rsidP="00C74D50">
            <w:pPr>
              <w:pStyle w:val="TableParagraph"/>
              <w:spacing w:line="239" w:lineRule="exact"/>
              <w:ind w:left="103"/>
              <w:rPr>
                <w:rFonts w:ascii="Verdana"/>
                <w:b/>
              </w:rPr>
            </w:pPr>
            <w:r>
              <w:rPr>
                <w:rFonts w:ascii="Verdana"/>
                <w:b/>
                <w:color w:val="FFFFFF"/>
                <w:w w:val="85"/>
              </w:rPr>
              <w:t>{A, C} -&gt; B</w:t>
            </w:r>
          </w:p>
        </w:tc>
        <w:tc>
          <w:tcPr>
            <w:tcW w:w="2519" w:type="dxa"/>
            <w:tcBorders>
              <w:left w:val="single" w:sz="4" w:space="0" w:color="FFFFFF"/>
              <w:right w:val="single" w:sz="6" w:space="0" w:color="FFFFFF"/>
            </w:tcBorders>
            <w:shd w:val="clear" w:color="auto" w:fill="D9E0F3"/>
          </w:tcPr>
          <w:p w14:paraId="53853AD9" w14:textId="77777777" w:rsidR="00C11758" w:rsidRPr="00082672" w:rsidRDefault="00C11758" w:rsidP="00082672">
            <w:pPr>
              <w:pStyle w:val="TableParagraph"/>
              <w:jc w:val="center"/>
              <w:rPr>
                <w:rFonts w:ascii="Calibri" w:hAnsi="Calibri" w:cs="Calibri"/>
                <w:b/>
                <w:bCs/>
                <w:sz w:val="24"/>
                <w:szCs w:val="24"/>
              </w:rPr>
            </w:pPr>
            <w:r>
              <w:rPr>
                <w:rFonts w:ascii="Calibri" w:hAnsi="Calibri" w:cs="Calibri"/>
                <w:b/>
                <w:bCs/>
                <w:sz w:val="24"/>
                <w:szCs w:val="24"/>
              </w:rPr>
              <w:t>Yes</w:t>
            </w:r>
          </w:p>
        </w:tc>
        <w:tc>
          <w:tcPr>
            <w:tcW w:w="3490" w:type="dxa"/>
            <w:tcBorders>
              <w:left w:val="single" w:sz="6" w:space="0" w:color="FFFFFF"/>
            </w:tcBorders>
            <w:shd w:val="clear" w:color="auto" w:fill="D9E0F3"/>
          </w:tcPr>
          <w:p w14:paraId="392F7A56" w14:textId="77777777" w:rsidR="00C11758" w:rsidRPr="00082672" w:rsidRDefault="00C11758" w:rsidP="00082672">
            <w:pPr>
              <w:pStyle w:val="TableParagraph"/>
              <w:jc w:val="center"/>
              <w:rPr>
                <w:rFonts w:ascii="Calibri" w:hAnsi="Calibri" w:cs="Calibri"/>
                <w:sz w:val="24"/>
                <w:szCs w:val="24"/>
              </w:rPr>
            </w:pPr>
            <w:r>
              <w:rPr>
                <w:rFonts w:ascii="Calibri" w:hAnsi="Calibri" w:cs="Calibri"/>
                <w:sz w:val="24"/>
                <w:szCs w:val="24"/>
              </w:rPr>
              <w:t>Value of A, C combined is unique</w:t>
            </w:r>
          </w:p>
        </w:tc>
      </w:tr>
      <w:tr w:rsidR="00C11758" w14:paraId="3E021EF4" w14:textId="77777777" w:rsidTr="00CF1170">
        <w:trPr>
          <w:trHeight w:val="261"/>
        </w:trPr>
        <w:tc>
          <w:tcPr>
            <w:tcW w:w="2751" w:type="dxa"/>
            <w:tcBorders>
              <w:top w:val="single" w:sz="4" w:space="0" w:color="FFFFFF"/>
              <w:right w:val="single" w:sz="4" w:space="0" w:color="FFFFFF"/>
            </w:tcBorders>
            <w:shd w:val="clear" w:color="auto" w:fill="4470C4"/>
          </w:tcPr>
          <w:p w14:paraId="40125BD1" w14:textId="77777777" w:rsidR="00C11758" w:rsidRDefault="00C11758" w:rsidP="00C74D50">
            <w:pPr>
              <w:pStyle w:val="TableParagraph"/>
              <w:spacing w:line="241" w:lineRule="exact"/>
              <w:ind w:left="103"/>
              <w:rPr>
                <w:rFonts w:ascii="Verdana"/>
                <w:b/>
              </w:rPr>
            </w:pPr>
            <w:r>
              <w:rPr>
                <w:rFonts w:ascii="Verdana"/>
                <w:b/>
                <w:color w:val="FFFFFF"/>
                <w:w w:val="90"/>
              </w:rPr>
              <w:t>{A, C} -&gt; D</w:t>
            </w:r>
          </w:p>
        </w:tc>
        <w:tc>
          <w:tcPr>
            <w:tcW w:w="2519" w:type="dxa"/>
            <w:tcBorders>
              <w:left w:val="single" w:sz="4" w:space="0" w:color="FFFFFF"/>
              <w:right w:val="single" w:sz="6" w:space="0" w:color="FFFFFF"/>
            </w:tcBorders>
            <w:shd w:val="clear" w:color="auto" w:fill="B4C5E7"/>
          </w:tcPr>
          <w:p w14:paraId="1B593945" w14:textId="77777777" w:rsidR="00C11758" w:rsidRPr="00082672" w:rsidRDefault="00C11758" w:rsidP="00082672">
            <w:pPr>
              <w:pStyle w:val="TableParagraph"/>
              <w:jc w:val="center"/>
              <w:rPr>
                <w:rFonts w:ascii="Calibri" w:hAnsi="Calibri" w:cs="Calibri"/>
                <w:b/>
                <w:bCs/>
                <w:sz w:val="24"/>
                <w:szCs w:val="24"/>
              </w:rPr>
            </w:pPr>
            <w:r>
              <w:rPr>
                <w:rFonts w:ascii="Calibri" w:hAnsi="Calibri" w:cs="Calibri"/>
                <w:b/>
                <w:bCs/>
                <w:sz w:val="24"/>
                <w:szCs w:val="24"/>
              </w:rPr>
              <w:t>Yes</w:t>
            </w:r>
          </w:p>
        </w:tc>
        <w:tc>
          <w:tcPr>
            <w:tcW w:w="3490" w:type="dxa"/>
            <w:tcBorders>
              <w:left w:val="single" w:sz="6" w:space="0" w:color="FFFFFF"/>
            </w:tcBorders>
            <w:shd w:val="clear" w:color="auto" w:fill="B4C5E7"/>
          </w:tcPr>
          <w:p w14:paraId="48F6C576" w14:textId="77777777" w:rsidR="00C11758" w:rsidRPr="00082672" w:rsidRDefault="00C11758" w:rsidP="00082672">
            <w:pPr>
              <w:pStyle w:val="TableParagraph"/>
              <w:jc w:val="center"/>
              <w:rPr>
                <w:rFonts w:ascii="Calibri" w:hAnsi="Calibri" w:cs="Calibri"/>
                <w:sz w:val="24"/>
                <w:szCs w:val="24"/>
              </w:rPr>
            </w:pPr>
            <w:r>
              <w:rPr>
                <w:rFonts w:ascii="Calibri" w:hAnsi="Calibri" w:cs="Calibri"/>
                <w:sz w:val="24"/>
                <w:szCs w:val="24"/>
              </w:rPr>
              <w:t>Value of A, C combined is unique</w:t>
            </w:r>
          </w:p>
        </w:tc>
      </w:tr>
    </w:tbl>
    <w:p w14:paraId="726A3D5F" w14:textId="77777777" w:rsidR="00C11758" w:rsidRPr="00842B1F" w:rsidRDefault="00C11758" w:rsidP="00842B1F"/>
    <w:p w14:paraId="70C15155" w14:textId="77777777" w:rsidR="00C11758" w:rsidRDefault="00C11758" w:rsidP="00AE3EA5"/>
    <w:p w14:paraId="435A1267" w14:textId="77777777" w:rsidR="00C11758" w:rsidRDefault="00C11758" w:rsidP="00AE3EA5">
      <w:pPr>
        <w:pStyle w:val="Heading4"/>
      </w:pPr>
      <w:r>
        <w:t>Comments/findings</w:t>
      </w:r>
    </w:p>
    <w:p w14:paraId="7180E23D" w14:textId="77777777" w:rsidR="00C11758" w:rsidRPr="00AE3EA5" w:rsidRDefault="00C11758" w:rsidP="00AE3EA5">
      <w:r>
        <w:t>No, we do need a composite key because a single column is sufficient to uniquely identify a relation. For this case C or D can be used as primary keys as they are unique and can uniquely identity the relation</w:t>
      </w:r>
    </w:p>
    <w:p w14:paraId="57EC2206" w14:textId="6E9C7B6C" w:rsidR="00AC2775" w:rsidRDefault="00AC2775">
      <w:pPr>
        <w:spacing w:before="0" w:after="200"/>
      </w:pPr>
      <w:r>
        <w:br w:type="page"/>
      </w:r>
    </w:p>
    <w:p w14:paraId="64FAE8A9" w14:textId="77777777" w:rsidR="00C11758" w:rsidRDefault="00C11758" w:rsidP="00351923">
      <w:pPr>
        <w:pStyle w:val="Title"/>
      </w:pPr>
      <w:r>
        <w:lastRenderedPageBreak/>
        <w:t xml:space="preserve">  Pass Task 5.1 report </w:t>
      </w:r>
    </w:p>
    <w:p w14:paraId="08BC7AB5" w14:textId="77777777" w:rsidR="00C11758" w:rsidRDefault="00C11758" w:rsidP="00351923"/>
    <w:tbl>
      <w:tblPr>
        <w:tblStyle w:val="TableGrid"/>
        <w:tblW w:w="0" w:type="auto"/>
        <w:tblLook w:val="04A0" w:firstRow="1" w:lastRow="0" w:firstColumn="1" w:lastColumn="0" w:noHBand="0" w:noVBand="1"/>
      </w:tblPr>
      <w:tblGrid>
        <w:gridCol w:w="1852"/>
        <w:gridCol w:w="6664"/>
      </w:tblGrid>
      <w:tr w:rsidR="00C11758" w14:paraId="1EA94494" w14:textId="77777777" w:rsidTr="00970B51">
        <w:trPr>
          <w:trHeight w:val="432"/>
        </w:trPr>
        <w:tc>
          <w:tcPr>
            <w:tcW w:w="1975" w:type="dxa"/>
            <w:vAlign w:val="center"/>
          </w:tcPr>
          <w:p w14:paraId="41BC2707" w14:textId="77777777" w:rsidR="00C11758" w:rsidRDefault="00C11758" w:rsidP="00351923">
            <w:pPr>
              <w:spacing w:line="276" w:lineRule="auto"/>
            </w:pPr>
            <w:r>
              <w:t>Student Name</w:t>
            </w:r>
          </w:p>
        </w:tc>
        <w:tc>
          <w:tcPr>
            <w:tcW w:w="7375" w:type="dxa"/>
            <w:vAlign w:val="center"/>
          </w:tcPr>
          <w:p w14:paraId="6A321700" w14:textId="77777777" w:rsidR="00C11758" w:rsidRPr="00351923" w:rsidRDefault="00C11758" w:rsidP="00351923">
            <w:pPr>
              <w:spacing w:line="276" w:lineRule="auto"/>
              <w:rPr>
                <w:b/>
                <w:bCs/>
              </w:rPr>
            </w:pPr>
            <w:r w:rsidRPr="00351923">
              <w:rPr>
                <w:b/>
                <w:bCs/>
              </w:rPr>
              <w:t>Masrur Rahman Zahin</w:t>
            </w:r>
          </w:p>
        </w:tc>
      </w:tr>
      <w:tr w:rsidR="00C11758" w14:paraId="76920661" w14:textId="77777777" w:rsidTr="00970B51">
        <w:trPr>
          <w:trHeight w:val="432"/>
        </w:trPr>
        <w:tc>
          <w:tcPr>
            <w:tcW w:w="1975" w:type="dxa"/>
            <w:vAlign w:val="center"/>
          </w:tcPr>
          <w:p w14:paraId="5EB8929E" w14:textId="77777777" w:rsidR="00C11758" w:rsidRDefault="00C11758" w:rsidP="00351923">
            <w:pPr>
              <w:spacing w:line="276" w:lineRule="auto"/>
            </w:pPr>
            <w:r>
              <w:t>Student ID</w:t>
            </w:r>
          </w:p>
        </w:tc>
        <w:tc>
          <w:tcPr>
            <w:tcW w:w="7375" w:type="dxa"/>
            <w:vAlign w:val="center"/>
          </w:tcPr>
          <w:p w14:paraId="69DDA1B8" w14:textId="77777777" w:rsidR="00C11758" w:rsidRPr="00351923" w:rsidRDefault="00C11758" w:rsidP="00351923">
            <w:pPr>
              <w:spacing w:line="276" w:lineRule="auto"/>
            </w:pPr>
            <w:r>
              <w:rPr>
                <w:b/>
                <w:bCs/>
              </w:rPr>
              <w:t>101214608</w:t>
            </w:r>
          </w:p>
        </w:tc>
      </w:tr>
    </w:tbl>
    <w:p w14:paraId="5B0B9EB7" w14:textId="77777777" w:rsidR="00C11758" w:rsidRPr="00BC4D36" w:rsidRDefault="00C11758" w:rsidP="00351923"/>
    <w:p w14:paraId="67D4A679" w14:textId="77777777" w:rsidR="00C11758" w:rsidRDefault="00C11758" w:rsidP="00351923">
      <w:pPr>
        <w:pStyle w:val="Heading2"/>
      </w:pPr>
      <w:r>
        <w:t>SUB Task 5.1.1</w:t>
      </w:r>
    </w:p>
    <w:p w14:paraId="6403618C" w14:textId="77777777" w:rsidR="00C11758" w:rsidRDefault="00C11758" w:rsidP="00351923">
      <w:pPr>
        <w:pStyle w:val="Heading4"/>
      </w:pPr>
      <w:r>
        <w:t>Solution</w:t>
      </w:r>
    </w:p>
    <w:p w14:paraId="70C21FC8" w14:textId="77777777" w:rsidR="00C11758" w:rsidRPr="00C77240" w:rsidRDefault="00C11758" w:rsidP="00C77240"/>
    <w:p w14:paraId="624A3962" w14:textId="77777777" w:rsidR="00C11758" w:rsidRPr="003A6761" w:rsidRDefault="00C11758" w:rsidP="00351923">
      <w:pPr>
        <w:rPr>
          <w:u w:val="single"/>
        </w:rPr>
      </w:pPr>
      <w:r w:rsidRPr="003A6761">
        <w:rPr>
          <w:u w:val="single"/>
        </w:rPr>
        <w:t>Room</w:t>
      </w:r>
    </w:p>
    <w:tbl>
      <w:tblPr>
        <w:tblStyle w:val="TableGrid"/>
        <w:tblW w:w="0" w:type="auto"/>
        <w:jc w:val="center"/>
        <w:tblLook w:val="04A0" w:firstRow="1" w:lastRow="0" w:firstColumn="1" w:lastColumn="0" w:noHBand="0" w:noVBand="1"/>
      </w:tblPr>
      <w:tblGrid>
        <w:gridCol w:w="4263"/>
        <w:gridCol w:w="4253"/>
      </w:tblGrid>
      <w:tr w:rsidR="00C11758" w14:paraId="566EC3FC" w14:textId="77777777" w:rsidTr="00351923">
        <w:trPr>
          <w:jc w:val="center"/>
        </w:trPr>
        <w:tc>
          <w:tcPr>
            <w:tcW w:w="4675" w:type="dxa"/>
            <w:shd w:val="clear" w:color="auto" w:fill="E5DFEC" w:themeFill="accent4" w:themeFillTint="33"/>
            <w:vAlign w:val="center"/>
          </w:tcPr>
          <w:p w14:paraId="54885D03" w14:textId="77777777" w:rsidR="00C11758" w:rsidRPr="00351923" w:rsidRDefault="00C11758" w:rsidP="00351923">
            <w:pPr>
              <w:spacing w:line="276" w:lineRule="auto"/>
              <w:jc w:val="center"/>
              <w:rPr>
                <w:b/>
                <w:bCs/>
              </w:rPr>
            </w:pPr>
            <w:r w:rsidRPr="00351923">
              <w:rPr>
                <w:b/>
                <w:bCs/>
              </w:rPr>
              <w:t>Attribute</w:t>
            </w:r>
          </w:p>
        </w:tc>
        <w:tc>
          <w:tcPr>
            <w:tcW w:w="4675" w:type="dxa"/>
            <w:shd w:val="clear" w:color="auto" w:fill="E5DFEC" w:themeFill="accent4" w:themeFillTint="33"/>
            <w:vAlign w:val="center"/>
          </w:tcPr>
          <w:p w14:paraId="0E6511F6" w14:textId="77777777" w:rsidR="00C11758" w:rsidRPr="00351923" w:rsidRDefault="00C11758" w:rsidP="00351923">
            <w:pPr>
              <w:spacing w:line="276" w:lineRule="auto"/>
              <w:jc w:val="center"/>
              <w:rPr>
                <w:b/>
                <w:bCs/>
              </w:rPr>
            </w:pPr>
            <w:r w:rsidRPr="00351923">
              <w:rPr>
                <w:b/>
                <w:bCs/>
              </w:rPr>
              <w:t>Data Type</w:t>
            </w:r>
          </w:p>
        </w:tc>
      </w:tr>
      <w:tr w:rsidR="00C11758" w14:paraId="32216186" w14:textId="77777777" w:rsidTr="00351923">
        <w:trPr>
          <w:jc w:val="center"/>
        </w:trPr>
        <w:tc>
          <w:tcPr>
            <w:tcW w:w="4675" w:type="dxa"/>
            <w:vAlign w:val="center"/>
          </w:tcPr>
          <w:p w14:paraId="72618E88" w14:textId="77777777" w:rsidR="00C11758" w:rsidRDefault="00C11758" w:rsidP="00351923">
            <w:pPr>
              <w:spacing w:line="276" w:lineRule="auto"/>
              <w:jc w:val="center"/>
            </w:pPr>
            <w:r>
              <w:t>RoomNo</w:t>
            </w:r>
          </w:p>
        </w:tc>
        <w:tc>
          <w:tcPr>
            <w:tcW w:w="4675" w:type="dxa"/>
            <w:vAlign w:val="center"/>
          </w:tcPr>
          <w:p w14:paraId="23A5FE81" w14:textId="77777777" w:rsidR="00C11758" w:rsidRDefault="00C11758" w:rsidP="00351923">
            <w:pPr>
              <w:spacing w:line="276" w:lineRule="auto"/>
              <w:jc w:val="center"/>
            </w:pPr>
            <w:r>
              <w:t>Int(3)</w:t>
            </w:r>
          </w:p>
        </w:tc>
      </w:tr>
      <w:tr w:rsidR="00C11758" w14:paraId="480CEF35" w14:textId="77777777" w:rsidTr="00351923">
        <w:trPr>
          <w:jc w:val="center"/>
        </w:trPr>
        <w:tc>
          <w:tcPr>
            <w:tcW w:w="4675" w:type="dxa"/>
            <w:vAlign w:val="center"/>
          </w:tcPr>
          <w:p w14:paraId="45A7102B" w14:textId="77777777" w:rsidR="00C11758" w:rsidRDefault="00C11758" w:rsidP="00351923">
            <w:pPr>
              <w:spacing w:line="276" w:lineRule="auto"/>
              <w:jc w:val="center"/>
            </w:pPr>
            <w:r>
              <w:t>PricePerNight</w:t>
            </w:r>
          </w:p>
        </w:tc>
        <w:tc>
          <w:tcPr>
            <w:tcW w:w="4675" w:type="dxa"/>
            <w:vAlign w:val="center"/>
          </w:tcPr>
          <w:p w14:paraId="35242E31" w14:textId="77777777" w:rsidR="00C11758" w:rsidRDefault="00C11758" w:rsidP="00351923">
            <w:pPr>
              <w:spacing w:line="276" w:lineRule="auto"/>
              <w:jc w:val="center"/>
            </w:pPr>
            <w:r>
              <w:t>Double(10,2)</w:t>
            </w:r>
          </w:p>
        </w:tc>
      </w:tr>
      <w:tr w:rsidR="00C11758" w14:paraId="3CAD8649" w14:textId="77777777" w:rsidTr="00351923">
        <w:trPr>
          <w:jc w:val="center"/>
        </w:trPr>
        <w:tc>
          <w:tcPr>
            <w:tcW w:w="4675" w:type="dxa"/>
            <w:vAlign w:val="center"/>
          </w:tcPr>
          <w:p w14:paraId="3341A330" w14:textId="77777777" w:rsidR="00C11758" w:rsidRDefault="00C11758" w:rsidP="00351923">
            <w:pPr>
              <w:spacing w:line="276" w:lineRule="auto"/>
              <w:jc w:val="center"/>
            </w:pPr>
            <w:proofErr w:type="spellStart"/>
            <w:r>
              <w:t>RoomType</w:t>
            </w:r>
            <w:proofErr w:type="spellEnd"/>
          </w:p>
        </w:tc>
        <w:tc>
          <w:tcPr>
            <w:tcW w:w="4675" w:type="dxa"/>
            <w:vAlign w:val="center"/>
          </w:tcPr>
          <w:p w14:paraId="781E4798" w14:textId="77777777" w:rsidR="00C11758" w:rsidRDefault="00C11758" w:rsidP="00351923">
            <w:pPr>
              <w:spacing w:line="276" w:lineRule="auto"/>
              <w:jc w:val="center"/>
            </w:pPr>
            <w:r>
              <w:t>Varchar(30)</w:t>
            </w:r>
          </w:p>
        </w:tc>
      </w:tr>
    </w:tbl>
    <w:p w14:paraId="68055FEE" w14:textId="77777777" w:rsidR="00C11758" w:rsidRDefault="00C11758" w:rsidP="00351923"/>
    <w:p w14:paraId="313E1D41" w14:textId="77777777" w:rsidR="00C11758" w:rsidRDefault="00C11758" w:rsidP="00351923">
      <w:pPr>
        <w:rPr>
          <w:u w:val="single"/>
        </w:rPr>
      </w:pPr>
      <w:r w:rsidRPr="003A6761">
        <w:rPr>
          <w:u w:val="single"/>
        </w:rPr>
        <w:t>CustomerFeed</w:t>
      </w:r>
      <w:r>
        <w:rPr>
          <w:u w:val="single"/>
        </w:rPr>
        <w:t>b</w:t>
      </w:r>
      <w:r w:rsidRPr="003A6761">
        <w:rPr>
          <w:u w:val="single"/>
        </w:rPr>
        <w:t>ack</w:t>
      </w:r>
    </w:p>
    <w:tbl>
      <w:tblPr>
        <w:tblStyle w:val="TableGrid"/>
        <w:tblW w:w="0" w:type="auto"/>
        <w:tblLook w:val="04A0" w:firstRow="1" w:lastRow="0" w:firstColumn="1" w:lastColumn="0" w:noHBand="0" w:noVBand="1"/>
      </w:tblPr>
      <w:tblGrid>
        <w:gridCol w:w="4266"/>
        <w:gridCol w:w="4250"/>
      </w:tblGrid>
      <w:tr w:rsidR="00C11758" w:rsidRPr="003A6761" w14:paraId="28E65384" w14:textId="77777777" w:rsidTr="003A6761">
        <w:tc>
          <w:tcPr>
            <w:tcW w:w="4675" w:type="dxa"/>
            <w:shd w:val="clear" w:color="auto" w:fill="E5DFEC" w:themeFill="accent4" w:themeFillTint="33"/>
            <w:vAlign w:val="center"/>
          </w:tcPr>
          <w:p w14:paraId="36F520C1" w14:textId="77777777" w:rsidR="00C11758" w:rsidRPr="003A6761" w:rsidRDefault="00C11758" w:rsidP="003A6761">
            <w:pPr>
              <w:jc w:val="center"/>
            </w:pPr>
            <w:r w:rsidRPr="003A6761">
              <w:rPr>
                <w:b/>
                <w:bCs/>
              </w:rPr>
              <w:t>Attribute</w:t>
            </w:r>
          </w:p>
        </w:tc>
        <w:tc>
          <w:tcPr>
            <w:tcW w:w="4675" w:type="dxa"/>
            <w:shd w:val="clear" w:color="auto" w:fill="E5DFEC" w:themeFill="accent4" w:themeFillTint="33"/>
            <w:vAlign w:val="center"/>
          </w:tcPr>
          <w:p w14:paraId="74F6534B" w14:textId="77777777" w:rsidR="00C11758" w:rsidRPr="003A6761" w:rsidRDefault="00C11758" w:rsidP="003A6761">
            <w:pPr>
              <w:jc w:val="center"/>
            </w:pPr>
            <w:r w:rsidRPr="003A6761">
              <w:rPr>
                <w:b/>
                <w:bCs/>
              </w:rPr>
              <w:t>Data Type</w:t>
            </w:r>
          </w:p>
        </w:tc>
      </w:tr>
      <w:tr w:rsidR="00C11758" w:rsidRPr="003A6761" w14:paraId="54D7A5E9" w14:textId="77777777" w:rsidTr="003A6761">
        <w:tc>
          <w:tcPr>
            <w:tcW w:w="4675" w:type="dxa"/>
          </w:tcPr>
          <w:p w14:paraId="271EBEC1" w14:textId="77777777" w:rsidR="00C11758" w:rsidRPr="003A6761" w:rsidRDefault="00C11758" w:rsidP="003A6761">
            <w:pPr>
              <w:jc w:val="center"/>
            </w:pPr>
            <w:r>
              <w:t>CommentDate</w:t>
            </w:r>
          </w:p>
        </w:tc>
        <w:tc>
          <w:tcPr>
            <w:tcW w:w="4675" w:type="dxa"/>
          </w:tcPr>
          <w:p w14:paraId="6188B6BF" w14:textId="77777777" w:rsidR="00C11758" w:rsidRPr="003A6761" w:rsidRDefault="00C11758" w:rsidP="003A6761">
            <w:pPr>
              <w:jc w:val="center"/>
            </w:pPr>
            <w:r>
              <w:t>Varchar(10)</w:t>
            </w:r>
          </w:p>
        </w:tc>
      </w:tr>
      <w:tr w:rsidR="00C11758" w:rsidRPr="003A6761" w14:paraId="4FC3E78D" w14:textId="77777777" w:rsidTr="003A6761">
        <w:tc>
          <w:tcPr>
            <w:tcW w:w="4675" w:type="dxa"/>
          </w:tcPr>
          <w:p w14:paraId="7004C464" w14:textId="77777777" w:rsidR="00C11758" w:rsidRPr="003A6761" w:rsidRDefault="00C11758" w:rsidP="003A6761">
            <w:pPr>
              <w:jc w:val="center"/>
            </w:pPr>
            <w:r>
              <w:t>CustomerID</w:t>
            </w:r>
          </w:p>
        </w:tc>
        <w:tc>
          <w:tcPr>
            <w:tcW w:w="4675" w:type="dxa"/>
          </w:tcPr>
          <w:p w14:paraId="01EF2DFD" w14:textId="77777777" w:rsidR="00C11758" w:rsidRPr="003A6761" w:rsidRDefault="00C11758" w:rsidP="003A6761">
            <w:pPr>
              <w:jc w:val="center"/>
            </w:pPr>
            <w:r>
              <w:t>Int(10)</w:t>
            </w:r>
          </w:p>
        </w:tc>
      </w:tr>
      <w:tr w:rsidR="00C11758" w:rsidRPr="003A6761" w14:paraId="2B83D3AF" w14:textId="77777777" w:rsidTr="003A6761">
        <w:tc>
          <w:tcPr>
            <w:tcW w:w="4675" w:type="dxa"/>
          </w:tcPr>
          <w:p w14:paraId="2996DF3F" w14:textId="77777777" w:rsidR="00C11758" w:rsidRPr="003A6761" w:rsidRDefault="00C11758" w:rsidP="003A6761">
            <w:pPr>
              <w:jc w:val="center"/>
            </w:pPr>
            <w:r>
              <w:t>RoomNo</w:t>
            </w:r>
          </w:p>
        </w:tc>
        <w:tc>
          <w:tcPr>
            <w:tcW w:w="4675" w:type="dxa"/>
          </w:tcPr>
          <w:p w14:paraId="1BFF4842" w14:textId="77777777" w:rsidR="00C11758" w:rsidRPr="003A6761" w:rsidRDefault="00C11758" w:rsidP="003A6761">
            <w:pPr>
              <w:jc w:val="center"/>
            </w:pPr>
            <w:r>
              <w:t>Int(3)</w:t>
            </w:r>
          </w:p>
        </w:tc>
      </w:tr>
      <w:tr w:rsidR="00C11758" w:rsidRPr="003A6761" w14:paraId="546B2FB0" w14:textId="77777777" w:rsidTr="003A6761">
        <w:tc>
          <w:tcPr>
            <w:tcW w:w="4675" w:type="dxa"/>
          </w:tcPr>
          <w:p w14:paraId="7B5CB3E4" w14:textId="77777777" w:rsidR="00C11758" w:rsidRPr="003A6761" w:rsidRDefault="00C11758" w:rsidP="003A6761">
            <w:pPr>
              <w:jc w:val="center"/>
            </w:pPr>
            <w:r>
              <w:t>DateCheckIn</w:t>
            </w:r>
          </w:p>
        </w:tc>
        <w:tc>
          <w:tcPr>
            <w:tcW w:w="4675" w:type="dxa"/>
          </w:tcPr>
          <w:p w14:paraId="2E6E316F" w14:textId="77777777" w:rsidR="00C11758" w:rsidRPr="003A6761" w:rsidRDefault="00C11758" w:rsidP="003A6761">
            <w:pPr>
              <w:jc w:val="center"/>
            </w:pPr>
            <w:r>
              <w:t>Varchar(10)</w:t>
            </w:r>
          </w:p>
        </w:tc>
      </w:tr>
      <w:tr w:rsidR="00C11758" w:rsidRPr="003A6761" w14:paraId="31B1F47B" w14:textId="77777777" w:rsidTr="003A6761">
        <w:tc>
          <w:tcPr>
            <w:tcW w:w="4675" w:type="dxa"/>
          </w:tcPr>
          <w:p w14:paraId="2F114DE7" w14:textId="77777777" w:rsidR="00C11758" w:rsidRPr="003A6761" w:rsidRDefault="00C11758" w:rsidP="003A6761">
            <w:pPr>
              <w:jc w:val="center"/>
            </w:pPr>
            <w:r>
              <w:t>Comments</w:t>
            </w:r>
          </w:p>
        </w:tc>
        <w:tc>
          <w:tcPr>
            <w:tcW w:w="4675" w:type="dxa"/>
          </w:tcPr>
          <w:p w14:paraId="45E65E06" w14:textId="77777777" w:rsidR="00C11758" w:rsidRPr="003A6761" w:rsidRDefault="00C11758" w:rsidP="003A6761">
            <w:pPr>
              <w:jc w:val="center"/>
            </w:pPr>
            <w:r>
              <w:t>Varchar(500)</w:t>
            </w:r>
          </w:p>
        </w:tc>
      </w:tr>
    </w:tbl>
    <w:p w14:paraId="12FCE688" w14:textId="77777777" w:rsidR="00C11758" w:rsidRDefault="00C11758" w:rsidP="00351923">
      <w:pPr>
        <w:rPr>
          <w:u w:val="single"/>
        </w:rPr>
      </w:pPr>
    </w:p>
    <w:p w14:paraId="0B24ACB3" w14:textId="77777777" w:rsidR="00C11758" w:rsidRDefault="00C11758" w:rsidP="00351923">
      <w:pPr>
        <w:rPr>
          <w:u w:val="single"/>
        </w:rPr>
      </w:pPr>
      <w:r>
        <w:rPr>
          <w:u w:val="single"/>
        </w:rPr>
        <w:t>RoomBooking</w:t>
      </w:r>
    </w:p>
    <w:tbl>
      <w:tblPr>
        <w:tblStyle w:val="TableGrid"/>
        <w:tblW w:w="0" w:type="auto"/>
        <w:tblLook w:val="04A0" w:firstRow="1" w:lastRow="0" w:firstColumn="1" w:lastColumn="0" w:noHBand="0" w:noVBand="1"/>
      </w:tblPr>
      <w:tblGrid>
        <w:gridCol w:w="4303"/>
        <w:gridCol w:w="4213"/>
      </w:tblGrid>
      <w:tr w:rsidR="00C11758" w:rsidRPr="003A6761" w14:paraId="35780494" w14:textId="77777777" w:rsidTr="00970B51">
        <w:tc>
          <w:tcPr>
            <w:tcW w:w="4675" w:type="dxa"/>
            <w:shd w:val="clear" w:color="auto" w:fill="E5DFEC" w:themeFill="accent4" w:themeFillTint="33"/>
            <w:vAlign w:val="center"/>
          </w:tcPr>
          <w:p w14:paraId="190218D6" w14:textId="77777777" w:rsidR="00C11758" w:rsidRPr="003A6761" w:rsidRDefault="00C11758" w:rsidP="00970B51">
            <w:pPr>
              <w:jc w:val="center"/>
            </w:pPr>
            <w:r w:rsidRPr="003A6761">
              <w:rPr>
                <w:b/>
                <w:bCs/>
              </w:rPr>
              <w:t>Attribute</w:t>
            </w:r>
          </w:p>
        </w:tc>
        <w:tc>
          <w:tcPr>
            <w:tcW w:w="4675" w:type="dxa"/>
            <w:shd w:val="clear" w:color="auto" w:fill="E5DFEC" w:themeFill="accent4" w:themeFillTint="33"/>
            <w:vAlign w:val="center"/>
          </w:tcPr>
          <w:p w14:paraId="007F7A00" w14:textId="77777777" w:rsidR="00C11758" w:rsidRPr="003A6761" w:rsidRDefault="00C11758" w:rsidP="00970B51">
            <w:pPr>
              <w:jc w:val="center"/>
            </w:pPr>
            <w:r w:rsidRPr="003A6761">
              <w:rPr>
                <w:b/>
                <w:bCs/>
              </w:rPr>
              <w:t>Data Type</w:t>
            </w:r>
          </w:p>
        </w:tc>
      </w:tr>
      <w:tr w:rsidR="00C11758" w:rsidRPr="003A6761" w14:paraId="3B7EB0C3" w14:textId="77777777" w:rsidTr="00970B51">
        <w:tc>
          <w:tcPr>
            <w:tcW w:w="4675" w:type="dxa"/>
          </w:tcPr>
          <w:p w14:paraId="58546C8B" w14:textId="77777777" w:rsidR="00C11758" w:rsidRPr="003A6761" w:rsidRDefault="00C11758" w:rsidP="00970B51">
            <w:pPr>
              <w:jc w:val="center"/>
            </w:pPr>
            <w:r>
              <w:t>CustomerID</w:t>
            </w:r>
          </w:p>
        </w:tc>
        <w:tc>
          <w:tcPr>
            <w:tcW w:w="4675" w:type="dxa"/>
          </w:tcPr>
          <w:p w14:paraId="39D50071" w14:textId="77777777" w:rsidR="00C11758" w:rsidRPr="003A6761" w:rsidRDefault="00C11758" w:rsidP="00970B51">
            <w:pPr>
              <w:jc w:val="center"/>
            </w:pPr>
            <w:r>
              <w:t>Int(10)</w:t>
            </w:r>
          </w:p>
        </w:tc>
      </w:tr>
      <w:tr w:rsidR="00C11758" w:rsidRPr="003A6761" w14:paraId="2A8866C4" w14:textId="77777777" w:rsidTr="00970B51">
        <w:tc>
          <w:tcPr>
            <w:tcW w:w="4675" w:type="dxa"/>
          </w:tcPr>
          <w:p w14:paraId="06500E26" w14:textId="77777777" w:rsidR="00C11758" w:rsidRPr="003A6761" w:rsidRDefault="00C11758" w:rsidP="00970B51">
            <w:pPr>
              <w:jc w:val="center"/>
            </w:pPr>
            <w:r>
              <w:t>RoomNo</w:t>
            </w:r>
          </w:p>
        </w:tc>
        <w:tc>
          <w:tcPr>
            <w:tcW w:w="4675" w:type="dxa"/>
          </w:tcPr>
          <w:p w14:paraId="483B6B19" w14:textId="77777777" w:rsidR="00C11758" w:rsidRPr="003A6761" w:rsidRDefault="00C11758" w:rsidP="00970B51">
            <w:pPr>
              <w:jc w:val="center"/>
            </w:pPr>
            <w:r>
              <w:t>Int(3)</w:t>
            </w:r>
          </w:p>
        </w:tc>
      </w:tr>
      <w:tr w:rsidR="00C11758" w:rsidRPr="003A6761" w14:paraId="3CC834C7" w14:textId="77777777" w:rsidTr="00970B51">
        <w:tc>
          <w:tcPr>
            <w:tcW w:w="4675" w:type="dxa"/>
          </w:tcPr>
          <w:p w14:paraId="4DDB2805" w14:textId="77777777" w:rsidR="00C11758" w:rsidRPr="003A6761" w:rsidRDefault="00C11758" w:rsidP="00970B51">
            <w:pPr>
              <w:jc w:val="center"/>
            </w:pPr>
            <w:r>
              <w:t>DateCheckIn</w:t>
            </w:r>
          </w:p>
        </w:tc>
        <w:tc>
          <w:tcPr>
            <w:tcW w:w="4675" w:type="dxa"/>
          </w:tcPr>
          <w:p w14:paraId="6B9B3835" w14:textId="77777777" w:rsidR="00C11758" w:rsidRPr="003A6761" w:rsidRDefault="00C11758" w:rsidP="00970B51">
            <w:pPr>
              <w:jc w:val="center"/>
            </w:pPr>
            <w:r>
              <w:t>Varchar(10)</w:t>
            </w:r>
          </w:p>
        </w:tc>
      </w:tr>
      <w:tr w:rsidR="00C11758" w:rsidRPr="003A6761" w14:paraId="66E904CF" w14:textId="77777777" w:rsidTr="00970B51">
        <w:tc>
          <w:tcPr>
            <w:tcW w:w="4675" w:type="dxa"/>
          </w:tcPr>
          <w:p w14:paraId="679D82F1" w14:textId="77777777" w:rsidR="00C11758" w:rsidRPr="003A6761" w:rsidRDefault="00C11758" w:rsidP="00970B51">
            <w:pPr>
              <w:jc w:val="center"/>
            </w:pPr>
            <w:r>
              <w:t>DateCheckOut</w:t>
            </w:r>
          </w:p>
        </w:tc>
        <w:tc>
          <w:tcPr>
            <w:tcW w:w="4675" w:type="dxa"/>
          </w:tcPr>
          <w:p w14:paraId="20B550C9" w14:textId="77777777" w:rsidR="00C11758" w:rsidRPr="003A6761" w:rsidRDefault="00C11758" w:rsidP="00970B51">
            <w:pPr>
              <w:jc w:val="center"/>
            </w:pPr>
            <w:r>
              <w:t>Varchar(10)</w:t>
            </w:r>
          </w:p>
        </w:tc>
      </w:tr>
      <w:tr w:rsidR="00C11758" w:rsidRPr="003A6761" w14:paraId="52E15CF2" w14:textId="77777777" w:rsidTr="00970B51">
        <w:tc>
          <w:tcPr>
            <w:tcW w:w="4675" w:type="dxa"/>
          </w:tcPr>
          <w:p w14:paraId="146A7895" w14:textId="77777777" w:rsidR="00C11758" w:rsidRPr="003A6761" w:rsidRDefault="00C11758" w:rsidP="00970B51">
            <w:pPr>
              <w:jc w:val="center"/>
            </w:pPr>
            <w:r>
              <w:t>CustSpecialRequest</w:t>
            </w:r>
          </w:p>
        </w:tc>
        <w:tc>
          <w:tcPr>
            <w:tcW w:w="4675" w:type="dxa"/>
          </w:tcPr>
          <w:p w14:paraId="53A09783" w14:textId="77777777" w:rsidR="00C11758" w:rsidRPr="003A6761" w:rsidRDefault="00C11758" w:rsidP="00970B51">
            <w:pPr>
              <w:jc w:val="center"/>
            </w:pPr>
            <w:r>
              <w:t>Varchar(500)</w:t>
            </w:r>
          </w:p>
        </w:tc>
      </w:tr>
    </w:tbl>
    <w:p w14:paraId="2AB7A062" w14:textId="77777777" w:rsidR="00C11758" w:rsidRDefault="00C11758" w:rsidP="00351923"/>
    <w:p w14:paraId="61909BBA" w14:textId="77777777" w:rsidR="00C11758" w:rsidRDefault="00C11758" w:rsidP="00351923"/>
    <w:p w14:paraId="03B31D65" w14:textId="77777777" w:rsidR="00C11758" w:rsidRDefault="00C11758" w:rsidP="00351923"/>
    <w:p w14:paraId="097B519C" w14:textId="77777777" w:rsidR="00C11758" w:rsidRDefault="00C11758" w:rsidP="00351923"/>
    <w:p w14:paraId="5AF67DB3" w14:textId="6F1AF7E5" w:rsidR="00C11758" w:rsidRDefault="00C11758" w:rsidP="00351923"/>
    <w:p w14:paraId="78A50F76" w14:textId="77777777" w:rsidR="00AC2775" w:rsidRDefault="00AC2775" w:rsidP="00351923"/>
    <w:p w14:paraId="3D41266D" w14:textId="77777777" w:rsidR="00C11758" w:rsidRDefault="00C11758" w:rsidP="00C77240">
      <w:pPr>
        <w:rPr>
          <w:u w:val="single"/>
        </w:rPr>
      </w:pPr>
      <w:r>
        <w:rPr>
          <w:u w:val="single"/>
        </w:rPr>
        <w:lastRenderedPageBreak/>
        <w:t>Payment</w:t>
      </w:r>
    </w:p>
    <w:tbl>
      <w:tblPr>
        <w:tblStyle w:val="TableGrid"/>
        <w:tblW w:w="0" w:type="auto"/>
        <w:tblLook w:val="04A0" w:firstRow="1" w:lastRow="0" w:firstColumn="1" w:lastColumn="0" w:noHBand="0" w:noVBand="1"/>
      </w:tblPr>
      <w:tblGrid>
        <w:gridCol w:w="4278"/>
        <w:gridCol w:w="4238"/>
      </w:tblGrid>
      <w:tr w:rsidR="00C11758" w:rsidRPr="003A6761" w14:paraId="286355C0" w14:textId="77777777" w:rsidTr="00970B51">
        <w:tc>
          <w:tcPr>
            <w:tcW w:w="4675" w:type="dxa"/>
            <w:shd w:val="clear" w:color="auto" w:fill="E5DFEC" w:themeFill="accent4" w:themeFillTint="33"/>
            <w:vAlign w:val="center"/>
          </w:tcPr>
          <w:p w14:paraId="076BFABE" w14:textId="77777777" w:rsidR="00C11758" w:rsidRPr="003A6761" w:rsidRDefault="00C11758" w:rsidP="00970B51">
            <w:pPr>
              <w:jc w:val="center"/>
            </w:pPr>
            <w:r w:rsidRPr="003A6761">
              <w:rPr>
                <w:b/>
                <w:bCs/>
              </w:rPr>
              <w:t>Attribute</w:t>
            </w:r>
          </w:p>
        </w:tc>
        <w:tc>
          <w:tcPr>
            <w:tcW w:w="4675" w:type="dxa"/>
            <w:shd w:val="clear" w:color="auto" w:fill="E5DFEC" w:themeFill="accent4" w:themeFillTint="33"/>
            <w:vAlign w:val="center"/>
          </w:tcPr>
          <w:p w14:paraId="547F0804" w14:textId="77777777" w:rsidR="00C11758" w:rsidRPr="003A6761" w:rsidRDefault="00C11758" w:rsidP="00970B51">
            <w:pPr>
              <w:jc w:val="center"/>
            </w:pPr>
            <w:r w:rsidRPr="003A6761">
              <w:rPr>
                <w:b/>
                <w:bCs/>
              </w:rPr>
              <w:t>Data Type</w:t>
            </w:r>
          </w:p>
        </w:tc>
      </w:tr>
      <w:tr w:rsidR="00C11758" w:rsidRPr="003A6761" w14:paraId="0E326D10" w14:textId="77777777" w:rsidTr="00970B51">
        <w:tc>
          <w:tcPr>
            <w:tcW w:w="4675" w:type="dxa"/>
          </w:tcPr>
          <w:p w14:paraId="05DD677E" w14:textId="77777777" w:rsidR="00C11758" w:rsidRPr="003A6761" w:rsidRDefault="00C11758" w:rsidP="00970B51">
            <w:pPr>
              <w:jc w:val="center"/>
            </w:pPr>
            <w:r>
              <w:t>CustomerID</w:t>
            </w:r>
          </w:p>
        </w:tc>
        <w:tc>
          <w:tcPr>
            <w:tcW w:w="4675" w:type="dxa"/>
          </w:tcPr>
          <w:p w14:paraId="19D7FDDB" w14:textId="77777777" w:rsidR="00C11758" w:rsidRPr="003A6761" w:rsidRDefault="00C11758" w:rsidP="00970B51">
            <w:pPr>
              <w:jc w:val="center"/>
            </w:pPr>
            <w:r>
              <w:t>Int(10)</w:t>
            </w:r>
          </w:p>
        </w:tc>
      </w:tr>
      <w:tr w:rsidR="00C11758" w:rsidRPr="003A6761" w14:paraId="75AB5723" w14:textId="77777777" w:rsidTr="00970B51">
        <w:tc>
          <w:tcPr>
            <w:tcW w:w="4675" w:type="dxa"/>
          </w:tcPr>
          <w:p w14:paraId="3F8EC29F" w14:textId="77777777" w:rsidR="00C11758" w:rsidRPr="003A6761" w:rsidRDefault="00C11758" w:rsidP="00970B51">
            <w:pPr>
              <w:jc w:val="center"/>
            </w:pPr>
            <w:r>
              <w:t>RoomNo</w:t>
            </w:r>
          </w:p>
        </w:tc>
        <w:tc>
          <w:tcPr>
            <w:tcW w:w="4675" w:type="dxa"/>
          </w:tcPr>
          <w:p w14:paraId="62CD365C" w14:textId="77777777" w:rsidR="00C11758" w:rsidRPr="003A6761" w:rsidRDefault="00C11758" w:rsidP="00970B51">
            <w:pPr>
              <w:jc w:val="center"/>
            </w:pPr>
            <w:r>
              <w:t>Int(3)</w:t>
            </w:r>
          </w:p>
        </w:tc>
      </w:tr>
      <w:tr w:rsidR="00C11758" w:rsidRPr="003A6761" w14:paraId="1ECC14DC" w14:textId="77777777" w:rsidTr="00970B51">
        <w:tc>
          <w:tcPr>
            <w:tcW w:w="4675" w:type="dxa"/>
          </w:tcPr>
          <w:p w14:paraId="493AD340" w14:textId="77777777" w:rsidR="00C11758" w:rsidRPr="003A6761" w:rsidRDefault="00C11758" w:rsidP="00970B51">
            <w:pPr>
              <w:jc w:val="center"/>
            </w:pPr>
            <w:r>
              <w:t>DateCheckIn</w:t>
            </w:r>
          </w:p>
        </w:tc>
        <w:tc>
          <w:tcPr>
            <w:tcW w:w="4675" w:type="dxa"/>
          </w:tcPr>
          <w:p w14:paraId="70C709B3" w14:textId="77777777" w:rsidR="00C11758" w:rsidRPr="003A6761" w:rsidRDefault="00C11758" w:rsidP="00970B51">
            <w:pPr>
              <w:jc w:val="center"/>
            </w:pPr>
            <w:r>
              <w:t>Varchar(10)</w:t>
            </w:r>
          </w:p>
        </w:tc>
      </w:tr>
      <w:tr w:rsidR="00C11758" w:rsidRPr="003A6761" w14:paraId="67DB8768" w14:textId="77777777" w:rsidTr="00970B51">
        <w:tc>
          <w:tcPr>
            <w:tcW w:w="4675" w:type="dxa"/>
          </w:tcPr>
          <w:p w14:paraId="16490714" w14:textId="77777777" w:rsidR="00C11758" w:rsidRPr="003A6761" w:rsidRDefault="00C11758" w:rsidP="00970B51">
            <w:pPr>
              <w:jc w:val="center"/>
            </w:pPr>
            <w:r>
              <w:t>Amount</w:t>
            </w:r>
          </w:p>
        </w:tc>
        <w:tc>
          <w:tcPr>
            <w:tcW w:w="4675" w:type="dxa"/>
          </w:tcPr>
          <w:p w14:paraId="0AA144DD" w14:textId="77777777" w:rsidR="00C11758" w:rsidRPr="003A6761" w:rsidRDefault="00C11758" w:rsidP="00970B51">
            <w:pPr>
              <w:jc w:val="center"/>
            </w:pPr>
            <w:r>
              <w:t>Double(10,2)</w:t>
            </w:r>
          </w:p>
        </w:tc>
      </w:tr>
      <w:tr w:rsidR="00C11758" w:rsidRPr="003A6761" w14:paraId="0A3F14F3" w14:textId="77777777" w:rsidTr="00970B51">
        <w:tc>
          <w:tcPr>
            <w:tcW w:w="4675" w:type="dxa"/>
          </w:tcPr>
          <w:p w14:paraId="6BE698AA" w14:textId="77777777" w:rsidR="00C11758" w:rsidRPr="003A6761" w:rsidRDefault="00C11758" w:rsidP="00C77240">
            <w:pPr>
              <w:jc w:val="center"/>
            </w:pPr>
            <w:r>
              <w:t>PaymentDate</w:t>
            </w:r>
          </w:p>
        </w:tc>
        <w:tc>
          <w:tcPr>
            <w:tcW w:w="4675" w:type="dxa"/>
          </w:tcPr>
          <w:p w14:paraId="087BA394" w14:textId="77777777" w:rsidR="00C11758" w:rsidRPr="003A6761" w:rsidRDefault="00C11758" w:rsidP="00C77240">
            <w:pPr>
              <w:jc w:val="center"/>
            </w:pPr>
            <w:r>
              <w:t>Varchar(10)</w:t>
            </w:r>
          </w:p>
        </w:tc>
      </w:tr>
      <w:tr w:rsidR="00C11758" w:rsidRPr="003A6761" w14:paraId="26555BE4" w14:textId="77777777" w:rsidTr="00970B51">
        <w:tc>
          <w:tcPr>
            <w:tcW w:w="4675" w:type="dxa"/>
          </w:tcPr>
          <w:p w14:paraId="311359E3" w14:textId="77777777" w:rsidR="00C11758" w:rsidRDefault="00C11758" w:rsidP="00C77240">
            <w:pPr>
              <w:jc w:val="center"/>
            </w:pPr>
            <w:r>
              <w:t>PaymentMethod</w:t>
            </w:r>
          </w:p>
        </w:tc>
        <w:tc>
          <w:tcPr>
            <w:tcW w:w="4675" w:type="dxa"/>
          </w:tcPr>
          <w:p w14:paraId="4E6C285D" w14:textId="77777777" w:rsidR="00C11758" w:rsidRDefault="00C11758" w:rsidP="00C77240">
            <w:pPr>
              <w:jc w:val="center"/>
            </w:pPr>
            <w:r>
              <w:t>Varchar(30)</w:t>
            </w:r>
          </w:p>
        </w:tc>
      </w:tr>
    </w:tbl>
    <w:p w14:paraId="33B30715" w14:textId="77777777" w:rsidR="00C11758" w:rsidRDefault="00C11758" w:rsidP="00351923"/>
    <w:p w14:paraId="76236E84" w14:textId="77777777" w:rsidR="00C11758" w:rsidRDefault="00C11758" w:rsidP="0048160B">
      <w:pPr>
        <w:rPr>
          <w:u w:val="single"/>
        </w:rPr>
      </w:pPr>
      <w:r>
        <w:rPr>
          <w:u w:val="single"/>
        </w:rPr>
        <w:t>Customer</w:t>
      </w:r>
    </w:p>
    <w:tbl>
      <w:tblPr>
        <w:tblStyle w:val="TableGrid"/>
        <w:tblW w:w="0" w:type="auto"/>
        <w:tblLook w:val="04A0" w:firstRow="1" w:lastRow="0" w:firstColumn="1" w:lastColumn="0" w:noHBand="0" w:noVBand="1"/>
      </w:tblPr>
      <w:tblGrid>
        <w:gridCol w:w="4270"/>
        <w:gridCol w:w="4246"/>
      </w:tblGrid>
      <w:tr w:rsidR="00C11758" w:rsidRPr="003A6761" w14:paraId="5BC6B42E" w14:textId="77777777" w:rsidTr="00970B51">
        <w:tc>
          <w:tcPr>
            <w:tcW w:w="4675" w:type="dxa"/>
            <w:shd w:val="clear" w:color="auto" w:fill="E5DFEC" w:themeFill="accent4" w:themeFillTint="33"/>
            <w:vAlign w:val="center"/>
          </w:tcPr>
          <w:p w14:paraId="4853BF81" w14:textId="77777777" w:rsidR="00C11758" w:rsidRPr="003A6761" w:rsidRDefault="00C11758" w:rsidP="00970B51">
            <w:pPr>
              <w:jc w:val="center"/>
            </w:pPr>
            <w:r w:rsidRPr="003A6761">
              <w:rPr>
                <w:b/>
                <w:bCs/>
              </w:rPr>
              <w:t>Attribute</w:t>
            </w:r>
          </w:p>
        </w:tc>
        <w:tc>
          <w:tcPr>
            <w:tcW w:w="4675" w:type="dxa"/>
            <w:shd w:val="clear" w:color="auto" w:fill="E5DFEC" w:themeFill="accent4" w:themeFillTint="33"/>
            <w:vAlign w:val="center"/>
          </w:tcPr>
          <w:p w14:paraId="4FE693F3" w14:textId="77777777" w:rsidR="00C11758" w:rsidRPr="003A6761" w:rsidRDefault="00C11758" w:rsidP="00970B51">
            <w:pPr>
              <w:jc w:val="center"/>
            </w:pPr>
            <w:r w:rsidRPr="003A6761">
              <w:rPr>
                <w:b/>
                <w:bCs/>
              </w:rPr>
              <w:t>Data Type</w:t>
            </w:r>
          </w:p>
        </w:tc>
      </w:tr>
      <w:tr w:rsidR="00C11758" w:rsidRPr="003A6761" w14:paraId="5789EBDF" w14:textId="77777777" w:rsidTr="00970B51">
        <w:tc>
          <w:tcPr>
            <w:tcW w:w="4675" w:type="dxa"/>
          </w:tcPr>
          <w:p w14:paraId="70FB3FEB" w14:textId="77777777" w:rsidR="00C11758" w:rsidRPr="003A6761" w:rsidRDefault="00C11758" w:rsidP="00970B51">
            <w:pPr>
              <w:jc w:val="center"/>
            </w:pPr>
            <w:r>
              <w:t>CustomerID</w:t>
            </w:r>
          </w:p>
        </w:tc>
        <w:tc>
          <w:tcPr>
            <w:tcW w:w="4675" w:type="dxa"/>
          </w:tcPr>
          <w:p w14:paraId="71D01A32" w14:textId="77777777" w:rsidR="00C11758" w:rsidRPr="001F576F" w:rsidRDefault="00C11758" w:rsidP="00970B51">
            <w:pPr>
              <w:jc w:val="center"/>
            </w:pPr>
            <w:r w:rsidRPr="001F576F">
              <w:t>Int(10)</w:t>
            </w:r>
          </w:p>
        </w:tc>
      </w:tr>
      <w:tr w:rsidR="00C11758" w:rsidRPr="003A6761" w14:paraId="7D85FB28" w14:textId="77777777" w:rsidTr="00970B51">
        <w:tc>
          <w:tcPr>
            <w:tcW w:w="4675" w:type="dxa"/>
          </w:tcPr>
          <w:p w14:paraId="612A9FA7" w14:textId="77777777" w:rsidR="00C11758" w:rsidRPr="003A6761" w:rsidRDefault="00C11758" w:rsidP="00970B51">
            <w:pPr>
              <w:jc w:val="center"/>
            </w:pPr>
            <w:r>
              <w:t>CustName</w:t>
            </w:r>
          </w:p>
        </w:tc>
        <w:tc>
          <w:tcPr>
            <w:tcW w:w="4675" w:type="dxa"/>
          </w:tcPr>
          <w:p w14:paraId="3B3BBB1C" w14:textId="77777777" w:rsidR="00C11758" w:rsidRPr="003A6761" w:rsidRDefault="00C11758" w:rsidP="00970B51">
            <w:pPr>
              <w:jc w:val="center"/>
            </w:pPr>
            <w:r>
              <w:t>Varchar(30)</w:t>
            </w:r>
          </w:p>
        </w:tc>
      </w:tr>
      <w:tr w:rsidR="00C11758" w:rsidRPr="003A6761" w14:paraId="03F71B11" w14:textId="77777777" w:rsidTr="00970B51">
        <w:tc>
          <w:tcPr>
            <w:tcW w:w="4675" w:type="dxa"/>
          </w:tcPr>
          <w:p w14:paraId="18013381" w14:textId="77777777" w:rsidR="00C11758" w:rsidRPr="003A6761" w:rsidRDefault="00C11758" w:rsidP="00970B51">
            <w:pPr>
              <w:jc w:val="center"/>
            </w:pPr>
            <w:r>
              <w:t>CustPhoneNo</w:t>
            </w:r>
          </w:p>
        </w:tc>
        <w:tc>
          <w:tcPr>
            <w:tcW w:w="4675" w:type="dxa"/>
          </w:tcPr>
          <w:p w14:paraId="0121AD04" w14:textId="77777777" w:rsidR="00C11758" w:rsidRPr="003A6761" w:rsidRDefault="00C11758" w:rsidP="00970B51">
            <w:pPr>
              <w:jc w:val="center"/>
            </w:pPr>
            <w:r>
              <w:t>Int(10)</w:t>
            </w:r>
          </w:p>
        </w:tc>
      </w:tr>
      <w:tr w:rsidR="00C11758" w:rsidRPr="003A6761" w14:paraId="0E4C8A08" w14:textId="77777777" w:rsidTr="00970B51">
        <w:tc>
          <w:tcPr>
            <w:tcW w:w="4675" w:type="dxa"/>
          </w:tcPr>
          <w:p w14:paraId="39D61FE3" w14:textId="77777777" w:rsidR="00C11758" w:rsidRPr="003A6761" w:rsidRDefault="00C11758" w:rsidP="00970B51">
            <w:pPr>
              <w:jc w:val="center"/>
            </w:pPr>
            <w:r>
              <w:t>CustEmail</w:t>
            </w:r>
          </w:p>
        </w:tc>
        <w:tc>
          <w:tcPr>
            <w:tcW w:w="4675" w:type="dxa"/>
          </w:tcPr>
          <w:p w14:paraId="66921C17" w14:textId="77777777" w:rsidR="00C11758" w:rsidRPr="003A6761" w:rsidRDefault="00C11758" w:rsidP="00970B51">
            <w:pPr>
              <w:jc w:val="center"/>
            </w:pPr>
            <w:r>
              <w:t>Varchar(30)</w:t>
            </w:r>
          </w:p>
        </w:tc>
      </w:tr>
      <w:tr w:rsidR="00C11758" w:rsidRPr="003A6761" w14:paraId="55BB34D6" w14:textId="77777777" w:rsidTr="00970B51">
        <w:tc>
          <w:tcPr>
            <w:tcW w:w="4675" w:type="dxa"/>
          </w:tcPr>
          <w:p w14:paraId="2958090F" w14:textId="77777777" w:rsidR="00C11758" w:rsidRPr="003A6761" w:rsidRDefault="00C11758" w:rsidP="001F576F">
            <w:pPr>
              <w:jc w:val="center"/>
            </w:pPr>
            <w:r>
              <w:t>CustDOB</w:t>
            </w:r>
          </w:p>
        </w:tc>
        <w:tc>
          <w:tcPr>
            <w:tcW w:w="4675" w:type="dxa"/>
          </w:tcPr>
          <w:p w14:paraId="3160481C" w14:textId="77777777" w:rsidR="00C11758" w:rsidRPr="003A6761" w:rsidRDefault="00C11758" w:rsidP="001F576F">
            <w:pPr>
              <w:jc w:val="center"/>
            </w:pPr>
            <w:r>
              <w:t>Varchar(10)</w:t>
            </w:r>
          </w:p>
        </w:tc>
      </w:tr>
    </w:tbl>
    <w:p w14:paraId="09E6C758" w14:textId="77777777" w:rsidR="00C11758" w:rsidRPr="003A6761" w:rsidRDefault="00C11758" w:rsidP="00351923"/>
    <w:p w14:paraId="757A2706" w14:textId="77777777" w:rsidR="00C11758" w:rsidRDefault="00C11758" w:rsidP="00351923">
      <w:pPr>
        <w:pStyle w:val="Heading4"/>
      </w:pPr>
      <w:r>
        <w:t>Comments/findings</w:t>
      </w:r>
    </w:p>
    <w:p w14:paraId="6F4F0F9F" w14:textId="77777777" w:rsidR="00C11758" w:rsidRDefault="00C11758" w:rsidP="00351923"/>
    <w:p w14:paraId="47173821" w14:textId="77777777" w:rsidR="00C11758" w:rsidRDefault="00C11758" w:rsidP="00351923">
      <w:pPr>
        <w:pStyle w:val="Heading2"/>
      </w:pPr>
      <w:r>
        <w:t>SUB Task 5.1.2</w:t>
      </w:r>
    </w:p>
    <w:p w14:paraId="60D13403" w14:textId="77777777" w:rsidR="00C11758" w:rsidRDefault="00C11758" w:rsidP="00D53C14">
      <w:pPr>
        <w:pStyle w:val="Heading4"/>
      </w:pPr>
      <w:r>
        <w:t>Solution</w:t>
      </w:r>
    </w:p>
    <w:p w14:paraId="54C531C1" w14:textId="77777777" w:rsidR="00C11758" w:rsidRPr="00D53C14" w:rsidRDefault="00C11758" w:rsidP="00D53C14"/>
    <w:tbl>
      <w:tblPr>
        <w:tblStyle w:val="TableGrid"/>
        <w:tblW w:w="0" w:type="auto"/>
        <w:jc w:val="center"/>
        <w:tblLook w:val="04A0" w:firstRow="1" w:lastRow="0" w:firstColumn="1" w:lastColumn="0" w:noHBand="0" w:noVBand="1"/>
      </w:tblPr>
      <w:tblGrid>
        <w:gridCol w:w="4290"/>
        <w:gridCol w:w="4226"/>
      </w:tblGrid>
      <w:tr w:rsidR="00C11758" w:rsidRPr="003A6761" w14:paraId="2CB2927B" w14:textId="77777777" w:rsidTr="00970B51">
        <w:trPr>
          <w:jc w:val="center"/>
        </w:trPr>
        <w:tc>
          <w:tcPr>
            <w:tcW w:w="4675" w:type="dxa"/>
            <w:shd w:val="clear" w:color="auto" w:fill="E5DFEC" w:themeFill="accent4" w:themeFillTint="33"/>
            <w:vAlign w:val="center"/>
          </w:tcPr>
          <w:p w14:paraId="2C128AB6" w14:textId="77777777" w:rsidR="00C11758" w:rsidRPr="003A6761" w:rsidRDefault="00C11758" w:rsidP="00970B51">
            <w:pPr>
              <w:jc w:val="center"/>
            </w:pPr>
            <w:r>
              <w:rPr>
                <w:b/>
                <w:bCs/>
              </w:rPr>
              <w:t>Relation</w:t>
            </w:r>
          </w:p>
        </w:tc>
        <w:tc>
          <w:tcPr>
            <w:tcW w:w="4675" w:type="dxa"/>
            <w:shd w:val="clear" w:color="auto" w:fill="E5DFEC" w:themeFill="accent4" w:themeFillTint="33"/>
            <w:vAlign w:val="center"/>
          </w:tcPr>
          <w:p w14:paraId="5E603A89" w14:textId="77777777" w:rsidR="00C11758" w:rsidRPr="00D53C14" w:rsidRDefault="00C11758" w:rsidP="00970B51">
            <w:pPr>
              <w:jc w:val="center"/>
              <w:rPr>
                <w:b/>
                <w:bCs/>
              </w:rPr>
            </w:pPr>
            <w:r>
              <w:rPr>
                <w:b/>
                <w:bCs/>
              </w:rPr>
              <w:t>Primary Key</w:t>
            </w:r>
          </w:p>
        </w:tc>
      </w:tr>
      <w:tr w:rsidR="00C11758" w:rsidRPr="003A6761" w14:paraId="08607131" w14:textId="77777777" w:rsidTr="00970B51">
        <w:trPr>
          <w:jc w:val="center"/>
        </w:trPr>
        <w:tc>
          <w:tcPr>
            <w:tcW w:w="4675" w:type="dxa"/>
          </w:tcPr>
          <w:p w14:paraId="59AA440F" w14:textId="77777777" w:rsidR="00C11758" w:rsidRPr="003A6761" w:rsidRDefault="00C11758" w:rsidP="00970B51">
            <w:pPr>
              <w:jc w:val="center"/>
            </w:pPr>
            <w:r>
              <w:t>Room</w:t>
            </w:r>
          </w:p>
        </w:tc>
        <w:tc>
          <w:tcPr>
            <w:tcW w:w="4675" w:type="dxa"/>
          </w:tcPr>
          <w:p w14:paraId="7401E94F" w14:textId="77777777" w:rsidR="00C11758" w:rsidRPr="001F576F" w:rsidRDefault="00C11758" w:rsidP="00970B51">
            <w:pPr>
              <w:jc w:val="center"/>
            </w:pPr>
            <w:r>
              <w:t>RoomNo</w:t>
            </w:r>
          </w:p>
        </w:tc>
      </w:tr>
      <w:tr w:rsidR="00C11758" w:rsidRPr="003A6761" w14:paraId="7CA05243" w14:textId="77777777" w:rsidTr="00970B51">
        <w:trPr>
          <w:jc w:val="center"/>
        </w:trPr>
        <w:tc>
          <w:tcPr>
            <w:tcW w:w="4675" w:type="dxa"/>
          </w:tcPr>
          <w:p w14:paraId="76E31115" w14:textId="77777777" w:rsidR="00C11758" w:rsidRPr="003A6761" w:rsidRDefault="00C11758" w:rsidP="00970B51">
            <w:pPr>
              <w:jc w:val="center"/>
            </w:pPr>
            <w:r>
              <w:t>CustomerFeedback</w:t>
            </w:r>
          </w:p>
        </w:tc>
        <w:tc>
          <w:tcPr>
            <w:tcW w:w="4675" w:type="dxa"/>
          </w:tcPr>
          <w:p w14:paraId="001339E2" w14:textId="77777777" w:rsidR="00C11758" w:rsidRPr="003A6761" w:rsidRDefault="00C11758" w:rsidP="00970B51">
            <w:pPr>
              <w:jc w:val="center"/>
            </w:pPr>
            <w:r>
              <w:t>CustomerID, RoomNo, CommentDate</w:t>
            </w:r>
          </w:p>
        </w:tc>
      </w:tr>
      <w:tr w:rsidR="00C11758" w:rsidRPr="003A6761" w14:paraId="1D000454" w14:textId="77777777" w:rsidTr="00970B51">
        <w:trPr>
          <w:jc w:val="center"/>
        </w:trPr>
        <w:tc>
          <w:tcPr>
            <w:tcW w:w="4675" w:type="dxa"/>
          </w:tcPr>
          <w:p w14:paraId="2D80D944" w14:textId="77777777" w:rsidR="00C11758" w:rsidRPr="003A6761" w:rsidRDefault="00C11758" w:rsidP="00970B51">
            <w:pPr>
              <w:jc w:val="center"/>
            </w:pPr>
            <w:r>
              <w:t>RoomBooking</w:t>
            </w:r>
          </w:p>
        </w:tc>
        <w:tc>
          <w:tcPr>
            <w:tcW w:w="4675" w:type="dxa"/>
          </w:tcPr>
          <w:p w14:paraId="431BCFCF" w14:textId="77777777" w:rsidR="00C11758" w:rsidRPr="003A6761" w:rsidRDefault="00C11758" w:rsidP="00970B51">
            <w:pPr>
              <w:jc w:val="center"/>
            </w:pPr>
            <w:r>
              <w:t>CustomerID, RoomNo, DateCheckIn</w:t>
            </w:r>
          </w:p>
        </w:tc>
      </w:tr>
      <w:tr w:rsidR="00C11758" w:rsidRPr="003A6761" w14:paraId="6FF610B0" w14:textId="77777777" w:rsidTr="00970B51">
        <w:trPr>
          <w:jc w:val="center"/>
        </w:trPr>
        <w:tc>
          <w:tcPr>
            <w:tcW w:w="4675" w:type="dxa"/>
          </w:tcPr>
          <w:p w14:paraId="24B2D2F9" w14:textId="77777777" w:rsidR="00C11758" w:rsidRPr="003A6761" w:rsidRDefault="00C11758" w:rsidP="00970B51">
            <w:pPr>
              <w:jc w:val="center"/>
            </w:pPr>
            <w:r>
              <w:t>Payment</w:t>
            </w:r>
          </w:p>
        </w:tc>
        <w:tc>
          <w:tcPr>
            <w:tcW w:w="4675" w:type="dxa"/>
          </w:tcPr>
          <w:p w14:paraId="7B5466BB" w14:textId="77777777" w:rsidR="00C11758" w:rsidRPr="003A6761" w:rsidRDefault="00C11758" w:rsidP="00970B51">
            <w:pPr>
              <w:jc w:val="center"/>
            </w:pPr>
            <w:r>
              <w:t>CustomerID, RoomNo, DateCheckIn</w:t>
            </w:r>
          </w:p>
        </w:tc>
      </w:tr>
      <w:tr w:rsidR="00C11758" w:rsidRPr="003A6761" w14:paraId="5922D8B7" w14:textId="77777777" w:rsidTr="00970B51">
        <w:trPr>
          <w:jc w:val="center"/>
        </w:trPr>
        <w:tc>
          <w:tcPr>
            <w:tcW w:w="4675" w:type="dxa"/>
          </w:tcPr>
          <w:p w14:paraId="4DEB1A69" w14:textId="77777777" w:rsidR="00C11758" w:rsidRPr="003A6761" w:rsidRDefault="00C11758" w:rsidP="00970B51">
            <w:pPr>
              <w:jc w:val="center"/>
            </w:pPr>
            <w:r>
              <w:t>Customer</w:t>
            </w:r>
          </w:p>
        </w:tc>
        <w:tc>
          <w:tcPr>
            <w:tcW w:w="4675" w:type="dxa"/>
          </w:tcPr>
          <w:p w14:paraId="4F610C54" w14:textId="77777777" w:rsidR="00C11758" w:rsidRPr="003A6761" w:rsidRDefault="00C11758" w:rsidP="00970B51">
            <w:pPr>
              <w:jc w:val="center"/>
            </w:pPr>
            <w:r>
              <w:t>CustomerID</w:t>
            </w:r>
          </w:p>
        </w:tc>
      </w:tr>
    </w:tbl>
    <w:p w14:paraId="28E0DB65" w14:textId="77777777" w:rsidR="00C11758" w:rsidRPr="00D53C14" w:rsidRDefault="00C11758" w:rsidP="00D53C14"/>
    <w:p w14:paraId="554D6F48" w14:textId="77777777" w:rsidR="00C11758" w:rsidRDefault="00C11758" w:rsidP="00351923">
      <w:pPr>
        <w:pStyle w:val="Heading4"/>
      </w:pPr>
      <w:r>
        <w:t>Comments/findings</w:t>
      </w:r>
    </w:p>
    <w:p w14:paraId="16B302D6" w14:textId="77777777" w:rsidR="00C11758" w:rsidRDefault="00C11758" w:rsidP="00351923">
      <w:r>
        <w:t>This Table shows what is the primary key for the corresponding table, if there are more than one primary key its means it’s a composite key.</w:t>
      </w:r>
    </w:p>
    <w:p w14:paraId="6C8091DF" w14:textId="77777777" w:rsidR="00C11758" w:rsidRDefault="00C11758" w:rsidP="00351923"/>
    <w:p w14:paraId="1B6918D1" w14:textId="6F4F2B0F" w:rsidR="00AC2775" w:rsidRDefault="00AC2775">
      <w:pPr>
        <w:spacing w:before="0" w:after="200"/>
      </w:pPr>
      <w:r>
        <w:br w:type="page"/>
      </w:r>
    </w:p>
    <w:p w14:paraId="29E9C6B2" w14:textId="77777777" w:rsidR="00C11758" w:rsidRDefault="00C11758" w:rsidP="00351923">
      <w:pPr>
        <w:pStyle w:val="Heading2"/>
      </w:pPr>
      <w:r>
        <w:lastRenderedPageBreak/>
        <w:t>SUB Task 5.1.3</w:t>
      </w:r>
    </w:p>
    <w:p w14:paraId="08785A0F" w14:textId="77777777" w:rsidR="00C11758" w:rsidRDefault="00C11758" w:rsidP="00351923">
      <w:pPr>
        <w:pStyle w:val="Heading4"/>
      </w:pPr>
      <w:r>
        <w:t>Solution</w:t>
      </w:r>
    </w:p>
    <w:p w14:paraId="0C239831" w14:textId="77777777" w:rsidR="00C11758" w:rsidRDefault="00C11758" w:rsidP="00934AEC"/>
    <w:tbl>
      <w:tblPr>
        <w:tblStyle w:val="TableGrid"/>
        <w:tblW w:w="0" w:type="auto"/>
        <w:jc w:val="center"/>
        <w:tblLook w:val="04A0" w:firstRow="1" w:lastRow="0" w:firstColumn="1" w:lastColumn="0" w:noHBand="0" w:noVBand="1"/>
      </w:tblPr>
      <w:tblGrid>
        <w:gridCol w:w="2079"/>
        <w:gridCol w:w="3753"/>
        <w:gridCol w:w="2684"/>
      </w:tblGrid>
      <w:tr w:rsidR="00C11758" w:rsidRPr="003A6761" w14:paraId="461A4A75" w14:textId="77777777" w:rsidTr="00483E68">
        <w:trPr>
          <w:jc w:val="center"/>
        </w:trPr>
        <w:tc>
          <w:tcPr>
            <w:tcW w:w="2122" w:type="dxa"/>
            <w:shd w:val="clear" w:color="auto" w:fill="E5DFEC" w:themeFill="accent4" w:themeFillTint="33"/>
            <w:vAlign w:val="center"/>
          </w:tcPr>
          <w:p w14:paraId="4C923FC1" w14:textId="77777777" w:rsidR="00C11758" w:rsidRPr="003A6761" w:rsidRDefault="00C11758" w:rsidP="00483E68">
            <w:pPr>
              <w:jc w:val="center"/>
            </w:pPr>
            <w:r>
              <w:rPr>
                <w:b/>
                <w:bCs/>
              </w:rPr>
              <w:t>Relation</w:t>
            </w:r>
          </w:p>
        </w:tc>
        <w:tc>
          <w:tcPr>
            <w:tcW w:w="4638" w:type="dxa"/>
            <w:shd w:val="clear" w:color="auto" w:fill="E5DFEC" w:themeFill="accent4" w:themeFillTint="33"/>
            <w:vAlign w:val="center"/>
          </w:tcPr>
          <w:p w14:paraId="21A4B28C" w14:textId="77777777" w:rsidR="00C11758" w:rsidRPr="00D53C14" w:rsidRDefault="00C11758" w:rsidP="00483E68">
            <w:pPr>
              <w:jc w:val="center"/>
              <w:rPr>
                <w:b/>
                <w:bCs/>
              </w:rPr>
            </w:pPr>
            <w:r>
              <w:rPr>
                <w:b/>
                <w:bCs/>
              </w:rPr>
              <w:t>Foreign Key</w:t>
            </w:r>
          </w:p>
        </w:tc>
        <w:tc>
          <w:tcPr>
            <w:tcW w:w="2590" w:type="dxa"/>
            <w:shd w:val="clear" w:color="auto" w:fill="E5DFEC" w:themeFill="accent4" w:themeFillTint="33"/>
            <w:vAlign w:val="center"/>
          </w:tcPr>
          <w:p w14:paraId="466259C2" w14:textId="77777777" w:rsidR="00C11758" w:rsidRDefault="00C11758" w:rsidP="00483E68">
            <w:pPr>
              <w:jc w:val="center"/>
              <w:rPr>
                <w:b/>
                <w:bCs/>
              </w:rPr>
            </w:pPr>
            <w:r>
              <w:rPr>
                <w:b/>
                <w:bCs/>
              </w:rPr>
              <w:t>References</w:t>
            </w:r>
          </w:p>
        </w:tc>
      </w:tr>
      <w:tr w:rsidR="00C11758" w:rsidRPr="003A6761" w14:paraId="7F54BBB6" w14:textId="77777777" w:rsidTr="00483E68">
        <w:trPr>
          <w:jc w:val="center"/>
        </w:trPr>
        <w:tc>
          <w:tcPr>
            <w:tcW w:w="2122" w:type="dxa"/>
            <w:vAlign w:val="center"/>
          </w:tcPr>
          <w:p w14:paraId="79A74251" w14:textId="77777777" w:rsidR="00C11758" w:rsidRPr="003A6761" w:rsidRDefault="00C11758" w:rsidP="00483E68">
            <w:pPr>
              <w:jc w:val="center"/>
            </w:pPr>
            <w:r>
              <w:t>Room</w:t>
            </w:r>
          </w:p>
        </w:tc>
        <w:tc>
          <w:tcPr>
            <w:tcW w:w="4638" w:type="dxa"/>
            <w:vAlign w:val="center"/>
          </w:tcPr>
          <w:p w14:paraId="20A81922" w14:textId="77777777" w:rsidR="00C11758" w:rsidRPr="001F576F" w:rsidRDefault="00C11758" w:rsidP="00483E68">
            <w:pPr>
              <w:jc w:val="center"/>
            </w:pPr>
          </w:p>
        </w:tc>
        <w:tc>
          <w:tcPr>
            <w:tcW w:w="2590" w:type="dxa"/>
            <w:vAlign w:val="center"/>
          </w:tcPr>
          <w:p w14:paraId="6BD902FE" w14:textId="77777777" w:rsidR="00C11758" w:rsidRDefault="00C11758" w:rsidP="00483E68">
            <w:pPr>
              <w:jc w:val="center"/>
            </w:pPr>
          </w:p>
        </w:tc>
      </w:tr>
      <w:tr w:rsidR="00C11758" w:rsidRPr="003A6761" w14:paraId="3B0B06E1" w14:textId="77777777" w:rsidTr="00483E68">
        <w:trPr>
          <w:jc w:val="center"/>
        </w:trPr>
        <w:tc>
          <w:tcPr>
            <w:tcW w:w="2122" w:type="dxa"/>
            <w:vAlign w:val="center"/>
          </w:tcPr>
          <w:p w14:paraId="70B2359E" w14:textId="77777777" w:rsidR="00C11758" w:rsidRPr="003A6761" w:rsidRDefault="00C11758" w:rsidP="00483E68">
            <w:pPr>
              <w:jc w:val="center"/>
            </w:pPr>
            <w:r>
              <w:t>CustomerFeedback</w:t>
            </w:r>
          </w:p>
        </w:tc>
        <w:tc>
          <w:tcPr>
            <w:tcW w:w="4638" w:type="dxa"/>
            <w:vAlign w:val="center"/>
          </w:tcPr>
          <w:p w14:paraId="7FBFDC04" w14:textId="77777777" w:rsidR="00C11758" w:rsidRDefault="00C11758" w:rsidP="00483E68">
            <w:pPr>
              <w:jc w:val="center"/>
            </w:pPr>
            <w:r>
              <w:t>CustomerID,</w:t>
            </w:r>
          </w:p>
          <w:p w14:paraId="7E687BC3" w14:textId="77777777" w:rsidR="00C11758" w:rsidRDefault="00C11758" w:rsidP="00483E68">
            <w:pPr>
              <w:jc w:val="center"/>
            </w:pPr>
            <w:r>
              <w:t xml:space="preserve"> RoomNo,</w:t>
            </w:r>
          </w:p>
          <w:p w14:paraId="0960E0DA" w14:textId="77777777" w:rsidR="00C11758" w:rsidRPr="003A6761" w:rsidRDefault="00C11758" w:rsidP="00483E68">
            <w:pPr>
              <w:jc w:val="center"/>
            </w:pPr>
            <w:r>
              <w:t xml:space="preserve"> DateCheckIn</w:t>
            </w:r>
          </w:p>
        </w:tc>
        <w:tc>
          <w:tcPr>
            <w:tcW w:w="2590" w:type="dxa"/>
            <w:vAlign w:val="center"/>
          </w:tcPr>
          <w:p w14:paraId="649ECC28" w14:textId="77777777" w:rsidR="00C11758" w:rsidRDefault="00C11758" w:rsidP="00483E68">
            <w:pPr>
              <w:jc w:val="center"/>
            </w:pPr>
            <w:r>
              <w:t>Customer.CustomerID, Room.RoomNo, RoomBooking.DateCheckIn</w:t>
            </w:r>
          </w:p>
        </w:tc>
      </w:tr>
      <w:tr w:rsidR="00C11758" w:rsidRPr="003A6761" w14:paraId="40D27BAD" w14:textId="77777777" w:rsidTr="00483E68">
        <w:trPr>
          <w:jc w:val="center"/>
        </w:trPr>
        <w:tc>
          <w:tcPr>
            <w:tcW w:w="2122" w:type="dxa"/>
            <w:vAlign w:val="center"/>
          </w:tcPr>
          <w:p w14:paraId="3113B23E" w14:textId="77777777" w:rsidR="00C11758" w:rsidRPr="003A6761" w:rsidRDefault="00C11758" w:rsidP="00483E68">
            <w:pPr>
              <w:jc w:val="center"/>
            </w:pPr>
            <w:r>
              <w:t>RoomBooking</w:t>
            </w:r>
          </w:p>
        </w:tc>
        <w:tc>
          <w:tcPr>
            <w:tcW w:w="4638" w:type="dxa"/>
            <w:vAlign w:val="center"/>
          </w:tcPr>
          <w:p w14:paraId="5BA9B975" w14:textId="77777777" w:rsidR="00C11758" w:rsidRDefault="00C11758" w:rsidP="00483E68">
            <w:pPr>
              <w:jc w:val="center"/>
            </w:pPr>
            <w:r>
              <w:t>CustomerID,</w:t>
            </w:r>
          </w:p>
          <w:p w14:paraId="193C9B8B" w14:textId="77777777" w:rsidR="00C11758" w:rsidRPr="003A6761" w:rsidRDefault="00C11758" w:rsidP="00483E68">
            <w:pPr>
              <w:jc w:val="center"/>
            </w:pPr>
            <w:r>
              <w:t>RoomNo,</w:t>
            </w:r>
          </w:p>
        </w:tc>
        <w:tc>
          <w:tcPr>
            <w:tcW w:w="2590" w:type="dxa"/>
            <w:vAlign w:val="center"/>
          </w:tcPr>
          <w:p w14:paraId="4527D566" w14:textId="77777777" w:rsidR="00C11758" w:rsidRDefault="00C11758" w:rsidP="00483E68">
            <w:pPr>
              <w:jc w:val="center"/>
            </w:pPr>
            <w:r>
              <w:t>Customer.CustomerID,</w:t>
            </w:r>
          </w:p>
          <w:p w14:paraId="243282D9" w14:textId="77777777" w:rsidR="00C11758" w:rsidRDefault="00C11758" w:rsidP="00483E68">
            <w:pPr>
              <w:jc w:val="center"/>
            </w:pPr>
            <w:r>
              <w:t>Room.RoomNo</w:t>
            </w:r>
          </w:p>
        </w:tc>
      </w:tr>
      <w:tr w:rsidR="00C11758" w:rsidRPr="003A6761" w14:paraId="76AA84E9" w14:textId="77777777" w:rsidTr="00483E68">
        <w:trPr>
          <w:jc w:val="center"/>
        </w:trPr>
        <w:tc>
          <w:tcPr>
            <w:tcW w:w="2122" w:type="dxa"/>
            <w:vAlign w:val="center"/>
          </w:tcPr>
          <w:p w14:paraId="65DF6234" w14:textId="77777777" w:rsidR="00C11758" w:rsidRPr="003A6761" w:rsidRDefault="00C11758" w:rsidP="00483E68">
            <w:pPr>
              <w:jc w:val="center"/>
            </w:pPr>
            <w:r>
              <w:t>Payment</w:t>
            </w:r>
          </w:p>
        </w:tc>
        <w:tc>
          <w:tcPr>
            <w:tcW w:w="4638" w:type="dxa"/>
            <w:vAlign w:val="center"/>
          </w:tcPr>
          <w:p w14:paraId="45C7543C" w14:textId="77777777" w:rsidR="00C11758" w:rsidRDefault="00C11758" w:rsidP="00483E68">
            <w:pPr>
              <w:jc w:val="center"/>
            </w:pPr>
            <w:r>
              <w:t>CustomerID,</w:t>
            </w:r>
          </w:p>
          <w:p w14:paraId="0AF7587E" w14:textId="77777777" w:rsidR="00C11758" w:rsidRDefault="00C11758" w:rsidP="00483E68">
            <w:pPr>
              <w:jc w:val="center"/>
            </w:pPr>
            <w:r>
              <w:t>RoomNo,</w:t>
            </w:r>
          </w:p>
          <w:p w14:paraId="4E0A9351" w14:textId="77777777" w:rsidR="00C11758" w:rsidRPr="003A6761" w:rsidRDefault="00C11758" w:rsidP="00483E68">
            <w:pPr>
              <w:jc w:val="center"/>
            </w:pPr>
            <w:r>
              <w:t>DateCheckIn</w:t>
            </w:r>
          </w:p>
        </w:tc>
        <w:tc>
          <w:tcPr>
            <w:tcW w:w="2590" w:type="dxa"/>
            <w:vAlign w:val="center"/>
          </w:tcPr>
          <w:p w14:paraId="06C27773" w14:textId="77777777" w:rsidR="00C11758" w:rsidRDefault="00C11758" w:rsidP="00483E68">
            <w:pPr>
              <w:jc w:val="center"/>
            </w:pPr>
            <w:r>
              <w:t>Customer.CustomerID,</w:t>
            </w:r>
          </w:p>
          <w:p w14:paraId="6D6D3544" w14:textId="77777777" w:rsidR="00C11758" w:rsidRDefault="00C11758" w:rsidP="00483E68">
            <w:pPr>
              <w:jc w:val="center"/>
            </w:pPr>
            <w:r>
              <w:t>Room.RoomNo,</w:t>
            </w:r>
          </w:p>
          <w:p w14:paraId="11A15E47" w14:textId="77777777" w:rsidR="00C11758" w:rsidRDefault="00C11758" w:rsidP="00483E68">
            <w:pPr>
              <w:jc w:val="center"/>
            </w:pPr>
            <w:r>
              <w:t>RoomBooking.DateCheckIn</w:t>
            </w:r>
          </w:p>
        </w:tc>
      </w:tr>
      <w:tr w:rsidR="00C11758" w:rsidRPr="003A6761" w14:paraId="012126AC" w14:textId="77777777" w:rsidTr="00483E68">
        <w:trPr>
          <w:jc w:val="center"/>
        </w:trPr>
        <w:tc>
          <w:tcPr>
            <w:tcW w:w="2122" w:type="dxa"/>
            <w:vAlign w:val="center"/>
          </w:tcPr>
          <w:p w14:paraId="06B9C48D" w14:textId="77777777" w:rsidR="00C11758" w:rsidRPr="003A6761" w:rsidRDefault="00C11758" w:rsidP="00483E68">
            <w:pPr>
              <w:jc w:val="center"/>
            </w:pPr>
            <w:r>
              <w:t>Customer</w:t>
            </w:r>
          </w:p>
        </w:tc>
        <w:tc>
          <w:tcPr>
            <w:tcW w:w="4638" w:type="dxa"/>
            <w:vAlign w:val="center"/>
          </w:tcPr>
          <w:p w14:paraId="1FB609E6" w14:textId="77777777" w:rsidR="00C11758" w:rsidRPr="003A6761" w:rsidRDefault="00C11758" w:rsidP="00483E68">
            <w:pPr>
              <w:jc w:val="center"/>
            </w:pPr>
          </w:p>
        </w:tc>
        <w:tc>
          <w:tcPr>
            <w:tcW w:w="2590" w:type="dxa"/>
            <w:vAlign w:val="center"/>
          </w:tcPr>
          <w:p w14:paraId="25A68AA2" w14:textId="77777777" w:rsidR="00C11758" w:rsidRDefault="00C11758" w:rsidP="00483E68">
            <w:pPr>
              <w:jc w:val="center"/>
            </w:pPr>
          </w:p>
        </w:tc>
      </w:tr>
    </w:tbl>
    <w:p w14:paraId="6FD54257" w14:textId="77777777" w:rsidR="00C11758" w:rsidRDefault="00C11758" w:rsidP="00351923"/>
    <w:p w14:paraId="635EE3BD" w14:textId="77777777" w:rsidR="00C11758" w:rsidRDefault="00C11758" w:rsidP="00351923">
      <w:pPr>
        <w:pStyle w:val="Heading4"/>
      </w:pPr>
      <w:r>
        <w:t>Comments/findings</w:t>
      </w:r>
    </w:p>
    <w:p w14:paraId="4A53B0D6" w14:textId="77777777" w:rsidR="00C11758" w:rsidRDefault="00C11758" w:rsidP="00351923">
      <w:r>
        <w:t xml:space="preserve">Here the table show what foreign key references what table, for example from the </w:t>
      </w:r>
      <w:proofErr w:type="spellStart"/>
      <w:r>
        <w:t>CustomerFeedback</w:t>
      </w:r>
      <w:proofErr w:type="spellEnd"/>
      <w:r>
        <w:t xml:space="preserve"> table </w:t>
      </w:r>
      <w:proofErr w:type="spellStart"/>
      <w:r>
        <w:t>CustomerID</w:t>
      </w:r>
      <w:proofErr w:type="spellEnd"/>
      <w:r>
        <w:t xml:space="preserve"> column references </w:t>
      </w:r>
      <w:proofErr w:type="spellStart"/>
      <w:r>
        <w:t>CustomerID</w:t>
      </w:r>
      <w:proofErr w:type="spellEnd"/>
      <w:r>
        <w:t xml:space="preserve"> column in the Customer table.</w:t>
      </w:r>
    </w:p>
    <w:p w14:paraId="07B3E028" w14:textId="77777777" w:rsidR="00C11758" w:rsidRDefault="00C11758" w:rsidP="00351923">
      <w:pPr>
        <w:pStyle w:val="Heading2"/>
      </w:pPr>
      <w:r>
        <w:t>SUB Task 5.1.4</w:t>
      </w:r>
    </w:p>
    <w:p w14:paraId="1AAB0CEA" w14:textId="77777777" w:rsidR="00C11758" w:rsidRDefault="00C11758" w:rsidP="004C5C08">
      <w:pPr>
        <w:pStyle w:val="Heading4"/>
      </w:pPr>
      <w:r>
        <w:t>Solution</w:t>
      </w:r>
    </w:p>
    <w:p w14:paraId="2F1B3132" w14:textId="77777777" w:rsidR="00C11758" w:rsidRPr="004C5C08" w:rsidRDefault="00C11758" w:rsidP="004C5C08">
      <w:pPr>
        <w:jc w:val="center"/>
      </w:pPr>
      <w:r>
        <w:rPr>
          <w:noProof/>
        </w:rPr>
        <w:drawing>
          <wp:inline distT="0" distB="0" distL="0" distR="0" wp14:anchorId="0FC1A4D0" wp14:editId="12DC687A">
            <wp:extent cx="1838325" cy="1209675"/>
            <wp:effectExtent l="19050" t="19050" r="28575" b="285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38325" cy="1209675"/>
                    </a:xfrm>
                    <a:prstGeom prst="rect">
                      <a:avLst/>
                    </a:prstGeom>
                    <a:ln>
                      <a:solidFill>
                        <a:schemeClr val="bg1">
                          <a:lumMod val="85000"/>
                        </a:schemeClr>
                      </a:solidFill>
                    </a:ln>
                  </pic:spPr>
                </pic:pic>
              </a:graphicData>
            </a:graphic>
          </wp:inline>
        </w:drawing>
      </w:r>
    </w:p>
    <w:p w14:paraId="413B09E1" w14:textId="4C2239DC" w:rsidR="00C11758" w:rsidRDefault="00C11758" w:rsidP="004C5C08">
      <w:pPr>
        <w:jc w:val="center"/>
        <w:rPr>
          <w:noProof/>
        </w:rPr>
      </w:pPr>
      <w:r>
        <w:rPr>
          <w:noProof/>
        </w:rPr>
        <w:drawing>
          <wp:inline distT="0" distB="0" distL="0" distR="0" wp14:anchorId="2CA0CA8B" wp14:editId="2F86EF25">
            <wp:extent cx="5943600" cy="656590"/>
            <wp:effectExtent l="19050" t="19050" r="19050" b="1016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656590"/>
                    </a:xfrm>
                    <a:prstGeom prst="rect">
                      <a:avLst/>
                    </a:prstGeom>
                    <a:ln>
                      <a:solidFill>
                        <a:schemeClr val="bg1">
                          <a:lumMod val="85000"/>
                        </a:schemeClr>
                      </a:solidFill>
                    </a:ln>
                  </pic:spPr>
                </pic:pic>
              </a:graphicData>
            </a:graphic>
          </wp:inline>
        </w:drawing>
      </w:r>
    </w:p>
    <w:p w14:paraId="5812800E" w14:textId="77777777" w:rsidR="005D125F" w:rsidRDefault="005D125F" w:rsidP="004C5C08">
      <w:pPr>
        <w:jc w:val="center"/>
        <w:rPr>
          <w:noProof/>
        </w:rPr>
      </w:pPr>
    </w:p>
    <w:p w14:paraId="10F6D7DB" w14:textId="77777777" w:rsidR="00C11758" w:rsidRDefault="00C11758" w:rsidP="004C5C08">
      <w:pPr>
        <w:jc w:val="center"/>
      </w:pPr>
      <w:r>
        <w:rPr>
          <w:noProof/>
        </w:rPr>
        <w:drawing>
          <wp:inline distT="0" distB="0" distL="0" distR="0" wp14:anchorId="66911E34" wp14:editId="6840A0D5">
            <wp:extent cx="5943600" cy="840740"/>
            <wp:effectExtent l="19050" t="19050" r="19050" b="165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840740"/>
                    </a:xfrm>
                    <a:prstGeom prst="rect">
                      <a:avLst/>
                    </a:prstGeom>
                    <a:ln>
                      <a:solidFill>
                        <a:schemeClr val="bg1">
                          <a:lumMod val="85000"/>
                        </a:schemeClr>
                      </a:solidFill>
                    </a:ln>
                  </pic:spPr>
                </pic:pic>
              </a:graphicData>
            </a:graphic>
          </wp:inline>
        </w:drawing>
      </w:r>
    </w:p>
    <w:p w14:paraId="68C39B3D" w14:textId="58C7740C" w:rsidR="00C11758" w:rsidRDefault="00C11758" w:rsidP="004C5C08">
      <w:pPr>
        <w:jc w:val="center"/>
      </w:pPr>
      <w:r>
        <w:rPr>
          <w:noProof/>
        </w:rPr>
        <w:lastRenderedPageBreak/>
        <w:drawing>
          <wp:inline distT="0" distB="0" distL="0" distR="0" wp14:anchorId="1266F375" wp14:editId="12968E72">
            <wp:extent cx="5943600" cy="1056640"/>
            <wp:effectExtent l="19050" t="19050" r="19050" b="1016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056640"/>
                    </a:xfrm>
                    <a:prstGeom prst="rect">
                      <a:avLst/>
                    </a:prstGeom>
                    <a:ln>
                      <a:solidFill>
                        <a:schemeClr val="bg1">
                          <a:lumMod val="85000"/>
                        </a:schemeClr>
                      </a:solidFill>
                    </a:ln>
                  </pic:spPr>
                </pic:pic>
              </a:graphicData>
            </a:graphic>
          </wp:inline>
        </w:drawing>
      </w:r>
    </w:p>
    <w:p w14:paraId="76BBDDD4" w14:textId="77777777" w:rsidR="005D125F" w:rsidRDefault="005D125F" w:rsidP="004C5C08">
      <w:pPr>
        <w:jc w:val="center"/>
      </w:pPr>
    </w:p>
    <w:p w14:paraId="33275338" w14:textId="2039F651" w:rsidR="00C11758" w:rsidRDefault="00C11758" w:rsidP="004C5C08">
      <w:pPr>
        <w:jc w:val="center"/>
      </w:pPr>
      <w:r>
        <w:rPr>
          <w:noProof/>
        </w:rPr>
        <w:drawing>
          <wp:inline distT="0" distB="0" distL="0" distR="0" wp14:anchorId="34E37512" wp14:editId="150EFC39">
            <wp:extent cx="5943600" cy="1264920"/>
            <wp:effectExtent l="19050" t="19050" r="19050" b="1143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264920"/>
                    </a:xfrm>
                    <a:prstGeom prst="rect">
                      <a:avLst/>
                    </a:prstGeom>
                    <a:ln>
                      <a:solidFill>
                        <a:schemeClr val="bg1">
                          <a:lumMod val="85000"/>
                        </a:schemeClr>
                      </a:solidFill>
                    </a:ln>
                  </pic:spPr>
                </pic:pic>
              </a:graphicData>
            </a:graphic>
          </wp:inline>
        </w:drawing>
      </w:r>
    </w:p>
    <w:p w14:paraId="6AAB5545" w14:textId="77777777" w:rsidR="005D125F" w:rsidRDefault="005D125F" w:rsidP="004C5C08">
      <w:pPr>
        <w:jc w:val="center"/>
      </w:pPr>
    </w:p>
    <w:p w14:paraId="06B05FF1" w14:textId="77777777" w:rsidR="00C11758" w:rsidRPr="004C5C08" w:rsidRDefault="00C11758" w:rsidP="004C5C08">
      <w:pPr>
        <w:jc w:val="center"/>
      </w:pPr>
      <w:r>
        <w:rPr>
          <w:noProof/>
        </w:rPr>
        <w:drawing>
          <wp:inline distT="0" distB="0" distL="0" distR="0" wp14:anchorId="7AEED186" wp14:editId="36E8F213">
            <wp:extent cx="5943600" cy="1151255"/>
            <wp:effectExtent l="19050" t="19050" r="19050" b="1079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151255"/>
                    </a:xfrm>
                    <a:prstGeom prst="rect">
                      <a:avLst/>
                    </a:prstGeom>
                    <a:ln>
                      <a:solidFill>
                        <a:schemeClr val="bg1">
                          <a:lumMod val="85000"/>
                        </a:schemeClr>
                      </a:solidFill>
                    </a:ln>
                  </pic:spPr>
                </pic:pic>
              </a:graphicData>
            </a:graphic>
          </wp:inline>
        </w:drawing>
      </w:r>
    </w:p>
    <w:p w14:paraId="375D56CD" w14:textId="77777777" w:rsidR="00C11758" w:rsidRDefault="00C11758" w:rsidP="00351923">
      <w:pPr>
        <w:pStyle w:val="Heading4"/>
      </w:pPr>
      <w:r>
        <w:t>Comments/findings</w:t>
      </w:r>
    </w:p>
    <w:p w14:paraId="12D7BD6F" w14:textId="77777777" w:rsidR="00C11758" w:rsidRDefault="00C11758" w:rsidP="00146941">
      <w:r>
        <w:t>All the codes used to create all the tables.</w:t>
      </w:r>
    </w:p>
    <w:p w14:paraId="798AFF52" w14:textId="77777777" w:rsidR="00C11758" w:rsidRDefault="00C11758" w:rsidP="00146941"/>
    <w:p w14:paraId="6471EF3D" w14:textId="77777777" w:rsidR="00C11758" w:rsidRDefault="00C11758" w:rsidP="00351923">
      <w:pPr>
        <w:pStyle w:val="Heading2"/>
      </w:pPr>
      <w:r>
        <w:t>SUB Task 5.1.5</w:t>
      </w:r>
    </w:p>
    <w:p w14:paraId="01F3DA25" w14:textId="77777777" w:rsidR="00C11758" w:rsidRDefault="00C11758" w:rsidP="00351923">
      <w:pPr>
        <w:pStyle w:val="Heading4"/>
      </w:pPr>
      <w:r>
        <w:t>Solution</w:t>
      </w:r>
    </w:p>
    <w:p w14:paraId="03046EE6" w14:textId="77777777" w:rsidR="00C11758" w:rsidRPr="006E77D8" w:rsidRDefault="00C11758" w:rsidP="006E77D8">
      <w:r>
        <w:t>a)</w:t>
      </w:r>
    </w:p>
    <w:p w14:paraId="5C1F1C89" w14:textId="77777777" w:rsidR="00C11758" w:rsidRDefault="00C11758" w:rsidP="00E13443">
      <w:r>
        <w:rPr>
          <w:noProof/>
        </w:rPr>
        <w:drawing>
          <wp:inline distT="0" distB="0" distL="0" distR="0" wp14:anchorId="219B8810" wp14:editId="66BF9A63">
            <wp:extent cx="5943600" cy="221615"/>
            <wp:effectExtent l="0" t="0" r="0"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21615"/>
                    </a:xfrm>
                    <a:prstGeom prst="rect">
                      <a:avLst/>
                    </a:prstGeom>
                  </pic:spPr>
                </pic:pic>
              </a:graphicData>
            </a:graphic>
          </wp:inline>
        </w:drawing>
      </w:r>
    </w:p>
    <w:p w14:paraId="3096A056" w14:textId="77777777" w:rsidR="00C11758" w:rsidRDefault="00C11758" w:rsidP="00E13443">
      <w:r>
        <w:t>b)</w:t>
      </w:r>
    </w:p>
    <w:p w14:paraId="1D91DD02" w14:textId="77777777" w:rsidR="00C11758" w:rsidRDefault="00C11758" w:rsidP="00E13443">
      <w:r>
        <w:rPr>
          <w:noProof/>
        </w:rPr>
        <w:drawing>
          <wp:inline distT="0" distB="0" distL="0" distR="0" wp14:anchorId="5F92BA3B" wp14:editId="1AFF435A">
            <wp:extent cx="5943600" cy="2349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34950"/>
                    </a:xfrm>
                    <a:prstGeom prst="rect">
                      <a:avLst/>
                    </a:prstGeom>
                  </pic:spPr>
                </pic:pic>
              </a:graphicData>
            </a:graphic>
          </wp:inline>
        </w:drawing>
      </w:r>
    </w:p>
    <w:p w14:paraId="7FD8606D" w14:textId="77777777" w:rsidR="00C11758" w:rsidRDefault="00C11758" w:rsidP="00351923">
      <w:pPr>
        <w:pStyle w:val="Heading4"/>
      </w:pPr>
      <w:r>
        <w:t>Comments/findings</w:t>
      </w:r>
    </w:p>
    <w:p w14:paraId="2AF83979" w14:textId="5EDC0BC4" w:rsidR="00AC2775" w:rsidRDefault="00C11758" w:rsidP="00970B51">
      <w:r>
        <w:t>Used ALTER to modify the table, used ADD or DROP to add or remove columns from the table.</w:t>
      </w:r>
    </w:p>
    <w:p w14:paraId="3ABC3C04" w14:textId="77777777" w:rsidR="00AC2775" w:rsidRDefault="00AC2775">
      <w:pPr>
        <w:spacing w:before="0" w:after="200"/>
      </w:pPr>
      <w:r>
        <w:br w:type="page"/>
      </w:r>
    </w:p>
    <w:p w14:paraId="6FA4FE2F" w14:textId="77777777" w:rsidR="00C11758" w:rsidRDefault="00C11758" w:rsidP="004B37FB">
      <w:pPr>
        <w:pStyle w:val="Title"/>
      </w:pPr>
      <w:r>
        <w:lastRenderedPageBreak/>
        <w:t xml:space="preserve">Credit Task 5.2 report </w:t>
      </w:r>
    </w:p>
    <w:p w14:paraId="27B849C9" w14:textId="77777777" w:rsidR="00C11758" w:rsidRPr="008F73AE" w:rsidRDefault="00C11758" w:rsidP="008F73AE"/>
    <w:tbl>
      <w:tblPr>
        <w:tblStyle w:val="TableGrid"/>
        <w:tblW w:w="0" w:type="auto"/>
        <w:tblLook w:val="04A0" w:firstRow="1" w:lastRow="0" w:firstColumn="1" w:lastColumn="0" w:noHBand="0" w:noVBand="1"/>
      </w:tblPr>
      <w:tblGrid>
        <w:gridCol w:w="1852"/>
        <w:gridCol w:w="6664"/>
      </w:tblGrid>
      <w:tr w:rsidR="00C11758" w14:paraId="12425F9B" w14:textId="77777777" w:rsidTr="008F73AE">
        <w:trPr>
          <w:trHeight w:val="432"/>
        </w:trPr>
        <w:tc>
          <w:tcPr>
            <w:tcW w:w="1975" w:type="dxa"/>
            <w:vAlign w:val="center"/>
          </w:tcPr>
          <w:p w14:paraId="63F36F78" w14:textId="77777777" w:rsidR="00C11758" w:rsidRDefault="00C11758" w:rsidP="008F73AE">
            <w:r>
              <w:t>Student Name</w:t>
            </w:r>
          </w:p>
        </w:tc>
        <w:tc>
          <w:tcPr>
            <w:tcW w:w="7375" w:type="dxa"/>
            <w:vAlign w:val="center"/>
          </w:tcPr>
          <w:p w14:paraId="0D084B6D" w14:textId="77777777" w:rsidR="00C11758" w:rsidRPr="00822A1A" w:rsidRDefault="00C11758" w:rsidP="008F73AE">
            <w:pPr>
              <w:rPr>
                <w:b/>
                <w:bCs/>
              </w:rPr>
            </w:pPr>
            <w:r w:rsidRPr="00822A1A">
              <w:rPr>
                <w:b/>
                <w:bCs/>
              </w:rPr>
              <w:t>Masrur Rahman Zahin</w:t>
            </w:r>
          </w:p>
        </w:tc>
      </w:tr>
      <w:tr w:rsidR="00C11758" w14:paraId="510ADBA4" w14:textId="77777777" w:rsidTr="008F73AE">
        <w:trPr>
          <w:trHeight w:val="432"/>
        </w:trPr>
        <w:tc>
          <w:tcPr>
            <w:tcW w:w="1975" w:type="dxa"/>
            <w:vAlign w:val="center"/>
          </w:tcPr>
          <w:p w14:paraId="175A69F8" w14:textId="77777777" w:rsidR="00C11758" w:rsidRDefault="00C11758" w:rsidP="008F73AE">
            <w:r>
              <w:t>Student ID</w:t>
            </w:r>
          </w:p>
        </w:tc>
        <w:tc>
          <w:tcPr>
            <w:tcW w:w="7375" w:type="dxa"/>
            <w:vAlign w:val="center"/>
          </w:tcPr>
          <w:p w14:paraId="02A00C77" w14:textId="77777777" w:rsidR="00C11758" w:rsidRPr="00822A1A" w:rsidRDefault="00C11758" w:rsidP="008F73AE">
            <w:pPr>
              <w:rPr>
                <w:b/>
                <w:bCs/>
              </w:rPr>
            </w:pPr>
            <w:r>
              <w:rPr>
                <w:b/>
                <w:bCs/>
              </w:rPr>
              <w:t>101214608</w:t>
            </w:r>
          </w:p>
        </w:tc>
      </w:tr>
    </w:tbl>
    <w:p w14:paraId="2898F514" w14:textId="77777777" w:rsidR="00C11758" w:rsidRPr="008F73AE" w:rsidRDefault="00C11758" w:rsidP="008F73AE"/>
    <w:p w14:paraId="0EFECA39" w14:textId="77777777" w:rsidR="00C11758" w:rsidRDefault="00C11758" w:rsidP="004B37FB">
      <w:pPr>
        <w:pStyle w:val="Heading2"/>
      </w:pPr>
      <w:r>
        <w:t>SUB Task 5.2.1</w:t>
      </w:r>
    </w:p>
    <w:p w14:paraId="5FA0AAE5" w14:textId="77777777" w:rsidR="00C11758" w:rsidRDefault="00C11758" w:rsidP="00AE3EA5">
      <w:pPr>
        <w:pStyle w:val="Heading4"/>
      </w:pPr>
      <w:r>
        <w:t>Solution</w:t>
      </w:r>
    </w:p>
    <w:p w14:paraId="31C90A41" w14:textId="77777777" w:rsidR="00C11758" w:rsidRPr="009059AA" w:rsidRDefault="00C11758" w:rsidP="009059AA">
      <w:r>
        <w:t>a)</w:t>
      </w:r>
    </w:p>
    <w:p w14:paraId="089B2B25" w14:textId="77777777" w:rsidR="00C11758" w:rsidRDefault="00C11758" w:rsidP="003A0100">
      <w:pPr>
        <w:jc w:val="center"/>
      </w:pPr>
      <w:r>
        <w:rPr>
          <w:noProof/>
        </w:rPr>
        <w:drawing>
          <wp:inline distT="0" distB="0" distL="0" distR="0" wp14:anchorId="0F3475EF" wp14:editId="6A9CFF9A">
            <wp:extent cx="5943600" cy="4236720"/>
            <wp:effectExtent l="19050" t="19050" r="19050" b="1143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4236720"/>
                    </a:xfrm>
                    <a:prstGeom prst="rect">
                      <a:avLst/>
                    </a:prstGeom>
                    <a:ln>
                      <a:solidFill>
                        <a:schemeClr val="bg1">
                          <a:lumMod val="85000"/>
                        </a:schemeClr>
                      </a:solidFill>
                    </a:ln>
                  </pic:spPr>
                </pic:pic>
              </a:graphicData>
            </a:graphic>
          </wp:inline>
        </w:drawing>
      </w:r>
    </w:p>
    <w:p w14:paraId="43D2E184" w14:textId="77777777" w:rsidR="00C11758" w:rsidRDefault="00C11758" w:rsidP="009059AA"/>
    <w:p w14:paraId="0C224BD7" w14:textId="77777777" w:rsidR="00C11758" w:rsidRDefault="00C11758" w:rsidP="009059AA"/>
    <w:p w14:paraId="1AC42424" w14:textId="77777777" w:rsidR="00C11758" w:rsidRDefault="00C11758" w:rsidP="009059AA"/>
    <w:p w14:paraId="71AB32EC" w14:textId="625728D0" w:rsidR="00C11758" w:rsidRDefault="00C11758" w:rsidP="009059AA"/>
    <w:p w14:paraId="44C598B7" w14:textId="6B80868F" w:rsidR="00AC2775" w:rsidRDefault="00AC2775" w:rsidP="009059AA"/>
    <w:p w14:paraId="3CB7133C" w14:textId="5669C53B" w:rsidR="00AC2775" w:rsidRDefault="00AC2775" w:rsidP="009059AA"/>
    <w:p w14:paraId="32C03982" w14:textId="136AF83C" w:rsidR="00AC2775" w:rsidRDefault="00AC2775" w:rsidP="009059AA"/>
    <w:p w14:paraId="09C1DEA1" w14:textId="6D868F3E" w:rsidR="00AC2775" w:rsidRDefault="00AC2775" w:rsidP="009059AA"/>
    <w:p w14:paraId="5E3225AC" w14:textId="77777777" w:rsidR="00AC2775" w:rsidRDefault="00AC2775" w:rsidP="009059AA"/>
    <w:p w14:paraId="4FCD6A44" w14:textId="77777777" w:rsidR="00C11758" w:rsidRDefault="00C11758" w:rsidP="00AE3EA5">
      <w:r>
        <w:lastRenderedPageBreak/>
        <w:t>b)</w:t>
      </w:r>
    </w:p>
    <w:p w14:paraId="16728726" w14:textId="77D22D20" w:rsidR="00C11758" w:rsidRDefault="00C11758" w:rsidP="00816435">
      <w:pPr>
        <w:jc w:val="center"/>
      </w:pPr>
      <w:r>
        <w:rPr>
          <w:noProof/>
        </w:rPr>
        <w:drawing>
          <wp:inline distT="0" distB="0" distL="0" distR="0" wp14:anchorId="2406B67A" wp14:editId="30931FA4">
            <wp:extent cx="3200400" cy="1733550"/>
            <wp:effectExtent l="19050" t="19050" r="19050" b="190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00400" cy="1733550"/>
                    </a:xfrm>
                    <a:prstGeom prst="rect">
                      <a:avLst/>
                    </a:prstGeom>
                    <a:ln>
                      <a:solidFill>
                        <a:schemeClr val="bg1">
                          <a:lumMod val="85000"/>
                        </a:schemeClr>
                      </a:solidFill>
                    </a:ln>
                  </pic:spPr>
                </pic:pic>
              </a:graphicData>
            </a:graphic>
          </wp:inline>
        </w:drawing>
      </w:r>
    </w:p>
    <w:p w14:paraId="551A237A" w14:textId="77777777" w:rsidR="00201D1C" w:rsidRDefault="00201D1C" w:rsidP="00816435">
      <w:pPr>
        <w:jc w:val="center"/>
      </w:pPr>
    </w:p>
    <w:p w14:paraId="42B78B7B" w14:textId="66CFED17" w:rsidR="00C11758" w:rsidRDefault="00C11758" w:rsidP="003B5B88">
      <w:pPr>
        <w:jc w:val="center"/>
      </w:pPr>
      <w:r>
        <w:rPr>
          <w:noProof/>
        </w:rPr>
        <w:drawing>
          <wp:inline distT="0" distB="0" distL="0" distR="0" wp14:anchorId="1731AEB2" wp14:editId="6807AD84">
            <wp:extent cx="5943600" cy="1046480"/>
            <wp:effectExtent l="19050" t="19050" r="19050" b="203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046480"/>
                    </a:xfrm>
                    <a:prstGeom prst="rect">
                      <a:avLst/>
                    </a:prstGeom>
                    <a:ln>
                      <a:solidFill>
                        <a:schemeClr val="bg1">
                          <a:lumMod val="85000"/>
                        </a:schemeClr>
                      </a:solidFill>
                    </a:ln>
                  </pic:spPr>
                </pic:pic>
              </a:graphicData>
            </a:graphic>
          </wp:inline>
        </w:drawing>
      </w:r>
    </w:p>
    <w:p w14:paraId="51C7692A" w14:textId="77777777" w:rsidR="00201D1C" w:rsidRDefault="00201D1C" w:rsidP="003B5B88">
      <w:pPr>
        <w:jc w:val="center"/>
      </w:pPr>
    </w:p>
    <w:p w14:paraId="166EBCE3" w14:textId="2523E053" w:rsidR="00C11758" w:rsidRDefault="00C11758" w:rsidP="003A0100">
      <w:pPr>
        <w:jc w:val="center"/>
      </w:pPr>
      <w:r>
        <w:rPr>
          <w:noProof/>
        </w:rPr>
        <w:drawing>
          <wp:inline distT="0" distB="0" distL="0" distR="0" wp14:anchorId="09988C67" wp14:editId="3C4F1107">
            <wp:extent cx="5943600" cy="626745"/>
            <wp:effectExtent l="19050" t="19050" r="19050" b="209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626745"/>
                    </a:xfrm>
                    <a:prstGeom prst="rect">
                      <a:avLst/>
                    </a:prstGeom>
                    <a:ln>
                      <a:solidFill>
                        <a:schemeClr val="bg1">
                          <a:lumMod val="85000"/>
                        </a:schemeClr>
                      </a:solidFill>
                    </a:ln>
                  </pic:spPr>
                </pic:pic>
              </a:graphicData>
            </a:graphic>
          </wp:inline>
        </w:drawing>
      </w:r>
    </w:p>
    <w:p w14:paraId="6C61A113" w14:textId="77777777" w:rsidR="00201D1C" w:rsidRDefault="00201D1C" w:rsidP="003A0100">
      <w:pPr>
        <w:jc w:val="center"/>
      </w:pPr>
    </w:p>
    <w:p w14:paraId="315103B8" w14:textId="6A1A59FB" w:rsidR="00C11758" w:rsidRDefault="00C11758" w:rsidP="003A0100">
      <w:pPr>
        <w:jc w:val="center"/>
      </w:pPr>
      <w:r>
        <w:rPr>
          <w:noProof/>
        </w:rPr>
        <w:drawing>
          <wp:inline distT="0" distB="0" distL="0" distR="0" wp14:anchorId="404D0991" wp14:editId="6674D937">
            <wp:extent cx="5943600" cy="698500"/>
            <wp:effectExtent l="19050" t="19050" r="19050" b="254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698500"/>
                    </a:xfrm>
                    <a:prstGeom prst="rect">
                      <a:avLst/>
                    </a:prstGeom>
                    <a:ln>
                      <a:solidFill>
                        <a:schemeClr val="bg1">
                          <a:lumMod val="85000"/>
                        </a:schemeClr>
                      </a:solidFill>
                    </a:ln>
                  </pic:spPr>
                </pic:pic>
              </a:graphicData>
            </a:graphic>
          </wp:inline>
        </w:drawing>
      </w:r>
    </w:p>
    <w:p w14:paraId="0FFAD757" w14:textId="77777777" w:rsidR="00201D1C" w:rsidRDefault="00201D1C" w:rsidP="003A0100">
      <w:pPr>
        <w:jc w:val="center"/>
      </w:pPr>
    </w:p>
    <w:p w14:paraId="0C08669D" w14:textId="786D3655" w:rsidR="00C11758" w:rsidRDefault="00C11758" w:rsidP="003A0100">
      <w:pPr>
        <w:jc w:val="center"/>
      </w:pPr>
      <w:r>
        <w:rPr>
          <w:noProof/>
        </w:rPr>
        <w:drawing>
          <wp:inline distT="0" distB="0" distL="0" distR="0" wp14:anchorId="2BBDEF25" wp14:editId="308C21F4">
            <wp:extent cx="5943600" cy="605790"/>
            <wp:effectExtent l="19050" t="19050" r="19050" b="228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605790"/>
                    </a:xfrm>
                    <a:prstGeom prst="rect">
                      <a:avLst/>
                    </a:prstGeom>
                    <a:ln>
                      <a:solidFill>
                        <a:schemeClr val="bg1">
                          <a:lumMod val="85000"/>
                        </a:schemeClr>
                      </a:solidFill>
                    </a:ln>
                  </pic:spPr>
                </pic:pic>
              </a:graphicData>
            </a:graphic>
          </wp:inline>
        </w:drawing>
      </w:r>
    </w:p>
    <w:p w14:paraId="10CA5265" w14:textId="77777777" w:rsidR="00201D1C" w:rsidRDefault="00201D1C" w:rsidP="003A0100">
      <w:pPr>
        <w:jc w:val="center"/>
      </w:pPr>
    </w:p>
    <w:p w14:paraId="3955546D" w14:textId="3CC79561" w:rsidR="00C11758" w:rsidRDefault="00C11758" w:rsidP="00816435">
      <w:pPr>
        <w:jc w:val="center"/>
      </w:pPr>
      <w:r>
        <w:rPr>
          <w:noProof/>
        </w:rPr>
        <w:drawing>
          <wp:inline distT="0" distB="0" distL="0" distR="0" wp14:anchorId="0AFF5A5F" wp14:editId="013AA1FE">
            <wp:extent cx="5943600" cy="615950"/>
            <wp:effectExtent l="19050" t="19050" r="1905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615950"/>
                    </a:xfrm>
                    <a:prstGeom prst="rect">
                      <a:avLst/>
                    </a:prstGeom>
                    <a:ln>
                      <a:solidFill>
                        <a:schemeClr val="bg1">
                          <a:lumMod val="85000"/>
                        </a:schemeClr>
                      </a:solidFill>
                    </a:ln>
                  </pic:spPr>
                </pic:pic>
              </a:graphicData>
            </a:graphic>
          </wp:inline>
        </w:drawing>
      </w:r>
    </w:p>
    <w:p w14:paraId="4FBA75EA" w14:textId="77777777" w:rsidR="00201D1C" w:rsidRDefault="00201D1C" w:rsidP="00816435">
      <w:pPr>
        <w:jc w:val="center"/>
      </w:pPr>
    </w:p>
    <w:p w14:paraId="1994A6B4" w14:textId="77777777" w:rsidR="00C11758" w:rsidRDefault="00C11758" w:rsidP="003A0100">
      <w:pPr>
        <w:jc w:val="center"/>
        <w:rPr>
          <w:b/>
          <w:bCs/>
        </w:rPr>
      </w:pPr>
      <w:r>
        <w:rPr>
          <w:noProof/>
        </w:rPr>
        <w:drawing>
          <wp:inline distT="0" distB="0" distL="0" distR="0" wp14:anchorId="41653895" wp14:editId="63388585">
            <wp:extent cx="5943600" cy="536575"/>
            <wp:effectExtent l="19050" t="19050" r="19050" b="158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536575"/>
                    </a:xfrm>
                    <a:prstGeom prst="rect">
                      <a:avLst/>
                    </a:prstGeom>
                    <a:ln>
                      <a:solidFill>
                        <a:schemeClr val="bg1">
                          <a:lumMod val="85000"/>
                        </a:schemeClr>
                      </a:solidFill>
                    </a:ln>
                  </pic:spPr>
                </pic:pic>
              </a:graphicData>
            </a:graphic>
          </wp:inline>
        </w:drawing>
      </w:r>
    </w:p>
    <w:p w14:paraId="76CBF757" w14:textId="77777777" w:rsidR="00C11758" w:rsidRDefault="00C11758" w:rsidP="003A0100">
      <w:pPr>
        <w:jc w:val="center"/>
        <w:rPr>
          <w:b/>
          <w:bCs/>
        </w:rPr>
      </w:pPr>
      <w:r>
        <w:rPr>
          <w:noProof/>
        </w:rPr>
        <w:lastRenderedPageBreak/>
        <w:drawing>
          <wp:inline distT="0" distB="0" distL="0" distR="0" wp14:anchorId="0A671902" wp14:editId="30372577">
            <wp:extent cx="5943600" cy="1301115"/>
            <wp:effectExtent l="19050" t="19050" r="19050" b="133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301115"/>
                    </a:xfrm>
                    <a:prstGeom prst="rect">
                      <a:avLst/>
                    </a:prstGeom>
                    <a:ln>
                      <a:solidFill>
                        <a:schemeClr val="bg1">
                          <a:lumMod val="85000"/>
                        </a:schemeClr>
                      </a:solidFill>
                    </a:ln>
                  </pic:spPr>
                </pic:pic>
              </a:graphicData>
            </a:graphic>
          </wp:inline>
        </w:drawing>
      </w:r>
    </w:p>
    <w:p w14:paraId="09DCCE67" w14:textId="77777777" w:rsidR="00C11758" w:rsidRPr="003B5B88" w:rsidRDefault="00C11758" w:rsidP="003A0100">
      <w:pPr>
        <w:jc w:val="center"/>
      </w:pPr>
      <w:r>
        <w:rPr>
          <w:noProof/>
        </w:rPr>
        <w:drawing>
          <wp:inline distT="0" distB="0" distL="0" distR="0" wp14:anchorId="4EA50180" wp14:editId="2B3758FA">
            <wp:extent cx="5943600" cy="546735"/>
            <wp:effectExtent l="19050" t="19050" r="19050" b="2476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546735"/>
                    </a:xfrm>
                    <a:prstGeom prst="rect">
                      <a:avLst/>
                    </a:prstGeom>
                    <a:ln>
                      <a:solidFill>
                        <a:schemeClr val="bg1">
                          <a:lumMod val="85000"/>
                        </a:schemeClr>
                      </a:solidFill>
                    </a:ln>
                  </pic:spPr>
                </pic:pic>
              </a:graphicData>
            </a:graphic>
          </wp:inline>
        </w:drawing>
      </w:r>
    </w:p>
    <w:p w14:paraId="76E6FA64" w14:textId="77777777" w:rsidR="00C11758" w:rsidRDefault="00C11758" w:rsidP="00C11758">
      <w:pPr>
        <w:pStyle w:val="ListParagraph"/>
        <w:numPr>
          <w:ilvl w:val="0"/>
          <w:numId w:val="14"/>
        </w:numPr>
        <w:spacing w:before="100" w:after="200" w:line="276" w:lineRule="auto"/>
        <w:jc w:val="left"/>
      </w:pPr>
      <w:r>
        <w:t>Gender has a default value which is Undefined as some people may not want to share their gender.</w:t>
      </w:r>
    </w:p>
    <w:p w14:paraId="1620B848" w14:textId="77777777" w:rsidR="00C11758" w:rsidRDefault="00C11758" w:rsidP="00C11758">
      <w:pPr>
        <w:pStyle w:val="ListParagraph"/>
        <w:numPr>
          <w:ilvl w:val="0"/>
          <w:numId w:val="14"/>
        </w:numPr>
        <w:spacing w:before="100" w:after="200" w:line="276" w:lineRule="auto"/>
        <w:jc w:val="left"/>
      </w:pPr>
      <w:r>
        <w:t>Check is used for gender so only male and female are allowed to enter if not then it will be undefined.</w:t>
      </w:r>
    </w:p>
    <w:p w14:paraId="004A4FA4" w14:textId="77777777" w:rsidR="00C11758" w:rsidRDefault="00C11758" w:rsidP="00AE3EA5"/>
    <w:p w14:paraId="09474BD2" w14:textId="1B007584" w:rsidR="00C11758" w:rsidRPr="00AE3EA5" w:rsidRDefault="00C11758" w:rsidP="00321D66">
      <w:pPr>
        <w:pStyle w:val="Heading4"/>
      </w:pPr>
      <w:r>
        <w:t>Comments/findings</w:t>
      </w:r>
    </w:p>
    <w:p w14:paraId="4D19BC84" w14:textId="77777777" w:rsidR="00321D66" w:rsidRDefault="00321D66" w:rsidP="00321D66">
      <w:r>
        <w:t>…</w:t>
      </w:r>
    </w:p>
    <w:p w14:paraId="6F61EE50" w14:textId="77777777" w:rsidR="00321D66" w:rsidRPr="00AE3EA5" w:rsidRDefault="00321D66" w:rsidP="00321D66">
      <w:r>
        <w:t>(Where applicable)</w:t>
      </w:r>
    </w:p>
    <w:p w14:paraId="7A6B76B9" w14:textId="44DC23E8" w:rsidR="00AC2775" w:rsidRDefault="00AC2775">
      <w:pPr>
        <w:spacing w:before="0" w:after="200"/>
      </w:pPr>
      <w:r>
        <w:br w:type="page"/>
      </w:r>
    </w:p>
    <w:p w14:paraId="3FA6364E" w14:textId="77777777" w:rsidR="00C11758" w:rsidRDefault="00C11758" w:rsidP="00D96488">
      <w:pPr>
        <w:pStyle w:val="Title"/>
      </w:pPr>
      <w:r>
        <w:lastRenderedPageBreak/>
        <w:t xml:space="preserve">Pass Task 6.1 report </w:t>
      </w:r>
    </w:p>
    <w:p w14:paraId="667E1704" w14:textId="77777777" w:rsidR="00C11758" w:rsidRDefault="00C11758" w:rsidP="00D96488">
      <w:r>
        <w:rPr>
          <w:noProof/>
        </w:rPr>
        <w:drawing>
          <wp:anchor distT="0" distB="0" distL="114300" distR="114300" simplePos="0" relativeHeight="251663360" behindDoc="0" locked="0" layoutInCell="1" allowOverlap="1" wp14:anchorId="5D8197B3" wp14:editId="4FA58BFD">
            <wp:simplePos x="0" y="0"/>
            <wp:positionH relativeFrom="column">
              <wp:posOffset>4013835</wp:posOffset>
            </wp:positionH>
            <wp:positionV relativeFrom="paragraph">
              <wp:posOffset>97349</wp:posOffset>
            </wp:positionV>
            <wp:extent cx="1383030" cy="1383030"/>
            <wp:effectExtent l="19050" t="19050" r="26670" b="26670"/>
            <wp:wrapNone/>
            <wp:docPr id="78" name="Picture 7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383030" cy="1383030"/>
                    </a:xfrm>
                    <a:prstGeom prst="rect">
                      <a:avLst/>
                    </a:prstGeom>
                    <a:ln w="19050">
                      <a:solidFill>
                        <a:schemeClr val="accent6">
                          <a:lumMod val="50000"/>
                        </a:schemeClr>
                      </a:solidFill>
                    </a:ln>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2405"/>
        <w:gridCol w:w="2552"/>
      </w:tblGrid>
      <w:tr w:rsidR="00C11758" w14:paraId="2BDA6E0C" w14:textId="77777777" w:rsidTr="00144370">
        <w:trPr>
          <w:trHeight w:val="432"/>
        </w:trPr>
        <w:tc>
          <w:tcPr>
            <w:tcW w:w="2405" w:type="dxa"/>
            <w:vAlign w:val="center"/>
          </w:tcPr>
          <w:p w14:paraId="0E45D5A3" w14:textId="77777777" w:rsidR="00C11758" w:rsidRDefault="00C11758" w:rsidP="00D96488">
            <w:r>
              <w:t>Student Name</w:t>
            </w:r>
          </w:p>
        </w:tc>
        <w:tc>
          <w:tcPr>
            <w:tcW w:w="2552" w:type="dxa"/>
            <w:vAlign w:val="center"/>
          </w:tcPr>
          <w:p w14:paraId="2821983F" w14:textId="77777777" w:rsidR="00C11758" w:rsidRDefault="00C11758" w:rsidP="00D96488">
            <w:r>
              <w:t>Student ID</w:t>
            </w:r>
          </w:p>
        </w:tc>
      </w:tr>
      <w:tr w:rsidR="00C11758" w14:paraId="509AA158" w14:textId="77777777" w:rsidTr="00144370">
        <w:trPr>
          <w:trHeight w:val="432"/>
        </w:trPr>
        <w:tc>
          <w:tcPr>
            <w:tcW w:w="2405" w:type="dxa"/>
            <w:vAlign w:val="center"/>
          </w:tcPr>
          <w:p w14:paraId="75BC8EEF" w14:textId="77777777" w:rsidR="00C11758" w:rsidRPr="004A71FD" w:rsidRDefault="00C11758" w:rsidP="00D96488">
            <w:pPr>
              <w:rPr>
                <w:b/>
                <w:bCs/>
              </w:rPr>
            </w:pPr>
            <w:r w:rsidRPr="004A71FD">
              <w:rPr>
                <w:b/>
                <w:bCs/>
              </w:rPr>
              <w:t>Masrur Rahman Zahin</w:t>
            </w:r>
          </w:p>
        </w:tc>
        <w:tc>
          <w:tcPr>
            <w:tcW w:w="2552" w:type="dxa"/>
            <w:vAlign w:val="center"/>
          </w:tcPr>
          <w:p w14:paraId="5DC45917" w14:textId="77777777" w:rsidR="00C11758" w:rsidRPr="004A71FD" w:rsidRDefault="00C11758" w:rsidP="00D96488">
            <w:pPr>
              <w:rPr>
                <w:b/>
                <w:bCs/>
              </w:rPr>
            </w:pPr>
            <w:r w:rsidRPr="004A71FD">
              <w:rPr>
                <w:b/>
                <w:bCs/>
              </w:rPr>
              <w:t>101214608</w:t>
            </w:r>
          </w:p>
        </w:tc>
      </w:tr>
      <w:tr w:rsidR="00C11758" w14:paraId="71F011FB" w14:textId="77777777" w:rsidTr="00144370">
        <w:trPr>
          <w:trHeight w:val="432"/>
        </w:trPr>
        <w:tc>
          <w:tcPr>
            <w:tcW w:w="2405" w:type="dxa"/>
            <w:vAlign w:val="center"/>
          </w:tcPr>
          <w:p w14:paraId="572C8C93" w14:textId="77777777" w:rsidR="00C11758" w:rsidRPr="004A71FD" w:rsidRDefault="00C11758" w:rsidP="00D96488">
            <w:pPr>
              <w:rPr>
                <w:b/>
                <w:bCs/>
              </w:rPr>
            </w:pPr>
            <w:r w:rsidRPr="004A71FD">
              <w:rPr>
                <w:b/>
                <w:bCs/>
              </w:rPr>
              <w:t>Mohammad Mobin</w:t>
            </w:r>
          </w:p>
        </w:tc>
        <w:tc>
          <w:tcPr>
            <w:tcW w:w="2552" w:type="dxa"/>
            <w:vAlign w:val="center"/>
          </w:tcPr>
          <w:p w14:paraId="6319DAE9" w14:textId="77777777" w:rsidR="00C11758" w:rsidRPr="004A71FD" w:rsidRDefault="00C11758" w:rsidP="00D96488">
            <w:pPr>
              <w:rPr>
                <w:b/>
                <w:bCs/>
              </w:rPr>
            </w:pPr>
            <w:r w:rsidRPr="004A71FD">
              <w:rPr>
                <w:b/>
                <w:bCs/>
              </w:rPr>
              <w:t>101228706</w:t>
            </w:r>
          </w:p>
        </w:tc>
      </w:tr>
      <w:tr w:rsidR="00C11758" w14:paraId="3B0BC64F" w14:textId="77777777" w:rsidTr="00144370">
        <w:trPr>
          <w:trHeight w:val="432"/>
        </w:trPr>
        <w:tc>
          <w:tcPr>
            <w:tcW w:w="2405" w:type="dxa"/>
            <w:vAlign w:val="center"/>
          </w:tcPr>
          <w:p w14:paraId="21EEB542" w14:textId="77777777" w:rsidR="00C11758" w:rsidRDefault="00C11758" w:rsidP="00D96488"/>
        </w:tc>
        <w:tc>
          <w:tcPr>
            <w:tcW w:w="2552" w:type="dxa"/>
            <w:vAlign w:val="center"/>
          </w:tcPr>
          <w:p w14:paraId="5DAC6E2E" w14:textId="77777777" w:rsidR="00C11758" w:rsidRDefault="00C11758" w:rsidP="00D96488"/>
        </w:tc>
      </w:tr>
    </w:tbl>
    <w:p w14:paraId="4DC3983E" w14:textId="77777777" w:rsidR="00C11758" w:rsidRPr="00BC4D36" w:rsidRDefault="00C11758" w:rsidP="00D96488"/>
    <w:p w14:paraId="63B470AB" w14:textId="77777777" w:rsidR="00C11758" w:rsidRDefault="00C11758" w:rsidP="00D82065">
      <w:pPr>
        <w:pStyle w:val="Heading2"/>
      </w:pPr>
      <w:r>
        <w:t>Company background</w:t>
      </w:r>
    </w:p>
    <w:p w14:paraId="1C532A6A" w14:textId="77777777" w:rsidR="00C11758" w:rsidRPr="0045160F" w:rsidRDefault="00C11758" w:rsidP="00D96488">
      <w:pPr>
        <w:pBdr>
          <w:bottom w:val="single" w:sz="6" w:space="1" w:color="auto"/>
        </w:pBdr>
      </w:pPr>
      <w:r>
        <w:t xml:space="preserve">The company we chose is </w:t>
      </w:r>
      <w:r w:rsidRPr="00D60A4B">
        <w:rPr>
          <w:b/>
          <w:bCs/>
        </w:rPr>
        <w:t>H&amp;M</w:t>
      </w:r>
      <w:r>
        <w:t>, it is a Swedish multinational clothing company famous for its trendy clothing for men, women, teenagers, and children. H&amp;M was founded in 1947 by</w:t>
      </w:r>
      <w:r w:rsidRPr="0045160F">
        <w:rPr>
          <w:b/>
          <w:bCs/>
        </w:rPr>
        <w:t xml:space="preserve"> Erling Persson</w:t>
      </w:r>
      <w:r>
        <w:t>. The first shop was opening in</w:t>
      </w:r>
      <w:r>
        <w:rPr>
          <w:rFonts w:cs="Arial"/>
          <w:color w:val="202122"/>
          <w:sz w:val="21"/>
          <w:szCs w:val="21"/>
          <w:shd w:val="clear" w:color="auto" w:fill="FFFFFF"/>
        </w:rPr>
        <w:t> </w:t>
      </w:r>
      <w:r w:rsidRPr="0045160F">
        <w:rPr>
          <w:rFonts w:asciiTheme="majorHAnsi" w:hAnsiTheme="majorHAnsi"/>
          <w:color w:val="000000" w:themeColor="text1"/>
        </w:rPr>
        <w:t>Vasteras</w:t>
      </w:r>
      <w:r>
        <w:t xml:space="preserve">, Sweden. H&amp;M was originally called Hennes which is Swedish for “hers” and sold women’s clothing exclusively. Erling later partnered with </w:t>
      </w:r>
      <w:r w:rsidRPr="0045160F">
        <w:rPr>
          <w:b/>
          <w:bCs/>
        </w:rPr>
        <w:t>Maurit</w:t>
      </w:r>
      <w:r>
        <w:rPr>
          <w:b/>
          <w:bCs/>
        </w:rPr>
        <w:t>z</w:t>
      </w:r>
      <w:r w:rsidRPr="0045160F">
        <w:rPr>
          <w:b/>
          <w:bCs/>
        </w:rPr>
        <w:t xml:space="preserve"> Widforss</w:t>
      </w:r>
      <w:r>
        <w:t xml:space="preserve">, which led to the addition of menswear collection into their clothing business and the company name was changed to </w:t>
      </w:r>
      <w:r w:rsidRPr="0045160F">
        <w:rPr>
          <w:b/>
          <w:bCs/>
        </w:rPr>
        <w:t>Hennes &amp; Mauritz</w:t>
      </w:r>
      <w:r>
        <w:t>, more commonly known as H&amp;M.</w:t>
      </w:r>
    </w:p>
    <w:p w14:paraId="3D8ED343" w14:textId="77777777" w:rsidR="00C11758" w:rsidRPr="0075202D" w:rsidRDefault="00C11758" w:rsidP="00D96488">
      <w:pPr>
        <w:rPr>
          <w:color w:val="C0504D" w:themeColor="accent2"/>
        </w:rPr>
      </w:pPr>
      <w:r>
        <w:t xml:space="preserve">Website:  </w:t>
      </w:r>
      <w:r w:rsidRPr="00BC016F">
        <w:rPr>
          <w:color w:val="C0504D" w:themeColor="accent2"/>
        </w:rPr>
        <w:t>https://www2.hm.com/en_us/index.html</w:t>
      </w:r>
    </w:p>
    <w:p w14:paraId="2B4B985E" w14:textId="77777777" w:rsidR="00C11758" w:rsidRPr="00D82065" w:rsidRDefault="00C11758" w:rsidP="00D82065">
      <w:pPr>
        <w:pStyle w:val="Heading2"/>
      </w:pPr>
      <w:r>
        <w:t xml:space="preserve">scenario </w:t>
      </w:r>
    </w:p>
    <w:p w14:paraId="0E211EA0" w14:textId="77777777" w:rsidR="00C11758" w:rsidRPr="00085191" w:rsidRDefault="00C11758" w:rsidP="00085191">
      <w:pPr>
        <w:rPr>
          <w:rFonts w:cs="Segoe UI"/>
        </w:rPr>
      </w:pPr>
      <w:r w:rsidRPr="00253EA6">
        <w:rPr>
          <w:rFonts w:cs="Segoe UI"/>
        </w:rPr>
        <w:t>As with most companies, H&amp;M has a strict employee management system as can be seen in the employee relation, each of them has specific roles regarding their occupation and belongs to a certain branch or department</w:t>
      </w:r>
      <w:r>
        <w:rPr>
          <w:rFonts w:cs="Segoe UI"/>
        </w:rPr>
        <w:t>,</w:t>
      </w:r>
      <w:r w:rsidRPr="00253EA6">
        <w:rPr>
          <w:rFonts w:cs="Segoe UI"/>
        </w:rPr>
        <w:t xml:space="preserve"> some employees can be the superior of other employees hence the recursion occurs within the employee table. There is a customer entity which takes in important details the customers who are being identified by their id, they have an option to present comments or reviews based on their experience. This however is optional. Since one customer can have multiple comments, a separate entity was created called customer feedback which takes in a more detailed approach specifically for the comments</w:t>
      </w:r>
      <w:r>
        <w:rPr>
          <w:rFonts w:cs="Segoe UI"/>
        </w:rPr>
        <w:t xml:space="preserve">, in order </w:t>
      </w:r>
      <w:r w:rsidRPr="00253EA6">
        <w:rPr>
          <w:rFonts w:cs="Segoe UI"/>
        </w:rPr>
        <w:t>to achieve the third normal form. The customer has order which contains list of different products. However, this relation between order and product would be many to many, and to provide good design implementation, we introduce</w:t>
      </w:r>
      <w:r>
        <w:rPr>
          <w:rFonts w:cs="Segoe UI"/>
        </w:rPr>
        <w:t>d</w:t>
      </w:r>
      <w:r w:rsidRPr="00253EA6">
        <w:rPr>
          <w:rFonts w:cs="Segoe UI"/>
        </w:rPr>
        <w:t xml:space="preserve"> a weak entity which goes by the name of </w:t>
      </w:r>
      <w:r>
        <w:rPr>
          <w:rFonts w:cs="Segoe UI"/>
        </w:rPr>
        <w:t>O</w:t>
      </w:r>
      <w:r w:rsidRPr="00253EA6">
        <w:rPr>
          <w:rFonts w:cs="Segoe UI"/>
        </w:rPr>
        <w:t>rder</w:t>
      </w:r>
      <w:r>
        <w:rPr>
          <w:rFonts w:cs="Segoe UI"/>
        </w:rPr>
        <w:t>L</w:t>
      </w:r>
      <w:r w:rsidRPr="00253EA6">
        <w:rPr>
          <w:rFonts w:cs="Segoe UI"/>
        </w:rPr>
        <w:t>ine</w:t>
      </w:r>
      <w:r>
        <w:rPr>
          <w:rFonts w:cs="Segoe UI"/>
        </w:rPr>
        <w:t>,</w:t>
      </w:r>
      <w:r w:rsidRPr="00253EA6">
        <w:rPr>
          <w:rFonts w:cs="Segoe UI"/>
        </w:rPr>
        <w:t xml:space="preserve"> in order to eliminate the many to many relations.</w:t>
      </w:r>
      <w:r>
        <w:rPr>
          <w:rFonts w:cs="Segoe UI"/>
        </w:rPr>
        <w:t xml:space="preserve"> I</w:t>
      </w:r>
      <w:r w:rsidRPr="00085191">
        <w:rPr>
          <w:rFonts w:cs="Segoe UI"/>
        </w:rPr>
        <w:t xml:space="preserve">n </w:t>
      </w:r>
      <w:r>
        <w:rPr>
          <w:rFonts w:cs="Segoe UI"/>
        </w:rPr>
        <w:t>this,</w:t>
      </w:r>
      <w:r w:rsidRPr="00085191">
        <w:rPr>
          <w:rFonts w:cs="Segoe UI"/>
        </w:rPr>
        <w:t xml:space="preserve"> each product has one supplier, and one supplier can supply multiple products, the suppliers are identified by their id as shown in the relation along with other contact details of the suppliers. Lastly the customer performs payment with the appropriate details taking the product and customer into consideration</w:t>
      </w:r>
    </w:p>
    <w:p w14:paraId="27A096C0" w14:textId="77777777" w:rsidR="00C11758" w:rsidRPr="00253EA6" w:rsidRDefault="00C11758" w:rsidP="00253EA6">
      <w:pPr>
        <w:spacing w:before="0"/>
        <w:rPr>
          <w:rFonts w:cs="Segoe UI"/>
        </w:rPr>
      </w:pPr>
      <w:r w:rsidRPr="00253EA6">
        <w:rPr>
          <w:rFonts w:cs="Segoe UI"/>
        </w:rPr>
        <w:t> </w:t>
      </w:r>
    </w:p>
    <w:p w14:paraId="56C4072F" w14:textId="77777777" w:rsidR="00C11758" w:rsidRDefault="00C11758" w:rsidP="00D96488"/>
    <w:p w14:paraId="39548232" w14:textId="77777777" w:rsidR="00C11758" w:rsidRDefault="00C11758" w:rsidP="00D96488"/>
    <w:p w14:paraId="7A13961F" w14:textId="3F8C02ED" w:rsidR="00C11758" w:rsidRDefault="00C11758" w:rsidP="00D96488"/>
    <w:p w14:paraId="79591C81" w14:textId="6AA77BF8" w:rsidR="00AC2775" w:rsidRDefault="00AC2775" w:rsidP="00D96488"/>
    <w:p w14:paraId="364BC3B8" w14:textId="13A02F88" w:rsidR="00AC2775" w:rsidRDefault="00AC2775" w:rsidP="00D96488"/>
    <w:p w14:paraId="034C250A" w14:textId="1B359FB1" w:rsidR="00AC2775" w:rsidRDefault="00AC2775" w:rsidP="00D96488"/>
    <w:p w14:paraId="733BFF79" w14:textId="5FC4C24F" w:rsidR="00AC2775" w:rsidRDefault="00AC2775" w:rsidP="00D96488"/>
    <w:p w14:paraId="1A5F4C8F" w14:textId="77777777" w:rsidR="00AC2775" w:rsidRDefault="00AC2775" w:rsidP="00D96488"/>
    <w:p w14:paraId="5C731AEC" w14:textId="77777777" w:rsidR="00C11758" w:rsidRDefault="00C11758" w:rsidP="00D96488">
      <w:pPr>
        <w:pStyle w:val="Heading2"/>
      </w:pPr>
      <w:r>
        <w:lastRenderedPageBreak/>
        <w:t>erd</w:t>
      </w:r>
    </w:p>
    <w:p w14:paraId="46DCACB8" w14:textId="77777777" w:rsidR="00C11758" w:rsidRPr="00B94D50" w:rsidRDefault="00C11758" w:rsidP="00D96488"/>
    <w:p w14:paraId="1ADAF8A5" w14:textId="14591C5B" w:rsidR="00AC2775" w:rsidRDefault="00C11758" w:rsidP="00E87794">
      <w:r>
        <w:rPr>
          <w:noProof/>
        </w:rPr>
        <w:drawing>
          <wp:inline distT="0" distB="0" distL="0" distR="0" wp14:anchorId="1CF83A36" wp14:editId="79DDE029">
            <wp:extent cx="5943600" cy="5551805"/>
            <wp:effectExtent l="19050" t="19050" r="19050" b="1079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5551805"/>
                    </a:xfrm>
                    <a:prstGeom prst="rect">
                      <a:avLst/>
                    </a:prstGeom>
                    <a:ln w="12700">
                      <a:solidFill>
                        <a:schemeClr val="accent2"/>
                      </a:solidFill>
                    </a:ln>
                  </pic:spPr>
                </pic:pic>
              </a:graphicData>
            </a:graphic>
          </wp:inline>
        </w:drawing>
      </w:r>
    </w:p>
    <w:p w14:paraId="39A180E3" w14:textId="77777777" w:rsidR="00AC2775" w:rsidRDefault="00AC2775">
      <w:pPr>
        <w:spacing w:before="0" w:after="200"/>
      </w:pPr>
      <w:r>
        <w:br w:type="page"/>
      </w:r>
    </w:p>
    <w:p w14:paraId="6BF89FB1" w14:textId="77777777" w:rsidR="00C11758" w:rsidRDefault="00C11758" w:rsidP="002A2D02">
      <w:pPr>
        <w:pStyle w:val="Title"/>
      </w:pPr>
      <w:r>
        <w:lastRenderedPageBreak/>
        <w:t xml:space="preserve">Pass Task 7.1 report </w:t>
      </w:r>
    </w:p>
    <w:p w14:paraId="3C1333A0" w14:textId="77777777" w:rsidR="00C11758" w:rsidRDefault="00C11758" w:rsidP="00BC4D36"/>
    <w:tbl>
      <w:tblPr>
        <w:tblStyle w:val="TableGrid"/>
        <w:tblW w:w="0" w:type="auto"/>
        <w:tblLook w:val="04A0" w:firstRow="1" w:lastRow="0" w:firstColumn="1" w:lastColumn="0" w:noHBand="0" w:noVBand="1"/>
      </w:tblPr>
      <w:tblGrid>
        <w:gridCol w:w="1852"/>
        <w:gridCol w:w="6664"/>
      </w:tblGrid>
      <w:tr w:rsidR="00C11758" w14:paraId="608861CD" w14:textId="77777777" w:rsidTr="00EB15D6">
        <w:trPr>
          <w:trHeight w:val="432"/>
        </w:trPr>
        <w:tc>
          <w:tcPr>
            <w:tcW w:w="1975" w:type="dxa"/>
            <w:vAlign w:val="center"/>
          </w:tcPr>
          <w:p w14:paraId="47B05160" w14:textId="77777777" w:rsidR="00C11758" w:rsidRDefault="00C11758" w:rsidP="00EB15D6">
            <w:r>
              <w:t>Student Name</w:t>
            </w:r>
          </w:p>
        </w:tc>
        <w:tc>
          <w:tcPr>
            <w:tcW w:w="7375" w:type="dxa"/>
            <w:vAlign w:val="center"/>
          </w:tcPr>
          <w:p w14:paraId="522E97F5" w14:textId="77777777" w:rsidR="00C11758" w:rsidRPr="00972855" w:rsidRDefault="00C11758" w:rsidP="00EB15D6">
            <w:pPr>
              <w:rPr>
                <w:b/>
                <w:bCs/>
              </w:rPr>
            </w:pPr>
            <w:r w:rsidRPr="00972855">
              <w:rPr>
                <w:b/>
                <w:bCs/>
              </w:rPr>
              <w:t>Masrur Rahman Zahin</w:t>
            </w:r>
          </w:p>
        </w:tc>
      </w:tr>
      <w:tr w:rsidR="00C11758" w14:paraId="162E1BBA" w14:textId="77777777" w:rsidTr="00EB15D6">
        <w:trPr>
          <w:trHeight w:val="432"/>
        </w:trPr>
        <w:tc>
          <w:tcPr>
            <w:tcW w:w="1975" w:type="dxa"/>
            <w:vAlign w:val="center"/>
          </w:tcPr>
          <w:p w14:paraId="6B1CE078" w14:textId="77777777" w:rsidR="00C11758" w:rsidRDefault="00C11758" w:rsidP="00EB15D6">
            <w:r>
              <w:t>Student ID</w:t>
            </w:r>
          </w:p>
        </w:tc>
        <w:tc>
          <w:tcPr>
            <w:tcW w:w="7375" w:type="dxa"/>
            <w:vAlign w:val="center"/>
          </w:tcPr>
          <w:p w14:paraId="4DDC441E" w14:textId="77777777" w:rsidR="00C11758" w:rsidRPr="00972855" w:rsidRDefault="00C11758" w:rsidP="00EB15D6">
            <w:pPr>
              <w:rPr>
                <w:b/>
                <w:bCs/>
              </w:rPr>
            </w:pPr>
            <w:r w:rsidRPr="00972855">
              <w:rPr>
                <w:b/>
                <w:bCs/>
              </w:rPr>
              <w:t>101214608</w:t>
            </w:r>
          </w:p>
        </w:tc>
      </w:tr>
    </w:tbl>
    <w:p w14:paraId="01EA6679" w14:textId="77777777" w:rsidR="00C11758" w:rsidRPr="00BC4D36" w:rsidRDefault="00C11758" w:rsidP="00BC4D36"/>
    <w:p w14:paraId="1869D067" w14:textId="77777777" w:rsidR="00C11758" w:rsidRDefault="00C11758" w:rsidP="002A2D02">
      <w:pPr>
        <w:pStyle w:val="Heading2"/>
      </w:pPr>
      <w:r>
        <w:t>SUB Task 7.1.1</w:t>
      </w:r>
    </w:p>
    <w:p w14:paraId="2E6CCBD9" w14:textId="77777777" w:rsidR="00C11758" w:rsidRDefault="00C11758" w:rsidP="00542F07">
      <w:pPr>
        <w:pStyle w:val="Heading4"/>
      </w:pPr>
      <w:r>
        <w:t>Solution</w:t>
      </w:r>
    </w:p>
    <w:p w14:paraId="1ED518CE" w14:textId="77777777" w:rsidR="00C11758" w:rsidRDefault="00C11758" w:rsidP="00C11758">
      <w:pPr>
        <w:pStyle w:val="ListParagraph"/>
        <w:numPr>
          <w:ilvl w:val="0"/>
          <w:numId w:val="17"/>
        </w:numPr>
        <w:spacing w:before="100" w:after="200" w:line="276" w:lineRule="auto"/>
        <w:ind w:left="360"/>
        <w:jc w:val="left"/>
      </w:pPr>
      <w:r>
        <w:rPr>
          <w:noProof/>
        </w:rPr>
        <w:drawing>
          <wp:inline distT="0" distB="0" distL="0" distR="0" wp14:anchorId="1F73AFD4" wp14:editId="342D13E2">
            <wp:extent cx="5943600" cy="3222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222625"/>
                    </a:xfrm>
                    <a:prstGeom prst="rect">
                      <a:avLst/>
                    </a:prstGeom>
                  </pic:spPr>
                </pic:pic>
              </a:graphicData>
            </a:graphic>
          </wp:inline>
        </w:drawing>
      </w:r>
    </w:p>
    <w:p w14:paraId="6183F207" w14:textId="2447605F" w:rsidR="00C11758" w:rsidRDefault="00C11758" w:rsidP="00542F07">
      <w:pPr>
        <w:pStyle w:val="ListParagraph"/>
        <w:numPr>
          <w:ilvl w:val="0"/>
          <w:numId w:val="17"/>
        </w:numPr>
        <w:spacing w:before="100" w:after="200" w:line="276" w:lineRule="auto"/>
        <w:ind w:left="360"/>
        <w:jc w:val="center"/>
      </w:pPr>
      <w:r>
        <w:rPr>
          <w:noProof/>
        </w:rPr>
        <w:drawing>
          <wp:inline distT="0" distB="0" distL="0" distR="0" wp14:anchorId="4060A3F6" wp14:editId="567EEC8F">
            <wp:extent cx="5943600" cy="3195955"/>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5955"/>
                    </a:xfrm>
                    <a:prstGeom prst="rect">
                      <a:avLst/>
                    </a:prstGeom>
                  </pic:spPr>
                </pic:pic>
              </a:graphicData>
            </a:graphic>
          </wp:inline>
        </w:drawing>
      </w:r>
    </w:p>
    <w:p w14:paraId="3E202045" w14:textId="4804357C" w:rsidR="00C11758" w:rsidRDefault="00C11758" w:rsidP="002A2D02">
      <w:pPr>
        <w:pStyle w:val="Heading2"/>
      </w:pPr>
      <w:r>
        <w:lastRenderedPageBreak/>
        <w:t>SUB Task 7.1.2</w:t>
      </w:r>
    </w:p>
    <w:p w14:paraId="7182D0D4" w14:textId="77777777" w:rsidR="00C11758" w:rsidRDefault="00C11758" w:rsidP="00EB6A6F">
      <w:pPr>
        <w:pStyle w:val="Heading4"/>
      </w:pPr>
      <w:r>
        <w:t>Solution</w:t>
      </w:r>
    </w:p>
    <w:p w14:paraId="42924615" w14:textId="77777777" w:rsidR="00C11758" w:rsidRDefault="00C11758" w:rsidP="00C11758">
      <w:pPr>
        <w:pStyle w:val="ListParagraph"/>
        <w:numPr>
          <w:ilvl w:val="0"/>
          <w:numId w:val="18"/>
        </w:numPr>
        <w:spacing w:before="100" w:after="200" w:line="276" w:lineRule="auto"/>
        <w:ind w:left="360"/>
        <w:jc w:val="left"/>
        <w:rPr>
          <w:noProof/>
        </w:rPr>
      </w:pPr>
      <w:r>
        <w:rPr>
          <w:noProof/>
        </w:rPr>
        <w:drawing>
          <wp:inline distT="0" distB="0" distL="0" distR="0" wp14:anchorId="5E45FBC5" wp14:editId="3DD89BE5">
            <wp:extent cx="5943600" cy="3231515"/>
            <wp:effectExtent l="0" t="0" r="0" b="69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231515"/>
                    </a:xfrm>
                    <a:prstGeom prst="rect">
                      <a:avLst/>
                    </a:prstGeom>
                  </pic:spPr>
                </pic:pic>
              </a:graphicData>
            </a:graphic>
          </wp:inline>
        </w:drawing>
      </w:r>
    </w:p>
    <w:p w14:paraId="00977138" w14:textId="77777777" w:rsidR="00C11758" w:rsidRDefault="00C11758" w:rsidP="00542F07">
      <w:pPr>
        <w:pStyle w:val="ListParagraph"/>
        <w:ind w:left="360" w:hanging="360"/>
        <w:rPr>
          <w:noProof/>
        </w:rPr>
      </w:pPr>
    </w:p>
    <w:p w14:paraId="4CDF1FCD" w14:textId="77777777" w:rsidR="00C11758" w:rsidRDefault="00C11758" w:rsidP="00C11758">
      <w:pPr>
        <w:pStyle w:val="ListParagraph"/>
        <w:numPr>
          <w:ilvl w:val="0"/>
          <w:numId w:val="18"/>
        </w:numPr>
        <w:spacing w:before="100" w:after="200" w:line="276" w:lineRule="auto"/>
        <w:ind w:left="360"/>
        <w:jc w:val="left"/>
        <w:rPr>
          <w:noProof/>
        </w:rPr>
      </w:pPr>
      <w:r>
        <w:rPr>
          <w:noProof/>
        </w:rPr>
        <w:drawing>
          <wp:inline distT="0" distB="0" distL="0" distR="0" wp14:anchorId="39E1662D" wp14:editId="171998DA">
            <wp:extent cx="5943600" cy="3199765"/>
            <wp:effectExtent l="0" t="0" r="0" b="63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199765"/>
                    </a:xfrm>
                    <a:prstGeom prst="rect">
                      <a:avLst/>
                    </a:prstGeom>
                  </pic:spPr>
                </pic:pic>
              </a:graphicData>
            </a:graphic>
          </wp:inline>
        </w:drawing>
      </w:r>
    </w:p>
    <w:p w14:paraId="26D3C6A1" w14:textId="019E395C" w:rsidR="00C11758" w:rsidRDefault="00C11758" w:rsidP="00542F07">
      <w:pPr>
        <w:jc w:val="center"/>
      </w:pPr>
    </w:p>
    <w:p w14:paraId="2E0B3CC3" w14:textId="0026E37B" w:rsidR="00AC2775" w:rsidRDefault="00AC2775" w:rsidP="00542F07">
      <w:pPr>
        <w:jc w:val="center"/>
      </w:pPr>
    </w:p>
    <w:p w14:paraId="6EF18E1B" w14:textId="77777777" w:rsidR="00AC2775" w:rsidRDefault="00AC2775" w:rsidP="00542F07">
      <w:pPr>
        <w:jc w:val="center"/>
      </w:pPr>
    </w:p>
    <w:p w14:paraId="2577D48C" w14:textId="6148EC00" w:rsidR="00C11758" w:rsidRDefault="00C11758" w:rsidP="00E93A8C"/>
    <w:p w14:paraId="4592A23D" w14:textId="77777777" w:rsidR="00AC2775" w:rsidRPr="00E93A8C" w:rsidRDefault="00AC2775" w:rsidP="00E93A8C"/>
    <w:p w14:paraId="3454B95D" w14:textId="77777777" w:rsidR="00C11758" w:rsidRDefault="00C11758" w:rsidP="002A2D02">
      <w:pPr>
        <w:pStyle w:val="Heading2"/>
      </w:pPr>
      <w:r>
        <w:lastRenderedPageBreak/>
        <w:t>SUB Task 7.1.3</w:t>
      </w:r>
    </w:p>
    <w:p w14:paraId="3157F7A8" w14:textId="77777777" w:rsidR="00C11758" w:rsidRDefault="00C11758" w:rsidP="00EB6A6F">
      <w:pPr>
        <w:pStyle w:val="Heading4"/>
      </w:pPr>
      <w:r>
        <w:t>Solution</w:t>
      </w:r>
    </w:p>
    <w:p w14:paraId="16C4BDD4" w14:textId="77777777" w:rsidR="00C11758" w:rsidRDefault="00C11758" w:rsidP="00542F07">
      <w:pPr>
        <w:pStyle w:val="Heading4"/>
        <w:ind w:left="360" w:hanging="360"/>
        <w:jc w:val="center"/>
      </w:pPr>
      <w:r>
        <w:rPr>
          <w:noProof/>
        </w:rPr>
        <w:drawing>
          <wp:inline distT="0" distB="0" distL="0" distR="0" wp14:anchorId="4C09A821" wp14:editId="2983D806">
            <wp:extent cx="5943600" cy="322453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224530"/>
                    </a:xfrm>
                    <a:prstGeom prst="rect">
                      <a:avLst/>
                    </a:prstGeom>
                  </pic:spPr>
                </pic:pic>
              </a:graphicData>
            </a:graphic>
          </wp:inline>
        </w:drawing>
      </w:r>
    </w:p>
    <w:p w14:paraId="0EE31782" w14:textId="77777777" w:rsidR="00C11758" w:rsidRDefault="00C11758" w:rsidP="00EB6A6F"/>
    <w:p w14:paraId="2EA29188" w14:textId="537BB0B1" w:rsidR="00C11758" w:rsidRDefault="00C11758" w:rsidP="002A2D02">
      <w:pPr>
        <w:pStyle w:val="Heading2"/>
      </w:pPr>
      <w:r>
        <w:t>SUB Task 7.1.4</w:t>
      </w:r>
    </w:p>
    <w:p w14:paraId="2DB5E639" w14:textId="77777777" w:rsidR="00C11758" w:rsidRDefault="00C11758" w:rsidP="0031323F">
      <w:pPr>
        <w:pStyle w:val="Heading4"/>
      </w:pPr>
      <w:r>
        <w:t>Solution</w:t>
      </w:r>
    </w:p>
    <w:p w14:paraId="364DEE0D" w14:textId="77777777" w:rsidR="00C11758" w:rsidRDefault="00C11758" w:rsidP="00C11758">
      <w:pPr>
        <w:pStyle w:val="ListParagraph"/>
        <w:numPr>
          <w:ilvl w:val="0"/>
          <w:numId w:val="15"/>
        </w:numPr>
        <w:spacing w:before="100" w:after="200" w:line="276" w:lineRule="auto"/>
        <w:ind w:left="360"/>
        <w:jc w:val="left"/>
      </w:pPr>
      <w:r>
        <w:t>To check all the order dates of every product ordered by a customer.</w:t>
      </w:r>
    </w:p>
    <w:p w14:paraId="66B23E4A" w14:textId="77777777" w:rsidR="00C11758" w:rsidRDefault="00C11758" w:rsidP="00542F07">
      <w:pPr>
        <w:pStyle w:val="ListParagraph"/>
      </w:pPr>
    </w:p>
    <w:p w14:paraId="5F0C875B" w14:textId="77777777" w:rsidR="00C11758" w:rsidRDefault="00C11758" w:rsidP="00C11758">
      <w:pPr>
        <w:pStyle w:val="ListParagraph"/>
        <w:numPr>
          <w:ilvl w:val="0"/>
          <w:numId w:val="15"/>
        </w:numPr>
        <w:spacing w:before="100" w:after="200" w:line="276" w:lineRule="auto"/>
        <w:ind w:left="360"/>
        <w:jc w:val="center"/>
      </w:pPr>
      <w:r>
        <w:rPr>
          <w:noProof/>
        </w:rPr>
        <w:drawing>
          <wp:inline distT="0" distB="0" distL="0" distR="0" wp14:anchorId="42033672" wp14:editId="104C8C35">
            <wp:extent cx="5943600" cy="322389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223895"/>
                    </a:xfrm>
                    <a:prstGeom prst="rect">
                      <a:avLst/>
                    </a:prstGeom>
                  </pic:spPr>
                </pic:pic>
              </a:graphicData>
            </a:graphic>
          </wp:inline>
        </w:drawing>
      </w:r>
    </w:p>
    <w:p w14:paraId="7EB18C2A" w14:textId="77777777" w:rsidR="00C11758" w:rsidRDefault="00C11758" w:rsidP="0031323F">
      <w:pPr>
        <w:pStyle w:val="ListParagraph"/>
      </w:pPr>
    </w:p>
    <w:p w14:paraId="7C5B2CDA" w14:textId="77777777" w:rsidR="00C11758" w:rsidRDefault="00C11758" w:rsidP="00C11758">
      <w:pPr>
        <w:pStyle w:val="ListParagraph"/>
        <w:numPr>
          <w:ilvl w:val="0"/>
          <w:numId w:val="15"/>
        </w:numPr>
        <w:spacing w:before="100" w:after="200" w:line="276" w:lineRule="auto"/>
        <w:ind w:left="360"/>
        <w:jc w:val="center"/>
      </w:pPr>
      <w:r>
        <w:rPr>
          <w:noProof/>
        </w:rPr>
        <w:lastRenderedPageBreak/>
        <w:drawing>
          <wp:inline distT="0" distB="0" distL="0" distR="0" wp14:anchorId="63AB8A18" wp14:editId="46DDA771">
            <wp:extent cx="5943600" cy="320421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204210"/>
                    </a:xfrm>
                    <a:prstGeom prst="rect">
                      <a:avLst/>
                    </a:prstGeom>
                  </pic:spPr>
                </pic:pic>
              </a:graphicData>
            </a:graphic>
          </wp:inline>
        </w:drawing>
      </w:r>
    </w:p>
    <w:p w14:paraId="50D4A24D" w14:textId="77777777" w:rsidR="00C11758" w:rsidRDefault="00C11758" w:rsidP="00836423">
      <w:pPr>
        <w:pStyle w:val="ListParagraph"/>
      </w:pPr>
    </w:p>
    <w:p w14:paraId="08634E99" w14:textId="77777777" w:rsidR="00C11758" w:rsidRDefault="00C11758" w:rsidP="00C11758">
      <w:pPr>
        <w:pStyle w:val="ListParagraph"/>
        <w:numPr>
          <w:ilvl w:val="0"/>
          <w:numId w:val="15"/>
        </w:numPr>
        <w:spacing w:before="100" w:after="200" w:line="276" w:lineRule="auto"/>
        <w:ind w:left="360"/>
        <w:jc w:val="center"/>
      </w:pPr>
      <w:r>
        <w:rPr>
          <w:noProof/>
        </w:rPr>
        <w:drawing>
          <wp:inline distT="0" distB="0" distL="0" distR="0" wp14:anchorId="406D6308" wp14:editId="3F7D0099">
            <wp:extent cx="5943600" cy="3210560"/>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210560"/>
                    </a:xfrm>
                    <a:prstGeom prst="rect">
                      <a:avLst/>
                    </a:prstGeom>
                  </pic:spPr>
                </pic:pic>
              </a:graphicData>
            </a:graphic>
          </wp:inline>
        </w:drawing>
      </w:r>
    </w:p>
    <w:p w14:paraId="64CB0943" w14:textId="77777777" w:rsidR="00C11758" w:rsidRPr="0031323F" w:rsidRDefault="00C11758" w:rsidP="0031323F">
      <w:r>
        <w:tab/>
      </w:r>
      <w:r>
        <w:tab/>
      </w:r>
      <w:r>
        <w:tab/>
      </w:r>
    </w:p>
    <w:p w14:paraId="5C2F4CB2" w14:textId="77777777" w:rsidR="00C11758" w:rsidRDefault="00C11758" w:rsidP="00074871">
      <w:pPr>
        <w:pStyle w:val="Heading4"/>
      </w:pPr>
      <w:r>
        <w:t>Comments/findings</w:t>
      </w:r>
    </w:p>
    <w:p w14:paraId="1D9E1E16" w14:textId="77777777" w:rsidR="00C11758" w:rsidRDefault="00C11758" w:rsidP="00074871">
      <w:r>
        <w:t>LEFT JOIN was used to show the one customer who was left in the customer table that didn’t show up in the orders tables because the customer had no order</w:t>
      </w:r>
    </w:p>
    <w:p w14:paraId="55F4E82A" w14:textId="77777777" w:rsidR="00C11758" w:rsidRDefault="00C11758" w:rsidP="00EB6A6F"/>
    <w:p w14:paraId="2F7B799C" w14:textId="77777777" w:rsidR="00C11758" w:rsidRDefault="00C11758" w:rsidP="00EB6A6F"/>
    <w:p w14:paraId="2EF53428" w14:textId="77777777" w:rsidR="00C11758" w:rsidRDefault="00C11758" w:rsidP="00EB6A6F"/>
    <w:p w14:paraId="0FDEBE3F" w14:textId="77777777" w:rsidR="00C11758" w:rsidRDefault="00C11758" w:rsidP="00EB6A6F"/>
    <w:p w14:paraId="6F3536F3" w14:textId="77777777" w:rsidR="00C11758" w:rsidRDefault="00C11758" w:rsidP="00EB6A6F"/>
    <w:p w14:paraId="2DFA7F76" w14:textId="77777777" w:rsidR="00C11758" w:rsidRDefault="00C11758" w:rsidP="002A2D02">
      <w:pPr>
        <w:pStyle w:val="Heading2"/>
      </w:pPr>
      <w:r>
        <w:lastRenderedPageBreak/>
        <w:t>SUB Task 7.1.5</w:t>
      </w:r>
    </w:p>
    <w:p w14:paraId="7DF89D2B" w14:textId="77777777" w:rsidR="00C11758" w:rsidRDefault="00C11758" w:rsidP="00074871">
      <w:pPr>
        <w:pStyle w:val="Heading4"/>
      </w:pPr>
      <w:r>
        <w:t>Solution</w:t>
      </w:r>
    </w:p>
    <w:p w14:paraId="45B26984" w14:textId="77777777" w:rsidR="00C11758" w:rsidRPr="00542F07" w:rsidRDefault="00C11758" w:rsidP="00542F07"/>
    <w:p w14:paraId="6886C032" w14:textId="77777777" w:rsidR="00C11758" w:rsidRDefault="00C11758" w:rsidP="00C11758">
      <w:pPr>
        <w:pStyle w:val="ListParagraph"/>
        <w:numPr>
          <w:ilvl w:val="0"/>
          <w:numId w:val="16"/>
        </w:numPr>
        <w:spacing w:before="100" w:after="200" w:line="276" w:lineRule="auto"/>
        <w:ind w:left="360"/>
        <w:jc w:val="center"/>
      </w:pPr>
      <w:r>
        <w:rPr>
          <w:noProof/>
        </w:rPr>
        <w:drawing>
          <wp:inline distT="0" distB="0" distL="0" distR="0" wp14:anchorId="398CCD7E" wp14:editId="69B4216E">
            <wp:extent cx="5943600" cy="3216910"/>
            <wp:effectExtent l="0" t="0" r="0" b="254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216910"/>
                    </a:xfrm>
                    <a:prstGeom prst="rect">
                      <a:avLst/>
                    </a:prstGeom>
                  </pic:spPr>
                </pic:pic>
              </a:graphicData>
            </a:graphic>
          </wp:inline>
        </w:drawing>
      </w:r>
    </w:p>
    <w:p w14:paraId="148836CD" w14:textId="77777777" w:rsidR="00C11758" w:rsidRDefault="00C11758" w:rsidP="00ED1FE1">
      <w:pPr>
        <w:pStyle w:val="ListParagraph"/>
      </w:pPr>
    </w:p>
    <w:p w14:paraId="48AB1AE2" w14:textId="77777777" w:rsidR="00C11758" w:rsidRDefault="00C11758" w:rsidP="00C11758">
      <w:pPr>
        <w:pStyle w:val="ListParagraph"/>
        <w:numPr>
          <w:ilvl w:val="0"/>
          <w:numId w:val="16"/>
        </w:numPr>
        <w:spacing w:before="100" w:after="200" w:line="276" w:lineRule="auto"/>
        <w:ind w:left="360"/>
        <w:jc w:val="center"/>
      </w:pPr>
      <w:r>
        <w:rPr>
          <w:noProof/>
        </w:rPr>
        <w:drawing>
          <wp:inline distT="0" distB="0" distL="0" distR="0" wp14:anchorId="3E735DD1" wp14:editId="6AE2E122">
            <wp:extent cx="5943600" cy="3213100"/>
            <wp:effectExtent l="0" t="0" r="0" b="63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213100"/>
                    </a:xfrm>
                    <a:prstGeom prst="rect">
                      <a:avLst/>
                    </a:prstGeom>
                  </pic:spPr>
                </pic:pic>
              </a:graphicData>
            </a:graphic>
          </wp:inline>
        </w:drawing>
      </w:r>
      <w:r>
        <w:br/>
      </w:r>
    </w:p>
    <w:p w14:paraId="2FEE3EF5" w14:textId="77777777" w:rsidR="00C11758" w:rsidRDefault="00C11758" w:rsidP="00542F07">
      <w:pPr>
        <w:pStyle w:val="ListParagraph"/>
      </w:pPr>
    </w:p>
    <w:p w14:paraId="61F2132B" w14:textId="77777777" w:rsidR="00C11758" w:rsidRDefault="00C11758" w:rsidP="00074871">
      <w:pPr>
        <w:pStyle w:val="Heading4"/>
      </w:pPr>
      <w:r>
        <w:t>Comments/findings</w:t>
      </w:r>
    </w:p>
    <w:p w14:paraId="1ED6547B" w14:textId="77777777" w:rsidR="00C11758" w:rsidRDefault="00C11758" w:rsidP="00EB6A6F">
      <w:r>
        <w:t>The query was written first before creating a view to minimize error.</w:t>
      </w:r>
    </w:p>
    <w:p w14:paraId="6770D24F" w14:textId="1CE3B6C3" w:rsidR="00C11758" w:rsidRDefault="00C11758" w:rsidP="002E50D7"/>
    <w:p w14:paraId="397EC637" w14:textId="77777777" w:rsidR="00C11758" w:rsidRDefault="00C11758" w:rsidP="008477F7">
      <w:pPr>
        <w:pStyle w:val="Title"/>
      </w:pPr>
      <w:r>
        <w:lastRenderedPageBreak/>
        <w:t xml:space="preserve">Credit Task 7.2 report </w:t>
      </w:r>
    </w:p>
    <w:p w14:paraId="4F870F30" w14:textId="77777777" w:rsidR="00C11758" w:rsidRPr="008F73AE" w:rsidRDefault="00C11758" w:rsidP="008F73AE"/>
    <w:tbl>
      <w:tblPr>
        <w:tblStyle w:val="TableGrid"/>
        <w:tblW w:w="0" w:type="auto"/>
        <w:tblLook w:val="04A0" w:firstRow="1" w:lastRow="0" w:firstColumn="1" w:lastColumn="0" w:noHBand="0" w:noVBand="1"/>
      </w:tblPr>
      <w:tblGrid>
        <w:gridCol w:w="1852"/>
        <w:gridCol w:w="6664"/>
      </w:tblGrid>
      <w:tr w:rsidR="00C11758" w14:paraId="08CADB53" w14:textId="77777777" w:rsidTr="008F73AE">
        <w:trPr>
          <w:trHeight w:val="432"/>
        </w:trPr>
        <w:tc>
          <w:tcPr>
            <w:tcW w:w="1975" w:type="dxa"/>
            <w:vAlign w:val="center"/>
          </w:tcPr>
          <w:p w14:paraId="0B5E7643" w14:textId="77777777" w:rsidR="00C11758" w:rsidRDefault="00C11758" w:rsidP="008F73AE">
            <w:r>
              <w:t>Student Name</w:t>
            </w:r>
          </w:p>
        </w:tc>
        <w:tc>
          <w:tcPr>
            <w:tcW w:w="7375" w:type="dxa"/>
            <w:vAlign w:val="center"/>
          </w:tcPr>
          <w:p w14:paraId="41EBA94E" w14:textId="77777777" w:rsidR="00C11758" w:rsidRPr="008828D4" w:rsidRDefault="00C11758" w:rsidP="008F73AE">
            <w:pPr>
              <w:rPr>
                <w:b/>
                <w:bCs/>
              </w:rPr>
            </w:pPr>
            <w:r w:rsidRPr="008828D4">
              <w:rPr>
                <w:b/>
                <w:bCs/>
              </w:rPr>
              <w:t>Masrur Rahman Zahin</w:t>
            </w:r>
          </w:p>
        </w:tc>
      </w:tr>
      <w:tr w:rsidR="00C11758" w14:paraId="611709BF" w14:textId="77777777" w:rsidTr="008F73AE">
        <w:trPr>
          <w:trHeight w:val="432"/>
        </w:trPr>
        <w:tc>
          <w:tcPr>
            <w:tcW w:w="1975" w:type="dxa"/>
            <w:vAlign w:val="center"/>
          </w:tcPr>
          <w:p w14:paraId="694CA54A" w14:textId="77777777" w:rsidR="00C11758" w:rsidRDefault="00C11758" w:rsidP="008F73AE">
            <w:r>
              <w:t>Student ID</w:t>
            </w:r>
          </w:p>
        </w:tc>
        <w:tc>
          <w:tcPr>
            <w:tcW w:w="7375" w:type="dxa"/>
            <w:vAlign w:val="center"/>
          </w:tcPr>
          <w:p w14:paraId="3C6DF32E" w14:textId="77777777" w:rsidR="00C11758" w:rsidRPr="008828D4" w:rsidRDefault="00C11758" w:rsidP="008F73AE">
            <w:pPr>
              <w:rPr>
                <w:b/>
                <w:bCs/>
              </w:rPr>
            </w:pPr>
            <w:r w:rsidRPr="008828D4">
              <w:rPr>
                <w:b/>
                <w:bCs/>
              </w:rPr>
              <w:t>101214608</w:t>
            </w:r>
          </w:p>
        </w:tc>
      </w:tr>
    </w:tbl>
    <w:p w14:paraId="149B2B76" w14:textId="0C40E2E0" w:rsidR="00C11758" w:rsidRDefault="00C11758" w:rsidP="008477F7">
      <w:pPr>
        <w:pStyle w:val="Heading2"/>
      </w:pPr>
      <w:r>
        <w:t>SUB Task 7.2.1</w:t>
      </w:r>
    </w:p>
    <w:p w14:paraId="1FDF0AB6" w14:textId="77777777" w:rsidR="00C11758" w:rsidRDefault="00C11758" w:rsidP="00AE3EA5">
      <w:pPr>
        <w:pStyle w:val="Heading4"/>
      </w:pPr>
      <w:r>
        <w:t>Solution</w:t>
      </w:r>
    </w:p>
    <w:p w14:paraId="4AAAAE79" w14:textId="77777777" w:rsidR="00C11758" w:rsidRDefault="00C11758" w:rsidP="00AE3EA5">
      <w:r>
        <w:rPr>
          <w:noProof/>
        </w:rPr>
        <w:drawing>
          <wp:inline distT="0" distB="0" distL="0" distR="0" wp14:anchorId="7DCE9C53" wp14:editId="1D99B3D2">
            <wp:extent cx="5332698" cy="2880000"/>
            <wp:effectExtent l="0" t="0" r="190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332698" cy="2880000"/>
                    </a:xfrm>
                    <a:prstGeom prst="rect">
                      <a:avLst/>
                    </a:prstGeom>
                  </pic:spPr>
                </pic:pic>
              </a:graphicData>
            </a:graphic>
          </wp:inline>
        </w:drawing>
      </w:r>
    </w:p>
    <w:p w14:paraId="47D33263" w14:textId="77777777" w:rsidR="00021193" w:rsidRDefault="00021193" w:rsidP="008477F7">
      <w:pPr>
        <w:pStyle w:val="Heading2"/>
      </w:pPr>
    </w:p>
    <w:p w14:paraId="0F1A01BB" w14:textId="62FE10B1" w:rsidR="00C11758" w:rsidRDefault="00C11758" w:rsidP="008477F7">
      <w:pPr>
        <w:pStyle w:val="Heading2"/>
      </w:pPr>
      <w:r>
        <w:t>SUB Task 7.2.2</w:t>
      </w:r>
    </w:p>
    <w:p w14:paraId="73C12458" w14:textId="77777777" w:rsidR="00C11758" w:rsidRPr="00A13893" w:rsidRDefault="00C11758" w:rsidP="00A13893">
      <w:pPr>
        <w:pStyle w:val="Heading4"/>
      </w:pPr>
      <w:r>
        <w:t>Solution</w:t>
      </w:r>
    </w:p>
    <w:p w14:paraId="539C33C3" w14:textId="77777777" w:rsidR="00C11758" w:rsidRDefault="00C11758" w:rsidP="008477F7">
      <w:r>
        <w:rPr>
          <w:noProof/>
        </w:rPr>
        <w:drawing>
          <wp:inline distT="0" distB="0" distL="0" distR="0" wp14:anchorId="6FB59149" wp14:editId="48E2C72C">
            <wp:extent cx="5334812" cy="2880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334812" cy="2880000"/>
                    </a:xfrm>
                    <a:prstGeom prst="rect">
                      <a:avLst/>
                    </a:prstGeom>
                  </pic:spPr>
                </pic:pic>
              </a:graphicData>
            </a:graphic>
          </wp:inline>
        </w:drawing>
      </w:r>
    </w:p>
    <w:p w14:paraId="1264AD12" w14:textId="77777777" w:rsidR="00C11758" w:rsidRDefault="00C11758" w:rsidP="008477F7">
      <w:pPr>
        <w:pStyle w:val="Heading2"/>
      </w:pPr>
      <w:r>
        <w:lastRenderedPageBreak/>
        <w:t>SUB Task 7.2.3 - Optional</w:t>
      </w:r>
    </w:p>
    <w:p w14:paraId="3B5035A6" w14:textId="77777777" w:rsidR="00C11758" w:rsidRDefault="00C11758" w:rsidP="008477F7">
      <w:pPr>
        <w:pStyle w:val="Heading4"/>
      </w:pPr>
      <w:r>
        <w:t>Solution</w:t>
      </w:r>
    </w:p>
    <w:p w14:paraId="0F26FE4B" w14:textId="77777777" w:rsidR="00C11758" w:rsidRDefault="00C11758" w:rsidP="008477F7">
      <w:r>
        <w:rPr>
          <w:noProof/>
        </w:rPr>
        <w:drawing>
          <wp:inline distT="0" distB="0" distL="0" distR="0" wp14:anchorId="6CF4C38B" wp14:editId="04FEA03D">
            <wp:extent cx="5943600" cy="3210560"/>
            <wp:effectExtent l="0" t="0" r="0"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210560"/>
                    </a:xfrm>
                    <a:prstGeom prst="rect">
                      <a:avLst/>
                    </a:prstGeom>
                  </pic:spPr>
                </pic:pic>
              </a:graphicData>
            </a:graphic>
          </wp:inline>
        </w:drawing>
      </w:r>
    </w:p>
    <w:p w14:paraId="65F646AE" w14:textId="77777777" w:rsidR="00C11758" w:rsidRDefault="00C11758" w:rsidP="008477F7">
      <w:pPr>
        <w:pStyle w:val="Heading4"/>
      </w:pPr>
      <w:r>
        <w:t>Comments/findings</w:t>
      </w:r>
    </w:p>
    <w:p w14:paraId="34026D55" w14:textId="77777777" w:rsidR="00C11758" w:rsidRDefault="00C11758" w:rsidP="008477F7">
      <w:r>
        <w:t>…</w:t>
      </w:r>
    </w:p>
    <w:p w14:paraId="5C2933D6" w14:textId="77777777" w:rsidR="00C11758" w:rsidRPr="00AE3EA5" w:rsidRDefault="00C11758" w:rsidP="008477F7">
      <w:r>
        <w:t>(Where applicable)</w:t>
      </w:r>
    </w:p>
    <w:p w14:paraId="33B69067" w14:textId="77777777" w:rsidR="00C11758" w:rsidRPr="00AE3EA5" w:rsidRDefault="00C11758" w:rsidP="00AE3EA5"/>
    <w:p w14:paraId="66E70F69" w14:textId="2C9450BD" w:rsidR="00021193" w:rsidRDefault="00021193">
      <w:pPr>
        <w:spacing w:before="0" w:after="200"/>
      </w:pPr>
      <w:r>
        <w:br w:type="page"/>
      </w:r>
    </w:p>
    <w:p w14:paraId="56A180B6" w14:textId="77777777" w:rsidR="00C11758" w:rsidRDefault="00C11758" w:rsidP="003C1A34">
      <w:pPr>
        <w:pStyle w:val="Title"/>
      </w:pPr>
      <w:r>
        <w:lastRenderedPageBreak/>
        <w:t xml:space="preserve">Pass Task 8.1 report </w:t>
      </w:r>
    </w:p>
    <w:p w14:paraId="0CD3AD26" w14:textId="77777777" w:rsidR="00C11758" w:rsidRDefault="00C11758" w:rsidP="00BC4D36"/>
    <w:tbl>
      <w:tblPr>
        <w:tblStyle w:val="TableGrid"/>
        <w:tblW w:w="0" w:type="auto"/>
        <w:tblLook w:val="04A0" w:firstRow="1" w:lastRow="0" w:firstColumn="1" w:lastColumn="0" w:noHBand="0" w:noVBand="1"/>
      </w:tblPr>
      <w:tblGrid>
        <w:gridCol w:w="1852"/>
        <w:gridCol w:w="6664"/>
      </w:tblGrid>
      <w:tr w:rsidR="00C11758" w14:paraId="02ACE714" w14:textId="77777777" w:rsidTr="00140C79">
        <w:trPr>
          <w:trHeight w:val="432"/>
        </w:trPr>
        <w:tc>
          <w:tcPr>
            <w:tcW w:w="1975" w:type="dxa"/>
            <w:vAlign w:val="center"/>
          </w:tcPr>
          <w:p w14:paraId="2FA634EA" w14:textId="77777777" w:rsidR="00C11758" w:rsidRDefault="00C11758" w:rsidP="00140C79">
            <w:r>
              <w:t>Student Name</w:t>
            </w:r>
          </w:p>
        </w:tc>
        <w:tc>
          <w:tcPr>
            <w:tcW w:w="7375" w:type="dxa"/>
            <w:vAlign w:val="center"/>
          </w:tcPr>
          <w:p w14:paraId="1648D1FF" w14:textId="77777777" w:rsidR="00C11758" w:rsidRPr="00086E4E" w:rsidRDefault="00C11758" w:rsidP="00140C79">
            <w:pPr>
              <w:rPr>
                <w:b/>
                <w:bCs/>
              </w:rPr>
            </w:pPr>
            <w:r w:rsidRPr="00086E4E">
              <w:rPr>
                <w:b/>
                <w:bCs/>
              </w:rPr>
              <w:t>Masrur Rahman Zahin</w:t>
            </w:r>
          </w:p>
        </w:tc>
      </w:tr>
      <w:tr w:rsidR="00C11758" w14:paraId="5301E95C" w14:textId="77777777" w:rsidTr="00140C79">
        <w:trPr>
          <w:trHeight w:val="432"/>
        </w:trPr>
        <w:tc>
          <w:tcPr>
            <w:tcW w:w="1975" w:type="dxa"/>
            <w:vAlign w:val="center"/>
          </w:tcPr>
          <w:p w14:paraId="3E2989A9" w14:textId="77777777" w:rsidR="00C11758" w:rsidRDefault="00C11758" w:rsidP="00140C79">
            <w:r>
              <w:t>Student ID</w:t>
            </w:r>
          </w:p>
        </w:tc>
        <w:tc>
          <w:tcPr>
            <w:tcW w:w="7375" w:type="dxa"/>
            <w:vAlign w:val="center"/>
          </w:tcPr>
          <w:p w14:paraId="5A92F65B" w14:textId="77777777" w:rsidR="00C11758" w:rsidRPr="00086E4E" w:rsidRDefault="00C11758" w:rsidP="00140C79">
            <w:pPr>
              <w:rPr>
                <w:b/>
                <w:bCs/>
              </w:rPr>
            </w:pPr>
            <w:r w:rsidRPr="00086E4E">
              <w:rPr>
                <w:b/>
                <w:bCs/>
              </w:rPr>
              <w:t>101214608</w:t>
            </w:r>
          </w:p>
        </w:tc>
      </w:tr>
    </w:tbl>
    <w:p w14:paraId="0B624245" w14:textId="77777777" w:rsidR="00C11758" w:rsidRPr="00BC4D36" w:rsidRDefault="00C11758" w:rsidP="00BC4D36"/>
    <w:p w14:paraId="53950E5B" w14:textId="77777777" w:rsidR="00C11758" w:rsidRDefault="00C11758" w:rsidP="003C1A34">
      <w:pPr>
        <w:pStyle w:val="Heading2"/>
      </w:pPr>
      <w:r>
        <w:t>SUB Task 8.1.1</w:t>
      </w:r>
    </w:p>
    <w:p w14:paraId="1854A93B" w14:textId="77777777" w:rsidR="00C11758" w:rsidRDefault="00C11758" w:rsidP="00AE3EA5">
      <w:pPr>
        <w:pStyle w:val="Heading4"/>
      </w:pPr>
      <w:r>
        <w:t>Solution</w:t>
      </w:r>
    </w:p>
    <w:p w14:paraId="02ECECB1" w14:textId="77777777" w:rsidR="00C11758" w:rsidRDefault="00C11758" w:rsidP="00140C79">
      <w:pPr>
        <w:jc w:val="center"/>
      </w:pPr>
      <w:r>
        <w:rPr>
          <w:noProof/>
        </w:rPr>
        <w:drawing>
          <wp:inline distT="0" distB="0" distL="0" distR="0" wp14:anchorId="76C4CB44" wp14:editId="76B6E603">
            <wp:extent cx="5943600" cy="32067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206750"/>
                    </a:xfrm>
                    <a:prstGeom prst="rect">
                      <a:avLst/>
                    </a:prstGeom>
                  </pic:spPr>
                </pic:pic>
              </a:graphicData>
            </a:graphic>
          </wp:inline>
        </w:drawing>
      </w:r>
    </w:p>
    <w:p w14:paraId="5640F4E0" w14:textId="77777777" w:rsidR="00C11758" w:rsidRDefault="00C11758" w:rsidP="00140C79">
      <w:pPr>
        <w:jc w:val="center"/>
      </w:pPr>
      <w:r>
        <w:rPr>
          <w:noProof/>
        </w:rPr>
        <w:drawing>
          <wp:inline distT="0" distB="0" distL="0" distR="0" wp14:anchorId="61A2FA19" wp14:editId="44617868">
            <wp:extent cx="5943600" cy="320421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204210"/>
                    </a:xfrm>
                    <a:prstGeom prst="rect">
                      <a:avLst/>
                    </a:prstGeom>
                  </pic:spPr>
                </pic:pic>
              </a:graphicData>
            </a:graphic>
          </wp:inline>
        </w:drawing>
      </w:r>
    </w:p>
    <w:p w14:paraId="14FF2686" w14:textId="77777777" w:rsidR="00C11758" w:rsidRDefault="00C11758" w:rsidP="00AE3EA5"/>
    <w:p w14:paraId="1B759170" w14:textId="77777777" w:rsidR="00C11758" w:rsidRDefault="00C11758" w:rsidP="00AE3EA5">
      <w:pPr>
        <w:pStyle w:val="Heading4"/>
      </w:pPr>
      <w:r>
        <w:t>Comments/findings</w:t>
      </w:r>
    </w:p>
    <w:p w14:paraId="0859365B" w14:textId="77777777" w:rsidR="00C11758" w:rsidRDefault="00C11758" w:rsidP="00AE3EA5">
      <w:r>
        <w:t>At first we get an error because the parent table is empty, and we are trying to connect the child table to the parent table via a foreign key which does not exists.</w:t>
      </w:r>
    </w:p>
    <w:p w14:paraId="6186EB2B" w14:textId="77777777" w:rsidR="00C11758" w:rsidRPr="00AE3EA5" w:rsidRDefault="00C11758" w:rsidP="00AE3EA5">
      <w:r>
        <w:t>To fix this error we must fill the parent table first so the child table can connect to it. Then we use commit to save our changes.</w:t>
      </w:r>
    </w:p>
    <w:p w14:paraId="0FF8AD9C" w14:textId="77777777" w:rsidR="00C11758" w:rsidRDefault="00C11758" w:rsidP="00AE3EA5"/>
    <w:p w14:paraId="79E56FE2" w14:textId="77777777" w:rsidR="00C11758" w:rsidRDefault="00C11758" w:rsidP="003C1A34">
      <w:pPr>
        <w:pStyle w:val="Heading2"/>
      </w:pPr>
      <w:r>
        <w:t>SUB Task 8.1.2</w:t>
      </w:r>
    </w:p>
    <w:p w14:paraId="72022157" w14:textId="77777777" w:rsidR="00C11758" w:rsidRDefault="00C11758" w:rsidP="00EB6A6F">
      <w:pPr>
        <w:pStyle w:val="Heading4"/>
      </w:pPr>
      <w:r>
        <w:t>Solution</w:t>
      </w:r>
    </w:p>
    <w:p w14:paraId="59D989F9" w14:textId="098EEB7A" w:rsidR="00EF1E9D" w:rsidRDefault="00C11758" w:rsidP="00140C79">
      <w:pPr>
        <w:jc w:val="center"/>
      </w:pPr>
      <w:r>
        <w:rPr>
          <w:noProof/>
        </w:rPr>
        <w:drawing>
          <wp:inline distT="0" distB="0" distL="0" distR="0" wp14:anchorId="6A551A20" wp14:editId="5DD8307D">
            <wp:extent cx="5943600" cy="3212465"/>
            <wp:effectExtent l="0" t="0" r="0" b="698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212465"/>
                    </a:xfrm>
                    <a:prstGeom prst="rect">
                      <a:avLst/>
                    </a:prstGeom>
                  </pic:spPr>
                </pic:pic>
              </a:graphicData>
            </a:graphic>
          </wp:inline>
        </w:drawing>
      </w:r>
    </w:p>
    <w:p w14:paraId="06957E3A" w14:textId="77777777" w:rsidR="00C11758" w:rsidRDefault="00C11758" w:rsidP="00140C79">
      <w:pPr>
        <w:jc w:val="center"/>
      </w:pPr>
      <w:r>
        <w:rPr>
          <w:noProof/>
        </w:rPr>
        <w:drawing>
          <wp:inline distT="0" distB="0" distL="0" distR="0" wp14:anchorId="49C916B5" wp14:editId="4278FBCA">
            <wp:extent cx="5943600" cy="3213735"/>
            <wp:effectExtent l="0" t="0" r="0" b="571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213735"/>
                    </a:xfrm>
                    <a:prstGeom prst="rect">
                      <a:avLst/>
                    </a:prstGeom>
                  </pic:spPr>
                </pic:pic>
              </a:graphicData>
            </a:graphic>
          </wp:inline>
        </w:drawing>
      </w:r>
    </w:p>
    <w:p w14:paraId="30181A96" w14:textId="4AEC6EE0" w:rsidR="00C11758" w:rsidRDefault="00C11758" w:rsidP="00140C79">
      <w:pPr>
        <w:jc w:val="center"/>
      </w:pPr>
      <w:r>
        <w:rPr>
          <w:noProof/>
        </w:rPr>
        <w:lastRenderedPageBreak/>
        <w:drawing>
          <wp:inline distT="0" distB="0" distL="0" distR="0" wp14:anchorId="36604CA6" wp14:editId="27695519">
            <wp:extent cx="5943600" cy="3213735"/>
            <wp:effectExtent l="0" t="0" r="0"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213735"/>
                    </a:xfrm>
                    <a:prstGeom prst="rect">
                      <a:avLst/>
                    </a:prstGeom>
                  </pic:spPr>
                </pic:pic>
              </a:graphicData>
            </a:graphic>
          </wp:inline>
        </w:drawing>
      </w:r>
    </w:p>
    <w:p w14:paraId="6B66731F" w14:textId="77777777" w:rsidR="00EF1E9D" w:rsidRDefault="00EF1E9D" w:rsidP="00140C79">
      <w:pPr>
        <w:jc w:val="center"/>
      </w:pPr>
    </w:p>
    <w:p w14:paraId="27C0CA14" w14:textId="77777777" w:rsidR="00C11758" w:rsidRPr="00B71D86" w:rsidRDefault="00C11758" w:rsidP="00140C79">
      <w:pPr>
        <w:jc w:val="center"/>
      </w:pPr>
      <w:r>
        <w:rPr>
          <w:noProof/>
        </w:rPr>
        <w:drawing>
          <wp:inline distT="0" distB="0" distL="0" distR="0" wp14:anchorId="0EF25CED" wp14:editId="02E3B676">
            <wp:extent cx="5943600" cy="3216910"/>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216910"/>
                    </a:xfrm>
                    <a:prstGeom prst="rect">
                      <a:avLst/>
                    </a:prstGeom>
                  </pic:spPr>
                </pic:pic>
              </a:graphicData>
            </a:graphic>
          </wp:inline>
        </w:drawing>
      </w:r>
    </w:p>
    <w:p w14:paraId="2A153616" w14:textId="77777777" w:rsidR="00C11758" w:rsidRDefault="00C11758" w:rsidP="00EB6A6F">
      <w:pPr>
        <w:pStyle w:val="Heading4"/>
      </w:pPr>
      <w:r>
        <w:t>Comments/findings</w:t>
      </w:r>
    </w:p>
    <w:p w14:paraId="0AC8B526" w14:textId="77777777" w:rsidR="00C11758" w:rsidRDefault="00C11758" w:rsidP="00EB6A6F">
      <w:r>
        <w:t xml:space="preserve">The first screenshot and the second shows when a data was entered and removed from the table. In the first entry no commit was used so the data was not saved and in the second I used roll back, so it went to a state where I last committed, </w:t>
      </w:r>
      <w:proofErr w:type="spellStart"/>
      <w:r>
        <w:t>i.e</w:t>
      </w:r>
      <w:proofErr w:type="spellEnd"/>
      <w:r>
        <w:t xml:space="preserve"> task 8.1.1</w:t>
      </w:r>
    </w:p>
    <w:p w14:paraId="50DA2D66" w14:textId="77777777" w:rsidR="00C11758" w:rsidRDefault="00C11758" w:rsidP="00EB6A6F"/>
    <w:p w14:paraId="5D0C7D8A" w14:textId="41EC9108" w:rsidR="00021193" w:rsidRDefault="00021193">
      <w:pPr>
        <w:spacing w:before="0" w:after="200"/>
      </w:pPr>
      <w:r>
        <w:br w:type="page"/>
      </w:r>
    </w:p>
    <w:p w14:paraId="43390F05" w14:textId="77777777" w:rsidR="00C11758" w:rsidRDefault="00C11758" w:rsidP="003C1A34">
      <w:pPr>
        <w:pStyle w:val="Heading2"/>
      </w:pPr>
      <w:r>
        <w:lastRenderedPageBreak/>
        <w:t>SUB Task 8.1.3</w:t>
      </w:r>
    </w:p>
    <w:p w14:paraId="7F01FE44" w14:textId="77777777" w:rsidR="00C11758" w:rsidRDefault="00C11758" w:rsidP="00EB6A6F">
      <w:pPr>
        <w:pStyle w:val="Heading4"/>
      </w:pPr>
      <w:r>
        <w:t>Solution</w:t>
      </w:r>
    </w:p>
    <w:p w14:paraId="0A84738A" w14:textId="545B4DBE" w:rsidR="00C11758" w:rsidRDefault="00C11758" w:rsidP="00140C79">
      <w:pPr>
        <w:jc w:val="center"/>
      </w:pPr>
      <w:r>
        <w:rPr>
          <w:noProof/>
        </w:rPr>
        <w:drawing>
          <wp:inline distT="0" distB="0" distL="0" distR="0" wp14:anchorId="74DB6F7B" wp14:editId="2150BEBE">
            <wp:extent cx="5943600" cy="318706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187065"/>
                    </a:xfrm>
                    <a:prstGeom prst="rect">
                      <a:avLst/>
                    </a:prstGeom>
                  </pic:spPr>
                </pic:pic>
              </a:graphicData>
            </a:graphic>
          </wp:inline>
        </w:drawing>
      </w:r>
    </w:p>
    <w:p w14:paraId="4DC25800" w14:textId="77777777" w:rsidR="00EF1E9D" w:rsidRDefault="00EF1E9D" w:rsidP="00140C79">
      <w:pPr>
        <w:jc w:val="center"/>
      </w:pPr>
    </w:p>
    <w:p w14:paraId="165119ED" w14:textId="77777777" w:rsidR="00C11758" w:rsidRPr="00B71D86" w:rsidRDefault="00C11758" w:rsidP="00140C79">
      <w:pPr>
        <w:jc w:val="center"/>
      </w:pPr>
      <w:r>
        <w:rPr>
          <w:noProof/>
        </w:rPr>
        <w:drawing>
          <wp:inline distT="0" distB="0" distL="0" distR="0" wp14:anchorId="31B24F93" wp14:editId="20A377FF">
            <wp:extent cx="5943600" cy="32226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222625"/>
                    </a:xfrm>
                    <a:prstGeom prst="rect">
                      <a:avLst/>
                    </a:prstGeom>
                  </pic:spPr>
                </pic:pic>
              </a:graphicData>
            </a:graphic>
          </wp:inline>
        </w:drawing>
      </w:r>
    </w:p>
    <w:p w14:paraId="405C53B1" w14:textId="77777777" w:rsidR="00C11758" w:rsidRDefault="00C11758" w:rsidP="00EB6A6F">
      <w:pPr>
        <w:pStyle w:val="Heading4"/>
      </w:pPr>
      <w:r>
        <w:t>Comments/findings</w:t>
      </w:r>
    </w:p>
    <w:p w14:paraId="310388CA" w14:textId="4FCB7B2B" w:rsidR="00021193" w:rsidRDefault="00C11758" w:rsidP="00EB6A6F">
      <w:r>
        <w:t xml:space="preserve">It shows an error because </w:t>
      </w:r>
      <w:proofErr w:type="spellStart"/>
      <w:r>
        <w:t>orderDate</w:t>
      </w:r>
      <w:proofErr w:type="spellEnd"/>
      <w:r>
        <w:t xml:space="preserve"> is not provided and no default value for </w:t>
      </w:r>
      <w:proofErr w:type="spellStart"/>
      <w:r>
        <w:t>orderDate</w:t>
      </w:r>
      <w:proofErr w:type="spellEnd"/>
      <w:r>
        <w:t xml:space="preserve"> is set. To fix this I have to update the row in the table and provide a </w:t>
      </w:r>
      <w:proofErr w:type="spellStart"/>
      <w:r>
        <w:t>ordereDate</w:t>
      </w:r>
      <w:proofErr w:type="spellEnd"/>
      <w:r>
        <w:t xml:space="preserve"> so I chose the same date as </w:t>
      </w:r>
      <w:proofErr w:type="spellStart"/>
      <w:r>
        <w:t>shipDate</w:t>
      </w:r>
      <w:proofErr w:type="spellEnd"/>
      <w:r>
        <w:t xml:space="preserve"> for convenience.</w:t>
      </w:r>
    </w:p>
    <w:p w14:paraId="4C4104BA" w14:textId="77777777" w:rsidR="00021193" w:rsidRDefault="00021193">
      <w:pPr>
        <w:spacing w:before="0" w:after="200"/>
      </w:pPr>
      <w:r>
        <w:br w:type="page"/>
      </w:r>
    </w:p>
    <w:p w14:paraId="6FA37EE7" w14:textId="77777777" w:rsidR="00C11758" w:rsidRDefault="00C11758" w:rsidP="003C1A34">
      <w:pPr>
        <w:pStyle w:val="Heading2"/>
      </w:pPr>
      <w:r>
        <w:lastRenderedPageBreak/>
        <w:t>SUB Task 8.1.4</w:t>
      </w:r>
    </w:p>
    <w:p w14:paraId="6E4855BB" w14:textId="77777777" w:rsidR="00C11758" w:rsidRDefault="00C11758" w:rsidP="00074871">
      <w:pPr>
        <w:pStyle w:val="Heading4"/>
      </w:pPr>
      <w:r>
        <w:t>Solution</w:t>
      </w:r>
    </w:p>
    <w:p w14:paraId="680DE3D6" w14:textId="33B6DA02" w:rsidR="00C11758" w:rsidRDefault="00C11758" w:rsidP="00074871">
      <w:pPr>
        <w:pStyle w:val="Heading4"/>
      </w:pPr>
      <w:r>
        <w:rPr>
          <w:noProof/>
        </w:rPr>
        <w:drawing>
          <wp:inline distT="0" distB="0" distL="0" distR="0" wp14:anchorId="3A3F30F4" wp14:editId="2545C6C7">
            <wp:extent cx="5943600" cy="321754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217545"/>
                    </a:xfrm>
                    <a:prstGeom prst="rect">
                      <a:avLst/>
                    </a:prstGeom>
                  </pic:spPr>
                </pic:pic>
              </a:graphicData>
            </a:graphic>
          </wp:inline>
        </w:drawing>
      </w:r>
    </w:p>
    <w:p w14:paraId="08D648AF" w14:textId="77777777" w:rsidR="00EF1E9D" w:rsidRPr="00EF1E9D" w:rsidRDefault="00EF1E9D" w:rsidP="00EF1E9D">
      <w:pPr>
        <w:rPr>
          <w:lang w:val="en-US" w:eastAsia="ja-JP"/>
        </w:rPr>
      </w:pPr>
    </w:p>
    <w:p w14:paraId="77EA8126" w14:textId="77777777" w:rsidR="00C11758" w:rsidRPr="00A10C96" w:rsidRDefault="00C11758" w:rsidP="00A10C96">
      <w:r>
        <w:rPr>
          <w:noProof/>
        </w:rPr>
        <w:drawing>
          <wp:inline distT="0" distB="0" distL="0" distR="0" wp14:anchorId="00E7745F" wp14:editId="4A681D34">
            <wp:extent cx="5943600" cy="32131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213100"/>
                    </a:xfrm>
                    <a:prstGeom prst="rect">
                      <a:avLst/>
                    </a:prstGeom>
                  </pic:spPr>
                </pic:pic>
              </a:graphicData>
            </a:graphic>
          </wp:inline>
        </w:drawing>
      </w:r>
    </w:p>
    <w:p w14:paraId="7A698B08" w14:textId="77777777" w:rsidR="00C11758" w:rsidRDefault="00C11758" w:rsidP="00A10C96">
      <w:pPr>
        <w:pStyle w:val="Heading4"/>
      </w:pPr>
      <w:r>
        <w:t>Comments/findings</w:t>
      </w:r>
    </w:p>
    <w:p w14:paraId="3E07B867" w14:textId="52373BD5" w:rsidR="00021193" w:rsidRDefault="00C11758" w:rsidP="00EB6A6F">
      <w:r>
        <w:t>Similar like task 8.1.1 we cannot delete a row from the parent table if it also exists in a child table, so we have to delete from child table first.</w:t>
      </w:r>
    </w:p>
    <w:p w14:paraId="2BFF4454" w14:textId="77777777" w:rsidR="00021193" w:rsidRDefault="00021193">
      <w:pPr>
        <w:spacing w:before="0" w:after="200"/>
      </w:pPr>
      <w:r>
        <w:br w:type="page"/>
      </w:r>
    </w:p>
    <w:p w14:paraId="493A230E" w14:textId="77777777" w:rsidR="00C11758" w:rsidRDefault="00C11758" w:rsidP="003C1A34">
      <w:pPr>
        <w:pStyle w:val="Heading2"/>
      </w:pPr>
      <w:r>
        <w:lastRenderedPageBreak/>
        <w:t>SUB Task 8.1.5</w:t>
      </w:r>
    </w:p>
    <w:p w14:paraId="565FAF8B" w14:textId="77777777" w:rsidR="00C11758" w:rsidRDefault="00C11758" w:rsidP="00074871">
      <w:pPr>
        <w:pStyle w:val="Heading4"/>
      </w:pPr>
      <w:r>
        <w:t>Solution</w:t>
      </w:r>
    </w:p>
    <w:p w14:paraId="2FDE5112" w14:textId="18DA3CE2" w:rsidR="00C11758" w:rsidRDefault="00C11758" w:rsidP="00074871">
      <w:pPr>
        <w:pStyle w:val="Heading4"/>
      </w:pPr>
      <w:r>
        <w:rPr>
          <w:noProof/>
        </w:rPr>
        <w:drawing>
          <wp:inline distT="0" distB="0" distL="0" distR="0" wp14:anchorId="173532AE" wp14:editId="6EE5F388">
            <wp:extent cx="5943600" cy="31959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195955"/>
                    </a:xfrm>
                    <a:prstGeom prst="rect">
                      <a:avLst/>
                    </a:prstGeom>
                  </pic:spPr>
                </pic:pic>
              </a:graphicData>
            </a:graphic>
          </wp:inline>
        </w:drawing>
      </w:r>
    </w:p>
    <w:p w14:paraId="075E6C44" w14:textId="77777777" w:rsidR="00EF1E9D" w:rsidRPr="00EF1E9D" w:rsidRDefault="00EF1E9D" w:rsidP="00EF1E9D">
      <w:pPr>
        <w:rPr>
          <w:lang w:val="en-US" w:eastAsia="ja-JP"/>
        </w:rPr>
      </w:pPr>
    </w:p>
    <w:p w14:paraId="7ED8F6C1" w14:textId="77777777" w:rsidR="00C11758" w:rsidRPr="001E634E" w:rsidRDefault="00C11758" w:rsidP="001E634E">
      <w:r>
        <w:rPr>
          <w:noProof/>
        </w:rPr>
        <w:drawing>
          <wp:inline distT="0" distB="0" distL="0" distR="0" wp14:anchorId="06BC9CB3" wp14:editId="0CD42EE9">
            <wp:extent cx="5943600" cy="32048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204845"/>
                    </a:xfrm>
                    <a:prstGeom prst="rect">
                      <a:avLst/>
                    </a:prstGeom>
                  </pic:spPr>
                </pic:pic>
              </a:graphicData>
            </a:graphic>
          </wp:inline>
        </w:drawing>
      </w:r>
    </w:p>
    <w:p w14:paraId="647F346F" w14:textId="77777777" w:rsidR="00C11758" w:rsidRDefault="00C11758" w:rsidP="00074871">
      <w:pPr>
        <w:pStyle w:val="Heading4"/>
      </w:pPr>
      <w:r>
        <w:t>Comments/findings</w:t>
      </w:r>
    </w:p>
    <w:p w14:paraId="7F0B7CEF" w14:textId="02345C4B" w:rsidR="00021193" w:rsidRDefault="00C11758" w:rsidP="00EB6A6F">
      <w:r>
        <w:t>Just used update for both the task</w:t>
      </w:r>
    </w:p>
    <w:p w14:paraId="2DC558D4" w14:textId="77777777" w:rsidR="00021193" w:rsidRDefault="00021193">
      <w:pPr>
        <w:spacing w:before="0" w:after="200"/>
      </w:pPr>
      <w:r>
        <w:br w:type="page"/>
      </w:r>
    </w:p>
    <w:p w14:paraId="269A6539" w14:textId="77777777" w:rsidR="00C11758" w:rsidRDefault="00C11758" w:rsidP="006F46FA">
      <w:pPr>
        <w:pStyle w:val="Title"/>
      </w:pPr>
      <w:r>
        <w:lastRenderedPageBreak/>
        <w:t xml:space="preserve">Credit Task 8.2 report </w:t>
      </w:r>
    </w:p>
    <w:p w14:paraId="0C2A0EA8" w14:textId="77777777" w:rsidR="00C11758" w:rsidRPr="008F73AE" w:rsidRDefault="00C11758" w:rsidP="008F73AE"/>
    <w:tbl>
      <w:tblPr>
        <w:tblStyle w:val="TableGrid"/>
        <w:tblW w:w="0" w:type="auto"/>
        <w:tblLook w:val="04A0" w:firstRow="1" w:lastRow="0" w:firstColumn="1" w:lastColumn="0" w:noHBand="0" w:noVBand="1"/>
      </w:tblPr>
      <w:tblGrid>
        <w:gridCol w:w="1852"/>
        <w:gridCol w:w="6664"/>
      </w:tblGrid>
      <w:tr w:rsidR="00C11758" w14:paraId="16CC34AF" w14:textId="77777777" w:rsidTr="008F73AE">
        <w:trPr>
          <w:trHeight w:val="432"/>
        </w:trPr>
        <w:tc>
          <w:tcPr>
            <w:tcW w:w="1975" w:type="dxa"/>
            <w:vAlign w:val="center"/>
          </w:tcPr>
          <w:p w14:paraId="4480F96E" w14:textId="77777777" w:rsidR="00C11758" w:rsidRDefault="00C11758" w:rsidP="008F73AE">
            <w:r>
              <w:t>Student Name</w:t>
            </w:r>
          </w:p>
        </w:tc>
        <w:tc>
          <w:tcPr>
            <w:tcW w:w="7375" w:type="dxa"/>
            <w:vAlign w:val="center"/>
          </w:tcPr>
          <w:p w14:paraId="22EDC5DB" w14:textId="77777777" w:rsidR="00C11758" w:rsidRPr="0022507A" w:rsidRDefault="00C11758" w:rsidP="008F73AE">
            <w:pPr>
              <w:rPr>
                <w:b/>
                <w:bCs/>
              </w:rPr>
            </w:pPr>
            <w:r w:rsidRPr="0022507A">
              <w:rPr>
                <w:b/>
                <w:bCs/>
              </w:rPr>
              <w:t>Masrur Rahman Zahin</w:t>
            </w:r>
          </w:p>
        </w:tc>
      </w:tr>
      <w:tr w:rsidR="00C11758" w14:paraId="13B7D4B6" w14:textId="77777777" w:rsidTr="008F73AE">
        <w:trPr>
          <w:trHeight w:val="432"/>
        </w:trPr>
        <w:tc>
          <w:tcPr>
            <w:tcW w:w="1975" w:type="dxa"/>
            <w:vAlign w:val="center"/>
          </w:tcPr>
          <w:p w14:paraId="330DD40C" w14:textId="77777777" w:rsidR="00C11758" w:rsidRDefault="00C11758" w:rsidP="008F73AE">
            <w:r>
              <w:t>Student ID</w:t>
            </w:r>
          </w:p>
        </w:tc>
        <w:tc>
          <w:tcPr>
            <w:tcW w:w="7375" w:type="dxa"/>
            <w:vAlign w:val="center"/>
          </w:tcPr>
          <w:p w14:paraId="348CAC39" w14:textId="77777777" w:rsidR="00C11758" w:rsidRPr="0022507A" w:rsidRDefault="00C11758" w:rsidP="008F73AE">
            <w:pPr>
              <w:rPr>
                <w:b/>
                <w:bCs/>
              </w:rPr>
            </w:pPr>
            <w:r w:rsidRPr="0022507A">
              <w:rPr>
                <w:b/>
                <w:bCs/>
              </w:rPr>
              <w:t>101214608</w:t>
            </w:r>
          </w:p>
        </w:tc>
      </w:tr>
    </w:tbl>
    <w:p w14:paraId="0E6800F8" w14:textId="77777777" w:rsidR="00C11758" w:rsidRPr="008F73AE" w:rsidRDefault="00C11758" w:rsidP="008F73AE"/>
    <w:p w14:paraId="46F9DC12" w14:textId="77777777" w:rsidR="00C11758" w:rsidRDefault="00C11758" w:rsidP="006F46FA">
      <w:pPr>
        <w:pStyle w:val="Heading2"/>
      </w:pPr>
      <w:r>
        <w:t>SUB Task 8.2.1</w:t>
      </w:r>
    </w:p>
    <w:p w14:paraId="7A7C7E4B" w14:textId="77777777" w:rsidR="00C11758" w:rsidRDefault="00C11758" w:rsidP="00AE3EA5">
      <w:pPr>
        <w:pStyle w:val="Heading4"/>
      </w:pPr>
      <w:r>
        <w:t>Solution</w:t>
      </w:r>
    </w:p>
    <w:p w14:paraId="150608B2" w14:textId="77777777" w:rsidR="00C11758" w:rsidRDefault="00C11758" w:rsidP="00AE3EA5">
      <w:r>
        <w:rPr>
          <w:noProof/>
        </w:rPr>
        <w:drawing>
          <wp:inline distT="0" distB="0" distL="0" distR="0" wp14:anchorId="02EA7CEF" wp14:editId="78C7989D">
            <wp:extent cx="5943600" cy="32258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225800"/>
                    </a:xfrm>
                    <a:prstGeom prst="rect">
                      <a:avLst/>
                    </a:prstGeom>
                  </pic:spPr>
                </pic:pic>
              </a:graphicData>
            </a:graphic>
          </wp:inline>
        </w:drawing>
      </w:r>
    </w:p>
    <w:p w14:paraId="23885B79" w14:textId="77777777" w:rsidR="00C11758" w:rsidRDefault="00C11758" w:rsidP="00AE3EA5">
      <w:pPr>
        <w:pStyle w:val="Heading4"/>
      </w:pPr>
      <w:r>
        <w:t>Comments/findings</w:t>
      </w:r>
    </w:p>
    <w:p w14:paraId="4129FD62" w14:textId="3F21C5C8" w:rsidR="00967B7F" w:rsidRDefault="00C11758" w:rsidP="00AE3EA5">
      <w:r>
        <w:t>Everything can be select and interest at once using ( SELECT * )</w:t>
      </w:r>
    </w:p>
    <w:p w14:paraId="0DAD5723" w14:textId="77777777" w:rsidR="00967B7F" w:rsidRDefault="00967B7F">
      <w:pPr>
        <w:spacing w:before="0" w:after="200"/>
      </w:pPr>
      <w:r>
        <w:br w:type="page"/>
      </w:r>
    </w:p>
    <w:p w14:paraId="71932264" w14:textId="77777777" w:rsidR="00C11758" w:rsidRDefault="00C11758" w:rsidP="006C667C">
      <w:pPr>
        <w:pStyle w:val="Title"/>
      </w:pPr>
      <w:r>
        <w:lastRenderedPageBreak/>
        <w:t xml:space="preserve">Pass Task 9.1 report </w:t>
      </w:r>
    </w:p>
    <w:p w14:paraId="349B4692" w14:textId="77777777" w:rsidR="00C11758" w:rsidRDefault="00C11758" w:rsidP="00BC4D36"/>
    <w:tbl>
      <w:tblPr>
        <w:tblStyle w:val="TableGrid"/>
        <w:tblW w:w="0" w:type="auto"/>
        <w:tblLook w:val="04A0" w:firstRow="1" w:lastRow="0" w:firstColumn="1" w:lastColumn="0" w:noHBand="0" w:noVBand="1"/>
      </w:tblPr>
      <w:tblGrid>
        <w:gridCol w:w="1852"/>
        <w:gridCol w:w="6664"/>
      </w:tblGrid>
      <w:tr w:rsidR="00C11758" w14:paraId="08F644DA" w14:textId="77777777" w:rsidTr="00EB15D6">
        <w:trPr>
          <w:trHeight w:val="432"/>
        </w:trPr>
        <w:tc>
          <w:tcPr>
            <w:tcW w:w="1975" w:type="dxa"/>
            <w:vAlign w:val="center"/>
          </w:tcPr>
          <w:p w14:paraId="43EF2CC6" w14:textId="77777777" w:rsidR="00C11758" w:rsidRDefault="00C11758" w:rsidP="00EB15D6">
            <w:r>
              <w:t>Student Name</w:t>
            </w:r>
          </w:p>
        </w:tc>
        <w:tc>
          <w:tcPr>
            <w:tcW w:w="7375" w:type="dxa"/>
            <w:vAlign w:val="center"/>
          </w:tcPr>
          <w:p w14:paraId="49958AAF" w14:textId="77777777" w:rsidR="00C11758" w:rsidRPr="00BD2FE5" w:rsidRDefault="00C11758" w:rsidP="00EB15D6">
            <w:pPr>
              <w:rPr>
                <w:b/>
                <w:bCs/>
              </w:rPr>
            </w:pPr>
            <w:r w:rsidRPr="00BD2FE5">
              <w:rPr>
                <w:b/>
                <w:bCs/>
              </w:rPr>
              <w:t>Masrur Rahman Zahin</w:t>
            </w:r>
          </w:p>
        </w:tc>
      </w:tr>
      <w:tr w:rsidR="00C11758" w14:paraId="027DA072" w14:textId="77777777" w:rsidTr="00EB15D6">
        <w:trPr>
          <w:trHeight w:val="432"/>
        </w:trPr>
        <w:tc>
          <w:tcPr>
            <w:tcW w:w="1975" w:type="dxa"/>
            <w:vAlign w:val="center"/>
          </w:tcPr>
          <w:p w14:paraId="6ABC1A89" w14:textId="77777777" w:rsidR="00C11758" w:rsidRDefault="00C11758" w:rsidP="00EB15D6">
            <w:r>
              <w:t>Student ID</w:t>
            </w:r>
          </w:p>
        </w:tc>
        <w:tc>
          <w:tcPr>
            <w:tcW w:w="7375" w:type="dxa"/>
            <w:vAlign w:val="center"/>
          </w:tcPr>
          <w:p w14:paraId="4D52F494" w14:textId="77777777" w:rsidR="00C11758" w:rsidRPr="00BD2FE5" w:rsidRDefault="00C11758" w:rsidP="00EB15D6">
            <w:pPr>
              <w:rPr>
                <w:b/>
                <w:bCs/>
              </w:rPr>
            </w:pPr>
            <w:r w:rsidRPr="00BD2FE5">
              <w:rPr>
                <w:b/>
                <w:bCs/>
              </w:rPr>
              <w:t>101214608</w:t>
            </w:r>
          </w:p>
        </w:tc>
      </w:tr>
    </w:tbl>
    <w:p w14:paraId="2880DE40" w14:textId="77777777" w:rsidR="00C11758" w:rsidRPr="00BC4D36" w:rsidRDefault="00C11758" w:rsidP="00BC4D36"/>
    <w:p w14:paraId="72DB16DD" w14:textId="77777777" w:rsidR="00C11758" w:rsidRDefault="00C11758" w:rsidP="006C667C">
      <w:pPr>
        <w:pStyle w:val="Heading2"/>
      </w:pPr>
      <w:r>
        <w:t>SUB Task 9.1.1</w:t>
      </w:r>
    </w:p>
    <w:p w14:paraId="5A09166B" w14:textId="77777777" w:rsidR="00C11758" w:rsidRDefault="00C11758" w:rsidP="00AE3EA5">
      <w:pPr>
        <w:pStyle w:val="Heading4"/>
      </w:pPr>
      <w:r>
        <w:t>Solution</w:t>
      </w:r>
    </w:p>
    <w:p w14:paraId="29ADE3B5" w14:textId="77777777" w:rsidR="00C11758" w:rsidRDefault="00C11758" w:rsidP="00AE3EA5">
      <w:r>
        <w:t>…</w:t>
      </w:r>
    </w:p>
    <w:p w14:paraId="0F05729F" w14:textId="77777777" w:rsidR="00C11758" w:rsidRDefault="00C11758" w:rsidP="00AE3EA5">
      <w:pPr>
        <w:pStyle w:val="Heading4"/>
      </w:pPr>
      <w:r>
        <w:t>Comments/findings</w:t>
      </w:r>
    </w:p>
    <w:p w14:paraId="5F0AE566" w14:textId="77777777" w:rsidR="00C11758" w:rsidRDefault="00C11758" w:rsidP="00C4516D">
      <w:r>
        <w:t xml:space="preserve">This is because when a transaction happens three tables need to be updated and to do this we need to write three different statements. </w:t>
      </w:r>
    </w:p>
    <w:p w14:paraId="400F5744" w14:textId="77777777" w:rsidR="00C11758" w:rsidRDefault="00C11758" w:rsidP="00C4516D">
      <w:r>
        <w:t>Firstly, Products table was updated, since the amount of item ordered is 2 we need to reduce that quantity from the quantity we currently have thus “</w:t>
      </w:r>
      <w:proofErr w:type="spellStart"/>
      <w:r>
        <w:t>QuantityOnHand</w:t>
      </w:r>
      <w:proofErr w:type="spellEnd"/>
      <w:r>
        <w:t xml:space="preserve"> - 2”.</w:t>
      </w:r>
    </w:p>
    <w:p w14:paraId="2793A40C" w14:textId="77777777" w:rsidR="00C11758" w:rsidRDefault="00C11758" w:rsidP="00C4516D">
      <w:r>
        <w:t>Next, Orders table was updated, it was written to identify the customer who placed the order, what items he got, when he placed the order and the shipping date.</w:t>
      </w:r>
    </w:p>
    <w:p w14:paraId="660919C1" w14:textId="77777777" w:rsidR="00C11758" w:rsidRPr="00AE3EA5" w:rsidRDefault="00C11758" w:rsidP="00C4516D">
      <w:r>
        <w:t xml:space="preserve">Finally, </w:t>
      </w:r>
      <w:proofErr w:type="spellStart"/>
      <w:r>
        <w:t>Order_Details</w:t>
      </w:r>
      <w:proofErr w:type="spellEnd"/>
      <w:r>
        <w:t xml:space="preserve"> table was updated it calculates the total/final price of the order that has been made.</w:t>
      </w:r>
    </w:p>
    <w:p w14:paraId="7B08B332" w14:textId="4DF48626" w:rsidR="00967B7F" w:rsidRDefault="00967B7F">
      <w:pPr>
        <w:spacing w:before="0" w:after="200"/>
      </w:pPr>
      <w:r>
        <w:br w:type="page"/>
      </w:r>
    </w:p>
    <w:p w14:paraId="67983B44" w14:textId="77777777" w:rsidR="00C11758" w:rsidRDefault="00C11758" w:rsidP="00B876D2">
      <w:pPr>
        <w:pStyle w:val="Title"/>
      </w:pPr>
      <w:r>
        <w:lastRenderedPageBreak/>
        <w:t xml:space="preserve">Credit Task 9.2 report </w:t>
      </w:r>
    </w:p>
    <w:p w14:paraId="56268FCB" w14:textId="77777777" w:rsidR="00C11758" w:rsidRPr="008F73AE" w:rsidRDefault="00C11758" w:rsidP="008F73AE"/>
    <w:tbl>
      <w:tblPr>
        <w:tblStyle w:val="TableGrid"/>
        <w:tblW w:w="0" w:type="auto"/>
        <w:tblLook w:val="04A0" w:firstRow="1" w:lastRow="0" w:firstColumn="1" w:lastColumn="0" w:noHBand="0" w:noVBand="1"/>
      </w:tblPr>
      <w:tblGrid>
        <w:gridCol w:w="1852"/>
        <w:gridCol w:w="6664"/>
      </w:tblGrid>
      <w:tr w:rsidR="00C11758" w14:paraId="18FC3F8A" w14:textId="77777777" w:rsidTr="008F73AE">
        <w:trPr>
          <w:trHeight w:val="432"/>
        </w:trPr>
        <w:tc>
          <w:tcPr>
            <w:tcW w:w="1975" w:type="dxa"/>
            <w:vAlign w:val="center"/>
          </w:tcPr>
          <w:p w14:paraId="206754C3" w14:textId="77777777" w:rsidR="00C11758" w:rsidRDefault="00C11758" w:rsidP="008F73AE">
            <w:r>
              <w:t>Student Name</w:t>
            </w:r>
          </w:p>
        </w:tc>
        <w:tc>
          <w:tcPr>
            <w:tcW w:w="7375" w:type="dxa"/>
            <w:vAlign w:val="center"/>
          </w:tcPr>
          <w:p w14:paraId="372B738A" w14:textId="77777777" w:rsidR="00C11758" w:rsidRPr="001134D6" w:rsidRDefault="00C11758" w:rsidP="008F73AE">
            <w:pPr>
              <w:rPr>
                <w:b/>
                <w:bCs/>
              </w:rPr>
            </w:pPr>
            <w:r w:rsidRPr="001134D6">
              <w:rPr>
                <w:b/>
                <w:bCs/>
              </w:rPr>
              <w:t>Masrur Rahman Zahin</w:t>
            </w:r>
          </w:p>
        </w:tc>
      </w:tr>
      <w:tr w:rsidR="00C11758" w14:paraId="0C9FC4B2" w14:textId="77777777" w:rsidTr="008F73AE">
        <w:trPr>
          <w:trHeight w:val="432"/>
        </w:trPr>
        <w:tc>
          <w:tcPr>
            <w:tcW w:w="1975" w:type="dxa"/>
            <w:vAlign w:val="center"/>
          </w:tcPr>
          <w:p w14:paraId="201E52C6" w14:textId="77777777" w:rsidR="00C11758" w:rsidRDefault="00C11758" w:rsidP="008F73AE">
            <w:r>
              <w:t>Student ID</w:t>
            </w:r>
          </w:p>
        </w:tc>
        <w:tc>
          <w:tcPr>
            <w:tcW w:w="7375" w:type="dxa"/>
            <w:vAlign w:val="center"/>
          </w:tcPr>
          <w:p w14:paraId="465A2DE7" w14:textId="77777777" w:rsidR="00C11758" w:rsidRPr="001134D6" w:rsidRDefault="00C11758" w:rsidP="008F73AE">
            <w:pPr>
              <w:rPr>
                <w:b/>
                <w:bCs/>
              </w:rPr>
            </w:pPr>
            <w:r w:rsidRPr="001134D6">
              <w:rPr>
                <w:b/>
                <w:bCs/>
              </w:rPr>
              <w:t>101214608</w:t>
            </w:r>
          </w:p>
        </w:tc>
      </w:tr>
    </w:tbl>
    <w:p w14:paraId="6849A8F8" w14:textId="77777777" w:rsidR="00C11758" w:rsidRPr="008F73AE" w:rsidRDefault="00C11758" w:rsidP="008F73AE"/>
    <w:p w14:paraId="6CE416CC" w14:textId="77777777" w:rsidR="00C11758" w:rsidRDefault="00C11758" w:rsidP="00B876D2">
      <w:pPr>
        <w:pStyle w:val="Heading2"/>
      </w:pPr>
      <w:r>
        <w:t>SUB Task 9.2.1</w:t>
      </w:r>
    </w:p>
    <w:p w14:paraId="054B6EBF" w14:textId="77777777" w:rsidR="00C11758" w:rsidRDefault="00C11758" w:rsidP="00614B7B">
      <w:pPr>
        <w:pStyle w:val="Heading4"/>
      </w:pPr>
      <w:r>
        <w:t>Solution</w:t>
      </w:r>
    </w:p>
    <w:p w14:paraId="39E458BF" w14:textId="77777777" w:rsidR="00C11758" w:rsidRPr="00BF70AE" w:rsidRDefault="00C11758" w:rsidP="00BF70AE"/>
    <w:p w14:paraId="082D7C8B" w14:textId="77777777" w:rsidR="00C11758" w:rsidRPr="0054567E" w:rsidRDefault="00C11758" w:rsidP="0054567E">
      <w:pPr>
        <w:pStyle w:val="Default"/>
        <w:rPr>
          <w:sz w:val="22"/>
          <w:szCs w:val="22"/>
        </w:rPr>
      </w:pPr>
      <w:r w:rsidRPr="00614B7B">
        <w:rPr>
          <w:b/>
          <w:bCs/>
          <w:sz w:val="22"/>
          <w:szCs w:val="22"/>
        </w:rPr>
        <w:t>Run the first statement of T2 in your right MySQL Workbench instance. Run all statements of T1 in your left Workbench instance. What do you see?</w:t>
      </w:r>
    </w:p>
    <w:p w14:paraId="540F9C37" w14:textId="77777777" w:rsidR="00C11758" w:rsidRPr="00614B7B" w:rsidRDefault="00C11758" w:rsidP="00614B7B">
      <w:pPr>
        <w:pStyle w:val="Default"/>
        <w:rPr>
          <w:b/>
          <w:bCs/>
          <w:sz w:val="22"/>
          <w:szCs w:val="22"/>
        </w:rPr>
      </w:pPr>
    </w:p>
    <w:p w14:paraId="75E8BAE6" w14:textId="77777777" w:rsidR="00C11758" w:rsidRDefault="00C11758" w:rsidP="00614B7B">
      <w:pPr>
        <w:pStyle w:val="Default"/>
        <w:rPr>
          <w:sz w:val="22"/>
          <w:szCs w:val="22"/>
        </w:rPr>
      </w:pPr>
    </w:p>
    <w:p w14:paraId="7C571059" w14:textId="77777777" w:rsidR="00C11758" w:rsidRDefault="00C11758" w:rsidP="00614B7B">
      <w:pPr>
        <w:pStyle w:val="Default"/>
        <w:jc w:val="center"/>
        <w:rPr>
          <w:sz w:val="22"/>
          <w:szCs w:val="22"/>
        </w:rPr>
      </w:pPr>
      <w:r>
        <w:rPr>
          <w:noProof/>
        </w:rPr>
        <w:drawing>
          <wp:inline distT="0" distB="0" distL="0" distR="0" wp14:anchorId="0F87439E" wp14:editId="5339BFAA">
            <wp:extent cx="5943600" cy="1398270"/>
            <wp:effectExtent l="19050" t="19050" r="19050" b="1143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398270"/>
                    </a:xfrm>
                    <a:prstGeom prst="rect">
                      <a:avLst/>
                    </a:prstGeom>
                    <a:ln>
                      <a:solidFill>
                        <a:schemeClr val="bg1">
                          <a:lumMod val="85000"/>
                        </a:schemeClr>
                      </a:solidFill>
                    </a:ln>
                  </pic:spPr>
                </pic:pic>
              </a:graphicData>
            </a:graphic>
          </wp:inline>
        </w:drawing>
      </w:r>
    </w:p>
    <w:p w14:paraId="331B1DD8" w14:textId="77777777" w:rsidR="00C11758" w:rsidRDefault="00C11758" w:rsidP="00614B7B">
      <w:pPr>
        <w:pStyle w:val="Default"/>
        <w:jc w:val="both"/>
        <w:rPr>
          <w:sz w:val="22"/>
          <w:szCs w:val="22"/>
        </w:rPr>
      </w:pPr>
    </w:p>
    <w:p w14:paraId="3254B685" w14:textId="77777777" w:rsidR="00C11758" w:rsidRDefault="00C11758" w:rsidP="00614B7B">
      <w:pPr>
        <w:pStyle w:val="Default"/>
        <w:jc w:val="both"/>
        <w:rPr>
          <w:sz w:val="22"/>
          <w:szCs w:val="22"/>
        </w:rPr>
      </w:pPr>
      <w:r>
        <w:rPr>
          <w:sz w:val="22"/>
          <w:szCs w:val="22"/>
        </w:rPr>
        <w:t>As we can see we obtained a result but there were no results for the 2</w:t>
      </w:r>
      <w:r w:rsidRPr="0054567E">
        <w:rPr>
          <w:sz w:val="22"/>
          <w:szCs w:val="22"/>
          <w:vertAlign w:val="superscript"/>
        </w:rPr>
        <w:t>nd</w:t>
      </w:r>
      <w:r>
        <w:rPr>
          <w:sz w:val="22"/>
          <w:szCs w:val="22"/>
        </w:rPr>
        <w:t xml:space="preserve"> and the 3</w:t>
      </w:r>
      <w:r w:rsidRPr="0054567E">
        <w:rPr>
          <w:sz w:val="22"/>
          <w:szCs w:val="22"/>
          <w:vertAlign w:val="superscript"/>
        </w:rPr>
        <w:t>rd</w:t>
      </w:r>
      <w:r>
        <w:rPr>
          <w:sz w:val="22"/>
          <w:szCs w:val="22"/>
        </w:rPr>
        <w:t xml:space="preserve"> statements after running in T1</w:t>
      </w:r>
    </w:p>
    <w:p w14:paraId="76EAD7FE" w14:textId="77777777" w:rsidR="00C11758" w:rsidRDefault="00C11758" w:rsidP="00614B7B">
      <w:pPr>
        <w:pStyle w:val="Default"/>
        <w:rPr>
          <w:b/>
          <w:bCs/>
          <w:sz w:val="22"/>
          <w:szCs w:val="22"/>
        </w:rPr>
      </w:pPr>
    </w:p>
    <w:p w14:paraId="2A6D16A6" w14:textId="77777777" w:rsidR="00C11758" w:rsidRDefault="00C11758" w:rsidP="00614B7B">
      <w:pPr>
        <w:pStyle w:val="Default"/>
        <w:rPr>
          <w:b/>
          <w:bCs/>
          <w:sz w:val="22"/>
          <w:szCs w:val="22"/>
        </w:rPr>
      </w:pPr>
      <w:r w:rsidRPr="00614B7B">
        <w:rPr>
          <w:b/>
          <w:bCs/>
          <w:sz w:val="22"/>
          <w:szCs w:val="22"/>
        </w:rPr>
        <w:t xml:space="preserve">Run the rest of T2 in the right MySQL Workbench. Check again what you can see in your left Workbench. </w:t>
      </w:r>
    </w:p>
    <w:p w14:paraId="360A9D05" w14:textId="77777777" w:rsidR="00C11758" w:rsidRDefault="00C11758" w:rsidP="00614B7B">
      <w:pPr>
        <w:pStyle w:val="Default"/>
        <w:rPr>
          <w:b/>
          <w:bCs/>
          <w:sz w:val="22"/>
          <w:szCs w:val="22"/>
        </w:rPr>
      </w:pPr>
    </w:p>
    <w:p w14:paraId="5036A3EE" w14:textId="77777777" w:rsidR="00C11758" w:rsidRDefault="00C11758" w:rsidP="00B10415">
      <w:pPr>
        <w:pStyle w:val="Default"/>
        <w:jc w:val="both"/>
        <w:rPr>
          <w:b/>
          <w:bCs/>
          <w:sz w:val="22"/>
          <w:szCs w:val="22"/>
        </w:rPr>
      </w:pPr>
      <w:r>
        <w:rPr>
          <w:sz w:val="22"/>
          <w:szCs w:val="22"/>
        </w:rPr>
        <w:t>Exactly the same as the previous question.</w:t>
      </w:r>
    </w:p>
    <w:p w14:paraId="5B3BB681" w14:textId="77777777" w:rsidR="00C11758" w:rsidRPr="00614B7B" w:rsidRDefault="00C11758" w:rsidP="00614B7B">
      <w:pPr>
        <w:pStyle w:val="Default"/>
        <w:rPr>
          <w:b/>
          <w:bCs/>
          <w:sz w:val="22"/>
          <w:szCs w:val="22"/>
        </w:rPr>
      </w:pPr>
    </w:p>
    <w:p w14:paraId="1CD552EC" w14:textId="77777777" w:rsidR="00C11758" w:rsidRDefault="00C11758" w:rsidP="00614B7B">
      <w:pPr>
        <w:pStyle w:val="Default"/>
        <w:rPr>
          <w:b/>
          <w:bCs/>
          <w:sz w:val="22"/>
          <w:szCs w:val="22"/>
        </w:rPr>
      </w:pPr>
      <w:r w:rsidRPr="00614B7B">
        <w:rPr>
          <w:b/>
          <w:bCs/>
          <w:sz w:val="22"/>
          <w:szCs w:val="22"/>
        </w:rPr>
        <w:t xml:space="preserve">Copy all statements of T1 into your right MySQL Workbench and run them. What do you see? </w:t>
      </w:r>
    </w:p>
    <w:p w14:paraId="3EDAFC54" w14:textId="77777777" w:rsidR="00C11758" w:rsidRPr="00614B7B" w:rsidRDefault="00C11758" w:rsidP="00614B7B">
      <w:pPr>
        <w:pStyle w:val="Default"/>
        <w:rPr>
          <w:b/>
          <w:bCs/>
          <w:sz w:val="22"/>
          <w:szCs w:val="22"/>
        </w:rPr>
      </w:pPr>
    </w:p>
    <w:p w14:paraId="720EFF20" w14:textId="77777777" w:rsidR="00C11758" w:rsidRDefault="00C11758" w:rsidP="00B10415">
      <w:pPr>
        <w:pStyle w:val="Default"/>
        <w:jc w:val="both"/>
        <w:rPr>
          <w:sz w:val="22"/>
          <w:szCs w:val="22"/>
        </w:rPr>
      </w:pPr>
      <w:r>
        <w:rPr>
          <w:sz w:val="22"/>
          <w:szCs w:val="22"/>
        </w:rPr>
        <w:t>Exactly the same as the previous question.</w:t>
      </w:r>
    </w:p>
    <w:p w14:paraId="445E5BF2" w14:textId="77777777" w:rsidR="00C11758" w:rsidRDefault="00C11758" w:rsidP="00614B7B">
      <w:pPr>
        <w:pStyle w:val="Default"/>
        <w:rPr>
          <w:sz w:val="22"/>
          <w:szCs w:val="22"/>
        </w:rPr>
      </w:pPr>
    </w:p>
    <w:p w14:paraId="72FA2D5A" w14:textId="77777777" w:rsidR="00C11758" w:rsidRDefault="00C11758" w:rsidP="00614B7B">
      <w:pPr>
        <w:pStyle w:val="Default"/>
        <w:rPr>
          <w:sz w:val="22"/>
          <w:szCs w:val="22"/>
        </w:rPr>
      </w:pPr>
    </w:p>
    <w:p w14:paraId="02AAB8C1" w14:textId="77777777" w:rsidR="00C11758" w:rsidRDefault="00C11758" w:rsidP="00614B7B">
      <w:pPr>
        <w:pStyle w:val="Default"/>
        <w:rPr>
          <w:sz w:val="22"/>
          <w:szCs w:val="22"/>
        </w:rPr>
      </w:pPr>
    </w:p>
    <w:p w14:paraId="6A7E7CAF" w14:textId="77777777" w:rsidR="00C11758" w:rsidRDefault="00C11758" w:rsidP="00614B7B">
      <w:pPr>
        <w:pStyle w:val="Default"/>
        <w:rPr>
          <w:sz w:val="22"/>
          <w:szCs w:val="22"/>
        </w:rPr>
      </w:pPr>
    </w:p>
    <w:p w14:paraId="118224BD" w14:textId="77777777" w:rsidR="00C11758" w:rsidRDefault="00C11758" w:rsidP="00614B7B">
      <w:pPr>
        <w:pStyle w:val="Default"/>
        <w:rPr>
          <w:sz w:val="22"/>
          <w:szCs w:val="22"/>
        </w:rPr>
      </w:pPr>
    </w:p>
    <w:p w14:paraId="48C82500" w14:textId="09075489" w:rsidR="00C11758" w:rsidRDefault="00C11758" w:rsidP="00614B7B">
      <w:pPr>
        <w:pStyle w:val="Default"/>
        <w:rPr>
          <w:sz w:val="22"/>
          <w:szCs w:val="22"/>
        </w:rPr>
      </w:pPr>
    </w:p>
    <w:p w14:paraId="7942BFB1" w14:textId="10C0F04A" w:rsidR="00181B8D" w:rsidRDefault="00181B8D" w:rsidP="00614B7B">
      <w:pPr>
        <w:pStyle w:val="Default"/>
        <w:rPr>
          <w:sz w:val="22"/>
          <w:szCs w:val="22"/>
        </w:rPr>
      </w:pPr>
    </w:p>
    <w:p w14:paraId="54CEEFDE" w14:textId="21D4FF34" w:rsidR="00181B8D" w:rsidRDefault="00181B8D" w:rsidP="00614B7B">
      <w:pPr>
        <w:pStyle w:val="Default"/>
        <w:rPr>
          <w:sz w:val="22"/>
          <w:szCs w:val="22"/>
        </w:rPr>
      </w:pPr>
    </w:p>
    <w:p w14:paraId="034F226B" w14:textId="77777777" w:rsidR="00181B8D" w:rsidRDefault="00181B8D" w:rsidP="00614B7B">
      <w:pPr>
        <w:pStyle w:val="Default"/>
        <w:rPr>
          <w:sz w:val="22"/>
          <w:szCs w:val="22"/>
        </w:rPr>
      </w:pPr>
    </w:p>
    <w:p w14:paraId="41404FA2" w14:textId="77777777" w:rsidR="00C11758" w:rsidRPr="0054567E" w:rsidRDefault="00C11758" w:rsidP="00614B7B">
      <w:pPr>
        <w:pStyle w:val="Default"/>
        <w:rPr>
          <w:sz w:val="22"/>
          <w:szCs w:val="22"/>
        </w:rPr>
      </w:pPr>
    </w:p>
    <w:p w14:paraId="5B3BE380" w14:textId="77777777" w:rsidR="00C11758" w:rsidRPr="00614B7B" w:rsidRDefault="00C11758" w:rsidP="00614B7B">
      <w:pPr>
        <w:pStyle w:val="Default"/>
        <w:rPr>
          <w:b/>
          <w:bCs/>
          <w:sz w:val="22"/>
          <w:szCs w:val="22"/>
        </w:rPr>
      </w:pPr>
    </w:p>
    <w:p w14:paraId="239383B0" w14:textId="77777777" w:rsidR="00C11758" w:rsidRPr="00614B7B" w:rsidRDefault="00C11758" w:rsidP="00614B7B">
      <w:pPr>
        <w:pStyle w:val="Default"/>
        <w:rPr>
          <w:b/>
          <w:bCs/>
          <w:sz w:val="22"/>
          <w:szCs w:val="22"/>
        </w:rPr>
      </w:pPr>
      <w:r w:rsidRPr="00614B7B">
        <w:rPr>
          <w:b/>
          <w:bCs/>
          <w:sz w:val="22"/>
          <w:szCs w:val="22"/>
        </w:rPr>
        <w:lastRenderedPageBreak/>
        <w:t xml:space="preserve">Commit T2 in your right Workbench. Re-run T1 in your left instance. What do you see? </w:t>
      </w:r>
    </w:p>
    <w:p w14:paraId="6D2FB6C6" w14:textId="77777777" w:rsidR="00C11758" w:rsidRPr="00614B7B" w:rsidRDefault="00C11758" w:rsidP="00614B7B">
      <w:pPr>
        <w:pStyle w:val="Default"/>
        <w:rPr>
          <w:b/>
          <w:bCs/>
          <w:sz w:val="22"/>
          <w:szCs w:val="22"/>
        </w:rPr>
      </w:pPr>
    </w:p>
    <w:p w14:paraId="5A83C0D7" w14:textId="77777777" w:rsidR="00C11758" w:rsidRDefault="00C11758" w:rsidP="00614B7B">
      <w:pPr>
        <w:pStyle w:val="Default"/>
        <w:rPr>
          <w:b/>
          <w:bCs/>
          <w:sz w:val="22"/>
          <w:szCs w:val="22"/>
        </w:rPr>
      </w:pPr>
      <w:r>
        <w:rPr>
          <w:noProof/>
        </w:rPr>
        <w:drawing>
          <wp:inline distT="0" distB="0" distL="0" distR="0" wp14:anchorId="697AD098" wp14:editId="27A15061">
            <wp:extent cx="5943600" cy="1421765"/>
            <wp:effectExtent l="19050" t="19050" r="19050" b="260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1421765"/>
                    </a:xfrm>
                    <a:prstGeom prst="rect">
                      <a:avLst/>
                    </a:prstGeom>
                    <a:ln>
                      <a:solidFill>
                        <a:schemeClr val="bg1">
                          <a:lumMod val="85000"/>
                        </a:schemeClr>
                      </a:solidFill>
                    </a:ln>
                  </pic:spPr>
                </pic:pic>
              </a:graphicData>
            </a:graphic>
          </wp:inline>
        </w:drawing>
      </w:r>
    </w:p>
    <w:p w14:paraId="0B89DC23" w14:textId="77777777" w:rsidR="00C11758" w:rsidRDefault="00C11758" w:rsidP="00614B7B">
      <w:pPr>
        <w:pStyle w:val="Default"/>
        <w:rPr>
          <w:b/>
          <w:bCs/>
          <w:sz w:val="22"/>
          <w:szCs w:val="22"/>
        </w:rPr>
      </w:pPr>
      <w:r>
        <w:rPr>
          <w:noProof/>
        </w:rPr>
        <w:drawing>
          <wp:inline distT="0" distB="0" distL="0" distR="0" wp14:anchorId="7295680F" wp14:editId="68C60AF2">
            <wp:extent cx="5943600" cy="1334770"/>
            <wp:effectExtent l="19050" t="19050" r="19050" b="1778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1334770"/>
                    </a:xfrm>
                    <a:prstGeom prst="rect">
                      <a:avLst/>
                    </a:prstGeom>
                    <a:ln>
                      <a:solidFill>
                        <a:schemeClr val="bg1">
                          <a:lumMod val="85000"/>
                        </a:schemeClr>
                      </a:solidFill>
                    </a:ln>
                  </pic:spPr>
                </pic:pic>
              </a:graphicData>
            </a:graphic>
          </wp:inline>
        </w:drawing>
      </w:r>
    </w:p>
    <w:p w14:paraId="42CEF0FF" w14:textId="77777777" w:rsidR="00C11758" w:rsidRDefault="00C11758" w:rsidP="00614B7B">
      <w:pPr>
        <w:pStyle w:val="Default"/>
        <w:rPr>
          <w:b/>
          <w:bCs/>
          <w:sz w:val="22"/>
          <w:szCs w:val="22"/>
        </w:rPr>
      </w:pPr>
      <w:r>
        <w:rPr>
          <w:noProof/>
        </w:rPr>
        <w:drawing>
          <wp:inline distT="0" distB="0" distL="0" distR="0" wp14:anchorId="109EDDBA" wp14:editId="39ACED0E">
            <wp:extent cx="5943600" cy="1369695"/>
            <wp:effectExtent l="19050" t="19050" r="19050" b="2095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369695"/>
                    </a:xfrm>
                    <a:prstGeom prst="rect">
                      <a:avLst/>
                    </a:prstGeom>
                    <a:ln>
                      <a:solidFill>
                        <a:schemeClr val="bg1">
                          <a:lumMod val="85000"/>
                        </a:schemeClr>
                      </a:solidFill>
                    </a:ln>
                  </pic:spPr>
                </pic:pic>
              </a:graphicData>
            </a:graphic>
          </wp:inline>
        </w:drawing>
      </w:r>
    </w:p>
    <w:p w14:paraId="18004F04" w14:textId="77777777" w:rsidR="00C11758" w:rsidRPr="00614B7B" w:rsidRDefault="00C11758" w:rsidP="00614B7B">
      <w:pPr>
        <w:pStyle w:val="Default"/>
        <w:rPr>
          <w:b/>
          <w:bCs/>
          <w:sz w:val="22"/>
          <w:szCs w:val="22"/>
        </w:rPr>
      </w:pPr>
    </w:p>
    <w:p w14:paraId="5EE400E7" w14:textId="77777777" w:rsidR="00C11758" w:rsidRPr="00614B7B" w:rsidRDefault="00C11758" w:rsidP="00614B7B">
      <w:pPr>
        <w:rPr>
          <w:b/>
          <w:bCs/>
          <w:sz w:val="22"/>
          <w:szCs w:val="22"/>
        </w:rPr>
      </w:pPr>
      <w:r w:rsidRPr="00614B7B">
        <w:rPr>
          <w:b/>
          <w:bCs/>
          <w:sz w:val="22"/>
          <w:szCs w:val="22"/>
        </w:rPr>
        <w:t xml:space="preserve">Commit T1 in your left Workbench. Re-run T1 again. What do you see? </w:t>
      </w:r>
    </w:p>
    <w:p w14:paraId="6C037D73" w14:textId="77777777" w:rsidR="00C11758" w:rsidRDefault="00C11758" w:rsidP="00B10415">
      <w:pPr>
        <w:pStyle w:val="Default"/>
        <w:jc w:val="both"/>
        <w:rPr>
          <w:sz w:val="22"/>
          <w:szCs w:val="22"/>
        </w:rPr>
      </w:pPr>
      <w:r>
        <w:rPr>
          <w:sz w:val="22"/>
          <w:szCs w:val="22"/>
        </w:rPr>
        <w:t>All the statements run properly as shown.</w:t>
      </w:r>
    </w:p>
    <w:p w14:paraId="5CF09551" w14:textId="77777777" w:rsidR="00C11758" w:rsidRDefault="00C11758" w:rsidP="00614B7B">
      <w:pPr>
        <w:pStyle w:val="Default"/>
        <w:rPr>
          <w:sz w:val="22"/>
          <w:szCs w:val="22"/>
        </w:rPr>
      </w:pPr>
    </w:p>
    <w:p w14:paraId="149D3E0A" w14:textId="77777777" w:rsidR="00C11758" w:rsidRPr="00614B7B" w:rsidRDefault="00C11758" w:rsidP="00614B7B">
      <w:pPr>
        <w:pStyle w:val="Default"/>
        <w:rPr>
          <w:rFonts w:asciiTheme="minorHAnsi" w:hAnsiTheme="minorHAnsi"/>
          <w:b/>
          <w:bCs/>
          <w:sz w:val="22"/>
          <w:szCs w:val="22"/>
        </w:rPr>
      </w:pPr>
      <w:r w:rsidRPr="00614B7B">
        <w:rPr>
          <w:rFonts w:asciiTheme="minorHAnsi" w:hAnsiTheme="minorHAnsi"/>
          <w:b/>
          <w:bCs/>
          <w:sz w:val="22"/>
          <w:szCs w:val="22"/>
        </w:rPr>
        <w:t xml:space="preserve">What isolation level are you working at? </w:t>
      </w:r>
    </w:p>
    <w:p w14:paraId="6F61B18A" w14:textId="77777777" w:rsidR="00C11758" w:rsidRPr="00614B7B" w:rsidRDefault="00C11758" w:rsidP="00614B7B">
      <w:pPr>
        <w:pStyle w:val="Default"/>
        <w:rPr>
          <w:rFonts w:asciiTheme="minorHAnsi" w:hAnsiTheme="minorHAnsi"/>
          <w:b/>
          <w:bCs/>
          <w:sz w:val="22"/>
          <w:szCs w:val="22"/>
        </w:rPr>
      </w:pPr>
    </w:p>
    <w:p w14:paraId="11E4E5E9" w14:textId="77777777" w:rsidR="00C11758" w:rsidRDefault="00C11758" w:rsidP="0054567E">
      <w:pPr>
        <w:pStyle w:val="Default"/>
        <w:jc w:val="center"/>
        <w:rPr>
          <w:rFonts w:asciiTheme="minorHAnsi" w:hAnsiTheme="minorHAnsi" w:cs="Courier New"/>
          <w:b/>
          <w:bCs/>
          <w:sz w:val="22"/>
          <w:szCs w:val="22"/>
        </w:rPr>
      </w:pPr>
      <w:r>
        <w:rPr>
          <w:noProof/>
        </w:rPr>
        <w:drawing>
          <wp:inline distT="0" distB="0" distL="0" distR="0" wp14:anchorId="3A0F0CAD" wp14:editId="6E661379">
            <wp:extent cx="5943600" cy="1981200"/>
            <wp:effectExtent l="19050" t="19050" r="19050" b="190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1981200"/>
                    </a:xfrm>
                    <a:prstGeom prst="rect">
                      <a:avLst/>
                    </a:prstGeom>
                    <a:ln>
                      <a:solidFill>
                        <a:schemeClr val="bg1">
                          <a:lumMod val="85000"/>
                        </a:schemeClr>
                      </a:solidFill>
                    </a:ln>
                  </pic:spPr>
                </pic:pic>
              </a:graphicData>
            </a:graphic>
          </wp:inline>
        </w:drawing>
      </w:r>
    </w:p>
    <w:p w14:paraId="1554C8FB" w14:textId="77777777" w:rsidR="00C11758" w:rsidRDefault="00C11758" w:rsidP="00614B7B">
      <w:pPr>
        <w:pStyle w:val="Default"/>
        <w:rPr>
          <w:rFonts w:asciiTheme="minorHAnsi" w:hAnsiTheme="minorHAnsi" w:cs="Courier New"/>
          <w:b/>
          <w:bCs/>
          <w:sz w:val="22"/>
          <w:szCs w:val="22"/>
        </w:rPr>
      </w:pPr>
    </w:p>
    <w:p w14:paraId="70AEF489" w14:textId="77777777" w:rsidR="00C11758" w:rsidRPr="00614B7B" w:rsidRDefault="00C11758" w:rsidP="00614B7B">
      <w:pPr>
        <w:pStyle w:val="Default"/>
        <w:rPr>
          <w:rFonts w:asciiTheme="minorHAnsi" w:hAnsiTheme="minorHAnsi" w:cs="Courier New"/>
          <w:b/>
          <w:bCs/>
          <w:sz w:val="22"/>
          <w:szCs w:val="22"/>
        </w:rPr>
      </w:pPr>
    </w:p>
    <w:p w14:paraId="02E8242F" w14:textId="77777777" w:rsidR="00C11758" w:rsidRPr="00614B7B" w:rsidRDefault="00C11758" w:rsidP="00614B7B">
      <w:pPr>
        <w:pStyle w:val="Default"/>
        <w:rPr>
          <w:rFonts w:asciiTheme="minorHAnsi" w:hAnsiTheme="minorHAnsi"/>
          <w:b/>
          <w:bCs/>
          <w:sz w:val="22"/>
          <w:szCs w:val="22"/>
        </w:rPr>
      </w:pPr>
      <w:r w:rsidRPr="00614B7B">
        <w:rPr>
          <w:rFonts w:asciiTheme="minorHAnsi" w:hAnsiTheme="minorHAnsi"/>
          <w:b/>
          <w:bCs/>
          <w:sz w:val="22"/>
          <w:szCs w:val="22"/>
        </w:rPr>
        <w:t xml:space="preserve">When does a transaction see the changes made? Answer for both the transaction that makes the changes and a transaction that merely reads the changes. </w:t>
      </w:r>
    </w:p>
    <w:p w14:paraId="1EC0CEA8" w14:textId="77777777" w:rsidR="00C11758" w:rsidRPr="00614B7B" w:rsidRDefault="00C11758" w:rsidP="00614B7B">
      <w:pPr>
        <w:pStyle w:val="Default"/>
        <w:rPr>
          <w:rFonts w:asciiTheme="minorHAnsi" w:hAnsiTheme="minorHAnsi"/>
          <w:b/>
          <w:bCs/>
          <w:sz w:val="22"/>
          <w:szCs w:val="22"/>
        </w:rPr>
      </w:pPr>
    </w:p>
    <w:p w14:paraId="65C4C39F" w14:textId="77777777" w:rsidR="00C11758" w:rsidRPr="00887684" w:rsidRDefault="00C11758" w:rsidP="00B10415">
      <w:pPr>
        <w:pStyle w:val="Default"/>
        <w:jc w:val="both"/>
        <w:rPr>
          <w:rFonts w:asciiTheme="minorHAnsi" w:hAnsiTheme="minorHAnsi"/>
          <w:sz w:val="22"/>
          <w:szCs w:val="22"/>
        </w:rPr>
      </w:pPr>
      <w:r>
        <w:rPr>
          <w:rFonts w:asciiTheme="minorHAnsi" w:hAnsiTheme="minorHAnsi"/>
          <w:sz w:val="22"/>
          <w:szCs w:val="22"/>
        </w:rPr>
        <w:lastRenderedPageBreak/>
        <w:t>T2 sees the changes made and T1 merely reads the changes, as we can see T1 changes only when the statements in T2 are run or committed and the only time we get to see a result is when we run T1.</w:t>
      </w:r>
    </w:p>
    <w:p w14:paraId="48918B45" w14:textId="77777777" w:rsidR="00C11758" w:rsidRPr="00614B7B" w:rsidRDefault="00C11758" w:rsidP="00614B7B">
      <w:pPr>
        <w:pStyle w:val="Default"/>
        <w:rPr>
          <w:rFonts w:asciiTheme="minorHAnsi" w:hAnsiTheme="minorHAnsi"/>
          <w:b/>
          <w:bCs/>
          <w:sz w:val="22"/>
          <w:szCs w:val="22"/>
        </w:rPr>
      </w:pPr>
    </w:p>
    <w:p w14:paraId="1298AE1C" w14:textId="77777777" w:rsidR="00C11758" w:rsidRPr="00614B7B" w:rsidRDefault="00C11758" w:rsidP="00614B7B">
      <w:pPr>
        <w:pStyle w:val="Default"/>
        <w:rPr>
          <w:rFonts w:asciiTheme="minorHAnsi" w:hAnsiTheme="minorHAnsi"/>
          <w:b/>
          <w:bCs/>
          <w:sz w:val="22"/>
          <w:szCs w:val="22"/>
        </w:rPr>
      </w:pPr>
      <w:r w:rsidRPr="00614B7B">
        <w:rPr>
          <w:rFonts w:asciiTheme="minorHAnsi" w:hAnsiTheme="minorHAnsi"/>
          <w:b/>
          <w:bCs/>
          <w:sz w:val="22"/>
          <w:szCs w:val="22"/>
        </w:rPr>
        <w:t xml:space="preserve">Why can’t T1 see the changes of T2 when T2 commits? </w:t>
      </w:r>
    </w:p>
    <w:p w14:paraId="065C2C10" w14:textId="77777777" w:rsidR="00C11758" w:rsidRDefault="00C11758" w:rsidP="00614B7B">
      <w:pPr>
        <w:pStyle w:val="Default"/>
        <w:rPr>
          <w:rFonts w:asciiTheme="minorHAnsi" w:hAnsiTheme="minorHAnsi"/>
          <w:b/>
          <w:bCs/>
          <w:sz w:val="22"/>
          <w:szCs w:val="22"/>
        </w:rPr>
      </w:pPr>
    </w:p>
    <w:p w14:paraId="191304A8" w14:textId="77777777" w:rsidR="00C11758" w:rsidRPr="002F03C8" w:rsidRDefault="00C11758" w:rsidP="00B10415">
      <w:pPr>
        <w:pStyle w:val="Default"/>
        <w:jc w:val="both"/>
        <w:rPr>
          <w:rFonts w:asciiTheme="minorHAnsi" w:hAnsiTheme="minorHAnsi"/>
          <w:color w:val="auto"/>
          <w:sz w:val="22"/>
          <w:szCs w:val="22"/>
        </w:rPr>
      </w:pPr>
      <w:r w:rsidRPr="002F03C8">
        <w:rPr>
          <w:rFonts w:asciiTheme="minorHAnsi" w:hAnsiTheme="minorHAnsi"/>
          <w:color w:val="auto"/>
          <w:sz w:val="22"/>
          <w:szCs w:val="22"/>
        </w:rPr>
        <w:t>Because the changes have not yet been saved</w:t>
      </w:r>
      <w:r>
        <w:rPr>
          <w:rFonts w:asciiTheme="minorHAnsi" w:hAnsiTheme="minorHAnsi"/>
          <w:color w:val="auto"/>
          <w:sz w:val="22"/>
          <w:szCs w:val="22"/>
        </w:rPr>
        <w:t>.</w:t>
      </w:r>
    </w:p>
    <w:p w14:paraId="09A66645" w14:textId="77777777" w:rsidR="00C11758" w:rsidRPr="00614B7B" w:rsidRDefault="00C11758" w:rsidP="00614B7B">
      <w:pPr>
        <w:pStyle w:val="Default"/>
        <w:rPr>
          <w:rFonts w:asciiTheme="minorHAnsi" w:hAnsiTheme="minorHAnsi"/>
          <w:b/>
          <w:bCs/>
          <w:sz w:val="22"/>
          <w:szCs w:val="22"/>
        </w:rPr>
      </w:pPr>
    </w:p>
    <w:p w14:paraId="4FAE123F" w14:textId="77777777" w:rsidR="00C11758" w:rsidRPr="00614B7B" w:rsidRDefault="00C11758" w:rsidP="00614B7B">
      <w:pPr>
        <w:pStyle w:val="Default"/>
        <w:rPr>
          <w:rFonts w:asciiTheme="minorHAnsi" w:hAnsiTheme="minorHAnsi"/>
          <w:b/>
          <w:bCs/>
          <w:sz w:val="22"/>
          <w:szCs w:val="22"/>
        </w:rPr>
      </w:pPr>
      <w:r w:rsidRPr="00614B7B">
        <w:rPr>
          <w:rFonts w:asciiTheme="minorHAnsi" w:hAnsiTheme="minorHAnsi"/>
          <w:b/>
          <w:bCs/>
          <w:sz w:val="22"/>
          <w:szCs w:val="22"/>
        </w:rPr>
        <w:t xml:space="preserve">What do we mean by ‘repeatable read’ and do we have phantoms here in MySQL? </w:t>
      </w:r>
    </w:p>
    <w:p w14:paraId="63FEE908" w14:textId="77777777" w:rsidR="00C11758" w:rsidRPr="00614B7B" w:rsidRDefault="00C11758" w:rsidP="00614B7B">
      <w:pPr>
        <w:pStyle w:val="Default"/>
        <w:rPr>
          <w:rFonts w:asciiTheme="minorHAnsi" w:hAnsiTheme="minorHAnsi"/>
          <w:b/>
          <w:bCs/>
          <w:sz w:val="22"/>
          <w:szCs w:val="22"/>
        </w:rPr>
      </w:pPr>
    </w:p>
    <w:p w14:paraId="453EB232" w14:textId="77777777" w:rsidR="00C11758" w:rsidRDefault="00C11758" w:rsidP="00B10415">
      <w:pPr>
        <w:pStyle w:val="Default"/>
        <w:jc w:val="both"/>
        <w:rPr>
          <w:rFonts w:asciiTheme="minorHAnsi" w:hAnsiTheme="minorHAnsi"/>
          <w:sz w:val="22"/>
          <w:szCs w:val="22"/>
        </w:rPr>
      </w:pPr>
      <w:r>
        <w:rPr>
          <w:rFonts w:asciiTheme="minorHAnsi" w:hAnsiTheme="minorHAnsi"/>
          <w:sz w:val="22"/>
          <w:szCs w:val="22"/>
        </w:rPr>
        <w:t>R</w:t>
      </w:r>
      <w:r w:rsidRPr="00887684">
        <w:rPr>
          <w:rFonts w:asciiTheme="minorHAnsi" w:hAnsiTheme="minorHAnsi"/>
          <w:sz w:val="22"/>
          <w:szCs w:val="22"/>
        </w:rPr>
        <w:t>epeatable read</w:t>
      </w:r>
      <w:r>
        <w:rPr>
          <w:rFonts w:asciiTheme="minorHAnsi" w:hAnsiTheme="minorHAnsi"/>
          <w:sz w:val="22"/>
          <w:szCs w:val="22"/>
        </w:rPr>
        <w:t xml:space="preserve"> makes sure that any data read cannot be changed until the reading is complete and won’t allow transaction to update the data.</w:t>
      </w:r>
    </w:p>
    <w:p w14:paraId="1146FD49" w14:textId="77777777" w:rsidR="00C11758" w:rsidRPr="00887684" w:rsidRDefault="00C11758" w:rsidP="00B10415">
      <w:pPr>
        <w:pStyle w:val="Default"/>
        <w:jc w:val="both"/>
        <w:rPr>
          <w:rFonts w:asciiTheme="minorHAnsi" w:hAnsiTheme="minorHAnsi"/>
          <w:color w:val="auto"/>
          <w:sz w:val="22"/>
          <w:szCs w:val="22"/>
        </w:rPr>
      </w:pPr>
      <w:r>
        <w:rPr>
          <w:rFonts w:asciiTheme="minorHAnsi" w:hAnsiTheme="minorHAnsi"/>
          <w:sz w:val="22"/>
          <w:szCs w:val="22"/>
        </w:rPr>
        <w:t>Yes, we have phantoms in MySQL.</w:t>
      </w:r>
    </w:p>
    <w:p w14:paraId="6B6F9A2E" w14:textId="77777777" w:rsidR="00C11758" w:rsidRPr="00614B7B" w:rsidRDefault="00C11758" w:rsidP="00614B7B">
      <w:pPr>
        <w:pStyle w:val="Default"/>
        <w:rPr>
          <w:rFonts w:asciiTheme="minorHAnsi" w:hAnsiTheme="minorHAnsi"/>
          <w:b/>
          <w:bCs/>
          <w:sz w:val="22"/>
          <w:szCs w:val="22"/>
        </w:rPr>
      </w:pPr>
    </w:p>
    <w:p w14:paraId="337ACD8C" w14:textId="77777777" w:rsidR="00C11758" w:rsidRPr="00614B7B" w:rsidRDefault="00C11758" w:rsidP="00614B7B">
      <w:pPr>
        <w:rPr>
          <w:b/>
          <w:bCs/>
          <w:sz w:val="22"/>
          <w:szCs w:val="22"/>
        </w:rPr>
      </w:pPr>
      <w:r w:rsidRPr="00614B7B">
        <w:rPr>
          <w:b/>
          <w:bCs/>
          <w:sz w:val="22"/>
          <w:szCs w:val="22"/>
        </w:rPr>
        <w:t>What does the SQL standard say about phantoms and Repeatable Read Isolation level?</w:t>
      </w:r>
    </w:p>
    <w:p w14:paraId="092C5100" w14:textId="77777777" w:rsidR="00C11758" w:rsidRPr="002F03C8" w:rsidRDefault="00C11758" w:rsidP="00B10415">
      <w:r w:rsidRPr="008D0B96">
        <w:rPr>
          <w:rFonts w:cs="Arial"/>
          <w:color w:val="000000"/>
          <w:sz w:val="22"/>
          <w:szCs w:val="22"/>
          <w:shd w:val="clear" w:color="auto" w:fill="FFFFFF"/>
        </w:rPr>
        <w:t>A phantom read occurs when, during a transaction, new rows are added or removed by another transaction to the records being read.</w:t>
      </w:r>
      <w:r>
        <w:rPr>
          <w:rFonts w:cs="Arial"/>
          <w:color w:val="000000"/>
          <w:sz w:val="22"/>
          <w:szCs w:val="22"/>
          <w:shd w:val="clear" w:color="auto" w:fill="FFFFFF"/>
        </w:rPr>
        <w:t xml:space="preserve"> Repeatable read prevents phantom from having and is thus set as the default isolation level</w:t>
      </w:r>
    </w:p>
    <w:p w14:paraId="042C1803" w14:textId="77777777" w:rsidR="00C11758" w:rsidRPr="00614B7B" w:rsidRDefault="00C11758" w:rsidP="00614B7B"/>
    <w:p w14:paraId="2AA1E89C" w14:textId="77777777" w:rsidR="00C11758" w:rsidRDefault="00C11758" w:rsidP="00AE3EA5">
      <w:pPr>
        <w:pStyle w:val="Heading4"/>
      </w:pPr>
      <w:r>
        <w:t>Comments/findings</w:t>
      </w:r>
    </w:p>
    <w:p w14:paraId="20656105" w14:textId="77777777" w:rsidR="00C11758" w:rsidRDefault="00C11758" w:rsidP="00AE3EA5">
      <w:r>
        <w:t>…</w:t>
      </w:r>
    </w:p>
    <w:p w14:paraId="6C47C711" w14:textId="77777777" w:rsidR="00C11758" w:rsidRDefault="00C11758" w:rsidP="00AE3EA5">
      <w:r>
        <w:t>(Where applicable)</w:t>
      </w:r>
    </w:p>
    <w:p w14:paraId="18ACD79B" w14:textId="77777777" w:rsidR="00C11758" w:rsidRDefault="00C11758" w:rsidP="00AE3EA5"/>
    <w:p w14:paraId="01E25898" w14:textId="77777777" w:rsidR="00C11758" w:rsidRDefault="00C11758" w:rsidP="00B876D2">
      <w:pPr>
        <w:pStyle w:val="Heading2"/>
      </w:pPr>
      <w:r>
        <w:t>SUB Task 9.2.2</w:t>
      </w:r>
    </w:p>
    <w:p w14:paraId="636D7D55" w14:textId="77777777" w:rsidR="00C11758" w:rsidRDefault="00C11758" w:rsidP="00C645EA">
      <w:pPr>
        <w:pStyle w:val="Heading4"/>
      </w:pPr>
      <w:r>
        <w:t>Solution</w:t>
      </w:r>
    </w:p>
    <w:p w14:paraId="7A6E15F9" w14:textId="77777777" w:rsidR="00C11758" w:rsidRPr="00C645EA" w:rsidRDefault="00C11758" w:rsidP="00C645EA"/>
    <w:p w14:paraId="6C4DD81B" w14:textId="77777777" w:rsidR="00C11758" w:rsidRPr="004546FC" w:rsidRDefault="00C11758" w:rsidP="00C645EA">
      <w:pPr>
        <w:pStyle w:val="Default"/>
        <w:jc w:val="both"/>
        <w:rPr>
          <w:b/>
          <w:bCs/>
          <w:sz w:val="22"/>
          <w:szCs w:val="22"/>
        </w:rPr>
      </w:pPr>
      <w:r w:rsidRPr="004546FC">
        <w:rPr>
          <w:b/>
          <w:bCs/>
          <w:sz w:val="22"/>
          <w:szCs w:val="22"/>
        </w:rPr>
        <w:t xml:space="preserve">Run the first statement of T2 again in your right MySQL Workbench instance. Run all statements of T1 in your left Workbench instance. What do you see? </w:t>
      </w:r>
    </w:p>
    <w:p w14:paraId="01687E52" w14:textId="77777777" w:rsidR="00C11758" w:rsidRDefault="00C11758" w:rsidP="00C645EA">
      <w:pPr>
        <w:pStyle w:val="Default"/>
        <w:jc w:val="both"/>
        <w:rPr>
          <w:b/>
          <w:bCs/>
          <w:sz w:val="22"/>
          <w:szCs w:val="22"/>
        </w:rPr>
      </w:pPr>
    </w:p>
    <w:p w14:paraId="20C2C2AB" w14:textId="77777777" w:rsidR="00C11758" w:rsidRDefault="00C11758" w:rsidP="00B10415">
      <w:pPr>
        <w:pStyle w:val="Default"/>
        <w:jc w:val="center"/>
        <w:rPr>
          <w:sz w:val="22"/>
          <w:szCs w:val="22"/>
        </w:rPr>
      </w:pPr>
      <w:r>
        <w:rPr>
          <w:noProof/>
        </w:rPr>
        <w:drawing>
          <wp:inline distT="0" distB="0" distL="0" distR="0" wp14:anchorId="5D0605DC" wp14:editId="4B1BC155">
            <wp:extent cx="5943600" cy="1398270"/>
            <wp:effectExtent l="19050" t="19050" r="19050" b="1143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398270"/>
                    </a:xfrm>
                    <a:prstGeom prst="rect">
                      <a:avLst/>
                    </a:prstGeom>
                    <a:ln>
                      <a:solidFill>
                        <a:schemeClr val="bg1">
                          <a:lumMod val="85000"/>
                        </a:schemeClr>
                      </a:solidFill>
                    </a:ln>
                  </pic:spPr>
                </pic:pic>
              </a:graphicData>
            </a:graphic>
          </wp:inline>
        </w:drawing>
      </w:r>
    </w:p>
    <w:p w14:paraId="6AB2DA69" w14:textId="77777777" w:rsidR="00C11758" w:rsidRDefault="00C11758" w:rsidP="00B10415">
      <w:pPr>
        <w:pStyle w:val="Default"/>
        <w:jc w:val="both"/>
        <w:rPr>
          <w:sz w:val="22"/>
          <w:szCs w:val="22"/>
        </w:rPr>
      </w:pPr>
    </w:p>
    <w:p w14:paraId="6A71CDA3" w14:textId="77777777" w:rsidR="00C11758" w:rsidRPr="004546FC" w:rsidRDefault="00C11758" w:rsidP="00B10415">
      <w:pPr>
        <w:pStyle w:val="Default"/>
        <w:jc w:val="both"/>
        <w:rPr>
          <w:sz w:val="22"/>
          <w:szCs w:val="22"/>
        </w:rPr>
      </w:pPr>
      <w:r>
        <w:rPr>
          <w:sz w:val="22"/>
          <w:szCs w:val="22"/>
        </w:rPr>
        <w:t>Just like before the first statement shows an output but the next two does not show any result.</w:t>
      </w:r>
    </w:p>
    <w:p w14:paraId="2AEAE67E" w14:textId="77777777" w:rsidR="00C11758" w:rsidRPr="004546FC" w:rsidRDefault="00C11758" w:rsidP="00C645EA">
      <w:pPr>
        <w:pStyle w:val="Default"/>
        <w:jc w:val="both"/>
        <w:rPr>
          <w:b/>
          <w:bCs/>
          <w:sz w:val="22"/>
          <w:szCs w:val="22"/>
        </w:rPr>
      </w:pPr>
    </w:p>
    <w:p w14:paraId="1099486B" w14:textId="77777777" w:rsidR="00C11758" w:rsidRPr="004546FC" w:rsidRDefault="00C11758" w:rsidP="00C645EA">
      <w:pPr>
        <w:pStyle w:val="Default"/>
        <w:jc w:val="both"/>
        <w:rPr>
          <w:b/>
          <w:bCs/>
          <w:sz w:val="22"/>
          <w:szCs w:val="22"/>
        </w:rPr>
      </w:pPr>
      <w:r w:rsidRPr="004546FC">
        <w:rPr>
          <w:b/>
          <w:bCs/>
          <w:sz w:val="22"/>
          <w:szCs w:val="22"/>
        </w:rPr>
        <w:t xml:space="preserve">Run the rest of T2 in the right MySQL Workbench. Check again what you can see in your left Workbench. </w:t>
      </w:r>
    </w:p>
    <w:p w14:paraId="637BDFC6" w14:textId="77777777" w:rsidR="00C11758" w:rsidRPr="004546FC" w:rsidRDefault="00C11758" w:rsidP="00C645EA">
      <w:pPr>
        <w:pStyle w:val="Default"/>
        <w:jc w:val="both"/>
        <w:rPr>
          <w:b/>
          <w:bCs/>
          <w:sz w:val="22"/>
          <w:szCs w:val="22"/>
        </w:rPr>
      </w:pPr>
    </w:p>
    <w:p w14:paraId="2244A3E5" w14:textId="77777777" w:rsidR="00C11758" w:rsidRDefault="00C11758" w:rsidP="00B10415">
      <w:pPr>
        <w:pStyle w:val="Default"/>
        <w:rPr>
          <w:b/>
          <w:bCs/>
          <w:sz w:val="22"/>
          <w:szCs w:val="22"/>
        </w:rPr>
      </w:pPr>
      <w:r>
        <w:rPr>
          <w:noProof/>
        </w:rPr>
        <w:lastRenderedPageBreak/>
        <w:drawing>
          <wp:inline distT="0" distB="0" distL="0" distR="0" wp14:anchorId="02D4AFC0" wp14:editId="3467125F">
            <wp:extent cx="5943600" cy="1421765"/>
            <wp:effectExtent l="19050" t="19050" r="19050" b="2603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1421765"/>
                    </a:xfrm>
                    <a:prstGeom prst="rect">
                      <a:avLst/>
                    </a:prstGeom>
                    <a:ln>
                      <a:solidFill>
                        <a:schemeClr val="bg1">
                          <a:lumMod val="85000"/>
                        </a:schemeClr>
                      </a:solidFill>
                    </a:ln>
                  </pic:spPr>
                </pic:pic>
              </a:graphicData>
            </a:graphic>
          </wp:inline>
        </w:drawing>
      </w:r>
    </w:p>
    <w:p w14:paraId="3E50506C" w14:textId="77777777" w:rsidR="00C11758" w:rsidRDefault="00C11758" w:rsidP="00B10415">
      <w:pPr>
        <w:pStyle w:val="Default"/>
        <w:rPr>
          <w:b/>
          <w:bCs/>
          <w:sz w:val="22"/>
          <w:szCs w:val="22"/>
        </w:rPr>
      </w:pPr>
    </w:p>
    <w:p w14:paraId="2A2A1CF9" w14:textId="77777777" w:rsidR="00C11758" w:rsidRDefault="00C11758" w:rsidP="00B10415">
      <w:pPr>
        <w:pStyle w:val="Default"/>
        <w:rPr>
          <w:b/>
          <w:bCs/>
          <w:sz w:val="22"/>
          <w:szCs w:val="22"/>
        </w:rPr>
      </w:pPr>
      <w:r>
        <w:rPr>
          <w:noProof/>
        </w:rPr>
        <w:drawing>
          <wp:inline distT="0" distB="0" distL="0" distR="0" wp14:anchorId="71389423" wp14:editId="2297FA74">
            <wp:extent cx="5943600" cy="1334770"/>
            <wp:effectExtent l="19050" t="19050" r="19050" b="1778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1334770"/>
                    </a:xfrm>
                    <a:prstGeom prst="rect">
                      <a:avLst/>
                    </a:prstGeom>
                    <a:ln>
                      <a:solidFill>
                        <a:schemeClr val="bg1">
                          <a:lumMod val="85000"/>
                        </a:schemeClr>
                      </a:solidFill>
                    </a:ln>
                  </pic:spPr>
                </pic:pic>
              </a:graphicData>
            </a:graphic>
          </wp:inline>
        </w:drawing>
      </w:r>
    </w:p>
    <w:p w14:paraId="2CA638DA" w14:textId="77777777" w:rsidR="00C11758" w:rsidRDefault="00C11758" w:rsidP="00B10415">
      <w:pPr>
        <w:pStyle w:val="Default"/>
        <w:rPr>
          <w:b/>
          <w:bCs/>
          <w:sz w:val="22"/>
          <w:szCs w:val="22"/>
        </w:rPr>
      </w:pPr>
      <w:r>
        <w:rPr>
          <w:noProof/>
        </w:rPr>
        <w:drawing>
          <wp:inline distT="0" distB="0" distL="0" distR="0" wp14:anchorId="3B6FF1CF" wp14:editId="509C587B">
            <wp:extent cx="5943600" cy="1369695"/>
            <wp:effectExtent l="19050" t="19050" r="19050" b="209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369695"/>
                    </a:xfrm>
                    <a:prstGeom prst="rect">
                      <a:avLst/>
                    </a:prstGeom>
                    <a:ln>
                      <a:solidFill>
                        <a:schemeClr val="bg1">
                          <a:lumMod val="85000"/>
                        </a:schemeClr>
                      </a:solidFill>
                    </a:ln>
                  </pic:spPr>
                </pic:pic>
              </a:graphicData>
            </a:graphic>
          </wp:inline>
        </w:drawing>
      </w:r>
    </w:p>
    <w:p w14:paraId="7FDFC61A" w14:textId="77777777" w:rsidR="00C11758" w:rsidRDefault="00C11758" w:rsidP="00B10415">
      <w:pPr>
        <w:pStyle w:val="Default"/>
        <w:rPr>
          <w:b/>
          <w:bCs/>
          <w:sz w:val="22"/>
          <w:szCs w:val="22"/>
        </w:rPr>
      </w:pPr>
    </w:p>
    <w:p w14:paraId="46BFDB84" w14:textId="77777777" w:rsidR="00C11758" w:rsidRPr="004546FC" w:rsidRDefault="00C11758" w:rsidP="00C645EA">
      <w:pPr>
        <w:pStyle w:val="Default"/>
        <w:jc w:val="both"/>
        <w:rPr>
          <w:sz w:val="22"/>
          <w:szCs w:val="22"/>
        </w:rPr>
      </w:pPr>
      <w:r>
        <w:rPr>
          <w:sz w:val="22"/>
          <w:szCs w:val="22"/>
        </w:rPr>
        <w:t>All the statements in T1 ran properly.</w:t>
      </w:r>
    </w:p>
    <w:p w14:paraId="49552B66" w14:textId="77777777" w:rsidR="00C11758" w:rsidRPr="004546FC" w:rsidRDefault="00C11758" w:rsidP="00C645EA">
      <w:pPr>
        <w:pStyle w:val="Default"/>
        <w:jc w:val="both"/>
        <w:rPr>
          <w:b/>
          <w:bCs/>
          <w:sz w:val="22"/>
          <w:szCs w:val="22"/>
        </w:rPr>
      </w:pPr>
    </w:p>
    <w:p w14:paraId="636EB6BA" w14:textId="77777777" w:rsidR="00C11758" w:rsidRPr="004546FC" w:rsidRDefault="00C11758" w:rsidP="00C645EA">
      <w:pPr>
        <w:pStyle w:val="Default"/>
        <w:jc w:val="both"/>
        <w:rPr>
          <w:b/>
          <w:bCs/>
          <w:sz w:val="22"/>
          <w:szCs w:val="22"/>
        </w:rPr>
      </w:pPr>
      <w:r w:rsidRPr="004546FC">
        <w:rPr>
          <w:b/>
          <w:bCs/>
          <w:sz w:val="22"/>
          <w:szCs w:val="22"/>
        </w:rPr>
        <w:t xml:space="preserve">Commit T2 in your right Workbench. Re-run T1 in your left instance. What do you see? </w:t>
      </w:r>
    </w:p>
    <w:p w14:paraId="2964F322" w14:textId="77777777" w:rsidR="00C11758" w:rsidRPr="004546FC" w:rsidRDefault="00C11758" w:rsidP="00C645EA">
      <w:pPr>
        <w:pStyle w:val="Default"/>
        <w:jc w:val="both"/>
        <w:rPr>
          <w:b/>
          <w:bCs/>
          <w:sz w:val="22"/>
          <w:szCs w:val="22"/>
        </w:rPr>
      </w:pPr>
    </w:p>
    <w:p w14:paraId="20D038F8" w14:textId="77777777" w:rsidR="00C11758" w:rsidRPr="004546FC" w:rsidRDefault="00C11758" w:rsidP="00C645EA">
      <w:pPr>
        <w:pStyle w:val="Default"/>
        <w:jc w:val="both"/>
        <w:rPr>
          <w:sz w:val="22"/>
          <w:szCs w:val="22"/>
        </w:rPr>
      </w:pPr>
      <w:r>
        <w:rPr>
          <w:sz w:val="22"/>
          <w:szCs w:val="22"/>
        </w:rPr>
        <w:t>All the statements run like before.</w:t>
      </w:r>
    </w:p>
    <w:p w14:paraId="6F263EDC" w14:textId="77777777" w:rsidR="00C11758" w:rsidRPr="004546FC" w:rsidRDefault="00C11758" w:rsidP="00C645EA">
      <w:pPr>
        <w:pStyle w:val="Default"/>
        <w:jc w:val="both"/>
        <w:rPr>
          <w:b/>
          <w:bCs/>
          <w:sz w:val="22"/>
          <w:szCs w:val="22"/>
        </w:rPr>
      </w:pPr>
    </w:p>
    <w:p w14:paraId="294663AD" w14:textId="77777777" w:rsidR="00C11758" w:rsidRDefault="00C11758" w:rsidP="00C645EA">
      <w:pPr>
        <w:rPr>
          <w:b/>
          <w:bCs/>
          <w:sz w:val="22"/>
          <w:szCs w:val="22"/>
        </w:rPr>
      </w:pPr>
      <w:r w:rsidRPr="004546FC">
        <w:rPr>
          <w:b/>
          <w:bCs/>
          <w:sz w:val="22"/>
          <w:szCs w:val="22"/>
        </w:rPr>
        <w:t>Commit T1 in your left Workbench. Re-run T1 again. What do you see?</w:t>
      </w:r>
    </w:p>
    <w:p w14:paraId="0C6AB11A" w14:textId="77777777" w:rsidR="00C11758" w:rsidRPr="004546FC" w:rsidRDefault="00C11758" w:rsidP="00C645EA">
      <w:pPr>
        <w:rPr>
          <w:sz w:val="22"/>
          <w:szCs w:val="22"/>
        </w:rPr>
      </w:pPr>
      <w:r>
        <w:rPr>
          <w:sz w:val="22"/>
          <w:szCs w:val="22"/>
        </w:rPr>
        <w:t>Same as the previous task</w:t>
      </w:r>
    </w:p>
    <w:p w14:paraId="7418F055" w14:textId="77777777" w:rsidR="00C11758" w:rsidRDefault="00C11758" w:rsidP="00B10415">
      <w:pPr>
        <w:rPr>
          <w:b/>
          <w:bCs/>
        </w:rPr>
      </w:pPr>
      <w:r w:rsidRPr="004546FC">
        <w:rPr>
          <w:b/>
          <w:bCs/>
          <w:sz w:val="22"/>
          <w:szCs w:val="22"/>
        </w:rPr>
        <w:t>How did the query results differ from the ones in subtask 9.2.1? How can this difference lead to a lost update?</w:t>
      </w:r>
    </w:p>
    <w:p w14:paraId="7BC8EE6D" w14:textId="77777777" w:rsidR="00C11758" w:rsidRDefault="00C11758" w:rsidP="00B10415">
      <w:pPr>
        <w:rPr>
          <w:sz w:val="22"/>
          <w:szCs w:val="22"/>
        </w:rPr>
      </w:pPr>
      <w:r>
        <w:rPr>
          <w:sz w:val="22"/>
          <w:szCs w:val="22"/>
        </w:rPr>
        <w:t>The results are different because this time we could see all the changes even before we commit unlike previously where changes were only visible after committed.</w:t>
      </w:r>
    </w:p>
    <w:p w14:paraId="666FCE0C" w14:textId="77777777" w:rsidR="00C11758" w:rsidRPr="00B10415" w:rsidRDefault="00C11758" w:rsidP="00B10415">
      <w:pPr>
        <w:rPr>
          <w:sz w:val="22"/>
          <w:szCs w:val="22"/>
        </w:rPr>
      </w:pPr>
      <w:r>
        <w:rPr>
          <w:sz w:val="22"/>
          <w:szCs w:val="22"/>
        </w:rPr>
        <w:t>We may think that the table was committed/updated not realizing they forgot to do so, which may lead to some results not being saved at all.</w:t>
      </w:r>
    </w:p>
    <w:p w14:paraId="6A408556" w14:textId="77777777" w:rsidR="00C11758" w:rsidRDefault="00C11758" w:rsidP="00B876D2">
      <w:pPr>
        <w:pStyle w:val="Heading4"/>
      </w:pPr>
      <w:r>
        <w:t>Comments/findings</w:t>
      </w:r>
    </w:p>
    <w:p w14:paraId="4848326C" w14:textId="77777777" w:rsidR="00C11758" w:rsidRDefault="00C11758" w:rsidP="00B876D2">
      <w:r>
        <w:t>…</w:t>
      </w:r>
    </w:p>
    <w:p w14:paraId="14C32E95" w14:textId="77777777" w:rsidR="00C11758" w:rsidRDefault="00C11758" w:rsidP="00B876D2">
      <w:r>
        <w:t>(Where applicable)</w:t>
      </w:r>
    </w:p>
    <w:p w14:paraId="1EDEB956" w14:textId="77777777" w:rsidR="00C11758" w:rsidRDefault="00C11758" w:rsidP="00B876D2"/>
    <w:p w14:paraId="6178DC5A" w14:textId="77777777" w:rsidR="00C11758" w:rsidRDefault="00C11758" w:rsidP="00B876D2"/>
    <w:p w14:paraId="13A8B3E9" w14:textId="77777777" w:rsidR="00C11758" w:rsidRDefault="00C11758" w:rsidP="00B876D2">
      <w:pPr>
        <w:pStyle w:val="Heading2"/>
      </w:pPr>
      <w:r>
        <w:lastRenderedPageBreak/>
        <w:t>SUB Task 9.2.3</w:t>
      </w:r>
    </w:p>
    <w:p w14:paraId="4A0ABB73" w14:textId="77777777" w:rsidR="00C11758" w:rsidRDefault="00C11758" w:rsidP="004546FC">
      <w:pPr>
        <w:pStyle w:val="Heading4"/>
      </w:pPr>
      <w:r>
        <w:t>Solution</w:t>
      </w:r>
    </w:p>
    <w:p w14:paraId="18C60166" w14:textId="77777777" w:rsidR="00C11758" w:rsidRDefault="00C11758" w:rsidP="00C645EA"/>
    <w:p w14:paraId="7F3058A1" w14:textId="77777777" w:rsidR="00C11758" w:rsidRDefault="00C11758" w:rsidP="00BC1314">
      <w:pPr>
        <w:rPr>
          <w:sz w:val="22"/>
          <w:szCs w:val="22"/>
        </w:rPr>
      </w:pPr>
      <w:r>
        <w:rPr>
          <w:sz w:val="22"/>
          <w:szCs w:val="22"/>
        </w:rPr>
        <w:t xml:space="preserve">Read Committed isolation uses something called </w:t>
      </w:r>
      <w:r w:rsidRPr="00BC1314">
        <w:rPr>
          <w:b/>
          <w:bCs/>
          <w:sz w:val="22"/>
          <w:szCs w:val="22"/>
        </w:rPr>
        <w:t>cursor stability</w:t>
      </w:r>
      <w:r>
        <w:rPr>
          <w:sz w:val="22"/>
          <w:szCs w:val="22"/>
        </w:rPr>
        <w:t xml:space="preserve">, it is a locking strategy that locks the row the user has his/her cursor on. The row is locked until the transactions commits, once it is done it is automatically released from the row and positioned to the next row the cursor is on or if the cursor is closed. This prevents cursor lost updates that could occur if the locks are released immediate after data is read. This also allows for increased concurrency. </w:t>
      </w:r>
    </w:p>
    <w:p w14:paraId="7CC509A0" w14:textId="77777777" w:rsidR="00C11758" w:rsidRPr="00BC1314" w:rsidRDefault="00C11758" w:rsidP="00BC1314">
      <w:pPr>
        <w:rPr>
          <w:sz w:val="22"/>
          <w:szCs w:val="22"/>
        </w:rPr>
      </w:pPr>
    </w:p>
    <w:p w14:paraId="2E0F4A1E" w14:textId="77777777" w:rsidR="00C11758" w:rsidRDefault="00C11758" w:rsidP="00B876D2">
      <w:pPr>
        <w:pStyle w:val="Heading4"/>
      </w:pPr>
      <w:r>
        <w:t>Comments/findings</w:t>
      </w:r>
    </w:p>
    <w:p w14:paraId="1B9B38A4" w14:textId="77777777" w:rsidR="00C11758" w:rsidRDefault="00C11758" w:rsidP="00B876D2">
      <w:r>
        <w:t>…</w:t>
      </w:r>
    </w:p>
    <w:p w14:paraId="2CD8B9F4" w14:textId="4F70CC47" w:rsidR="00181B8D" w:rsidRDefault="00C11758" w:rsidP="00B876D2">
      <w:r>
        <w:t>(Where applicable)</w:t>
      </w:r>
    </w:p>
    <w:p w14:paraId="35599DE7" w14:textId="77777777" w:rsidR="00181B8D" w:rsidRDefault="00181B8D">
      <w:pPr>
        <w:spacing w:before="0" w:after="200"/>
      </w:pPr>
      <w:r>
        <w:br w:type="page"/>
      </w:r>
    </w:p>
    <w:p w14:paraId="5E785276" w14:textId="77777777" w:rsidR="00C11758" w:rsidRDefault="00C11758" w:rsidP="00C61EB8">
      <w:pPr>
        <w:pStyle w:val="Title"/>
      </w:pPr>
      <w:r>
        <w:lastRenderedPageBreak/>
        <w:t xml:space="preserve">Credit Task 10.1 report </w:t>
      </w:r>
    </w:p>
    <w:p w14:paraId="490067D6" w14:textId="77777777" w:rsidR="00C11758" w:rsidRPr="008F73AE" w:rsidRDefault="00C11758" w:rsidP="008F73AE"/>
    <w:tbl>
      <w:tblPr>
        <w:tblStyle w:val="TableGrid"/>
        <w:tblW w:w="0" w:type="auto"/>
        <w:tblLook w:val="04A0" w:firstRow="1" w:lastRow="0" w:firstColumn="1" w:lastColumn="0" w:noHBand="0" w:noVBand="1"/>
      </w:tblPr>
      <w:tblGrid>
        <w:gridCol w:w="1852"/>
        <w:gridCol w:w="6664"/>
      </w:tblGrid>
      <w:tr w:rsidR="00C11758" w14:paraId="4D0B9A51" w14:textId="77777777" w:rsidTr="008F73AE">
        <w:trPr>
          <w:trHeight w:val="432"/>
        </w:trPr>
        <w:tc>
          <w:tcPr>
            <w:tcW w:w="1975" w:type="dxa"/>
            <w:vAlign w:val="center"/>
          </w:tcPr>
          <w:p w14:paraId="2F9C56F5" w14:textId="77777777" w:rsidR="00C11758" w:rsidRDefault="00C11758" w:rsidP="008F73AE">
            <w:r>
              <w:t>Student Name</w:t>
            </w:r>
          </w:p>
        </w:tc>
        <w:tc>
          <w:tcPr>
            <w:tcW w:w="7375" w:type="dxa"/>
            <w:vAlign w:val="center"/>
          </w:tcPr>
          <w:p w14:paraId="1BC0C328" w14:textId="77777777" w:rsidR="00C11758" w:rsidRPr="004A1399" w:rsidRDefault="00C11758" w:rsidP="008F73AE">
            <w:pPr>
              <w:rPr>
                <w:b/>
                <w:bCs/>
              </w:rPr>
            </w:pPr>
            <w:r w:rsidRPr="004A1399">
              <w:rPr>
                <w:b/>
                <w:bCs/>
              </w:rPr>
              <w:t>Masrur Rahman Zahin</w:t>
            </w:r>
          </w:p>
        </w:tc>
      </w:tr>
      <w:tr w:rsidR="00C11758" w14:paraId="58F2D77A" w14:textId="77777777" w:rsidTr="008F73AE">
        <w:trPr>
          <w:trHeight w:val="432"/>
        </w:trPr>
        <w:tc>
          <w:tcPr>
            <w:tcW w:w="1975" w:type="dxa"/>
            <w:vAlign w:val="center"/>
          </w:tcPr>
          <w:p w14:paraId="512BE586" w14:textId="77777777" w:rsidR="00C11758" w:rsidRDefault="00C11758" w:rsidP="008F73AE">
            <w:r>
              <w:t>Student ID</w:t>
            </w:r>
          </w:p>
        </w:tc>
        <w:tc>
          <w:tcPr>
            <w:tcW w:w="7375" w:type="dxa"/>
            <w:vAlign w:val="center"/>
          </w:tcPr>
          <w:p w14:paraId="1C112631" w14:textId="77777777" w:rsidR="00C11758" w:rsidRPr="004A1399" w:rsidRDefault="00C11758" w:rsidP="008F73AE">
            <w:pPr>
              <w:rPr>
                <w:b/>
                <w:bCs/>
              </w:rPr>
            </w:pPr>
            <w:r w:rsidRPr="004A1399">
              <w:rPr>
                <w:b/>
                <w:bCs/>
              </w:rPr>
              <w:t>101214608</w:t>
            </w:r>
          </w:p>
        </w:tc>
      </w:tr>
    </w:tbl>
    <w:p w14:paraId="77414D91" w14:textId="77777777" w:rsidR="00C11758" w:rsidRPr="008F73AE" w:rsidRDefault="00C11758" w:rsidP="008F73AE"/>
    <w:p w14:paraId="1F49A33F" w14:textId="77777777" w:rsidR="00C11758" w:rsidRDefault="00C11758" w:rsidP="00C61EB8">
      <w:pPr>
        <w:pStyle w:val="Heading2"/>
      </w:pPr>
      <w:r>
        <w:t>SUB Task 10.1.1</w:t>
      </w:r>
    </w:p>
    <w:p w14:paraId="67086D31" w14:textId="77777777" w:rsidR="00C11758" w:rsidRPr="00465181" w:rsidRDefault="00C11758" w:rsidP="00465181">
      <w:pPr>
        <w:pStyle w:val="Heading4"/>
      </w:pPr>
      <w:r>
        <w:t>Solution</w:t>
      </w:r>
    </w:p>
    <w:p w14:paraId="4951F1AD" w14:textId="77777777" w:rsidR="00C11758" w:rsidRDefault="00C11758" w:rsidP="00AE3EA5">
      <w:r>
        <w:rPr>
          <w:b/>
          <w:bCs/>
        </w:rPr>
        <w:t>NO</w:t>
      </w:r>
      <w:r>
        <w:t xml:space="preserve"> this is not what I expected because there is an error in the code provided in the task, if I fix the error </w:t>
      </w:r>
      <w:proofErr w:type="spellStart"/>
      <w:r>
        <w:t>i,e</w:t>
      </w:r>
      <w:proofErr w:type="spellEnd"/>
      <w:r>
        <w:t xml:space="preserve"> the space between the date then </w:t>
      </w:r>
      <w:r>
        <w:rPr>
          <w:b/>
          <w:bCs/>
        </w:rPr>
        <w:t>YES</w:t>
      </w:r>
      <w:r>
        <w:t>.</w:t>
      </w:r>
    </w:p>
    <w:p w14:paraId="67B163DE" w14:textId="77777777" w:rsidR="00C11758" w:rsidRDefault="00C11758" w:rsidP="00465181">
      <w:pPr>
        <w:jc w:val="center"/>
      </w:pPr>
      <w:r>
        <w:rPr>
          <w:noProof/>
        </w:rPr>
        <w:drawing>
          <wp:inline distT="0" distB="0" distL="0" distR="0" wp14:anchorId="4398A4C9" wp14:editId="51F69360">
            <wp:extent cx="4587554" cy="2406014"/>
            <wp:effectExtent l="19050" t="19050" r="22860" b="1397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32101" cy="2429377"/>
                    </a:xfrm>
                    <a:prstGeom prst="rect">
                      <a:avLst/>
                    </a:prstGeom>
                    <a:ln>
                      <a:solidFill>
                        <a:schemeClr val="bg1">
                          <a:lumMod val="85000"/>
                        </a:schemeClr>
                      </a:solidFill>
                    </a:ln>
                  </pic:spPr>
                </pic:pic>
              </a:graphicData>
            </a:graphic>
          </wp:inline>
        </w:drawing>
      </w:r>
    </w:p>
    <w:p w14:paraId="1B513CAD" w14:textId="77777777" w:rsidR="00C11758" w:rsidRDefault="00C11758" w:rsidP="007C05B1">
      <w:pPr>
        <w:jc w:val="center"/>
      </w:pPr>
      <w:r>
        <w:rPr>
          <w:noProof/>
        </w:rPr>
        <w:drawing>
          <wp:inline distT="0" distB="0" distL="0" distR="0" wp14:anchorId="7B80BA57" wp14:editId="14798E19">
            <wp:extent cx="4565650" cy="2179415"/>
            <wp:effectExtent l="19050" t="19050" r="25400" b="1143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78348" cy="2185476"/>
                    </a:xfrm>
                    <a:prstGeom prst="rect">
                      <a:avLst/>
                    </a:prstGeom>
                    <a:ln>
                      <a:solidFill>
                        <a:schemeClr val="bg1">
                          <a:lumMod val="85000"/>
                        </a:schemeClr>
                      </a:solidFill>
                    </a:ln>
                  </pic:spPr>
                </pic:pic>
              </a:graphicData>
            </a:graphic>
          </wp:inline>
        </w:drawing>
      </w:r>
    </w:p>
    <w:p w14:paraId="16918A73" w14:textId="77777777" w:rsidR="00C11758" w:rsidRDefault="00C11758" w:rsidP="00AE3EA5">
      <w:r>
        <w:t xml:space="preserve">From the output above it looks like the order table looked through the data rows and the </w:t>
      </w:r>
      <w:proofErr w:type="spellStart"/>
      <w:r>
        <w:t>order_details</w:t>
      </w:r>
      <w:proofErr w:type="spellEnd"/>
      <w:r>
        <w:t xml:space="preserve"> table used and index. Order table was accessed first because it’s a parent table</w:t>
      </w:r>
    </w:p>
    <w:p w14:paraId="687909D5" w14:textId="77777777" w:rsidR="00C11758" w:rsidRDefault="00C11758" w:rsidP="00AE3EA5">
      <w:pPr>
        <w:pStyle w:val="Heading4"/>
      </w:pPr>
      <w:r>
        <w:t>Comments/findings</w:t>
      </w:r>
    </w:p>
    <w:p w14:paraId="067B2918" w14:textId="77777777" w:rsidR="00C11758" w:rsidRDefault="00C11758" w:rsidP="00AE3EA5">
      <w:r>
        <w:t>…</w:t>
      </w:r>
    </w:p>
    <w:p w14:paraId="3DE422BC" w14:textId="77777777" w:rsidR="00C11758" w:rsidRDefault="00C11758" w:rsidP="00AE3EA5">
      <w:r>
        <w:t>(Where applicable)</w:t>
      </w:r>
    </w:p>
    <w:p w14:paraId="741555CB" w14:textId="77777777" w:rsidR="00C11758" w:rsidRPr="008F73AE" w:rsidRDefault="00C11758" w:rsidP="00B876D2"/>
    <w:p w14:paraId="7189423B" w14:textId="77777777" w:rsidR="00C11758" w:rsidRDefault="00C11758" w:rsidP="00C61EB8">
      <w:pPr>
        <w:pStyle w:val="Heading2"/>
      </w:pPr>
      <w:r>
        <w:lastRenderedPageBreak/>
        <w:t>SUB Task 10.1.2</w:t>
      </w:r>
    </w:p>
    <w:p w14:paraId="39BECA72" w14:textId="77777777" w:rsidR="00C11758" w:rsidRDefault="00C11758" w:rsidP="00B876D2">
      <w:pPr>
        <w:pStyle w:val="Heading4"/>
      </w:pPr>
      <w:r>
        <w:t>Solution</w:t>
      </w:r>
    </w:p>
    <w:p w14:paraId="67693860" w14:textId="77777777" w:rsidR="00C11758" w:rsidRDefault="00C11758" w:rsidP="00B876D2">
      <w:r>
        <w:rPr>
          <w:noProof/>
        </w:rPr>
        <w:drawing>
          <wp:inline distT="0" distB="0" distL="0" distR="0" wp14:anchorId="164D1D8A" wp14:editId="27730369">
            <wp:extent cx="5943600" cy="3119120"/>
            <wp:effectExtent l="19050" t="19050" r="19050" b="2413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119120"/>
                    </a:xfrm>
                    <a:prstGeom prst="rect">
                      <a:avLst/>
                    </a:prstGeom>
                    <a:ln>
                      <a:solidFill>
                        <a:schemeClr val="bg1">
                          <a:lumMod val="85000"/>
                        </a:schemeClr>
                      </a:solidFill>
                    </a:ln>
                  </pic:spPr>
                </pic:pic>
              </a:graphicData>
            </a:graphic>
          </wp:inline>
        </w:drawing>
      </w:r>
    </w:p>
    <w:p w14:paraId="4AA4A739" w14:textId="77777777" w:rsidR="00C11758" w:rsidRDefault="00C11758" w:rsidP="00B876D2">
      <w:r>
        <w:t>Nothing changes at all for me, I tried recreating the database several times, no change. But apparently the number of rows is supposed to increase by 1 from 944 to 945.</w:t>
      </w:r>
    </w:p>
    <w:p w14:paraId="29B00236" w14:textId="77777777" w:rsidR="00C11758" w:rsidRDefault="00C11758" w:rsidP="00B876D2">
      <w:pPr>
        <w:pStyle w:val="Heading4"/>
      </w:pPr>
      <w:r>
        <w:t>Comments/findings</w:t>
      </w:r>
    </w:p>
    <w:p w14:paraId="09063DDD" w14:textId="7A1D4F85" w:rsidR="00181B8D" w:rsidRDefault="00C11758" w:rsidP="00181B8D">
      <w:r>
        <w:t>I decided to continue the task, I have even tried to download the script and running again, nothing changed.</w:t>
      </w:r>
    </w:p>
    <w:p w14:paraId="5180990D" w14:textId="77777777" w:rsidR="00181B8D" w:rsidRDefault="00181B8D" w:rsidP="00181B8D"/>
    <w:p w14:paraId="1DF6E376" w14:textId="5A30464F" w:rsidR="00C11758" w:rsidRDefault="00C11758" w:rsidP="00C61EB8">
      <w:pPr>
        <w:pStyle w:val="Heading2"/>
      </w:pPr>
      <w:r>
        <w:t>SUB Task 10.1.3</w:t>
      </w:r>
    </w:p>
    <w:p w14:paraId="2380DF6A" w14:textId="77777777" w:rsidR="00C11758" w:rsidRDefault="00C11758" w:rsidP="00B876D2">
      <w:pPr>
        <w:pStyle w:val="Heading4"/>
      </w:pPr>
      <w:r>
        <w:t>Solution</w:t>
      </w:r>
    </w:p>
    <w:p w14:paraId="2207AC2B" w14:textId="77777777" w:rsidR="00C11758" w:rsidRDefault="00C11758" w:rsidP="007F2CCB">
      <w:pPr>
        <w:jc w:val="center"/>
      </w:pPr>
      <w:r>
        <w:rPr>
          <w:noProof/>
        </w:rPr>
        <w:drawing>
          <wp:inline distT="0" distB="0" distL="0" distR="0" wp14:anchorId="0256A98A" wp14:editId="51B2D72B">
            <wp:extent cx="5943600" cy="2308225"/>
            <wp:effectExtent l="19050" t="19050" r="19050" b="1587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308225"/>
                    </a:xfrm>
                    <a:prstGeom prst="rect">
                      <a:avLst/>
                    </a:prstGeom>
                    <a:ln>
                      <a:solidFill>
                        <a:schemeClr val="bg1">
                          <a:lumMod val="85000"/>
                        </a:schemeClr>
                      </a:solidFill>
                    </a:ln>
                  </pic:spPr>
                </pic:pic>
              </a:graphicData>
            </a:graphic>
          </wp:inline>
        </w:drawing>
      </w:r>
    </w:p>
    <w:p w14:paraId="1B64AC1D" w14:textId="77777777" w:rsidR="00C11758" w:rsidRDefault="00C11758" w:rsidP="007F2CCB">
      <w:pPr>
        <w:jc w:val="center"/>
      </w:pPr>
      <w:r>
        <w:rPr>
          <w:noProof/>
        </w:rPr>
        <w:lastRenderedPageBreak/>
        <w:drawing>
          <wp:inline distT="0" distB="0" distL="0" distR="0" wp14:anchorId="54F563C4" wp14:editId="65012A32">
            <wp:extent cx="5943600" cy="2308225"/>
            <wp:effectExtent l="19050" t="19050" r="19050" b="1587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308225"/>
                    </a:xfrm>
                    <a:prstGeom prst="rect">
                      <a:avLst/>
                    </a:prstGeom>
                    <a:ln>
                      <a:solidFill>
                        <a:schemeClr val="bg1">
                          <a:lumMod val="85000"/>
                        </a:schemeClr>
                      </a:solidFill>
                    </a:ln>
                  </pic:spPr>
                </pic:pic>
              </a:graphicData>
            </a:graphic>
          </wp:inline>
        </w:drawing>
      </w:r>
    </w:p>
    <w:p w14:paraId="002B9ABF" w14:textId="77777777" w:rsidR="00C11758" w:rsidRDefault="00C11758" w:rsidP="007F2CCB">
      <w:pPr>
        <w:jc w:val="center"/>
      </w:pPr>
      <w:r>
        <w:rPr>
          <w:noProof/>
        </w:rPr>
        <w:drawing>
          <wp:inline distT="0" distB="0" distL="0" distR="0" wp14:anchorId="78BCB1C1" wp14:editId="79FC2109">
            <wp:extent cx="5943600" cy="2167890"/>
            <wp:effectExtent l="19050" t="19050" r="19050" b="2286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167890"/>
                    </a:xfrm>
                    <a:prstGeom prst="rect">
                      <a:avLst/>
                    </a:prstGeom>
                    <a:ln>
                      <a:solidFill>
                        <a:schemeClr val="bg1">
                          <a:lumMod val="85000"/>
                        </a:schemeClr>
                      </a:solidFill>
                    </a:ln>
                  </pic:spPr>
                </pic:pic>
              </a:graphicData>
            </a:graphic>
          </wp:inline>
        </w:drawing>
      </w:r>
    </w:p>
    <w:p w14:paraId="23DC4C6F" w14:textId="77777777" w:rsidR="00C11758" w:rsidRDefault="00C11758" w:rsidP="007F2CCB">
      <w:pPr>
        <w:jc w:val="center"/>
      </w:pPr>
    </w:p>
    <w:p w14:paraId="556CF6E5" w14:textId="77777777" w:rsidR="00C11758" w:rsidRDefault="00C11758" w:rsidP="00B876D2">
      <w:pPr>
        <w:pStyle w:val="Heading4"/>
      </w:pPr>
      <w:r>
        <w:t>Comments/findings</w:t>
      </w:r>
    </w:p>
    <w:p w14:paraId="50489CBC" w14:textId="77777777" w:rsidR="00C11758" w:rsidRDefault="00C11758" w:rsidP="00B876D2">
      <w:r>
        <w:t xml:space="preserve">We can see that </w:t>
      </w:r>
      <w:proofErr w:type="spellStart"/>
      <w:r>
        <w:t>dbms</w:t>
      </w:r>
      <w:proofErr w:type="spellEnd"/>
      <w:r>
        <w:t xml:space="preserve"> used 3 indices find the total number of rows in the table, which shows that </w:t>
      </w:r>
      <w:proofErr w:type="spellStart"/>
      <w:r>
        <w:t>dmbs</w:t>
      </w:r>
      <w:proofErr w:type="spellEnd"/>
      <w:r>
        <w:t xml:space="preserve"> used these to more efficiently and easily go through the data rows individually. </w:t>
      </w:r>
    </w:p>
    <w:p w14:paraId="0CB1C792" w14:textId="77777777" w:rsidR="00C11758" w:rsidRPr="008F73AE" w:rsidRDefault="00C11758" w:rsidP="00C61EB8"/>
    <w:p w14:paraId="1B41D567" w14:textId="77777777" w:rsidR="00C11758" w:rsidRDefault="00C11758" w:rsidP="00C61EB8">
      <w:pPr>
        <w:pStyle w:val="Heading2"/>
      </w:pPr>
      <w:r>
        <w:t>SUB Task 10.1.4</w:t>
      </w:r>
    </w:p>
    <w:p w14:paraId="47A48E15" w14:textId="77777777" w:rsidR="00C11758" w:rsidRDefault="00C11758" w:rsidP="00C61EB8">
      <w:pPr>
        <w:pStyle w:val="Heading4"/>
      </w:pPr>
      <w:r>
        <w:t>Solution</w:t>
      </w:r>
    </w:p>
    <w:p w14:paraId="0EEBA847" w14:textId="77777777" w:rsidR="00C11758" w:rsidRDefault="00C11758" w:rsidP="007C05B1">
      <w:pPr>
        <w:jc w:val="center"/>
      </w:pPr>
      <w:r>
        <w:rPr>
          <w:noProof/>
        </w:rPr>
        <w:drawing>
          <wp:inline distT="0" distB="0" distL="0" distR="0" wp14:anchorId="588C5413" wp14:editId="1A8235D8">
            <wp:extent cx="5943600" cy="1966595"/>
            <wp:effectExtent l="19050" t="19050" r="19050" b="1460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1966595"/>
                    </a:xfrm>
                    <a:prstGeom prst="rect">
                      <a:avLst/>
                    </a:prstGeom>
                    <a:ln>
                      <a:solidFill>
                        <a:schemeClr val="bg1">
                          <a:lumMod val="85000"/>
                        </a:schemeClr>
                      </a:solidFill>
                    </a:ln>
                  </pic:spPr>
                </pic:pic>
              </a:graphicData>
            </a:graphic>
          </wp:inline>
        </w:drawing>
      </w:r>
    </w:p>
    <w:p w14:paraId="01A36DCF" w14:textId="77777777" w:rsidR="00C11758" w:rsidRDefault="00C11758" w:rsidP="007C05B1">
      <w:pPr>
        <w:jc w:val="center"/>
      </w:pPr>
      <w:r>
        <w:rPr>
          <w:noProof/>
        </w:rPr>
        <w:lastRenderedPageBreak/>
        <w:drawing>
          <wp:inline distT="0" distB="0" distL="0" distR="0" wp14:anchorId="10586A40" wp14:editId="2AF0D75E">
            <wp:extent cx="5943600" cy="2070100"/>
            <wp:effectExtent l="19050" t="19050" r="19050" b="2540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2070100"/>
                    </a:xfrm>
                    <a:prstGeom prst="rect">
                      <a:avLst/>
                    </a:prstGeom>
                    <a:ln>
                      <a:solidFill>
                        <a:schemeClr val="bg1">
                          <a:lumMod val="85000"/>
                        </a:schemeClr>
                      </a:solidFill>
                    </a:ln>
                  </pic:spPr>
                </pic:pic>
              </a:graphicData>
            </a:graphic>
          </wp:inline>
        </w:drawing>
      </w:r>
    </w:p>
    <w:p w14:paraId="75B852A5" w14:textId="77777777" w:rsidR="00C11758" w:rsidRDefault="00C11758" w:rsidP="007C05B1">
      <w:pPr>
        <w:jc w:val="center"/>
      </w:pPr>
      <w:r>
        <w:rPr>
          <w:noProof/>
        </w:rPr>
        <w:drawing>
          <wp:inline distT="0" distB="0" distL="0" distR="0" wp14:anchorId="7482FAE0" wp14:editId="5FDF5963">
            <wp:extent cx="5943600" cy="1994535"/>
            <wp:effectExtent l="19050" t="19050" r="19050" b="2476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1994535"/>
                    </a:xfrm>
                    <a:prstGeom prst="rect">
                      <a:avLst/>
                    </a:prstGeom>
                    <a:ln>
                      <a:solidFill>
                        <a:schemeClr val="bg1">
                          <a:lumMod val="85000"/>
                        </a:schemeClr>
                      </a:solidFill>
                    </a:ln>
                  </pic:spPr>
                </pic:pic>
              </a:graphicData>
            </a:graphic>
          </wp:inline>
        </w:drawing>
      </w:r>
    </w:p>
    <w:p w14:paraId="3B4789D7" w14:textId="77777777" w:rsidR="00C11758" w:rsidRDefault="00C11758" w:rsidP="00C61EB8">
      <w:pPr>
        <w:pStyle w:val="Heading4"/>
      </w:pPr>
      <w:r>
        <w:t>Comments/findings</w:t>
      </w:r>
    </w:p>
    <w:p w14:paraId="427FD2E6" w14:textId="77777777" w:rsidR="00C11758" w:rsidRDefault="00C11758" w:rsidP="00AE3EA5">
      <w:r>
        <w:t>We can see that no reference was used as it went through each row one by one.</w:t>
      </w:r>
    </w:p>
    <w:p w14:paraId="3CCA9A92" w14:textId="305CB811" w:rsidR="00181B8D" w:rsidRDefault="00C11758" w:rsidP="00AE3EA5">
      <w:r>
        <w:t>YES, it was executed the way I expected.</w:t>
      </w:r>
    </w:p>
    <w:p w14:paraId="700E3EFC" w14:textId="77777777" w:rsidR="00181B8D" w:rsidRDefault="00181B8D">
      <w:pPr>
        <w:spacing w:before="0" w:after="200"/>
      </w:pPr>
      <w:r>
        <w:br w:type="page"/>
      </w:r>
    </w:p>
    <w:p w14:paraId="1DA28012" w14:textId="77777777" w:rsidR="00C11758" w:rsidRDefault="00C11758" w:rsidP="00F974C3">
      <w:pPr>
        <w:pStyle w:val="Title"/>
      </w:pPr>
      <w:r>
        <w:lastRenderedPageBreak/>
        <w:t xml:space="preserve">Distinction Task 10.2 report </w:t>
      </w:r>
    </w:p>
    <w:p w14:paraId="7E17E2DD" w14:textId="77777777" w:rsidR="00C11758" w:rsidRDefault="00C11758" w:rsidP="00BC4D36"/>
    <w:tbl>
      <w:tblPr>
        <w:tblStyle w:val="TableGrid"/>
        <w:tblW w:w="0" w:type="auto"/>
        <w:tblLook w:val="04A0" w:firstRow="1" w:lastRow="0" w:firstColumn="1" w:lastColumn="0" w:noHBand="0" w:noVBand="1"/>
      </w:tblPr>
      <w:tblGrid>
        <w:gridCol w:w="1852"/>
        <w:gridCol w:w="6664"/>
      </w:tblGrid>
      <w:tr w:rsidR="00C11758" w14:paraId="331EB13D" w14:textId="77777777" w:rsidTr="00EB15D6">
        <w:trPr>
          <w:trHeight w:val="432"/>
        </w:trPr>
        <w:tc>
          <w:tcPr>
            <w:tcW w:w="1975" w:type="dxa"/>
            <w:vAlign w:val="center"/>
          </w:tcPr>
          <w:p w14:paraId="75673E8E" w14:textId="77777777" w:rsidR="00C11758" w:rsidRDefault="00C11758" w:rsidP="00EB15D6">
            <w:r>
              <w:t>Student Name</w:t>
            </w:r>
          </w:p>
        </w:tc>
        <w:tc>
          <w:tcPr>
            <w:tcW w:w="7375" w:type="dxa"/>
            <w:vAlign w:val="center"/>
          </w:tcPr>
          <w:p w14:paraId="14D7BA9C" w14:textId="77777777" w:rsidR="00C11758" w:rsidRDefault="00C11758" w:rsidP="00EB15D6">
            <w:r w:rsidRPr="001F3636">
              <w:rPr>
                <w:b/>
                <w:bCs/>
              </w:rPr>
              <w:t>Masrur Rahman Zahin</w:t>
            </w:r>
          </w:p>
        </w:tc>
      </w:tr>
      <w:tr w:rsidR="00C11758" w14:paraId="69048859" w14:textId="77777777" w:rsidTr="00EB15D6">
        <w:trPr>
          <w:trHeight w:val="432"/>
        </w:trPr>
        <w:tc>
          <w:tcPr>
            <w:tcW w:w="1975" w:type="dxa"/>
            <w:vAlign w:val="center"/>
          </w:tcPr>
          <w:p w14:paraId="3B823E56" w14:textId="77777777" w:rsidR="00C11758" w:rsidRDefault="00C11758" w:rsidP="00EB15D6">
            <w:r>
              <w:t>Student ID</w:t>
            </w:r>
          </w:p>
        </w:tc>
        <w:tc>
          <w:tcPr>
            <w:tcW w:w="7375" w:type="dxa"/>
            <w:vAlign w:val="center"/>
          </w:tcPr>
          <w:p w14:paraId="0E9E4688" w14:textId="77777777" w:rsidR="00C11758" w:rsidRPr="001F3636" w:rsidRDefault="00C11758" w:rsidP="00EB15D6">
            <w:pPr>
              <w:rPr>
                <w:b/>
                <w:bCs/>
              </w:rPr>
            </w:pPr>
            <w:r w:rsidRPr="001F3636">
              <w:rPr>
                <w:b/>
                <w:bCs/>
              </w:rPr>
              <w:t>101214608</w:t>
            </w:r>
          </w:p>
        </w:tc>
      </w:tr>
    </w:tbl>
    <w:p w14:paraId="6DEFC055" w14:textId="77777777" w:rsidR="00C11758" w:rsidRPr="00BC4D36" w:rsidRDefault="00C11758" w:rsidP="00BC4D36"/>
    <w:p w14:paraId="21B25C57" w14:textId="77777777" w:rsidR="00C11758" w:rsidRDefault="00C11758" w:rsidP="00F974C3">
      <w:pPr>
        <w:pStyle w:val="Heading2"/>
      </w:pPr>
      <w:r>
        <w:t>SUB Task 10.2.1</w:t>
      </w:r>
    </w:p>
    <w:p w14:paraId="528D38F7" w14:textId="77777777" w:rsidR="00C11758" w:rsidRDefault="00C11758" w:rsidP="00AE3EA5">
      <w:pPr>
        <w:pStyle w:val="Heading4"/>
      </w:pPr>
      <w:r>
        <w:t>Solution</w:t>
      </w:r>
    </w:p>
    <w:p w14:paraId="0ECF40E3" w14:textId="77777777" w:rsidR="00C11758" w:rsidRDefault="00C11758" w:rsidP="009B312E">
      <w:pPr>
        <w:jc w:val="center"/>
      </w:pPr>
      <w:r>
        <w:rPr>
          <w:noProof/>
        </w:rPr>
        <w:drawing>
          <wp:inline distT="0" distB="0" distL="0" distR="0" wp14:anchorId="6E153C30" wp14:editId="3FB2FA91">
            <wp:extent cx="5943600" cy="2933065"/>
            <wp:effectExtent l="19050" t="19050" r="19050" b="1968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933065"/>
                    </a:xfrm>
                    <a:prstGeom prst="rect">
                      <a:avLst/>
                    </a:prstGeom>
                    <a:ln>
                      <a:solidFill>
                        <a:schemeClr val="bg1">
                          <a:lumMod val="85000"/>
                        </a:schemeClr>
                      </a:solidFill>
                    </a:ln>
                  </pic:spPr>
                </pic:pic>
              </a:graphicData>
            </a:graphic>
          </wp:inline>
        </w:drawing>
      </w:r>
    </w:p>
    <w:p w14:paraId="3FF9002F" w14:textId="77777777" w:rsidR="00C11758" w:rsidRDefault="00C11758" w:rsidP="00AE3EA5"/>
    <w:p w14:paraId="4E88DBFF" w14:textId="77777777" w:rsidR="00C11758" w:rsidRDefault="00C11758" w:rsidP="00AE3EA5">
      <w:pPr>
        <w:pStyle w:val="Heading4"/>
      </w:pPr>
      <w:r>
        <w:t>Comments/findings</w:t>
      </w:r>
    </w:p>
    <w:p w14:paraId="736CA611" w14:textId="77777777" w:rsidR="00C11758" w:rsidRDefault="00C11758" w:rsidP="00AE3EA5">
      <w:r>
        <w:t xml:space="preserve">From the screenshot above it is evident that a search query with bind variable is faster than a query without but the difference is very small almost insignificant, I ran the program multiple times and some time the difference in result were even smaller. </w:t>
      </w:r>
    </w:p>
    <w:p w14:paraId="2A2BD19D" w14:textId="1F168443" w:rsidR="00181B8D" w:rsidRDefault="00C11758" w:rsidP="00AE3EA5">
      <w:r>
        <w:t>It takes a longer time because before SQL runs the query it checks if its valid and determines how to access the tables. The optimizer has the task of figuring out which table access to use, what to with null values. This produces an execution plan thus taking a longer time to execute.</w:t>
      </w:r>
    </w:p>
    <w:p w14:paraId="3DDCC586" w14:textId="77777777" w:rsidR="00181B8D" w:rsidRDefault="00181B8D">
      <w:pPr>
        <w:spacing w:before="0" w:after="200"/>
      </w:pPr>
      <w:r>
        <w:br w:type="page"/>
      </w:r>
    </w:p>
    <w:p w14:paraId="08193CE9" w14:textId="77777777" w:rsidR="00C11758" w:rsidRDefault="00C11758" w:rsidP="00D718D6">
      <w:pPr>
        <w:pStyle w:val="Title"/>
      </w:pPr>
      <w:r>
        <w:lastRenderedPageBreak/>
        <w:t xml:space="preserve">Credit Task 11.1 report </w:t>
      </w:r>
    </w:p>
    <w:p w14:paraId="4B4259B6" w14:textId="77777777" w:rsidR="00C11758" w:rsidRPr="008F73AE" w:rsidRDefault="00C11758" w:rsidP="008F73AE"/>
    <w:tbl>
      <w:tblPr>
        <w:tblStyle w:val="TableGrid"/>
        <w:tblW w:w="0" w:type="auto"/>
        <w:tblLook w:val="04A0" w:firstRow="1" w:lastRow="0" w:firstColumn="1" w:lastColumn="0" w:noHBand="0" w:noVBand="1"/>
      </w:tblPr>
      <w:tblGrid>
        <w:gridCol w:w="1852"/>
        <w:gridCol w:w="6664"/>
      </w:tblGrid>
      <w:tr w:rsidR="00C11758" w14:paraId="4AA5E9CD" w14:textId="77777777" w:rsidTr="008F73AE">
        <w:trPr>
          <w:trHeight w:val="432"/>
        </w:trPr>
        <w:tc>
          <w:tcPr>
            <w:tcW w:w="1975" w:type="dxa"/>
            <w:vAlign w:val="center"/>
          </w:tcPr>
          <w:p w14:paraId="4B787541" w14:textId="77777777" w:rsidR="00C11758" w:rsidRDefault="00C11758" w:rsidP="008F73AE">
            <w:r>
              <w:t>Student Name</w:t>
            </w:r>
          </w:p>
        </w:tc>
        <w:tc>
          <w:tcPr>
            <w:tcW w:w="7375" w:type="dxa"/>
            <w:vAlign w:val="center"/>
          </w:tcPr>
          <w:p w14:paraId="67372C28" w14:textId="77777777" w:rsidR="00C11758" w:rsidRPr="00E33A08" w:rsidRDefault="00C11758" w:rsidP="008F73AE">
            <w:pPr>
              <w:rPr>
                <w:b/>
                <w:bCs/>
              </w:rPr>
            </w:pPr>
            <w:r w:rsidRPr="00E33A08">
              <w:rPr>
                <w:b/>
                <w:bCs/>
              </w:rPr>
              <w:t>Masrur Rahman Zahin</w:t>
            </w:r>
          </w:p>
        </w:tc>
      </w:tr>
      <w:tr w:rsidR="00C11758" w14:paraId="06E33373" w14:textId="77777777" w:rsidTr="008F73AE">
        <w:trPr>
          <w:trHeight w:val="432"/>
        </w:trPr>
        <w:tc>
          <w:tcPr>
            <w:tcW w:w="1975" w:type="dxa"/>
            <w:vAlign w:val="center"/>
          </w:tcPr>
          <w:p w14:paraId="5A072D32" w14:textId="77777777" w:rsidR="00C11758" w:rsidRDefault="00C11758" w:rsidP="008F73AE">
            <w:r>
              <w:t>Student ID</w:t>
            </w:r>
          </w:p>
        </w:tc>
        <w:tc>
          <w:tcPr>
            <w:tcW w:w="7375" w:type="dxa"/>
            <w:vAlign w:val="center"/>
          </w:tcPr>
          <w:p w14:paraId="605DBB31" w14:textId="77777777" w:rsidR="00C11758" w:rsidRPr="00E33A08" w:rsidRDefault="00C11758" w:rsidP="008F73AE">
            <w:pPr>
              <w:rPr>
                <w:b/>
                <w:bCs/>
              </w:rPr>
            </w:pPr>
            <w:r w:rsidRPr="00E33A08">
              <w:rPr>
                <w:b/>
                <w:bCs/>
              </w:rPr>
              <w:t>101214608</w:t>
            </w:r>
          </w:p>
        </w:tc>
      </w:tr>
    </w:tbl>
    <w:p w14:paraId="553984CA" w14:textId="77777777" w:rsidR="00C11758" w:rsidRPr="008F73AE" w:rsidRDefault="00C11758" w:rsidP="008F73AE"/>
    <w:p w14:paraId="1AA81433" w14:textId="77777777" w:rsidR="00C11758" w:rsidRDefault="00C11758" w:rsidP="00D718D6">
      <w:pPr>
        <w:pStyle w:val="Heading2"/>
      </w:pPr>
      <w:r>
        <w:t>SUB Task 11.1.1</w:t>
      </w:r>
    </w:p>
    <w:p w14:paraId="3D1BA1B3" w14:textId="77777777" w:rsidR="00C11758" w:rsidRDefault="00C11758" w:rsidP="00AE3EA5">
      <w:pPr>
        <w:pStyle w:val="Heading4"/>
      </w:pPr>
      <w:r>
        <w:t>Solution</w:t>
      </w:r>
    </w:p>
    <w:p w14:paraId="68171A34" w14:textId="77777777" w:rsidR="00C11758" w:rsidRDefault="00C11758" w:rsidP="00C11758">
      <w:pPr>
        <w:pStyle w:val="ListParagraph"/>
        <w:numPr>
          <w:ilvl w:val="0"/>
          <w:numId w:val="19"/>
        </w:numPr>
        <w:spacing w:before="100" w:after="200" w:line="276" w:lineRule="auto"/>
        <w:jc w:val="left"/>
      </w:pPr>
      <w:proofErr w:type="spellStart"/>
      <w:r w:rsidRPr="00D41058">
        <w:t>db.restaurants.find</w:t>
      </w:r>
      <w:proofErr w:type="spellEnd"/>
      <w:r w:rsidRPr="00D41058">
        <w:t>({'</w:t>
      </w:r>
      <w:proofErr w:type="spellStart"/>
      <w:r w:rsidRPr="00D41058">
        <w:t>grades.score</w:t>
      </w:r>
      <w:proofErr w:type="spellEnd"/>
      <w:r w:rsidRPr="00D41058">
        <w:t>':{$gt:50}},{name:1, cuisine:1, _id:0})</w:t>
      </w:r>
    </w:p>
    <w:p w14:paraId="59553659" w14:textId="77777777" w:rsidR="00C11758" w:rsidRDefault="00C11758" w:rsidP="00D41058">
      <w:pPr>
        <w:jc w:val="center"/>
      </w:pPr>
      <w:r>
        <w:rPr>
          <w:noProof/>
        </w:rPr>
        <w:drawing>
          <wp:inline distT="0" distB="0" distL="0" distR="0" wp14:anchorId="1EB5F320" wp14:editId="453CD78F">
            <wp:extent cx="5943600" cy="2067560"/>
            <wp:effectExtent l="0" t="0" r="0" b="889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067560"/>
                    </a:xfrm>
                    <a:prstGeom prst="rect">
                      <a:avLst/>
                    </a:prstGeom>
                  </pic:spPr>
                </pic:pic>
              </a:graphicData>
            </a:graphic>
          </wp:inline>
        </w:drawing>
      </w:r>
    </w:p>
    <w:p w14:paraId="3512DF08" w14:textId="77777777" w:rsidR="00C11758" w:rsidRDefault="00C11758" w:rsidP="00C11758">
      <w:pPr>
        <w:pStyle w:val="ListParagraph"/>
        <w:numPr>
          <w:ilvl w:val="0"/>
          <w:numId w:val="19"/>
        </w:numPr>
        <w:spacing w:before="100" w:after="200" w:line="276" w:lineRule="auto"/>
        <w:jc w:val="left"/>
      </w:pPr>
      <w:proofErr w:type="spellStart"/>
      <w:r w:rsidRPr="00D41058">
        <w:t>db.restaurants.count</w:t>
      </w:r>
      <w:proofErr w:type="spellEnd"/>
      <w:r w:rsidRPr="00D41058">
        <w:t>({'</w:t>
      </w:r>
      <w:proofErr w:type="spellStart"/>
      <w:r w:rsidRPr="00D41058">
        <w:t>grades.score</w:t>
      </w:r>
      <w:proofErr w:type="spellEnd"/>
      <w:r w:rsidRPr="00D41058">
        <w:t>':{$gt:50}},{name:1, cuisine:1, _id:0})</w:t>
      </w:r>
    </w:p>
    <w:p w14:paraId="3003028F" w14:textId="77777777" w:rsidR="00C11758" w:rsidRDefault="00C11758" w:rsidP="00D41058">
      <w:pPr>
        <w:pStyle w:val="ListParagraph"/>
      </w:pPr>
      <w:r>
        <w:br/>
        <w:t>or</w:t>
      </w:r>
    </w:p>
    <w:p w14:paraId="7E85FAD1" w14:textId="77777777" w:rsidR="00C11758" w:rsidRDefault="00C11758" w:rsidP="00D41058">
      <w:pPr>
        <w:pStyle w:val="ListParagraph"/>
      </w:pPr>
      <w:r>
        <w:br/>
      </w:r>
      <w:proofErr w:type="spellStart"/>
      <w:r w:rsidRPr="00D41058">
        <w:t>db.restaurants.count</w:t>
      </w:r>
      <w:proofErr w:type="spellEnd"/>
      <w:r w:rsidRPr="00D41058">
        <w:t>({'</w:t>
      </w:r>
      <w:proofErr w:type="spellStart"/>
      <w:r w:rsidRPr="00D41058">
        <w:t>grades.score</w:t>
      </w:r>
      <w:proofErr w:type="spellEnd"/>
      <w:r w:rsidRPr="00D41058">
        <w:t>':{$gt:50}})</w:t>
      </w:r>
    </w:p>
    <w:p w14:paraId="74F42014" w14:textId="77777777" w:rsidR="00C11758" w:rsidRDefault="00C11758" w:rsidP="00AE3EA5">
      <w:r>
        <w:tab/>
      </w:r>
      <w:r>
        <w:rPr>
          <w:noProof/>
        </w:rPr>
        <w:drawing>
          <wp:inline distT="0" distB="0" distL="0" distR="0" wp14:anchorId="4A2666FC" wp14:editId="3E49A9D0">
            <wp:extent cx="5943600" cy="739140"/>
            <wp:effectExtent l="0" t="0" r="0" b="381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739140"/>
                    </a:xfrm>
                    <a:prstGeom prst="rect">
                      <a:avLst/>
                    </a:prstGeom>
                  </pic:spPr>
                </pic:pic>
              </a:graphicData>
            </a:graphic>
          </wp:inline>
        </w:drawing>
      </w:r>
    </w:p>
    <w:p w14:paraId="547F9EB8" w14:textId="77777777" w:rsidR="00C11758" w:rsidRDefault="00C11758" w:rsidP="00AE3EA5">
      <w:pPr>
        <w:pStyle w:val="Heading4"/>
      </w:pPr>
      <w:r>
        <w:t>Comments/findings</w:t>
      </w:r>
    </w:p>
    <w:p w14:paraId="3EF8D1A2" w14:textId="77777777" w:rsidR="00C11758" w:rsidRDefault="00C11758" w:rsidP="00AE3EA5">
      <w:r>
        <w:t>For part b) I tried both the commands, not sure which one is require and they both gave same result so I showed them both.</w:t>
      </w:r>
    </w:p>
    <w:p w14:paraId="6A8F170E" w14:textId="77777777" w:rsidR="00C11758" w:rsidRDefault="00C11758" w:rsidP="00AE3EA5"/>
    <w:p w14:paraId="0E7460CF" w14:textId="59926E95" w:rsidR="00181B8D" w:rsidRDefault="00181B8D">
      <w:pPr>
        <w:spacing w:before="0" w:after="200"/>
      </w:pPr>
      <w:r>
        <w:br w:type="page"/>
      </w:r>
    </w:p>
    <w:p w14:paraId="21B2AE2E" w14:textId="77777777" w:rsidR="00C11758" w:rsidRDefault="00C11758" w:rsidP="00D718D6">
      <w:pPr>
        <w:pStyle w:val="Heading2"/>
      </w:pPr>
      <w:r>
        <w:lastRenderedPageBreak/>
        <w:t>SUB Task 11.1.2</w:t>
      </w:r>
    </w:p>
    <w:p w14:paraId="5ED0F167" w14:textId="77777777" w:rsidR="00C11758" w:rsidRDefault="00C11758" w:rsidP="00B876D2">
      <w:pPr>
        <w:pStyle w:val="Heading4"/>
      </w:pPr>
      <w:r>
        <w:t>Solution</w:t>
      </w:r>
    </w:p>
    <w:p w14:paraId="10C9DC54" w14:textId="77777777" w:rsidR="00C11758" w:rsidRPr="00AE4947" w:rsidRDefault="00C11758" w:rsidP="00C11758">
      <w:pPr>
        <w:pStyle w:val="ListParagraph"/>
        <w:numPr>
          <w:ilvl w:val="0"/>
          <w:numId w:val="20"/>
        </w:numPr>
        <w:spacing w:before="100" w:after="200" w:line="276" w:lineRule="auto"/>
        <w:jc w:val="left"/>
      </w:pPr>
      <w:proofErr w:type="spellStart"/>
      <w:r>
        <w:t>db.createCollection</w:t>
      </w:r>
      <w:proofErr w:type="spellEnd"/>
      <w:r>
        <w:t>(‘books’)</w:t>
      </w:r>
    </w:p>
    <w:p w14:paraId="2B16492D" w14:textId="77777777" w:rsidR="00C11758" w:rsidRDefault="00C11758" w:rsidP="00AE4947">
      <w:pPr>
        <w:jc w:val="center"/>
      </w:pPr>
      <w:r>
        <w:rPr>
          <w:noProof/>
        </w:rPr>
        <w:drawing>
          <wp:inline distT="0" distB="0" distL="0" distR="0" wp14:anchorId="2B04695B" wp14:editId="634A84E6">
            <wp:extent cx="5943600" cy="317500"/>
            <wp:effectExtent l="0" t="0" r="0" b="63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317500"/>
                    </a:xfrm>
                    <a:prstGeom prst="rect">
                      <a:avLst/>
                    </a:prstGeom>
                  </pic:spPr>
                </pic:pic>
              </a:graphicData>
            </a:graphic>
          </wp:inline>
        </w:drawing>
      </w:r>
    </w:p>
    <w:p w14:paraId="110201D7" w14:textId="77777777" w:rsidR="00C11758" w:rsidRPr="003F1F96" w:rsidRDefault="00C11758" w:rsidP="00C11758">
      <w:pPr>
        <w:pStyle w:val="ListParagraph"/>
        <w:numPr>
          <w:ilvl w:val="0"/>
          <w:numId w:val="20"/>
        </w:numPr>
        <w:spacing w:before="100" w:after="200" w:line="276" w:lineRule="auto"/>
        <w:jc w:val="left"/>
        <w:rPr>
          <w:noProof/>
        </w:rPr>
      </w:pPr>
      <w:r w:rsidRPr="003F1F96">
        <w:rPr>
          <w:noProof/>
        </w:rPr>
        <w:t xml:space="preserve">db.books.insert({ ISBN : "999-888", Book : "The secret river", Author : "Kate Grenville", </w:t>
      </w:r>
      <w:r>
        <w:rPr>
          <w:noProof/>
        </w:rPr>
        <w:t>R</w:t>
      </w:r>
      <w:r w:rsidRPr="003F1F96">
        <w:rPr>
          <w:noProof/>
        </w:rPr>
        <w:t>eviews : [{reviewer : "Hua Tang", score: 7},{reviewer : "Jim Wong", score: 8},{reviewer : "Andrea Bauer", score: 6}] })</w:t>
      </w:r>
    </w:p>
    <w:p w14:paraId="150D5B51" w14:textId="77777777" w:rsidR="00C11758" w:rsidRPr="003F1F96" w:rsidRDefault="00C11758" w:rsidP="003F1F96">
      <w:pPr>
        <w:pStyle w:val="ListParagraph"/>
        <w:rPr>
          <w:noProof/>
        </w:rPr>
      </w:pPr>
    </w:p>
    <w:p w14:paraId="3C74ED78" w14:textId="77777777" w:rsidR="00C11758" w:rsidRPr="003F1F96" w:rsidRDefault="00C11758" w:rsidP="003F1F96">
      <w:pPr>
        <w:pStyle w:val="ListParagraph"/>
        <w:rPr>
          <w:noProof/>
        </w:rPr>
      </w:pPr>
      <w:r w:rsidRPr="003F1F96">
        <w:rPr>
          <w:noProof/>
        </w:rPr>
        <w:t>and</w:t>
      </w:r>
    </w:p>
    <w:p w14:paraId="6CC6F387" w14:textId="77777777" w:rsidR="00C11758" w:rsidRPr="003F1F96" w:rsidRDefault="00C11758" w:rsidP="003F1F96">
      <w:pPr>
        <w:pStyle w:val="ListParagraph"/>
        <w:rPr>
          <w:noProof/>
        </w:rPr>
      </w:pPr>
    </w:p>
    <w:p w14:paraId="27796134" w14:textId="77777777" w:rsidR="00C11758" w:rsidRPr="003F1F96" w:rsidRDefault="00C11758" w:rsidP="003F1F96">
      <w:pPr>
        <w:pStyle w:val="ListParagraph"/>
        <w:rPr>
          <w:noProof/>
        </w:rPr>
      </w:pPr>
      <w:r w:rsidRPr="003F1F96">
        <w:rPr>
          <w:noProof/>
        </w:rPr>
        <w:t>db.books.insert({ ISBN : "777-222", Book : "Fooled by randomness", Author : "Nassim Taleb", Reviews : [{reviewer : "Simon Jones", score: 5},{reviewer : "John Messum", score: 10}] })</w:t>
      </w:r>
    </w:p>
    <w:p w14:paraId="7692D5BD" w14:textId="77777777" w:rsidR="00C11758" w:rsidRDefault="00C11758" w:rsidP="003F1F96">
      <w:pPr>
        <w:pStyle w:val="ListParagraph"/>
        <w:rPr>
          <w:noProof/>
        </w:rPr>
      </w:pPr>
    </w:p>
    <w:p w14:paraId="7A1EA94B" w14:textId="77777777" w:rsidR="00C11758" w:rsidRDefault="00C11758" w:rsidP="003F1F96">
      <w:pPr>
        <w:jc w:val="center"/>
      </w:pPr>
      <w:r>
        <w:rPr>
          <w:noProof/>
        </w:rPr>
        <w:drawing>
          <wp:inline distT="0" distB="0" distL="0" distR="0" wp14:anchorId="3CD95847" wp14:editId="791C64C5">
            <wp:extent cx="5943600" cy="433705"/>
            <wp:effectExtent l="0" t="0" r="0" b="44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433705"/>
                    </a:xfrm>
                    <a:prstGeom prst="rect">
                      <a:avLst/>
                    </a:prstGeom>
                  </pic:spPr>
                </pic:pic>
              </a:graphicData>
            </a:graphic>
          </wp:inline>
        </w:drawing>
      </w:r>
    </w:p>
    <w:p w14:paraId="0551A959" w14:textId="77777777" w:rsidR="00C11758" w:rsidRDefault="00C11758" w:rsidP="00B876D2">
      <w:pPr>
        <w:pStyle w:val="Heading4"/>
      </w:pPr>
      <w:r>
        <w:t>Comments/findings</w:t>
      </w:r>
    </w:p>
    <w:p w14:paraId="28DA5BA1" w14:textId="77777777" w:rsidR="00C11758" w:rsidRDefault="00C11758" w:rsidP="00B876D2">
      <w:r>
        <w:t>The insert code is very long and when the screen shot was taken its difficult to read the values so a shorter screen shot is shown but the code used to pasted above</w:t>
      </w:r>
    </w:p>
    <w:p w14:paraId="5BF9EDFA" w14:textId="77777777" w:rsidR="00C11758" w:rsidRPr="008F73AE" w:rsidRDefault="00C11758" w:rsidP="00B876D2"/>
    <w:p w14:paraId="1E2B7C65" w14:textId="77777777" w:rsidR="00C11758" w:rsidRDefault="00C11758" w:rsidP="00D718D6">
      <w:pPr>
        <w:pStyle w:val="Heading2"/>
      </w:pPr>
      <w:r>
        <w:t>SUB Task 11.1.3</w:t>
      </w:r>
    </w:p>
    <w:p w14:paraId="054FE9BD" w14:textId="77777777" w:rsidR="00C11758" w:rsidRDefault="00C11758" w:rsidP="00B876D2">
      <w:pPr>
        <w:pStyle w:val="Heading4"/>
      </w:pPr>
      <w:r>
        <w:t>Solution</w:t>
      </w:r>
    </w:p>
    <w:p w14:paraId="65C6B03B" w14:textId="77777777" w:rsidR="00C11758" w:rsidRPr="00F82F66" w:rsidRDefault="00C11758" w:rsidP="00C11758">
      <w:pPr>
        <w:pStyle w:val="ListParagraph"/>
        <w:numPr>
          <w:ilvl w:val="0"/>
          <w:numId w:val="21"/>
        </w:numPr>
        <w:spacing w:before="100" w:after="200" w:line="276" w:lineRule="auto"/>
        <w:jc w:val="left"/>
      </w:pPr>
      <w:proofErr w:type="spellStart"/>
      <w:r w:rsidRPr="00F82F66">
        <w:t>db.books.update</w:t>
      </w:r>
      <w:proofErr w:type="spellEnd"/>
      <w:r w:rsidRPr="00F82F66">
        <w:t>({Author: "Kate Grenville"},{$set: {Author: "Simon Collins"}})</w:t>
      </w:r>
    </w:p>
    <w:p w14:paraId="1263A698" w14:textId="77777777" w:rsidR="00C11758" w:rsidRDefault="00C11758" w:rsidP="00F82F66">
      <w:pPr>
        <w:jc w:val="center"/>
      </w:pPr>
      <w:r>
        <w:rPr>
          <w:noProof/>
        </w:rPr>
        <w:drawing>
          <wp:inline distT="0" distB="0" distL="0" distR="0" wp14:anchorId="5152D69F" wp14:editId="720071BE">
            <wp:extent cx="5943600" cy="29464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94640"/>
                    </a:xfrm>
                    <a:prstGeom prst="rect">
                      <a:avLst/>
                    </a:prstGeom>
                  </pic:spPr>
                </pic:pic>
              </a:graphicData>
            </a:graphic>
          </wp:inline>
        </w:drawing>
      </w:r>
    </w:p>
    <w:p w14:paraId="13FAE2EC" w14:textId="77777777" w:rsidR="00C11758" w:rsidRDefault="00C11758" w:rsidP="00F82F66">
      <w:r>
        <w:t xml:space="preserve">When the update is successful it changes the </w:t>
      </w:r>
      <w:proofErr w:type="spellStart"/>
      <w:r>
        <w:t>nModified</w:t>
      </w:r>
      <w:proofErr w:type="spellEnd"/>
      <w:r>
        <w:t xml:space="preserve"> number, and since I only changed 1 value it says .</w:t>
      </w:r>
    </w:p>
    <w:p w14:paraId="1AE03913" w14:textId="77777777" w:rsidR="00C11758" w:rsidRDefault="00C11758" w:rsidP="00C11758">
      <w:pPr>
        <w:pStyle w:val="ListParagraph"/>
        <w:numPr>
          <w:ilvl w:val="0"/>
          <w:numId w:val="21"/>
        </w:numPr>
        <w:spacing w:before="100" w:after="200" w:line="276" w:lineRule="auto"/>
        <w:jc w:val="left"/>
      </w:pPr>
      <w:proofErr w:type="spellStart"/>
      <w:r>
        <w:t>Upsert</w:t>
      </w:r>
      <w:proofErr w:type="spellEnd"/>
      <w:r>
        <w:t xml:space="preserve"> is a combination of update and insert, it inserts or updates an existing record in one call. Basically, if the row does not exist it inserts into the database and if they do exists then they update the row.</w:t>
      </w:r>
    </w:p>
    <w:p w14:paraId="26FA505E" w14:textId="77777777" w:rsidR="00C11758" w:rsidRDefault="00C11758" w:rsidP="00B876D2">
      <w:pPr>
        <w:pStyle w:val="Heading4"/>
      </w:pPr>
      <w:r>
        <w:t>Comments/findings</w:t>
      </w:r>
    </w:p>
    <w:p w14:paraId="6BE9DE0B" w14:textId="77777777" w:rsidR="00C11758" w:rsidRDefault="00C11758" w:rsidP="00B876D2">
      <w:r>
        <w:t>…</w:t>
      </w:r>
    </w:p>
    <w:p w14:paraId="05F8392C" w14:textId="035ECBE4" w:rsidR="00181B8D" w:rsidRDefault="00C11758" w:rsidP="00A5714D">
      <w:r>
        <w:t>(Where applicable)</w:t>
      </w:r>
    </w:p>
    <w:p w14:paraId="66C09E5A" w14:textId="77777777" w:rsidR="00181B8D" w:rsidRDefault="00181B8D">
      <w:pPr>
        <w:spacing w:before="0" w:after="200"/>
      </w:pPr>
      <w:r>
        <w:br w:type="page"/>
      </w:r>
    </w:p>
    <w:p w14:paraId="04B7BE61" w14:textId="77777777" w:rsidR="00C11758" w:rsidRDefault="00C11758" w:rsidP="000C61AE">
      <w:pPr>
        <w:pStyle w:val="Title"/>
      </w:pPr>
      <w:r>
        <w:lastRenderedPageBreak/>
        <w:t xml:space="preserve">Distinction Task 11.2 report </w:t>
      </w:r>
    </w:p>
    <w:p w14:paraId="180F2FD6" w14:textId="77777777" w:rsidR="00C11758" w:rsidRDefault="00C11758" w:rsidP="00BC4D36"/>
    <w:tbl>
      <w:tblPr>
        <w:tblStyle w:val="TableGrid"/>
        <w:tblW w:w="0" w:type="auto"/>
        <w:tblLook w:val="04A0" w:firstRow="1" w:lastRow="0" w:firstColumn="1" w:lastColumn="0" w:noHBand="0" w:noVBand="1"/>
      </w:tblPr>
      <w:tblGrid>
        <w:gridCol w:w="1852"/>
        <w:gridCol w:w="6664"/>
      </w:tblGrid>
      <w:tr w:rsidR="00C11758" w14:paraId="0C4E8E15" w14:textId="77777777" w:rsidTr="00EB15D6">
        <w:trPr>
          <w:trHeight w:val="432"/>
        </w:trPr>
        <w:tc>
          <w:tcPr>
            <w:tcW w:w="1975" w:type="dxa"/>
            <w:vAlign w:val="center"/>
          </w:tcPr>
          <w:p w14:paraId="19AAD8BF" w14:textId="77777777" w:rsidR="00C11758" w:rsidRDefault="00C11758" w:rsidP="00EB15D6">
            <w:r>
              <w:t>Student Name</w:t>
            </w:r>
          </w:p>
        </w:tc>
        <w:tc>
          <w:tcPr>
            <w:tcW w:w="7375" w:type="dxa"/>
            <w:vAlign w:val="center"/>
          </w:tcPr>
          <w:p w14:paraId="4A49CD1C" w14:textId="77777777" w:rsidR="00C11758" w:rsidRPr="006E5DBC" w:rsidRDefault="00C11758" w:rsidP="00EB15D6">
            <w:pPr>
              <w:rPr>
                <w:b/>
                <w:bCs/>
              </w:rPr>
            </w:pPr>
            <w:r w:rsidRPr="006E5DBC">
              <w:rPr>
                <w:b/>
                <w:bCs/>
              </w:rPr>
              <w:t>Masrur Rahman Zahin</w:t>
            </w:r>
          </w:p>
        </w:tc>
      </w:tr>
      <w:tr w:rsidR="00C11758" w14:paraId="402B1532" w14:textId="77777777" w:rsidTr="00EB15D6">
        <w:trPr>
          <w:trHeight w:val="432"/>
        </w:trPr>
        <w:tc>
          <w:tcPr>
            <w:tcW w:w="1975" w:type="dxa"/>
            <w:vAlign w:val="center"/>
          </w:tcPr>
          <w:p w14:paraId="3CAD661D" w14:textId="77777777" w:rsidR="00C11758" w:rsidRDefault="00C11758" w:rsidP="00EB15D6">
            <w:r>
              <w:t>Student ID</w:t>
            </w:r>
          </w:p>
        </w:tc>
        <w:tc>
          <w:tcPr>
            <w:tcW w:w="7375" w:type="dxa"/>
            <w:vAlign w:val="center"/>
          </w:tcPr>
          <w:p w14:paraId="63333FFF" w14:textId="77777777" w:rsidR="00C11758" w:rsidRPr="006E5DBC" w:rsidRDefault="00C11758" w:rsidP="00EB15D6">
            <w:pPr>
              <w:rPr>
                <w:b/>
                <w:bCs/>
              </w:rPr>
            </w:pPr>
            <w:r w:rsidRPr="006E5DBC">
              <w:rPr>
                <w:b/>
                <w:bCs/>
              </w:rPr>
              <w:t>101214608</w:t>
            </w:r>
          </w:p>
        </w:tc>
      </w:tr>
    </w:tbl>
    <w:p w14:paraId="4FD8E6CB" w14:textId="77777777" w:rsidR="00C11758" w:rsidRPr="00BC4D36" w:rsidRDefault="00C11758" w:rsidP="00BC4D36"/>
    <w:p w14:paraId="4F1AEC76" w14:textId="77777777" w:rsidR="00C11758" w:rsidRDefault="00C11758" w:rsidP="000C61AE">
      <w:pPr>
        <w:pStyle w:val="Heading2"/>
      </w:pPr>
      <w:r>
        <w:t>SUB Task 11.2.1</w:t>
      </w:r>
    </w:p>
    <w:p w14:paraId="56EE483A" w14:textId="77777777" w:rsidR="00C11758" w:rsidRDefault="00C11758" w:rsidP="00AE3EA5">
      <w:pPr>
        <w:pStyle w:val="Heading4"/>
      </w:pPr>
      <w:r>
        <w:t>Solution</w:t>
      </w:r>
    </w:p>
    <w:p w14:paraId="0E55BF5A" w14:textId="77777777" w:rsidR="00C11758" w:rsidRPr="00614383" w:rsidRDefault="00C11758" w:rsidP="00614383">
      <w:r w:rsidRPr="00614383">
        <w:t>db.restaurants.aggregate([{"$unwind":"$grades"},{"$group":{"_id":"$restaurant_id","score":{"$avg":"$grades.score"}}}]).pretty()</w:t>
      </w:r>
    </w:p>
    <w:p w14:paraId="0A9A90DA" w14:textId="77777777" w:rsidR="00C11758" w:rsidRDefault="00C11758" w:rsidP="00614383">
      <w:pPr>
        <w:jc w:val="center"/>
      </w:pPr>
      <w:r>
        <w:rPr>
          <w:noProof/>
        </w:rPr>
        <w:drawing>
          <wp:inline distT="0" distB="0" distL="0" distR="0" wp14:anchorId="282054DD" wp14:editId="7B647D9F">
            <wp:extent cx="5943600" cy="2127885"/>
            <wp:effectExtent l="19050" t="19050" r="19050" b="2476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127885"/>
                    </a:xfrm>
                    <a:prstGeom prst="rect">
                      <a:avLst/>
                    </a:prstGeom>
                    <a:ln>
                      <a:solidFill>
                        <a:schemeClr val="bg1">
                          <a:lumMod val="85000"/>
                        </a:schemeClr>
                      </a:solidFill>
                    </a:ln>
                  </pic:spPr>
                </pic:pic>
              </a:graphicData>
            </a:graphic>
          </wp:inline>
        </w:drawing>
      </w:r>
    </w:p>
    <w:p w14:paraId="66B3B4AA" w14:textId="77777777" w:rsidR="00C11758" w:rsidRDefault="00C11758" w:rsidP="00AE3EA5">
      <w:pPr>
        <w:pStyle w:val="Heading4"/>
      </w:pPr>
      <w:r>
        <w:t>Comments/findings</w:t>
      </w:r>
    </w:p>
    <w:p w14:paraId="1726C3D0" w14:textId="77777777" w:rsidR="00C11758" w:rsidRPr="00614383" w:rsidRDefault="00C11758" w:rsidP="00AE3EA5">
      <w:bookmarkStart w:id="4" w:name="_Hlk73061945"/>
      <w:r>
        <w:t xml:space="preserve">Too a while to get it right, but eventually got it. </w:t>
      </w:r>
      <w:r>
        <w:rPr>
          <w:b/>
          <w:bCs/>
        </w:rPr>
        <w:t>.pretty()</w:t>
      </w:r>
      <w:r>
        <w:t xml:space="preserve"> was used just to make it look better and easy to read.</w:t>
      </w:r>
    </w:p>
    <w:bookmarkEnd w:id="4"/>
    <w:p w14:paraId="4532C52C" w14:textId="77777777" w:rsidR="00C11758" w:rsidRDefault="00C11758" w:rsidP="00AE3EA5"/>
    <w:p w14:paraId="66E1BDF7" w14:textId="77777777" w:rsidR="00C11758" w:rsidRDefault="00C11758" w:rsidP="000C61AE">
      <w:pPr>
        <w:pStyle w:val="Heading2"/>
      </w:pPr>
      <w:r>
        <w:t>SUB Task 11.2.2</w:t>
      </w:r>
    </w:p>
    <w:p w14:paraId="7D41A73C" w14:textId="77777777" w:rsidR="00C11758" w:rsidRDefault="00C11758" w:rsidP="00602189">
      <w:pPr>
        <w:pStyle w:val="Heading4"/>
      </w:pPr>
      <w:r>
        <w:t>Solution</w:t>
      </w:r>
    </w:p>
    <w:p w14:paraId="5AB9A853" w14:textId="77777777" w:rsidR="00C11758" w:rsidRPr="00320B91" w:rsidRDefault="00C11758" w:rsidP="00C11758">
      <w:pPr>
        <w:pStyle w:val="ListParagraph"/>
        <w:numPr>
          <w:ilvl w:val="0"/>
          <w:numId w:val="23"/>
        </w:numPr>
        <w:spacing w:before="100" w:after="200" w:line="276" w:lineRule="auto"/>
        <w:jc w:val="left"/>
      </w:pPr>
      <w:proofErr w:type="spellStart"/>
      <w:r>
        <w:t>db.createCollection</w:t>
      </w:r>
      <w:proofErr w:type="spellEnd"/>
      <w:r>
        <w:t>(“&lt;</w:t>
      </w:r>
      <w:proofErr w:type="spellStart"/>
      <w:r>
        <w:t>CollectionName</w:t>
      </w:r>
      <w:proofErr w:type="spellEnd"/>
      <w:r>
        <w:t>&gt;”)</w:t>
      </w:r>
    </w:p>
    <w:p w14:paraId="1F7B57FD" w14:textId="77777777" w:rsidR="00C11758" w:rsidRDefault="00C11758" w:rsidP="00C533D7">
      <w:pPr>
        <w:jc w:val="center"/>
      </w:pPr>
      <w:r>
        <w:rPr>
          <w:noProof/>
        </w:rPr>
        <w:drawing>
          <wp:inline distT="0" distB="0" distL="0" distR="0" wp14:anchorId="593426B6" wp14:editId="40BDE7F6">
            <wp:extent cx="5943600" cy="1369060"/>
            <wp:effectExtent l="0" t="0" r="0" b="254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1369060"/>
                    </a:xfrm>
                    <a:prstGeom prst="rect">
                      <a:avLst/>
                    </a:prstGeom>
                  </pic:spPr>
                </pic:pic>
              </a:graphicData>
            </a:graphic>
          </wp:inline>
        </w:drawing>
      </w:r>
    </w:p>
    <w:p w14:paraId="59EB4499" w14:textId="77777777" w:rsidR="00C11758" w:rsidRDefault="00C11758" w:rsidP="00C11758">
      <w:pPr>
        <w:pStyle w:val="ListParagraph"/>
        <w:numPr>
          <w:ilvl w:val="0"/>
          <w:numId w:val="23"/>
        </w:numPr>
        <w:spacing w:before="100" w:after="200" w:line="276" w:lineRule="auto"/>
        <w:jc w:val="left"/>
      </w:pPr>
      <w:r>
        <w:t>db.&lt;</w:t>
      </w:r>
      <w:proofErr w:type="spellStart"/>
      <w:r>
        <w:t>CollectionName</w:t>
      </w:r>
      <w:proofErr w:type="spellEnd"/>
      <w:r>
        <w:t xml:space="preserve">&gt;.insert{( )} </w:t>
      </w:r>
    </w:p>
    <w:p w14:paraId="31B38A8F" w14:textId="77777777" w:rsidR="00C11758" w:rsidRDefault="00C11758" w:rsidP="00C533D7">
      <w:pPr>
        <w:jc w:val="center"/>
      </w:pPr>
      <w:r>
        <w:rPr>
          <w:noProof/>
        </w:rPr>
        <w:drawing>
          <wp:inline distT="0" distB="0" distL="0" distR="0" wp14:anchorId="5078AC05" wp14:editId="406C2BFC">
            <wp:extent cx="5943600" cy="398780"/>
            <wp:effectExtent l="0" t="0" r="0" b="127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398780"/>
                    </a:xfrm>
                    <a:prstGeom prst="rect">
                      <a:avLst/>
                    </a:prstGeom>
                  </pic:spPr>
                </pic:pic>
              </a:graphicData>
            </a:graphic>
          </wp:inline>
        </w:drawing>
      </w:r>
    </w:p>
    <w:p w14:paraId="4FD755C8" w14:textId="77777777" w:rsidR="00C11758" w:rsidRDefault="00C11758" w:rsidP="00C533D7">
      <w:pPr>
        <w:jc w:val="center"/>
      </w:pPr>
      <w:r>
        <w:rPr>
          <w:noProof/>
        </w:rPr>
        <w:lastRenderedPageBreak/>
        <w:drawing>
          <wp:inline distT="0" distB="0" distL="0" distR="0" wp14:anchorId="10E0392B" wp14:editId="04FDD934">
            <wp:extent cx="5943600" cy="26797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67970"/>
                    </a:xfrm>
                    <a:prstGeom prst="rect">
                      <a:avLst/>
                    </a:prstGeom>
                  </pic:spPr>
                </pic:pic>
              </a:graphicData>
            </a:graphic>
          </wp:inline>
        </w:drawing>
      </w:r>
    </w:p>
    <w:p w14:paraId="1302BE96" w14:textId="77777777" w:rsidR="00C11758" w:rsidRDefault="00C11758" w:rsidP="00C533D7">
      <w:pPr>
        <w:jc w:val="center"/>
      </w:pPr>
      <w:r>
        <w:rPr>
          <w:noProof/>
        </w:rPr>
        <w:drawing>
          <wp:inline distT="0" distB="0" distL="0" distR="0" wp14:anchorId="1982444F" wp14:editId="358348D1">
            <wp:extent cx="5943600" cy="17272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72720"/>
                    </a:xfrm>
                    <a:prstGeom prst="rect">
                      <a:avLst/>
                    </a:prstGeom>
                  </pic:spPr>
                </pic:pic>
              </a:graphicData>
            </a:graphic>
          </wp:inline>
        </w:drawing>
      </w:r>
    </w:p>
    <w:p w14:paraId="6B564DAA" w14:textId="77777777" w:rsidR="00C11758" w:rsidRDefault="00C11758" w:rsidP="000C61AE">
      <w:pPr>
        <w:pStyle w:val="Heading4"/>
      </w:pPr>
      <w:r>
        <w:t>Comments/findings</w:t>
      </w:r>
    </w:p>
    <w:p w14:paraId="68EE7668" w14:textId="77777777" w:rsidR="00C11758" w:rsidRDefault="00C11758" w:rsidP="00C11758">
      <w:pPr>
        <w:pStyle w:val="ListParagraph"/>
        <w:numPr>
          <w:ilvl w:val="0"/>
          <w:numId w:val="22"/>
        </w:numPr>
        <w:spacing w:before="100" w:after="200" w:line="276" w:lineRule="auto"/>
        <w:jc w:val="left"/>
      </w:pPr>
      <w:r>
        <w:t>I chose an easy and safe method to create my collections, since my collection needed is small I used 4 lines of code.</w:t>
      </w:r>
    </w:p>
    <w:p w14:paraId="1F41532B" w14:textId="77777777" w:rsidR="00C11758" w:rsidRPr="00AE3EA5" w:rsidRDefault="00C11758" w:rsidP="00C11758">
      <w:pPr>
        <w:pStyle w:val="ListParagraph"/>
        <w:numPr>
          <w:ilvl w:val="0"/>
          <w:numId w:val="22"/>
        </w:numPr>
        <w:spacing w:before="100" w:after="200" w:line="276" w:lineRule="auto"/>
        <w:jc w:val="left"/>
      </w:pPr>
      <w:r>
        <w:t>For part b) I just inserted the first data provide in the week 10 VM folder, I only inserted one data as I am just trying to show how it works.</w:t>
      </w:r>
    </w:p>
    <w:p w14:paraId="53A29F4E" w14:textId="1D2F1D06" w:rsidR="00403F58" w:rsidRDefault="00403F58" w:rsidP="00821CEA"/>
    <w:p w14:paraId="0452C6D5" w14:textId="6E9D8910" w:rsidR="00403F58" w:rsidRDefault="007335DD" w:rsidP="007335DD">
      <w:pPr>
        <w:pStyle w:val="Heading1"/>
      </w:pPr>
      <w:r>
        <w:t>Conclusion</w:t>
      </w:r>
    </w:p>
    <w:p w14:paraId="2CA01716" w14:textId="1DC92A6E" w:rsidR="007335DD" w:rsidRPr="007335DD" w:rsidRDefault="007335DD" w:rsidP="007335DD">
      <w:r>
        <w:t>By completing this unit I was able to learn how to design and manage a database and how a database works. I completed all my tasks on time including my D report tasks and I believe I should be able to obtain at least a D grade.</w:t>
      </w:r>
    </w:p>
    <w:sectPr w:rsidR="007335DD" w:rsidRPr="007335DD" w:rsidSect="00924291">
      <w:headerReference w:type="default" r:id="rId102"/>
      <w:footerReference w:type="even" r:id="rId103"/>
      <w:footerReference w:type="default" r:id="rId104"/>
      <w:footerReference w:type="first" r:id="rId105"/>
      <w:pgSz w:w="11900" w:h="16840"/>
      <w:pgMar w:top="1440" w:right="1800" w:bottom="1440" w:left="1800" w:header="708" w:footer="70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BE172" w14:textId="77777777" w:rsidR="00363453" w:rsidRDefault="00363453" w:rsidP="00821CEA">
      <w:r>
        <w:separator/>
      </w:r>
    </w:p>
  </w:endnote>
  <w:endnote w:type="continuationSeparator" w:id="0">
    <w:p w14:paraId="3359DAA9" w14:textId="77777777" w:rsidR="00363453" w:rsidRDefault="00363453" w:rsidP="00821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nonymous">
    <w:altName w:val="Mangal"/>
    <w:charset w:val="00"/>
    <w:family w:val="auto"/>
    <w:pitch w:val="variable"/>
    <w:sig w:usb0="00000003" w:usb1="00000000" w:usb2="00000000" w:usb3="00000000" w:csb0="00000001" w:csb1="00000000"/>
  </w:font>
  <w:font w:name="HelveticaNeue Condensed">
    <w:altName w:val="Times New Roman"/>
    <w:panose1 w:val="00000000000000000000"/>
    <w:charset w:val="00"/>
    <w:family w:val="roman"/>
    <w:notTrueType/>
    <w:pitch w:val="default"/>
  </w:font>
  <w:font w:name="Times">
    <w:panose1 w:val="02020603050405020304"/>
    <w:charset w:val="00"/>
    <w:family w:val="roman"/>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52DB4" w14:textId="77777777" w:rsidR="00EC3373" w:rsidRDefault="00EC3373" w:rsidP="00821CEA">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987318D" w14:textId="77777777" w:rsidR="00EC3373" w:rsidRDefault="00EC3373" w:rsidP="00821C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A6F26" w14:textId="29429C7B" w:rsidR="00EC3373" w:rsidRPr="002B37D0" w:rsidRDefault="00432BAD" w:rsidP="00A84565">
    <w:pPr>
      <w:pStyle w:val="Footer"/>
      <w:tabs>
        <w:tab w:val="clear" w:pos="4320"/>
        <w:tab w:val="center" w:pos="4820"/>
      </w:tabs>
    </w:pPr>
    <w:r>
      <w:t>COS</w:t>
    </w:r>
    <w:r w:rsidR="00A84565">
      <w:t>20015</w:t>
    </w:r>
    <w:r w:rsidR="00EC3373">
      <w:t xml:space="preserve"> – </w:t>
    </w:r>
    <w:r w:rsidR="00A84565">
      <w:t>Fundamentals of Data Management</w:t>
    </w:r>
    <w:r w:rsidR="00EC3373">
      <w:tab/>
    </w:r>
    <w:r w:rsidR="00EC3373">
      <w:tab/>
    </w:r>
    <w:r w:rsidR="00EC3373">
      <w:rPr>
        <w:rStyle w:val="PageNumber"/>
      </w:rPr>
      <w:fldChar w:fldCharType="begin"/>
    </w:r>
    <w:r w:rsidR="00EC3373">
      <w:rPr>
        <w:rStyle w:val="PageNumber"/>
      </w:rPr>
      <w:instrText xml:space="preserve">PAGE  </w:instrText>
    </w:r>
    <w:r w:rsidR="00EC3373">
      <w:rPr>
        <w:rStyle w:val="PageNumber"/>
      </w:rPr>
      <w:fldChar w:fldCharType="separate"/>
    </w:r>
    <w:r w:rsidR="00635491">
      <w:rPr>
        <w:rStyle w:val="PageNumber"/>
        <w:noProof/>
      </w:rPr>
      <w:t>7</w:t>
    </w:r>
    <w:r w:rsidR="00EC3373">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4A9DB" w14:textId="27890B1E" w:rsidR="00EC3373" w:rsidRDefault="00EC3373" w:rsidP="00821CEA">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635491">
      <w:rPr>
        <w:rStyle w:val="PageNumber"/>
        <w:noProof/>
      </w:rPr>
      <w:t>1</w:t>
    </w:r>
    <w:r>
      <w:rPr>
        <w:rStyle w:val="PageNumber"/>
      </w:rPr>
      <w:fldChar w:fldCharType="end"/>
    </w:r>
  </w:p>
  <w:p w14:paraId="1DA4FF04" w14:textId="77777777" w:rsidR="00EC3373" w:rsidRDefault="00EC3373" w:rsidP="00821C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6173E" w14:textId="77777777" w:rsidR="00363453" w:rsidRDefault="00363453" w:rsidP="00821CEA">
      <w:r>
        <w:separator/>
      </w:r>
    </w:p>
  </w:footnote>
  <w:footnote w:type="continuationSeparator" w:id="0">
    <w:p w14:paraId="67E8E254" w14:textId="77777777" w:rsidR="00363453" w:rsidRDefault="00363453" w:rsidP="00821C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A5696" w14:textId="3EFCA460" w:rsidR="00EC3373" w:rsidRDefault="00097902" w:rsidP="00821CEA">
    <w:pPr>
      <w:pStyle w:val="Header"/>
    </w:pPr>
    <w:r>
      <w:t>Masrur Rahman Zahin</w:t>
    </w:r>
    <w:r w:rsidR="00EC3373">
      <w:t xml:space="preserve"> (</w:t>
    </w:r>
    <w:r>
      <w:t xml:space="preserve"> 101214608 )</w:t>
    </w:r>
    <w:r w:rsidR="00EC3373">
      <w:tab/>
    </w:r>
    <w:r w:rsidR="00EC3373">
      <w:tab/>
      <w:t>Learning Summar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954" w:hanging="338"/>
      </w:pPr>
      <w:rPr>
        <w:rFonts w:ascii="Arial" w:hAnsi="Arial" w:cs="Arial"/>
        <w:b w:val="0"/>
        <w:bCs w:val="0"/>
        <w:i w:val="0"/>
        <w:iCs w:val="0"/>
        <w:color w:val="010101"/>
        <w:spacing w:val="-1"/>
        <w:w w:val="104"/>
        <w:sz w:val="18"/>
        <w:szCs w:val="18"/>
      </w:rPr>
    </w:lvl>
    <w:lvl w:ilvl="1">
      <w:numFmt w:val="bullet"/>
      <w:lvlText w:val="•"/>
      <w:lvlJc w:val="left"/>
      <w:pPr>
        <w:ind w:left="2806" w:hanging="338"/>
      </w:pPr>
    </w:lvl>
    <w:lvl w:ilvl="2">
      <w:numFmt w:val="bullet"/>
      <w:lvlText w:val="•"/>
      <w:lvlJc w:val="left"/>
      <w:pPr>
        <w:ind w:left="3652" w:hanging="338"/>
      </w:pPr>
    </w:lvl>
    <w:lvl w:ilvl="3">
      <w:numFmt w:val="bullet"/>
      <w:lvlText w:val="•"/>
      <w:lvlJc w:val="left"/>
      <w:pPr>
        <w:ind w:left="4498" w:hanging="338"/>
      </w:pPr>
    </w:lvl>
    <w:lvl w:ilvl="4">
      <w:numFmt w:val="bullet"/>
      <w:lvlText w:val="•"/>
      <w:lvlJc w:val="left"/>
      <w:pPr>
        <w:ind w:left="5344" w:hanging="338"/>
      </w:pPr>
    </w:lvl>
    <w:lvl w:ilvl="5">
      <w:numFmt w:val="bullet"/>
      <w:lvlText w:val="•"/>
      <w:lvlJc w:val="left"/>
      <w:pPr>
        <w:ind w:left="6190" w:hanging="338"/>
      </w:pPr>
    </w:lvl>
    <w:lvl w:ilvl="6">
      <w:numFmt w:val="bullet"/>
      <w:lvlText w:val="•"/>
      <w:lvlJc w:val="left"/>
      <w:pPr>
        <w:ind w:left="7036" w:hanging="338"/>
      </w:pPr>
    </w:lvl>
    <w:lvl w:ilvl="7">
      <w:numFmt w:val="bullet"/>
      <w:lvlText w:val="•"/>
      <w:lvlJc w:val="left"/>
      <w:pPr>
        <w:ind w:left="7882" w:hanging="338"/>
      </w:pPr>
    </w:lvl>
    <w:lvl w:ilvl="8">
      <w:numFmt w:val="bullet"/>
      <w:lvlText w:val="•"/>
      <w:lvlJc w:val="left"/>
      <w:pPr>
        <w:ind w:left="8728" w:hanging="338"/>
      </w:pPr>
    </w:lvl>
  </w:abstractNum>
  <w:abstractNum w:abstractNumId="1" w15:restartNumberingAfterBreak="0">
    <w:nsid w:val="048064A2"/>
    <w:multiLevelType w:val="hybridMultilevel"/>
    <w:tmpl w:val="BAFCF48E"/>
    <w:lvl w:ilvl="0" w:tplc="45762D4A">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91178"/>
    <w:multiLevelType w:val="hybridMultilevel"/>
    <w:tmpl w:val="AC20B9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A5072"/>
    <w:multiLevelType w:val="hybridMultilevel"/>
    <w:tmpl w:val="321E23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70E96"/>
    <w:multiLevelType w:val="hybridMultilevel"/>
    <w:tmpl w:val="51E2CCB6"/>
    <w:lvl w:ilvl="0" w:tplc="3E7C966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22824"/>
    <w:multiLevelType w:val="hybridMultilevel"/>
    <w:tmpl w:val="4C52661C"/>
    <w:lvl w:ilvl="0" w:tplc="D82A8556">
      <w:start w:val="2"/>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27B00"/>
    <w:multiLevelType w:val="hybridMultilevel"/>
    <w:tmpl w:val="CD54B706"/>
    <w:lvl w:ilvl="0" w:tplc="D82A8556">
      <w:start w:val="2"/>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E51EF6"/>
    <w:multiLevelType w:val="hybridMultilevel"/>
    <w:tmpl w:val="DA5CBBAA"/>
    <w:lvl w:ilvl="0" w:tplc="C47097F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D75706"/>
    <w:multiLevelType w:val="hybridMultilevel"/>
    <w:tmpl w:val="DFC426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762BB5"/>
    <w:multiLevelType w:val="hybridMultilevel"/>
    <w:tmpl w:val="DAB86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0031D"/>
    <w:multiLevelType w:val="hybridMultilevel"/>
    <w:tmpl w:val="1A6048A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3E49F7"/>
    <w:multiLevelType w:val="hybridMultilevel"/>
    <w:tmpl w:val="BC6AAA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1B36A0"/>
    <w:multiLevelType w:val="hybridMultilevel"/>
    <w:tmpl w:val="D20CABD8"/>
    <w:lvl w:ilvl="0" w:tplc="0409000F">
      <w:start w:val="1"/>
      <w:numFmt w:val="decimal"/>
      <w:lvlText w:val="%1."/>
      <w:lvlJc w:val="left"/>
      <w:pPr>
        <w:ind w:left="360" w:hanging="360"/>
      </w:pPr>
      <w:rPr>
        <w:rFont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010B5C"/>
    <w:multiLevelType w:val="hybridMultilevel"/>
    <w:tmpl w:val="DE1A41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001C74"/>
    <w:multiLevelType w:val="hybridMultilevel"/>
    <w:tmpl w:val="1FA456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C578E7"/>
    <w:multiLevelType w:val="hybridMultilevel"/>
    <w:tmpl w:val="467EDEDC"/>
    <w:lvl w:ilvl="0" w:tplc="D82A8556">
      <w:start w:val="2"/>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F0019"/>
    <w:multiLevelType w:val="hybridMultilevel"/>
    <w:tmpl w:val="9F9C8B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051C62"/>
    <w:multiLevelType w:val="hybridMultilevel"/>
    <w:tmpl w:val="9668A7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832B1E"/>
    <w:multiLevelType w:val="hybridMultilevel"/>
    <w:tmpl w:val="2BB886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6F27A1"/>
    <w:multiLevelType w:val="hybridMultilevel"/>
    <w:tmpl w:val="F1887B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064A9A"/>
    <w:multiLevelType w:val="hybridMultilevel"/>
    <w:tmpl w:val="CCFC8FAA"/>
    <w:lvl w:ilvl="0" w:tplc="D82A8556">
      <w:start w:val="2"/>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6919CA"/>
    <w:multiLevelType w:val="hybridMultilevel"/>
    <w:tmpl w:val="483814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8D77AC"/>
    <w:multiLevelType w:val="hybridMultilevel"/>
    <w:tmpl w:val="C37C1E9C"/>
    <w:lvl w:ilvl="0" w:tplc="823A6CF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0B7B2F"/>
    <w:multiLevelType w:val="hybridMultilevel"/>
    <w:tmpl w:val="317A7E10"/>
    <w:lvl w:ilvl="0" w:tplc="823A6CF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4E7AC0"/>
    <w:multiLevelType w:val="hybridMultilevel"/>
    <w:tmpl w:val="3F3A0A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2D2171"/>
    <w:multiLevelType w:val="hybridMultilevel"/>
    <w:tmpl w:val="1CDECF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3213CF"/>
    <w:multiLevelType w:val="hybridMultilevel"/>
    <w:tmpl w:val="4064CB8C"/>
    <w:lvl w:ilvl="0" w:tplc="04090005">
      <w:start w:val="1"/>
      <w:numFmt w:val="bullet"/>
      <w:lvlText w:val=""/>
      <w:lvlJc w:val="left"/>
      <w:pPr>
        <w:ind w:left="831" w:hanging="360"/>
      </w:pPr>
      <w:rPr>
        <w:rFonts w:ascii="Wingdings" w:hAnsi="Wingdings" w:hint="default"/>
      </w:rPr>
    </w:lvl>
    <w:lvl w:ilvl="1" w:tplc="04090003" w:tentative="1">
      <w:start w:val="1"/>
      <w:numFmt w:val="bullet"/>
      <w:lvlText w:val="o"/>
      <w:lvlJc w:val="left"/>
      <w:pPr>
        <w:ind w:left="1551" w:hanging="360"/>
      </w:pPr>
      <w:rPr>
        <w:rFonts w:ascii="Courier New" w:hAnsi="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27" w15:restartNumberingAfterBreak="0">
    <w:nsid w:val="7E7E013C"/>
    <w:multiLevelType w:val="hybridMultilevel"/>
    <w:tmpl w:val="BF3CFA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0"/>
  </w:num>
  <w:num w:numId="3">
    <w:abstractNumId w:val="9"/>
  </w:num>
  <w:num w:numId="4">
    <w:abstractNumId w:val="2"/>
  </w:num>
  <w:num w:numId="5">
    <w:abstractNumId w:val="26"/>
  </w:num>
  <w:num w:numId="6">
    <w:abstractNumId w:val="19"/>
  </w:num>
  <w:num w:numId="7">
    <w:abstractNumId w:val="20"/>
  </w:num>
  <w:num w:numId="8">
    <w:abstractNumId w:val="22"/>
  </w:num>
  <w:num w:numId="9">
    <w:abstractNumId w:val="1"/>
  </w:num>
  <w:num w:numId="10">
    <w:abstractNumId w:val="7"/>
  </w:num>
  <w:num w:numId="11">
    <w:abstractNumId w:val="27"/>
  </w:num>
  <w:num w:numId="12">
    <w:abstractNumId w:val="25"/>
  </w:num>
  <w:num w:numId="13">
    <w:abstractNumId w:val="11"/>
  </w:num>
  <w:num w:numId="14">
    <w:abstractNumId w:val="6"/>
  </w:num>
  <w:num w:numId="15">
    <w:abstractNumId w:val="16"/>
  </w:num>
  <w:num w:numId="16">
    <w:abstractNumId w:val="3"/>
  </w:num>
  <w:num w:numId="17">
    <w:abstractNumId w:val="13"/>
  </w:num>
  <w:num w:numId="18">
    <w:abstractNumId w:val="24"/>
  </w:num>
  <w:num w:numId="19">
    <w:abstractNumId w:val="14"/>
  </w:num>
  <w:num w:numId="20">
    <w:abstractNumId w:val="8"/>
  </w:num>
  <w:num w:numId="21">
    <w:abstractNumId w:val="17"/>
  </w:num>
  <w:num w:numId="22">
    <w:abstractNumId w:val="21"/>
  </w:num>
  <w:num w:numId="23">
    <w:abstractNumId w:val="18"/>
  </w:num>
  <w:num w:numId="24">
    <w:abstractNumId w:val="15"/>
  </w:num>
  <w:num w:numId="25">
    <w:abstractNumId w:val="0"/>
  </w:num>
  <w:num w:numId="26">
    <w:abstractNumId w:val="23"/>
  </w:num>
  <w:num w:numId="27">
    <w:abstractNumId w:val="5"/>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MDAxMjYwsjAzMzRV0lEKTi0uzszPAykwrAUAwQr+hywAAAA="/>
  </w:docVars>
  <w:rsids>
    <w:rsidRoot w:val="00924291"/>
    <w:rsid w:val="0000099A"/>
    <w:rsid w:val="00021193"/>
    <w:rsid w:val="00027A36"/>
    <w:rsid w:val="00040A69"/>
    <w:rsid w:val="00043DA4"/>
    <w:rsid w:val="000448B2"/>
    <w:rsid w:val="000455ED"/>
    <w:rsid w:val="00082E48"/>
    <w:rsid w:val="00097902"/>
    <w:rsid w:val="000A24DA"/>
    <w:rsid w:val="000A416C"/>
    <w:rsid w:val="000B031A"/>
    <w:rsid w:val="000C1617"/>
    <w:rsid w:val="000D5539"/>
    <w:rsid w:val="0011182C"/>
    <w:rsid w:val="001600C7"/>
    <w:rsid w:val="00181B8D"/>
    <w:rsid w:val="001C356F"/>
    <w:rsid w:val="001D2DFD"/>
    <w:rsid w:val="001D3EB7"/>
    <w:rsid w:val="00201D1C"/>
    <w:rsid w:val="00216308"/>
    <w:rsid w:val="00231AEC"/>
    <w:rsid w:val="00240B50"/>
    <w:rsid w:val="0025426A"/>
    <w:rsid w:val="002779A6"/>
    <w:rsid w:val="00280F36"/>
    <w:rsid w:val="002853F2"/>
    <w:rsid w:val="002902BF"/>
    <w:rsid w:val="002B37D0"/>
    <w:rsid w:val="002B54FD"/>
    <w:rsid w:val="002E50D7"/>
    <w:rsid w:val="003013B1"/>
    <w:rsid w:val="003022AE"/>
    <w:rsid w:val="00321D66"/>
    <w:rsid w:val="00353DC2"/>
    <w:rsid w:val="00363453"/>
    <w:rsid w:val="003717AE"/>
    <w:rsid w:val="00377F8F"/>
    <w:rsid w:val="00403A72"/>
    <w:rsid w:val="00403F58"/>
    <w:rsid w:val="00432BAD"/>
    <w:rsid w:val="00492B81"/>
    <w:rsid w:val="004A356D"/>
    <w:rsid w:val="004B0179"/>
    <w:rsid w:val="004B41FC"/>
    <w:rsid w:val="004C2C9C"/>
    <w:rsid w:val="004D287B"/>
    <w:rsid w:val="004D5492"/>
    <w:rsid w:val="00534228"/>
    <w:rsid w:val="00540755"/>
    <w:rsid w:val="00542030"/>
    <w:rsid w:val="005710FB"/>
    <w:rsid w:val="00577C05"/>
    <w:rsid w:val="005C2598"/>
    <w:rsid w:val="005D125F"/>
    <w:rsid w:val="005E7CE8"/>
    <w:rsid w:val="0060708F"/>
    <w:rsid w:val="0061070C"/>
    <w:rsid w:val="00635491"/>
    <w:rsid w:val="00655876"/>
    <w:rsid w:val="00661E95"/>
    <w:rsid w:val="00664763"/>
    <w:rsid w:val="00667E7C"/>
    <w:rsid w:val="00674480"/>
    <w:rsid w:val="006850A1"/>
    <w:rsid w:val="006F1B7F"/>
    <w:rsid w:val="00705FF3"/>
    <w:rsid w:val="00706287"/>
    <w:rsid w:val="007335DD"/>
    <w:rsid w:val="007711B3"/>
    <w:rsid w:val="00781426"/>
    <w:rsid w:val="007C70D3"/>
    <w:rsid w:val="007E28D6"/>
    <w:rsid w:val="007E7A67"/>
    <w:rsid w:val="00816858"/>
    <w:rsid w:val="00821CEA"/>
    <w:rsid w:val="00844E31"/>
    <w:rsid w:val="008505CE"/>
    <w:rsid w:val="00853C8E"/>
    <w:rsid w:val="00860C28"/>
    <w:rsid w:val="008E5DEF"/>
    <w:rsid w:val="00907918"/>
    <w:rsid w:val="00924291"/>
    <w:rsid w:val="00931553"/>
    <w:rsid w:val="009528A9"/>
    <w:rsid w:val="009632D2"/>
    <w:rsid w:val="009637AE"/>
    <w:rsid w:val="00967B7F"/>
    <w:rsid w:val="009776ED"/>
    <w:rsid w:val="009B0E82"/>
    <w:rsid w:val="009B2BE7"/>
    <w:rsid w:val="00A06898"/>
    <w:rsid w:val="00A154F9"/>
    <w:rsid w:val="00A20E49"/>
    <w:rsid w:val="00A31785"/>
    <w:rsid w:val="00A50514"/>
    <w:rsid w:val="00A64509"/>
    <w:rsid w:val="00A7109B"/>
    <w:rsid w:val="00A71FC0"/>
    <w:rsid w:val="00A84565"/>
    <w:rsid w:val="00AA592D"/>
    <w:rsid w:val="00AC07DF"/>
    <w:rsid w:val="00AC2775"/>
    <w:rsid w:val="00AC5761"/>
    <w:rsid w:val="00AF196D"/>
    <w:rsid w:val="00B011A4"/>
    <w:rsid w:val="00B344B4"/>
    <w:rsid w:val="00B51137"/>
    <w:rsid w:val="00B51ABF"/>
    <w:rsid w:val="00BA2B9C"/>
    <w:rsid w:val="00BC11A3"/>
    <w:rsid w:val="00BF7D58"/>
    <w:rsid w:val="00C0459C"/>
    <w:rsid w:val="00C11758"/>
    <w:rsid w:val="00C42E6D"/>
    <w:rsid w:val="00C46BE9"/>
    <w:rsid w:val="00C526D8"/>
    <w:rsid w:val="00CB32E0"/>
    <w:rsid w:val="00CB57A3"/>
    <w:rsid w:val="00CC6345"/>
    <w:rsid w:val="00CE22A2"/>
    <w:rsid w:val="00CF0E84"/>
    <w:rsid w:val="00CF4655"/>
    <w:rsid w:val="00CF6909"/>
    <w:rsid w:val="00D07702"/>
    <w:rsid w:val="00D242E1"/>
    <w:rsid w:val="00D52467"/>
    <w:rsid w:val="00D71B9E"/>
    <w:rsid w:val="00DD779D"/>
    <w:rsid w:val="00E060CB"/>
    <w:rsid w:val="00E17501"/>
    <w:rsid w:val="00E3217B"/>
    <w:rsid w:val="00E51135"/>
    <w:rsid w:val="00E536DA"/>
    <w:rsid w:val="00E62A05"/>
    <w:rsid w:val="00E6645F"/>
    <w:rsid w:val="00E73D1E"/>
    <w:rsid w:val="00E75FFD"/>
    <w:rsid w:val="00EC3373"/>
    <w:rsid w:val="00ED5FF7"/>
    <w:rsid w:val="00EF1E9D"/>
    <w:rsid w:val="00EF7F41"/>
    <w:rsid w:val="00F21BA5"/>
    <w:rsid w:val="00F30223"/>
    <w:rsid w:val="00F35A3F"/>
    <w:rsid w:val="00F40269"/>
    <w:rsid w:val="00F51E02"/>
    <w:rsid w:val="00F60211"/>
    <w:rsid w:val="00F749A5"/>
    <w:rsid w:val="00F91DFB"/>
    <w:rsid w:val="00FB49C0"/>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0BAC8E5E"/>
  <w15:docId w15:val="{EAFCEC29-E8F7-4F60-8B6D-6508D4223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211"/>
    <w:pPr>
      <w:spacing w:before="120" w:after="0"/>
      <w:jc w:val="both"/>
    </w:pPr>
    <w:rPr>
      <w:rFonts w:ascii="Arial" w:eastAsia="Times New Roman" w:hAnsi="Arial" w:cs="Times New Roman"/>
    </w:rPr>
  </w:style>
  <w:style w:type="paragraph" w:styleId="Heading1">
    <w:name w:val="heading 1"/>
    <w:basedOn w:val="Normal"/>
    <w:next w:val="Normal"/>
    <w:link w:val="Heading1Char"/>
    <w:qFormat/>
    <w:rsid w:val="00924291"/>
    <w:pPr>
      <w:keepNext/>
      <w:suppressAutoHyphens/>
      <w:spacing w:before="360" w:after="120" w:line="280" w:lineRule="exact"/>
      <w:outlineLvl w:val="0"/>
    </w:pPr>
    <w:rPr>
      <w:rFonts w:cs="Arial"/>
      <w:b/>
      <w:kern w:val="28"/>
      <w:sz w:val="28"/>
    </w:rPr>
  </w:style>
  <w:style w:type="paragraph" w:styleId="Heading2">
    <w:name w:val="heading 2"/>
    <w:basedOn w:val="Normal"/>
    <w:next w:val="Normal"/>
    <w:link w:val="Heading2Char"/>
    <w:uiPriority w:val="9"/>
    <w:unhideWhenUsed/>
    <w:qFormat/>
    <w:rsid w:val="00661E95"/>
    <w:pPr>
      <w:keepNext/>
      <w:keepLines/>
      <w:spacing w:before="200"/>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rsid w:val="0067448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11758"/>
    <w:pPr>
      <w:pBdr>
        <w:top w:val="dotted" w:sz="6" w:space="2" w:color="4F81BD" w:themeColor="accent1"/>
      </w:pBdr>
      <w:spacing w:before="200" w:line="276" w:lineRule="auto"/>
      <w:outlineLvl w:val="3"/>
    </w:pPr>
    <w:rPr>
      <w:rFonts w:asciiTheme="minorHAnsi" w:eastAsiaTheme="minorEastAsia" w:hAnsiTheme="minorHAnsi" w:cstheme="minorBidi"/>
      <w:caps/>
      <w:color w:val="365F91" w:themeColor="accent1" w:themeShade="BF"/>
      <w:spacing w:val="10"/>
      <w:lang w:val="en-US"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Normal"/>
    <w:qFormat/>
    <w:rsid w:val="004063F5"/>
    <w:pPr>
      <w:shd w:val="clear" w:color="auto" w:fill="E6E6E6"/>
      <w:ind w:left="720"/>
    </w:pPr>
    <w:rPr>
      <w:rFonts w:ascii="Anonymous" w:hAnsi="Anonymous"/>
      <w:sz w:val="16"/>
    </w:rPr>
  </w:style>
  <w:style w:type="character" w:customStyle="1" w:styleId="Heading1Char">
    <w:name w:val="Heading 1 Char"/>
    <w:basedOn w:val="DefaultParagraphFont"/>
    <w:link w:val="Heading1"/>
    <w:rsid w:val="00924291"/>
    <w:rPr>
      <w:rFonts w:ascii="Arial" w:eastAsia="Times New Roman" w:hAnsi="Arial" w:cs="Arial"/>
      <w:b/>
      <w:kern w:val="28"/>
      <w:sz w:val="28"/>
    </w:rPr>
  </w:style>
  <w:style w:type="paragraph" w:styleId="BodyText">
    <w:name w:val="Body Text"/>
    <w:basedOn w:val="Normal"/>
    <w:link w:val="BodyTextChar"/>
    <w:rsid w:val="00924291"/>
    <w:pPr>
      <w:tabs>
        <w:tab w:val="left" w:pos="0"/>
      </w:tabs>
      <w:spacing w:before="0"/>
    </w:pPr>
    <w:rPr>
      <w:rFonts w:ascii="HelveticaNeue Condensed" w:eastAsia="Times" w:hAnsi="HelveticaNeue Condensed"/>
      <w:color w:val="000000"/>
      <w:sz w:val="40"/>
    </w:rPr>
  </w:style>
  <w:style w:type="character" w:customStyle="1" w:styleId="BodyTextChar">
    <w:name w:val="Body Text Char"/>
    <w:basedOn w:val="DefaultParagraphFont"/>
    <w:link w:val="BodyText"/>
    <w:rsid w:val="00924291"/>
    <w:rPr>
      <w:rFonts w:ascii="HelveticaNeue Condensed" w:eastAsia="Times" w:hAnsi="HelveticaNeue Condensed" w:cs="Times New Roman"/>
      <w:color w:val="000000"/>
      <w:sz w:val="40"/>
    </w:rPr>
  </w:style>
  <w:style w:type="table" w:styleId="TableGrid">
    <w:name w:val="Table Grid"/>
    <w:basedOn w:val="TableNormal"/>
    <w:uiPriority w:val="39"/>
    <w:rsid w:val="00924291"/>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2B37D0"/>
    <w:pPr>
      <w:tabs>
        <w:tab w:val="center" w:pos="4320"/>
        <w:tab w:val="right" w:pos="8640"/>
      </w:tabs>
      <w:spacing w:before="0"/>
    </w:pPr>
  </w:style>
  <w:style w:type="character" w:customStyle="1" w:styleId="HeaderChar">
    <w:name w:val="Header Char"/>
    <w:basedOn w:val="DefaultParagraphFont"/>
    <w:link w:val="Header"/>
    <w:uiPriority w:val="99"/>
    <w:rsid w:val="002B37D0"/>
    <w:rPr>
      <w:rFonts w:ascii="Arial" w:eastAsia="Times New Roman" w:hAnsi="Arial" w:cs="Times New Roman"/>
    </w:rPr>
  </w:style>
  <w:style w:type="paragraph" w:styleId="Footer">
    <w:name w:val="footer"/>
    <w:basedOn w:val="Normal"/>
    <w:link w:val="FooterChar"/>
    <w:uiPriority w:val="99"/>
    <w:unhideWhenUsed/>
    <w:rsid w:val="002B37D0"/>
    <w:pPr>
      <w:tabs>
        <w:tab w:val="center" w:pos="4320"/>
        <w:tab w:val="right" w:pos="8640"/>
      </w:tabs>
      <w:spacing w:before="0"/>
    </w:pPr>
  </w:style>
  <w:style w:type="character" w:customStyle="1" w:styleId="FooterChar">
    <w:name w:val="Footer Char"/>
    <w:basedOn w:val="DefaultParagraphFont"/>
    <w:link w:val="Footer"/>
    <w:uiPriority w:val="99"/>
    <w:rsid w:val="002B37D0"/>
    <w:rPr>
      <w:rFonts w:ascii="Arial" w:eastAsia="Times New Roman" w:hAnsi="Arial" w:cs="Times New Roman"/>
    </w:rPr>
  </w:style>
  <w:style w:type="character" w:styleId="PageNumber">
    <w:name w:val="page number"/>
    <w:basedOn w:val="DefaultParagraphFont"/>
    <w:uiPriority w:val="99"/>
    <w:semiHidden/>
    <w:unhideWhenUsed/>
    <w:rsid w:val="002B37D0"/>
  </w:style>
  <w:style w:type="character" w:customStyle="1" w:styleId="Heading2Char">
    <w:name w:val="Heading 2 Char"/>
    <w:basedOn w:val="DefaultParagraphFont"/>
    <w:link w:val="Heading2"/>
    <w:uiPriority w:val="9"/>
    <w:rsid w:val="00661E95"/>
    <w:rPr>
      <w:rFonts w:ascii="Arial" w:eastAsiaTheme="majorEastAsia" w:hAnsi="Arial" w:cstheme="majorBidi"/>
      <w:b/>
      <w:bCs/>
      <w:sz w:val="22"/>
      <w:szCs w:val="26"/>
    </w:rPr>
  </w:style>
  <w:style w:type="paragraph" w:styleId="Title">
    <w:name w:val="Title"/>
    <w:basedOn w:val="Normal"/>
    <w:next w:val="Normal"/>
    <w:link w:val="TitleChar"/>
    <w:uiPriority w:val="10"/>
    <w:qFormat/>
    <w:rsid w:val="00674480"/>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7448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7448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74480"/>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674480"/>
    <w:rPr>
      <w:i/>
      <w:iCs/>
      <w:color w:val="808080" w:themeColor="text1" w:themeTint="7F"/>
    </w:rPr>
  </w:style>
  <w:style w:type="character" w:styleId="Emphasis">
    <w:name w:val="Emphasis"/>
    <w:basedOn w:val="DefaultParagraphFont"/>
    <w:uiPriority w:val="20"/>
    <w:qFormat/>
    <w:rsid w:val="00674480"/>
    <w:rPr>
      <w:i/>
      <w:iCs/>
    </w:rPr>
  </w:style>
  <w:style w:type="character" w:customStyle="1" w:styleId="Heading3Char">
    <w:name w:val="Heading 3 Char"/>
    <w:basedOn w:val="DefaultParagraphFont"/>
    <w:link w:val="Heading3"/>
    <w:uiPriority w:val="9"/>
    <w:rsid w:val="00674480"/>
    <w:rPr>
      <w:rFonts w:asciiTheme="majorHAnsi" w:eastAsiaTheme="majorEastAsia" w:hAnsiTheme="majorHAnsi" w:cstheme="majorBidi"/>
      <w:b/>
      <w:bCs/>
      <w:color w:val="4F81BD" w:themeColor="accent1"/>
    </w:rPr>
  </w:style>
  <w:style w:type="paragraph" w:styleId="ListParagraph">
    <w:name w:val="List Paragraph"/>
    <w:basedOn w:val="Normal"/>
    <w:uiPriority w:val="1"/>
    <w:qFormat/>
    <w:rsid w:val="00F60211"/>
    <w:pPr>
      <w:ind w:left="120"/>
      <w:contextualSpacing/>
    </w:pPr>
    <w:rPr>
      <w:szCs w:val="24"/>
    </w:rPr>
  </w:style>
  <w:style w:type="paragraph" w:styleId="BalloonText">
    <w:name w:val="Balloon Text"/>
    <w:basedOn w:val="Normal"/>
    <w:link w:val="BalloonTextChar"/>
    <w:uiPriority w:val="99"/>
    <w:semiHidden/>
    <w:unhideWhenUsed/>
    <w:rsid w:val="00240B50"/>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0B50"/>
    <w:rPr>
      <w:rFonts w:ascii="Lucida Grande" w:eastAsia="Times New Roman" w:hAnsi="Lucida Grande" w:cs="Lucida Grande"/>
      <w:sz w:val="18"/>
      <w:szCs w:val="18"/>
    </w:rPr>
  </w:style>
  <w:style w:type="character" w:styleId="Hyperlink">
    <w:name w:val="Hyperlink"/>
    <w:basedOn w:val="DefaultParagraphFont"/>
    <w:uiPriority w:val="99"/>
    <w:unhideWhenUsed/>
    <w:rsid w:val="00D07702"/>
    <w:rPr>
      <w:color w:val="0000FF" w:themeColor="hyperlink"/>
      <w:u w:val="single"/>
    </w:rPr>
  </w:style>
  <w:style w:type="character" w:styleId="FollowedHyperlink">
    <w:name w:val="FollowedHyperlink"/>
    <w:basedOn w:val="DefaultParagraphFont"/>
    <w:uiPriority w:val="99"/>
    <w:semiHidden/>
    <w:unhideWhenUsed/>
    <w:rsid w:val="00D07702"/>
    <w:rPr>
      <w:color w:val="800080" w:themeColor="followedHyperlink"/>
      <w:u w:val="single"/>
    </w:rPr>
  </w:style>
  <w:style w:type="character" w:customStyle="1" w:styleId="Heading4Char">
    <w:name w:val="Heading 4 Char"/>
    <w:basedOn w:val="DefaultParagraphFont"/>
    <w:link w:val="Heading4"/>
    <w:uiPriority w:val="9"/>
    <w:rsid w:val="00C11758"/>
    <w:rPr>
      <w:rFonts w:eastAsiaTheme="minorEastAsia"/>
      <w:caps/>
      <w:color w:val="365F91" w:themeColor="accent1" w:themeShade="BF"/>
      <w:spacing w:val="10"/>
      <w:lang w:val="en-US" w:eastAsia="ja-JP"/>
    </w:rPr>
  </w:style>
  <w:style w:type="paragraph" w:customStyle="1" w:styleId="TableParagraph">
    <w:name w:val="Table Paragraph"/>
    <w:basedOn w:val="Normal"/>
    <w:uiPriority w:val="1"/>
    <w:qFormat/>
    <w:rsid w:val="00C11758"/>
    <w:pPr>
      <w:widowControl w:val="0"/>
      <w:autoSpaceDE w:val="0"/>
      <w:autoSpaceDN w:val="0"/>
      <w:spacing w:before="0"/>
    </w:pPr>
    <w:rPr>
      <w:rFonts w:ascii="Times New Roman" w:hAnsi="Times New Roman"/>
      <w:sz w:val="22"/>
      <w:szCs w:val="22"/>
      <w:lang w:val="en-US"/>
    </w:rPr>
  </w:style>
  <w:style w:type="paragraph" w:customStyle="1" w:styleId="Default">
    <w:name w:val="Default"/>
    <w:rsid w:val="00C11758"/>
    <w:pPr>
      <w:autoSpaceDE w:val="0"/>
      <w:autoSpaceDN w:val="0"/>
      <w:adjustRightInd w:val="0"/>
      <w:spacing w:after="0"/>
    </w:pPr>
    <w:rPr>
      <w:rFonts w:ascii="Century Gothic" w:eastAsiaTheme="minorEastAsia" w:hAnsi="Century Gothic" w:cs="Century Gothic"/>
      <w:color w:val="000000"/>
      <w:sz w:val="24"/>
      <w:szCs w:val="24"/>
      <w:lang w:val="en-US" w:eastAsia="ja-JP"/>
    </w:rPr>
  </w:style>
  <w:style w:type="paragraph" w:styleId="TOCHeading">
    <w:name w:val="TOC Heading"/>
    <w:basedOn w:val="Heading1"/>
    <w:next w:val="Normal"/>
    <w:uiPriority w:val="39"/>
    <w:unhideWhenUsed/>
    <w:qFormat/>
    <w:rsid w:val="00853C8E"/>
    <w:pPr>
      <w:keepLines/>
      <w:suppressAutoHyphens w:val="0"/>
      <w:spacing w:before="240" w:after="0" w:line="259" w:lineRule="auto"/>
      <w:outlineLvl w:val="9"/>
    </w:pPr>
    <w:rPr>
      <w:rFonts w:asciiTheme="majorHAnsi" w:eastAsiaTheme="majorEastAsia" w:hAnsiTheme="majorHAnsi" w:cstheme="majorBidi"/>
      <w:b w:val="0"/>
      <w:color w:val="365F91" w:themeColor="accent1" w:themeShade="BF"/>
      <w:kern w:val="0"/>
      <w:sz w:val="32"/>
      <w:szCs w:val="32"/>
      <w:lang w:val="en-US"/>
    </w:rPr>
  </w:style>
  <w:style w:type="paragraph" w:styleId="TOC1">
    <w:name w:val="toc 1"/>
    <w:basedOn w:val="Normal"/>
    <w:next w:val="Normal"/>
    <w:autoRedefine/>
    <w:uiPriority w:val="39"/>
    <w:unhideWhenUsed/>
    <w:rsid w:val="00853C8E"/>
    <w:pPr>
      <w:spacing w:after="100"/>
    </w:pPr>
  </w:style>
  <w:style w:type="paragraph" w:styleId="TOC2">
    <w:name w:val="toc 2"/>
    <w:basedOn w:val="Normal"/>
    <w:next w:val="Normal"/>
    <w:autoRedefine/>
    <w:uiPriority w:val="39"/>
    <w:unhideWhenUsed/>
    <w:rsid w:val="00853C8E"/>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07" Type="http://schemas.openxmlformats.org/officeDocument/2006/relationships/theme" Target="theme/theme1.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80.png"/><Relationship Id="rId102"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image" Target="media/image83.png"/><Relationship Id="rId95" Type="http://schemas.openxmlformats.org/officeDocument/2006/relationships/image" Target="media/image8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footer" Target="footer3.xml"/><Relationship Id="rId8" Type="http://schemas.openxmlformats.org/officeDocument/2006/relationships/image" Target="media/image1.jp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103"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_xmlsignatures/_rels/origin.sigs.rels><?xml version="1.0" encoding="UTF-8" standalone="yes"?>
<Relationships xmlns="http://schemas.openxmlformats.org/package/2006/relationships"><Relationship Id="rId1" Type="http://schemas.openxmlformats.org/package/2006/relationships/digital-signature/signature" Target="sig1.xml"/></Relationships>
</file>

<file path=_xmlsignatures/sig1.xml><?xml version="1.0" encoding="utf-8"?>
<Signature xmlns="http://www.w3.org/2000/09/xmldsig#" Id="idPackageSignature">
  <SignedInfo>
    <CanonicalizationMethod Algorithm="http://www.w3.org/TR/2001/REC-xml-c14n-20010315"/>
    <SignatureMethod Algorithm="http://www.w3.org/2001/04/xmldsig-more#rsa-sha256"/>
    <Reference Type="http://www.w3.org/2000/09/xmldsig#Object" URI="#idPackageObject">
      <DigestMethod Algorithm="http://www.w3.org/2001/04/xmlenc#sha256"/>
      <DigestValue>T1JgNRX1U4Ff1AmwfxvHqDdkCBodWejx9pB7zYdmI/g=</DigestValue>
    </Reference>
    <Reference Type="http://www.w3.org/2000/09/xmldsig#Object" URI="#idOfficeObject">
      <DigestMethod Algorithm="http://www.w3.org/2001/04/xmlenc#sha256"/>
      <DigestValue>QLbwqXV1hw5WOR2Vkw8SJj1Mdl/ZKIi0P8XVn5ct1G8=</DigestValue>
    </Reference>
    <Reference Type="http://uri.etsi.org/01903#SignedProperties" URI="#idSignedProperties">
      <Transforms>
        <Transform Algorithm="http://www.w3.org/TR/2001/REC-xml-c14n-20010315"/>
      </Transforms>
      <DigestMethod Algorithm="http://www.w3.org/2001/04/xmlenc#sha256"/>
      <DigestValue>fl7d04bJHlujT4derFO9zNSAT0FVVv0tkvtJE91N9H0=</DigestValue>
    </Reference>
    <Reference Type="http://www.w3.org/2000/09/xmldsig#Object" URI="#idValidSigLnImg">
      <DigestMethod Algorithm="http://www.w3.org/2001/04/xmlenc#sha256"/>
      <DigestValue>q/Y9SphDp01yJr03aoMoUCZCeQX1xrvQx2sAGTdQSn0=</DigestValue>
    </Reference>
    <Reference Type="http://www.w3.org/2000/09/xmldsig#Object" URI="#idInvalidSigLnImg">
      <DigestMethod Algorithm="http://www.w3.org/2001/04/xmlenc#sha256"/>
      <DigestValue>ZKYMvR72NT/MWf3OOXpiMXZeyEjvWpF5KHjc52eOL6o=</DigestValue>
    </Reference>
  </SignedInfo>
  <SignatureValue>F26UxsBDMlCfKBesCCXNZ96bqS1aSouKd2RkZsoVOu736J42qyV/PkIOetm9QQJKA4VHS22D60rt
kAi+QtFYRY9qYa71c6VBrUXXET0BE0IbIPng6rrRaEso6xMBi9be5LfKZzsi1Fc+zJny5lHGLfCe
q66o272UV07uTpOmqIQXT0sv52dqDN2pNTw2LTVZtTctq4+/OIRaDPYNg1Jk6RZAAXQHdJvIJ7kE
/vT11/daJnvHQ27738/heqONyYEztIkae66fJBt45AZ4HSIOmHkKTBscVUoV+j/EnrNnllml335W
hJrtiN3jzoOoIQQQ0ZLsfI7OFyd6v2k+b758qw==</SignatureValue>
  <KeyInfo>
    <X509Data>
      <X509Certificate>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</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Mq3mDDWudLiaQFa1psBgLG+/en7p7r8re0MtlxnuiUI=</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11"/>
            <mdssi:RelationshipReference xmlns:mdssi="http://schemas.openxmlformats.org/package/2006/digital-signature" SourceId="rId24"/>
            <mdssi:RelationshipReference xmlns:mdssi="http://schemas.openxmlformats.org/package/2006/digital-signature" SourceId="rId32"/>
            <mdssi:RelationshipReference xmlns:mdssi="http://schemas.openxmlformats.org/package/2006/digital-signature" SourceId="rId37"/>
            <mdssi:RelationshipReference xmlns:mdssi="http://schemas.openxmlformats.org/package/2006/digital-signature" SourceId="rId40"/>
            <mdssi:RelationshipReference xmlns:mdssi="http://schemas.openxmlformats.org/package/2006/digital-signature" SourceId="rId45"/>
            <mdssi:RelationshipReference xmlns:mdssi="http://schemas.openxmlformats.org/package/2006/digital-signature" SourceId="rId53"/>
            <mdssi:RelationshipReference xmlns:mdssi="http://schemas.openxmlformats.org/package/2006/digital-signature" SourceId="rId58"/>
            <mdssi:RelationshipReference xmlns:mdssi="http://schemas.openxmlformats.org/package/2006/digital-signature" SourceId="rId66"/>
            <mdssi:RelationshipReference xmlns:mdssi="http://schemas.openxmlformats.org/package/2006/digital-signature" SourceId="rId74"/>
            <mdssi:RelationshipReference xmlns:mdssi="http://schemas.openxmlformats.org/package/2006/digital-signature" SourceId="rId79"/>
            <mdssi:RelationshipReference xmlns:mdssi="http://schemas.openxmlformats.org/package/2006/digital-signature" SourceId="rId87"/>
            <mdssi:RelationshipReference xmlns:mdssi="http://schemas.openxmlformats.org/package/2006/digital-signature" SourceId="rId102"/>
            <mdssi:RelationshipReference xmlns:mdssi="http://schemas.openxmlformats.org/package/2006/digital-signature" SourceId="rId5"/>
            <mdssi:RelationshipReference xmlns:mdssi="http://schemas.openxmlformats.org/package/2006/digital-signature" SourceId="rId61"/>
            <mdssi:RelationshipReference xmlns:mdssi="http://schemas.openxmlformats.org/package/2006/digital-signature" SourceId="rId82"/>
            <mdssi:RelationshipReference xmlns:mdssi="http://schemas.openxmlformats.org/package/2006/digital-signature" SourceId="rId90"/>
            <mdssi:RelationshipReference xmlns:mdssi="http://schemas.openxmlformats.org/package/2006/digital-signature" SourceId="rId95"/>
            <mdssi:RelationshipReference xmlns:mdssi="http://schemas.openxmlformats.org/package/2006/digital-signature" SourceId="rId19"/>
            <mdssi:RelationshipReference xmlns:mdssi="http://schemas.openxmlformats.org/package/2006/digital-signature" SourceId="rId14"/>
            <mdssi:RelationshipReference xmlns:mdssi="http://schemas.openxmlformats.org/package/2006/digital-signature" SourceId="rId22"/>
            <mdssi:RelationshipReference xmlns:mdssi="http://schemas.openxmlformats.org/package/2006/digital-signature" SourceId="rId27"/>
            <mdssi:RelationshipReference xmlns:mdssi="http://schemas.openxmlformats.org/package/2006/digital-signature" SourceId="rId30"/>
            <mdssi:RelationshipReference xmlns:mdssi="http://schemas.openxmlformats.org/package/2006/digital-signature" SourceId="rId35"/>
            <mdssi:RelationshipReference xmlns:mdssi="http://schemas.openxmlformats.org/package/2006/digital-signature" SourceId="rId43"/>
            <mdssi:RelationshipReference xmlns:mdssi="http://schemas.openxmlformats.org/package/2006/digital-signature" SourceId="rId48"/>
            <mdssi:RelationshipReference xmlns:mdssi="http://schemas.openxmlformats.org/package/2006/digital-signature" SourceId="rId56"/>
            <mdssi:RelationshipReference xmlns:mdssi="http://schemas.openxmlformats.org/package/2006/digital-signature" SourceId="rId64"/>
            <mdssi:RelationshipReference xmlns:mdssi="http://schemas.openxmlformats.org/package/2006/digital-signature" SourceId="rId69"/>
            <mdssi:RelationshipReference xmlns:mdssi="http://schemas.openxmlformats.org/package/2006/digital-signature" SourceId="rId77"/>
            <mdssi:RelationshipReference xmlns:mdssi="http://schemas.openxmlformats.org/package/2006/digital-signature" SourceId="rId100"/>
            <mdssi:RelationshipReference xmlns:mdssi="http://schemas.openxmlformats.org/package/2006/digital-signature" SourceId="rId105"/>
            <mdssi:RelationshipReference xmlns:mdssi="http://schemas.openxmlformats.org/package/2006/digital-signature" SourceId="rId8"/>
            <mdssi:RelationshipReference xmlns:mdssi="http://schemas.openxmlformats.org/package/2006/digital-signature" SourceId="rId51"/>
            <mdssi:RelationshipReference xmlns:mdssi="http://schemas.openxmlformats.org/package/2006/digital-signature" SourceId="rId72"/>
            <mdssi:RelationshipReference xmlns:mdssi="http://schemas.openxmlformats.org/package/2006/digital-signature" SourceId="rId80"/>
            <mdssi:RelationshipReference xmlns:mdssi="http://schemas.openxmlformats.org/package/2006/digital-signature" SourceId="rId85"/>
            <mdssi:RelationshipReference xmlns:mdssi="http://schemas.openxmlformats.org/package/2006/digital-signature" SourceId="rId93"/>
            <mdssi:RelationshipReference xmlns:mdssi="http://schemas.openxmlformats.org/package/2006/digital-signature" SourceId="rId98"/>
            <mdssi:RelationshipReference xmlns:mdssi="http://schemas.openxmlformats.org/package/2006/digital-signature" SourceId="rId3"/>
            <mdssi:RelationshipReference xmlns:mdssi="http://schemas.openxmlformats.org/package/2006/digital-signature" SourceId="rId12"/>
            <mdssi:RelationshipReference xmlns:mdssi="http://schemas.openxmlformats.org/package/2006/digital-signature" SourceId="rId17"/>
            <mdssi:RelationshipReference xmlns:mdssi="http://schemas.openxmlformats.org/package/2006/digital-signature" SourceId="rId25"/>
            <mdssi:RelationshipReference xmlns:mdssi="http://schemas.openxmlformats.org/package/2006/digital-signature" SourceId="rId33"/>
            <mdssi:RelationshipReference xmlns:mdssi="http://schemas.openxmlformats.org/package/2006/digital-signature" SourceId="rId38"/>
            <mdssi:RelationshipReference xmlns:mdssi="http://schemas.openxmlformats.org/package/2006/digital-signature" SourceId="rId46"/>
            <mdssi:RelationshipReference xmlns:mdssi="http://schemas.openxmlformats.org/package/2006/digital-signature" SourceId="rId59"/>
            <mdssi:RelationshipReference xmlns:mdssi="http://schemas.openxmlformats.org/package/2006/digital-signature" SourceId="rId67"/>
            <mdssi:RelationshipReference xmlns:mdssi="http://schemas.openxmlformats.org/package/2006/digital-signature" SourceId="rId103"/>
            <mdssi:RelationshipReference xmlns:mdssi="http://schemas.openxmlformats.org/package/2006/digital-signature" SourceId="rId20"/>
            <mdssi:RelationshipReference xmlns:mdssi="http://schemas.openxmlformats.org/package/2006/digital-signature" SourceId="rId41"/>
            <mdssi:RelationshipReference xmlns:mdssi="http://schemas.openxmlformats.org/package/2006/digital-signature" SourceId="rId54"/>
            <mdssi:RelationshipReference xmlns:mdssi="http://schemas.openxmlformats.org/package/2006/digital-signature" SourceId="rId62"/>
            <mdssi:RelationshipReference xmlns:mdssi="http://schemas.openxmlformats.org/package/2006/digital-signature" SourceId="rId70"/>
            <mdssi:RelationshipReference xmlns:mdssi="http://schemas.openxmlformats.org/package/2006/digital-signature" SourceId="rId75"/>
            <mdssi:RelationshipReference xmlns:mdssi="http://schemas.openxmlformats.org/package/2006/digital-signature" SourceId="rId83"/>
            <mdssi:RelationshipReference xmlns:mdssi="http://schemas.openxmlformats.org/package/2006/digital-signature" SourceId="rId88"/>
            <mdssi:RelationshipReference xmlns:mdssi="http://schemas.openxmlformats.org/package/2006/digital-signature" SourceId="rId91"/>
            <mdssi:RelationshipReference xmlns:mdssi="http://schemas.openxmlformats.org/package/2006/digital-signature" SourceId="rId96"/>
            <mdssi:RelationshipReference xmlns:mdssi="http://schemas.openxmlformats.org/package/2006/digital-signature" SourceId="rId6"/>
            <mdssi:RelationshipReference xmlns:mdssi="http://schemas.openxmlformats.org/package/2006/digital-signature" SourceId="rId15"/>
            <mdssi:RelationshipReference xmlns:mdssi="http://schemas.openxmlformats.org/package/2006/digital-signature" SourceId="rId23"/>
            <mdssi:RelationshipReference xmlns:mdssi="http://schemas.openxmlformats.org/package/2006/digital-signature" SourceId="rId28"/>
            <mdssi:RelationshipReference xmlns:mdssi="http://schemas.openxmlformats.org/package/2006/digital-signature" SourceId="rId36"/>
            <mdssi:RelationshipReference xmlns:mdssi="http://schemas.openxmlformats.org/package/2006/digital-signature" SourceId="rId49"/>
            <mdssi:RelationshipReference xmlns:mdssi="http://schemas.openxmlformats.org/package/2006/digital-signature" SourceId="rId57"/>
            <mdssi:RelationshipReference xmlns:mdssi="http://schemas.openxmlformats.org/package/2006/digital-signature" SourceId="rId106"/>
            <mdssi:RelationshipReference xmlns:mdssi="http://schemas.openxmlformats.org/package/2006/digital-signature" SourceId="rId10"/>
            <mdssi:RelationshipReference xmlns:mdssi="http://schemas.openxmlformats.org/package/2006/digital-signature" SourceId="rId31"/>
            <mdssi:RelationshipReference xmlns:mdssi="http://schemas.openxmlformats.org/package/2006/digital-signature" SourceId="rId44"/>
            <mdssi:RelationshipReference xmlns:mdssi="http://schemas.openxmlformats.org/package/2006/digital-signature" SourceId="rId52"/>
            <mdssi:RelationshipReference xmlns:mdssi="http://schemas.openxmlformats.org/package/2006/digital-signature" SourceId="rId60"/>
            <mdssi:RelationshipReference xmlns:mdssi="http://schemas.openxmlformats.org/package/2006/digital-signature" SourceId="rId65"/>
            <mdssi:RelationshipReference xmlns:mdssi="http://schemas.openxmlformats.org/package/2006/digital-signature" SourceId="rId73"/>
            <mdssi:RelationshipReference xmlns:mdssi="http://schemas.openxmlformats.org/package/2006/digital-signature" SourceId="rId78"/>
            <mdssi:RelationshipReference xmlns:mdssi="http://schemas.openxmlformats.org/package/2006/digital-signature" SourceId="rId81"/>
            <mdssi:RelationshipReference xmlns:mdssi="http://schemas.openxmlformats.org/package/2006/digital-signature" SourceId="rId86"/>
            <mdssi:RelationshipReference xmlns:mdssi="http://schemas.openxmlformats.org/package/2006/digital-signature" SourceId="rId94"/>
            <mdssi:RelationshipReference xmlns:mdssi="http://schemas.openxmlformats.org/package/2006/digital-signature" SourceId="rId99"/>
            <mdssi:RelationshipReference xmlns:mdssi="http://schemas.openxmlformats.org/package/2006/digital-signature" SourceId="rId101"/>
            <mdssi:RelationshipReference xmlns:mdssi="http://schemas.openxmlformats.org/package/2006/digital-signature" SourceId="rId4"/>
            <mdssi:RelationshipReference xmlns:mdssi="http://schemas.openxmlformats.org/package/2006/digital-signature" SourceId="rId9"/>
            <mdssi:RelationshipReference xmlns:mdssi="http://schemas.openxmlformats.org/package/2006/digital-signature" SourceId="rId13"/>
            <mdssi:RelationshipReference xmlns:mdssi="http://schemas.openxmlformats.org/package/2006/digital-signature" SourceId="rId18"/>
            <mdssi:RelationshipReference xmlns:mdssi="http://schemas.openxmlformats.org/package/2006/digital-signature" SourceId="rId39"/>
            <mdssi:RelationshipReference xmlns:mdssi="http://schemas.openxmlformats.org/package/2006/digital-signature" SourceId="rId34"/>
            <mdssi:RelationshipReference xmlns:mdssi="http://schemas.openxmlformats.org/package/2006/digital-signature" SourceId="rId50"/>
            <mdssi:RelationshipReference xmlns:mdssi="http://schemas.openxmlformats.org/package/2006/digital-signature" SourceId="rId55"/>
            <mdssi:RelationshipReference xmlns:mdssi="http://schemas.openxmlformats.org/package/2006/digital-signature" SourceId="rId76"/>
            <mdssi:RelationshipReference xmlns:mdssi="http://schemas.openxmlformats.org/package/2006/digital-signature" SourceId="rId97"/>
            <mdssi:RelationshipReference xmlns:mdssi="http://schemas.openxmlformats.org/package/2006/digital-signature" SourceId="rId104"/>
            <mdssi:RelationshipReference xmlns:mdssi="http://schemas.openxmlformats.org/package/2006/digital-signature" SourceId="rId26"/>
            <mdssi:RelationshipReference xmlns:mdssi="http://schemas.openxmlformats.org/package/2006/digital-signature" SourceId="rId21"/>
            <mdssi:RelationshipReference xmlns:mdssi="http://schemas.openxmlformats.org/package/2006/digital-signature" SourceId="rId42"/>
            <mdssi:RelationshipReference xmlns:mdssi="http://schemas.openxmlformats.org/package/2006/digital-signature" SourceId="rId47"/>
            <mdssi:RelationshipReference xmlns:mdssi="http://schemas.openxmlformats.org/package/2006/digital-signature" SourceId="rId63"/>
            <mdssi:RelationshipReference xmlns:mdssi="http://schemas.openxmlformats.org/package/2006/digital-signature" SourceId="rId68"/>
            <mdssi:RelationshipReference xmlns:mdssi="http://schemas.openxmlformats.org/package/2006/digital-signature" SourceId="rId84"/>
            <mdssi:RelationshipReference xmlns:mdssi="http://schemas.openxmlformats.org/package/2006/digital-signature" SourceId="rId89"/>
            <mdssi:RelationshipReference xmlns:mdssi="http://schemas.openxmlformats.org/package/2006/digital-signature" SourceId="rId7"/>
            <mdssi:RelationshipReference xmlns:mdssi="http://schemas.openxmlformats.org/package/2006/digital-signature" SourceId="rId71"/>
            <mdssi:RelationshipReference xmlns:mdssi="http://schemas.openxmlformats.org/package/2006/digital-signature" SourceId="rId92"/>
            <mdssi:RelationshipReference xmlns:mdssi="http://schemas.openxmlformats.org/package/2006/digital-signature" SourceId="rId2"/>
            <mdssi:RelationshipReference xmlns:mdssi="http://schemas.openxmlformats.org/package/2006/digital-signature" SourceId="rId16"/>
            <mdssi:RelationshipReference xmlns:mdssi="http://schemas.openxmlformats.org/package/2006/digital-signature" SourceId="rId29"/>
            <mdssi:RelationshipReference xmlns:mdssi="http://schemas.openxmlformats.org/package/2006/digital-signature" SourceId="rId107"/>
          </Transform>
          <Transform Algorithm="http://www.w3.org/TR/2001/REC-xml-c14n-20010315"/>
        </Transforms>
        <DigestMethod Algorithm="http://www.w3.org/2001/04/xmlenc#sha256"/>
        <DigestValue>QZoHnB4XFfFmOQ/7X/izaMoeNti8Ju261i5AFwuReaU=</DigestValue>
      </Reference>
      <Reference URI="/word/document.xml?ContentType=application/vnd.openxmlformats-officedocument.wordprocessingml.document.main+xml">
        <DigestMethod Algorithm="http://www.w3.org/2001/04/xmlenc#sha256"/>
        <DigestValue>Taa0UJmketyhqU5/8y07tIjkFGUF2YnfvM6+WuvcygA=</DigestValue>
      </Reference>
      <Reference URI="/word/endnotes.xml?ContentType=application/vnd.openxmlformats-officedocument.wordprocessingml.endnotes+xml">
        <DigestMethod Algorithm="http://www.w3.org/2001/04/xmlenc#sha256"/>
        <DigestValue>CHBEoVXQ0uRBKgrS+d4qhTvQdmv7POCitKLCHTM6+OM=</DigestValue>
      </Reference>
      <Reference URI="/word/fontTable.xml?ContentType=application/vnd.openxmlformats-officedocument.wordprocessingml.fontTable+xml">
        <DigestMethod Algorithm="http://www.w3.org/2001/04/xmlenc#sha256"/>
        <DigestValue>mrIL0dgMfnMukonsjC99ebKpjrnE6VSXFzzFSqdCK18=</DigestValue>
      </Reference>
      <Reference URI="/word/footer1.xml?ContentType=application/vnd.openxmlformats-officedocument.wordprocessingml.footer+xml">
        <DigestMethod Algorithm="http://www.w3.org/2001/04/xmlenc#sha256"/>
        <DigestValue>wSYZcu6n61x1iEU1sEOa8eOG8FJL6pIrQNur3+win/w=</DigestValue>
      </Reference>
      <Reference URI="/word/footer2.xml?ContentType=application/vnd.openxmlformats-officedocument.wordprocessingml.footer+xml">
        <DigestMethod Algorithm="http://www.w3.org/2001/04/xmlenc#sha256"/>
        <DigestValue>ZD5ADgPnWRo5X6Ko4LFTBRHRla/WGzX+gjiG3hRNz1o=</DigestValue>
      </Reference>
      <Reference URI="/word/footer3.xml?ContentType=application/vnd.openxmlformats-officedocument.wordprocessingml.footer+xml">
        <DigestMethod Algorithm="http://www.w3.org/2001/04/xmlenc#sha256"/>
        <DigestValue>lD1cnbC7zbtgfcsqFEf0DILpNjA4a2RKy2yqvf5UyDA=</DigestValue>
      </Reference>
      <Reference URI="/word/footnotes.xml?ContentType=application/vnd.openxmlformats-officedocument.wordprocessingml.footnotes+xml">
        <DigestMethod Algorithm="http://www.w3.org/2001/04/xmlenc#sha256"/>
        <DigestValue>Sw38zTDLG/Y75dpkpvUd7Rv3mm3WfHi0Yv1Wi1xjvyM=</DigestValue>
      </Reference>
      <Reference URI="/word/header1.xml?ContentType=application/vnd.openxmlformats-officedocument.wordprocessingml.header+xml">
        <DigestMethod Algorithm="http://www.w3.org/2001/04/xmlenc#sha256"/>
        <DigestValue>gRK+Ylea1OmpmGBGWgA6tChS9exDnuaGxW3XKc6yFyI=</DigestValue>
      </Reference>
      <Reference URI="/word/media/image1.jpg?ContentType=image/jpeg">
        <DigestMethod Algorithm="http://www.w3.org/2001/04/xmlenc#sha256"/>
        <DigestValue>bWG+pCW8Q6ao8jX5dPZx7RueCCOQ9Ckuqzq7VoS8KsA=</DigestValue>
      </Reference>
      <Reference URI="/word/media/image10.png?ContentType=image/png">
        <DigestMethod Algorithm="http://www.w3.org/2001/04/xmlenc#sha256"/>
        <DigestValue>2iLrZKE1UFl3htrPlbYxO7FQbb/Jh/Ehj0kJI2GK3Jo=</DigestValue>
      </Reference>
      <Reference URI="/word/media/image11.png?ContentType=image/png">
        <DigestMethod Algorithm="http://www.w3.org/2001/04/xmlenc#sha256"/>
        <DigestValue>SzVkWKK4MQMehdWLk3AQt6UNB9WbKJHc4cCMIUONAKI=</DigestValue>
      </Reference>
      <Reference URI="/word/media/image12.png?ContentType=image/png">
        <DigestMethod Algorithm="http://www.w3.org/2001/04/xmlenc#sha256"/>
        <DigestValue>5j0M0v8gXDPPLdUan6kmhrmR/QVe1dLGhA5v4VqX3O8=</DigestValue>
      </Reference>
      <Reference URI="/word/media/image13.png?ContentType=image/png">
        <DigestMethod Algorithm="http://www.w3.org/2001/04/xmlenc#sha256"/>
        <DigestValue>1ET/j4TrfIaByTu4eQDq/6UL91CRvDe4VOVc7mSrkrQ=</DigestValue>
      </Reference>
      <Reference URI="/word/media/image14.png?ContentType=image/png">
        <DigestMethod Algorithm="http://www.w3.org/2001/04/xmlenc#sha256"/>
        <DigestValue>LE2x9GKdNc3ApqtThrKSaFAwuqeOqJv4ZbcWrqYghPo=</DigestValue>
      </Reference>
      <Reference URI="/word/media/image15.png?ContentType=image/png">
        <DigestMethod Algorithm="http://www.w3.org/2001/04/xmlenc#sha256"/>
        <DigestValue>VoI1eGET0xbMy7Bkb+/hNHMD6DJvBgOrIZxfZXT2ZXM=</DigestValue>
      </Reference>
      <Reference URI="/word/media/image16.png?ContentType=image/png">
        <DigestMethod Algorithm="http://www.w3.org/2001/04/xmlenc#sha256"/>
        <DigestValue>kla+YpUzYZd1IW8618Ybyh5aLux2/qb0xBBczYe6KRI=</DigestValue>
      </Reference>
      <Reference URI="/word/media/image17.png?ContentType=image/png">
        <DigestMethod Algorithm="http://www.w3.org/2001/04/xmlenc#sha256"/>
        <DigestValue>iUn8FFX9Hiz0BJJGJdhCv90lhvTtLzt5bTgeT8Sv4VI=</DigestValue>
      </Reference>
      <Reference URI="/word/media/image18.png?ContentType=image/png">
        <DigestMethod Algorithm="http://www.w3.org/2001/04/xmlenc#sha256"/>
        <DigestValue>6rATmwcd2F5T1OJYusVzjPGTy1WIlyJJ85BakPAzxT0=</DigestValue>
      </Reference>
      <Reference URI="/word/media/image19.png?ContentType=image/png">
        <DigestMethod Algorithm="http://www.w3.org/2001/04/xmlenc#sha256"/>
        <DigestValue>V3o6rbhVO10MjoSLjpqu/Z3jIjiFMz/k3JCxNPdpDcM=</DigestValue>
      </Reference>
      <Reference URI="/word/media/image2.emf?ContentType=image/x-emf">
        <DigestMethod Algorithm="http://www.w3.org/2001/04/xmlenc#sha256"/>
        <DigestValue>ck3ViuobGr1kBNfIrds11wj6jGQQNpc7DDL6EVhdxJg=</DigestValue>
      </Reference>
      <Reference URI="/word/media/image20.png?ContentType=image/png">
        <DigestMethod Algorithm="http://www.w3.org/2001/04/xmlenc#sha256"/>
        <DigestValue>as85SwCuUyuoB6mx+DnXVLROra/cqWFxWssCQi69cgk=</DigestValue>
      </Reference>
      <Reference URI="/word/media/image21.png?ContentType=image/png">
        <DigestMethod Algorithm="http://www.w3.org/2001/04/xmlenc#sha256"/>
        <DigestValue>W488qfnbP2cFiVuuSGylNdiFIgeSTvhVw7Rbb7XOMjs=</DigestValue>
      </Reference>
      <Reference URI="/word/media/image22.png?ContentType=image/png">
        <DigestMethod Algorithm="http://www.w3.org/2001/04/xmlenc#sha256"/>
        <DigestValue>Lh2dsl63gRqjDbJcLpvKiWow7sNaxuzgATaSOGPLe7U=</DigestValue>
      </Reference>
      <Reference URI="/word/media/image23.png?ContentType=image/png">
        <DigestMethod Algorithm="http://www.w3.org/2001/04/xmlenc#sha256"/>
        <DigestValue>txmBOceUfk4zDWH0K/i87Ih0vRwqTITkFacgTwUz+t0=</DigestValue>
      </Reference>
      <Reference URI="/word/media/image24.png?ContentType=image/png">
        <DigestMethod Algorithm="http://www.w3.org/2001/04/xmlenc#sha256"/>
        <DigestValue>FGdm/6QIJxZ8KK7GCQEAm9+byde3GEKWJSZSIhRYdBg=</DigestValue>
      </Reference>
      <Reference URI="/word/media/image25.png?ContentType=image/png">
        <DigestMethod Algorithm="http://www.w3.org/2001/04/xmlenc#sha256"/>
        <DigestValue>BGZ7D6BL8tJImFKKErF6TbbpmThQZ0vGszmX+/g0B1o=</DigestValue>
      </Reference>
      <Reference URI="/word/media/image26.png?ContentType=image/png">
        <DigestMethod Algorithm="http://www.w3.org/2001/04/xmlenc#sha256"/>
        <DigestValue>4uhf9yhGViOvuR1lqH9Kcu/bTtKCqFhWpMzMmCZhRro=</DigestValue>
      </Reference>
      <Reference URI="/word/media/image27.png?ContentType=image/png">
        <DigestMethod Algorithm="http://www.w3.org/2001/04/xmlenc#sha256"/>
        <DigestValue>hN9plH+dRa/18U1cSWUHsgoo7gWfewgVOwim/Vh2TbE=</DigestValue>
      </Reference>
      <Reference URI="/word/media/image28.png?ContentType=image/png">
        <DigestMethod Algorithm="http://www.w3.org/2001/04/xmlenc#sha256"/>
        <DigestValue>WULkzysfhHH2hBMMDn/u5Y2AsTL+je5I+NJ/egAxxSA=</DigestValue>
      </Reference>
      <Reference URI="/word/media/image29.png?ContentType=image/png">
        <DigestMethod Algorithm="http://www.w3.org/2001/04/xmlenc#sha256"/>
        <DigestValue>P5u8oLco9y/wmBZDeoDLRBccFGNvMu7iVb/9JaHayyc=</DigestValue>
      </Reference>
      <Reference URI="/word/media/image3.png?ContentType=image/png">
        <DigestMethod Algorithm="http://www.w3.org/2001/04/xmlenc#sha256"/>
        <DigestValue>oHTDHoSyeKRvYS/C1Efiskmctyaxuq4+9suHl/TOrug=</DigestValue>
      </Reference>
      <Reference URI="/word/media/image30.png?ContentType=image/png">
        <DigestMethod Algorithm="http://www.w3.org/2001/04/xmlenc#sha256"/>
        <DigestValue>SppFyJ78IZfsy5jAWI2kFS/n3Mus1ZdEpzvLckVZziI=</DigestValue>
      </Reference>
      <Reference URI="/word/media/image31.png?ContentType=image/png">
        <DigestMethod Algorithm="http://www.w3.org/2001/04/xmlenc#sha256"/>
        <DigestValue>64y9zHFKivq4P2n7Tr/X7QJ95q0xKjztBwCPO0iHFyA=</DigestValue>
      </Reference>
      <Reference URI="/word/media/image32.png?ContentType=image/png">
        <DigestMethod Algorithm="http://www.w3.org/2001/04/xmlenc#sha256"/>
        <DigestValue>mAmalSyeZK2SldsanBiGCldJhmpCzaH3uYKS87C78Iw=</DigestValue>
      </Reference>
      <Reference URI="/word/media/image33.png?ContentType=image/png">
        <DigestMethod Algorithm="http://www.w3.org/2001/04/xmlenc#sha256"/>
        <DigestValue>RGaNrnnUM224P8cF1NYOstmVZALp5yFedLgY3GY4ZYc=</DigestValue>
      </Reference>
      <Reference URI="/word/media/image34.png?ContentType=image/png">
        <DigestMethod Algorithm="http://www.w3.org/2001/04/xmlenc#sha256"/>
        <DigestValue>TLpKR/Sg5MuRnN+H2QAkD4CaMb+66827b/mjIVzeBIg=</DigestValue>
      </Reference>
      <Reference URI="/word/media/image35.png?ContentType=image/png">
        <DigestMethod Algorithm="http://www.w3.org/2001/04/xmlenc#sha256"/>
        <DigestValue>8YCerAzENb+zci80hv6o8wDxw2yIrXciZQSjvF8S7Sg=</DigestValue>
      </Reference>
      <Reference URI="/word/media/image36.png?ContentType=image/png">
        <DigestMethod Algorithm="http://www.w3.org/2001/04/xmlenc#sha256"/>
        <DigestValue>y+mW7rBxN7kULnCVOsnXMHH0PYOW+aL+EUZvwYhgSTw=</DigestValue>
      </Reference>
      <Reference URI="/word/media/image37.png?ContentType=image/png">
        <DigestMethod Algorithm="http://www.w3.org/2001/04/xmlenc#sha256"/>
        <DigestValue>UB55h+lnA5cjR88W9VhTwIjebQo7bUcwO9r3LIU6JFQ=</DigestValue>
      </Reference>
      <Reference URI="/word/media/image38.png?ContentType=image/png">
        <DigestMethod Algorithm="http://www.w3.org/2001/04/xmlenc#sha256"/>
        <DigestValue>E0xe0BG7LRJMvF+zZMux6E22bKcklhY8E1Fa7QCH96A=</DigestValue>
      </Reference>
      <Reference URI="/word/media/image39.png?ContentType=image/png">
        <DigestMethod Algorithm="http://www.w3.org/2001/04/xmlenc#sha256"/>
        <DigestValue>JFwotMoP0Bk4BCv3TAXHfEzJdmvtzv7P1bZD0HIGXyw=</DigestValue>
      </Reference>
      <Reference URI="/word/media/image4.png?ContentType=image/png">
        <DigestMethod Algorithm="http://www.w3.org/2001/04/xmlenc#sha256"/>
        <DigestValue>8Mm5atoNB89T1J/AF7q/i/bNLxOr0Xv7qBKGAon02JY=</DigestValue>
      </Reference>
      <Reference URI="/word/media/image40.png?ContentType=image/png">
        <DigestMethod Algorithm="http://www.w3.org/2001/04/xmlenc#sha256"/>
        <DigestValue>xszZbbWg7Dd7TzT8etHK4BYhW2puZSbbBgHgwPcZANU=</DigestValue>
      </Reference>
      <Reference URI="/word/media/image41.png?ContentType=image/png">
        <DigestMethod Algorithm="http://www.w3.org/2001/04/xmlenc#sha256"/>
        <DigestValue>sNZ8ghk/17/zYUlJo2eoy00YDQd4GkDxw716285oVPc=</DigestValue>
      </Reference>
      <Reference URI="/word/media/image42.png?ContentType=image/png">
        <DigestMethod Algorithm="http://www.w3.org/2001/04/xmlenc#sha256"/>
        <DigestValue>QsipK8rq1glostVBVD0U/c/qqpzQ6wpbCVrYQqVtF0I=</DigestValue>
      </Reference>
      <Reference URI="/word/media/image43.png?ContentType=image/png">
        <DigestMethod Algorithm="http://www.w3.org/2001/04/xmlenc#sha256"/>
        <DigestValue>uIi2C2QXB0RhIgkwE5dSIRLFbsmvunKnKx8i+46RX8A=</DigestValue>
      </Reference>
      <Reference URI="/word/media/image44.png?ContentType=image/png">
        <DigestMethod Algorithm="http://www.w3.org/2001/04/xmlenc#sha256"/>
        <DigestValue>6GjUlkOuZuQIRYClOGqLs7kO1o5NMeGMJgVA8XZ3Smw=</DigestValue>
      </Reference>
      <Reference URI="/word/media/image45.png?ContentType=image/png">
        <DigestMethod Algorithm="http://www.w3.org/2001/04/xmlenc#sha256"/>
        <DigestValue>Ne50TtOxD+OHhCW7a++j5df1yx5gF+b7C6MFf+qoq4k=</DigestValue>
      </Reference>
      <Reference URI="/word/media/image46.png?ContentType=image/png">
        <DigestMethod Algorithm="http://www.w3.org/2001/04/xmlenc#sha256"/>
        <DigestValue>Iz0mAv+0niL3sQUMv1U5Q0kboBgIgf9SIplRDPmMBxc=</DigestValue>
      </Reference>
      <Reference URI="/word/media/image47.png?ContentType=image/png">
        <DigestMethod Algorithm="http://www.w3.org/2001/04/xmlenc#sha256"/>
        <DigestValue>h7AL0TjNXFeZiESx2Bi1LfKw2YWLcu4g1Fhp6dapnL0=</DigestValue>
      </Reference>
      <Reference URI="/word/media/image48.png?ContentType=image/png">
        <DigestMethod Algorithm="http://www.w3.org/2001/04/xmlenc#sha256"/>
        <DigestValue>bq3ouv/9KCz6cP11YlyPP0KEHx7zu8f/5rgjIVDV1kg=</DigestValue>
      </Reference>
      <Reference URI="/word/media/image49.png?ContentType=image/png">
        <DigestMethod Algorithm="http://www.w3.org/2001/04/xmlenc#sha256"/>
        <DigestValue>Zp9tDMQ/F5GGH1g4UfzIRCPj03IgXCWXW27xEsX6QOs=</DigestValue>
      </Reference>
      <Reference URI="/word/media/image5.png?ContentType=image/png">
        <DigestMethod Algorithm="http://www.w3.org/2001/04/xmlenc#sha256"/>
        <DigestValue>WCBMZiq1h0EmPPoTDRre4NP8rspYwvHwY7SMarvTck0=</DigestValue>
      </Reference>
      <Reference URI="/word/media/image50.png?ContentType=image/png">
        <DigestMethod Algorithm="http://www.w3.org/2001/04/xmlenc#sha256"/>
        <DigestValue>rtA/hQlEqPrwwJaQQD4KwK7P5v6OcaJ/BthaxZt9sv0=</DigestValue>
      </Reference>
      <Reference URI="/word/media/image51.png?ContentType=image/png">
        <DigestMethod Algorithm="http://www.w3.org/2001/04/xmlenc#sha256"/>
        <DigestValue>E6rn3IsSCCiOVN/y4mKzNHd12SFikTr4T8rxUyEz8P8=</DigestValue>
      </Reference>
      <Reference URI="/word/media/image52.png?ContentType=image/png">
        <DigestMethod Algorithm="http://www.w3.org/2001/04/xmlenc#sha256"/>
        <DigestValue>s39p/Hzh2OYh3iqi9qdbCWR9e+gaUC+CTVdU2fh/hZY=</DigestValue>
      </Reference>
      <Reference URI="/word/media/image53.png?ContentType=image/png">
        <DigestMethod Algorithm="http://www.w3.org/2001/04/xmlenc#sha256"/>
        <DigestValue>bl0GiiPFYEYHsFvjW5NU1qCnxRzorjbLoAGt9xiByF8=</DigestValue>
      </Reference>
      <Reference URI="/word/media/image54.png?ContentType=image/png">
        <DigestMethod Algorithm="http://www.w3.org/2001/04/xmlenc#sha256"/>
        <DigestValue>ok8QAKZ8YcGQ6dR9X3ouJLLHxKWtZv2m93hd0gNSvCQ=</DigestValue>
      </Reference>
      <Reference URI="/word/media/image55.png?ContentType=image/png">
        <DigestMethod Algorithm="http://www.w3.org/2001/04/xmlenc#sha256"/>
        <DigestValue>i6rITIxZwOygxdXw/j+qC6SYTcJE7cSK6epuiErxZiQ=</DigestValue>
      </Reference>
      <Reference URI="/word/media/image56.png?ContentType=image/png">
        <DigestMethod Algorithm="http://www.w3.org/2001/04/xmlenc#sha256"/>
        <DigestValue>CaiHJk9Ot1Hr2snH8yCjNeuF/CVX2HQjZedw1l51IN8=</DigestValue>
      </Reference>
      <Reference URI="/word/media/image57.png?ContentType=image/png">
        <DigestMethod Algorithm="http://www.w3.org/2001/04/xmlenc#sha256"/>
        <DigestValue>DDIJy2wPZq3lkkrN8jG7ueFX/UGBKudPfeIDNm+IMJ4=</DigestValue>
      </Reference>
      <Reference URI="/word/media/image58.png?ContentType=image/png">
        <DigestMethod Algorithm="http://www.w3.org/2001/04/xmlenc#sha256"/>
        <DigestValue>WSphQcZbKO/N2IiQFIdxzo94xS8Qirpsui7qkooN/oE=</DigestValue>
      </Reference>
      <Reference URI="/word/media/image59.png?ContentType=image/png">
        <DigestMethod Algorithm="http://www.w3.org/2001/04/xmlenc#sha256"/>
        <DigestValue>zkSzfXoOtOeO6QEZbfNgD/vRfg4+Vb+ufrYIfnJKxxM=</DigestValue>
      </Reference>
      <Reference URI="/word/media/image6.png?ContentType=image/png">
        <DigestMethod Algorithm="http://www.w3.org/2001/04/xmlenc#sha256"/>
        <DigestValue>wSL0i/2j5uTrZkZHnuxub9BRsp/aTQRMTlZIBk830hQ=</DigestValue>
      </Reference>
      <Reference URI="/word/media/image60.png?ContentType=image/png">
        <DigestMethod Algorithm="http://www.w3.org/2001/04/xmlenc#sha256"/>
        <DigestValue>9/woaoIY7D2C+LCDmjCCu0s3P33h2p6yjWjt6Crur38=</DigestValue>
      </Reference>
      <Reference URI="/word/media/image61.png?ContentType=image/png">
        <DigestMethod Algorithm="http://www.w3.org/2001/04/xmlenc#sha256"/>
        <DigestValue>7bhVPm9rBvoSjaAnkQXxQnM6YHxTfBvLWRCpXbzUhow=</DigestValue>
      </Reference>
      <Reference URI="/word/media/image62.png?ContentType=image/png">
        <DigestMethod Algorithm="http://www.w3.org/2001/04/xmlenc#sha256"/>
        <DigestValue>ut1Am5aSdnLV0dR+b4CgzyWVKKZztDUalvowsxKIi2k=</DigestValue>
      </Reference>
      <Reference URI="/word/media/image63.png?ContentType=image/png">
        <DigestMethod Algorithm="http://www.w3.org/2001/04/xmlenc#sha256"/>
        <DigestValue>u3OgV/EE83yWI1joW9RRsrtdKD63xrRSPHNOPEqa91I=</DigestValue>
      </Reference>
      <Reference URI="/word/media/image64.png?ContentType=image/png">
        <DigestMethod Algorithm="http://www.w3.org/2001/04/xmlenc#sha256"/>
        <DigestValue>4/s0ttSjB0A+WZ09WLLNEYHxhKQRQVRfK75mPkAvXeQ=</DigestValue>
      </Reference>
      <Reference URI="/word/media/image65.png?ContentType=image/png">
        <DigestMethod Algorithm="http://www.w3.org/2001/04/xmlenc#sha256"/>
        <DigestValue>Oq4LByfHSJNg6CG4nasTDIl2YLTTQLDDCjgcVshxdXg=</DigestValue>
      </Reference>
      <Reference URI="/word/media/image66.png?ContentType=image/png">
        <DigestMethod Algorithm="http://www.w3.org/2001/04/xmlenc#sha256"/>
        <DigestValue>rGWO0955U8qmL1PPe4JEi8U7yS07sqcWgfPW/dd1u2M=</DigestValue>
      </Reference>
      <Reference URI="/word/media/image67.png?ContentType=image/png">
        <DigestMethod Algorithm="http://www.w3.org/2001/04/xmlenc#sha256"/>
        <DigestValue>n7Rkv4FtCdmG/0SI/oBD02gexpVeRbSi5RoTmJeOZys=</DigestValue>
      </Reference>
      <Reference URI="/word/media/image68.png?ContentType=image/png">
        <DigestMethod Algorithm="http://www.w3.org/2001/04/xmlenc#sha256"/>
        <DigestValue>lh31pXJsfjJjkftp0yDovRb/OIjhDfAdYCs2ldOUTwo=</DigestValue>
      </Reference>
      <Reference URI="/word/media/image69.png?ContentType=image/png">
        <DigestMethod Algorithm="http://www.w3.org/2001/04/xmlenc#sha256"/>
        <DigestValue>Ka71edcTD0lb4f6Is198QvtVG/5mqsUvPeAZIPYnsR0=</DigestValue>
      </Reference>
      <Reference URI="/word/media/image7.png?ContentType=image/png">
        <DigestMethod Algorithm="http://www.w3.org/2001/04/xmlenc#sha256"/>
        <DigestValue>KrqgoyxmsOXtYL0ubBK+7NP0M3uT2HewwsucckOQi2k=</DigestValue>
      </Reference>
      <Reference URI="/word/media/image70.png?ContentType=image/png">
        <DigestMethod Algorithm="http://www.w3.org/2001/04/xmlenc#sha256"/>
        <DigestValue>JyLCJ2JkF6lqTaGf1hsKs7Q7WJi0tH4e3i8EJ87yOs0=</DigestValue>
      </Reference>
      <Reference URI="/word/media/image71.png?ContentType=image/png">
        <DigestMethod Algorithm="http://www.w3.org/2001/04/xmlenc#sha256"/>
        <DigestValue>K1EEiRIqkH1UNMRDrTjMytxNFeaoMOeQR7dDY76W+nE=</DigestValue>
      </Reference>
      <Reference URI="/word/media/image72.png?ContentType=image/png">
        <DigestMethod Algorithm="http://www.w3.org/2001/04/xmlenc#sha256"/>
        <DigestValue>U662gfwcuLAA5hXd3fyfMJIkfStvleF4i5nIZM+AXa0=</DigestValue>
      </Reference>
      <Reference URI="/word/media/image73.png?ContentType=image/png">
        <DigestMethod Algorithm="http://www.w3.org/2001/04/xmlenc#sha256"/>
        <DigestValue>1eDuo4vZaBTVw6eRYi3qx6XY41Oy8TGtKcMrOC/Z6LM=</DigestValue>
      </Reference>
      <Reference URI="/word/media/image74.png?ContentType=image/png">
        <DigestMethod Algorithm="http://www.w3.org/2001/04/xmlenc#sha256"/>
        <DigestValue>ZhBlJgQODBbNk+Z4kH4x5DhQrgJjyiy3s/OWA1i/nFA=</DigestValue>
      </Reference>
      <Reference URI="/word/media/image75.png?ContentType=image/png">
        <DigestMethod Algorithm="http://www.w3.org/2001/04/xmlenc#sha256"/>
        <DigestValue>aDU63A7DXcHad+XCxwyNZXnuapnRYR75ZoIzMJoLYYg=</DigestValue>
      </Reference>
      <Reference URI="/word/media/image76.png?ContentType=image/png">
        <DigestMethod Algorithm="http://www.w3.org/2001/04/xmlenc#sha256"/>
        <DigestValue>3Ow8VLvboWqjn50UGg+IGV+a/lkmUiFkgwUHAD58R7k=</DigestValue>
      </Reference>
      <Reference URI="/word/media/image77.png?ContentType=image/png">
        <DigestMethod Algorithm="http://www.w3.org/2001/04/xmlenc#sha256"/>
        <DigestValue>Me/Z9hoeTPI3aE4qf1+0JPzU5o8TfsmMMa4hbtNiysg=</DigestValue>
      </Reference>
      <Reference URI="/word/media/image78.png?ContentType=image/png">
        <DigestMethod Algorithm="http://www.w3.org/2001/04/xmlenc#sha256"/>
        <DigestValue>lY4EXsvXjvnmeojQOS0Xv+6vMHXD+1v03tVApqMBnV8=</DigestValue>
      </Reference>
      <Reference URI="/word/media/image79.png?ContentType=image/png">
        <DigestMethod Algorithm="http://www.w3.org/2001/04/xmlenc#sha256"/>
        <DigestValue>n9SPtkBjw/M8S0HBgQGtriRvzA/Td4yzMjSmUxHrWFs=</DigestValue>
      </Reference>
      <Reference URI="/word/media/image8.png?ContentType=image/png">
        <DigestMethod Algorithm="http://www.w3.org/2001/04/xmlenc#sha256"/>
        <DigestValue>diNjcOHk5MyNF9LPmTCkAgxObKscIEA8uZtMHyobH8U=</DigestValue>
      </Reference>
      <Reference URI="/word/media/image80.png?ContentType=image/png">
        <DigestMethod Algorithm="http://www.w3.org/2001/04/xmlenc#sha256"/>
        <DigestValue>Oynm+5dgMcgCEg/Q4NRVqRjZP1jfRlx7YR6OoXZa3MI=</DigestValue>
      </Reference>
      <Reference URI="/word/media/image81.png?ContentType=image/png">
        <DigestMethod Algorithm="http://www.w3.org/2001/04/xmlenc#sha256"/>
        <DigestValue>rwpLORGpf1VImuAjxwuooyIMoTLE3fMMWz9aW0glac0=</DigestValue>
      </Reference>
      <Reference URI="/word/media/image82.png?ContentType=image/png">
        <DigestMethod Algorithm="http://www.w3.org/2001/04/xmlenc#sha256"/>
        <DigestValue>5sMnvmxsfY9o+4neZt8+ZXLOD2CNZc4aVSoAnJDPwmM=</DigestValue>
      </Reference>
      <Reference URI="/word/media/image83.png?ContentType=image/png">
        <DigestMethod Algorithm="http://www.w3.org/2001/04/xmlenc#sha256"/>
        <DigestValue>Vd8tEbyeMOtOHs2YdFKjiBzkbPFTDghJRHhlQn02Zcw=</DigestValue>
      </Reference>
      <Reference URI="/word/media/image84.png?ContentType=image/png">
        <DigestMethod Algorithm="http://www.w3.org/2001/04/xmlenc#sha256"/>
        <DigestValue>VWm5kO8uLhxmWok0p8gGkrO1/Da4ipMyGa8zVuiJf4E=</DigestValue>
      </Reference>
      <Reference URI="/word/media/image85.png?ContentType=image/png">
        <DigestMethod Algorithm="http://www.w3.org/2001/04/xmlenc#sha256"/>
        <DigestValue>3NAGbo+BHRKsIIi6WQuFETKvoFDvEMHDY7wej4sXsIo=</DigestValue>
      </Reference>
      <Reference URI="/word/media/image86.png?ContentType=image/png">
        <DigestMethod Algorithm="http://www.w3.org/2001/04/xmlenc#sha256"/>
        <DigestValue>gTRr8yxYIW/UHMYyeAhoh16nu5JUQcwYr9llzojwYRU=</DigestValue>
      </Reference>
      <Reference URI="/word/media/image87.png?ContentType=image/png">
        <DigestMethod Algorithm="http://www.w3.org/2001/04/xmlenc#sha256"/>
        <DigestValue>flf6ABxUOAPNqIlb8bGNIG5vy2flTAevC/NHQYcYBk0=</DigestValue>
      </Reference>
      <Reference URI="/word/media/image88.png?ContentType=image/png">
        <DigestMethod Algorithm="http://www.w3.org/2001/04/xmlenc#sha256"/>
        <DigestValue>/TTiECdduA0hZbe3t6wsAsi+XEihhP+wCJoAWz5khwM=</DigestValue>
      </Reference>
      <Reference URI="/word/media/image89.png?ContentType=image/png">
        <DigestMethod Algorithm="http://www.w3.org/2001/04/xmlenc#sha256"/>
        <DigestValue>vDaHIvAJ7qST0ulNEACAVlGIyGRtuNWZmjc95PrW0o4=</DigestValue>
      </Reference>
      <Reference URI="/word/media/image9.png?ContentType=image/png">
        <DigestMethod Algorithm="http://www.w3.org/2001/04/xmlenc#sha256"/>
        <DigestValue>HuCXd5cNft12c/J2pkiRYjXdc5vPXjUvNsZozqOdfpY=</DigestValue>
      </Reference>
      <Reference URI="/word/media/image90.png?ContentType=image/png">
        <DigestMethod Algorithm="http://www.w3.org/2001/04/xmlenc#sha256"/>
        <DigestValue>knQSRmZeZsFNrlxBGbREbVJa/7M2IaJ6iHQXVrTq6wg=</DigestValue>
      </Reference>
      <Reference URI="/word/media/image91.png?ContentType=image/png">
        <DigestMethod Algorithm="http://www.w3.org/2001/04/xmlenc#sha256"/>
        <DigestValue>V1IYi9eIHTp8qWKSLxNWbq5SDP06YWvS8emCMucf9qI=</DigestValue>
      </Reference>
      <Reference URI="/word/media/image92.png?ContentType=image/png">
        <DigestMethod Algorithm="http://www.w3.org/2001/04/xmlenc#sha256"/>
        <DigestValue>SSeact18/eFQLjCQAo+e+SpUJo+xjhcGE1ENQAToAoI=</DigestValue>
      </Reference>
      <Reference URI="/word/media/image93.png?ContentType=image/png">
        <DigestMethod Algorithm="http://www.w3.org/2001/04/xmlenc#sha256"/>
        <DigestValue>8/wFEonkcSb0NImbp56ejoRyA3zX9Gdzz3Al9b1s9yM=</DigestValue>
      </Reference>
      <Reference URI="/word/media/image94.png?ContentType=image/png">
        <DigestMethod Algorithm="http://www.w3.org/2001/04/xmlenc#sha256"/>
        <DigestValue>bHgq8cFwJ1ja69g2i04mWD9TNbyCBlnjEqDN0thjBHw=</DigestValue>
      </Reference>
      <Reference URI="/word/numbering.xml?ContentType=application/vnd.openxmlformats-officedocument.wordprocessingml.numbering+xml">
        <DigestMethod Algorithm="http://www.w3.org/2001/04/xmlenc#sha256"/>
        <DigestValue>oBV9ownwnCsY6AxobVVDs0YK8YArEOJsgBsr2F+rR+w=</DigestValue>
      </Reference>
      <Reference URI="/word/settings.xml?ContentType=application/vnd.openxmlformats-officedocument.wordprocessingml.settings+xml">
        <DigestMethod Algorithm="http://www.w3.org/2001/04/xmlenc#sha256"/>
        <DigestValue>x2yhKQCiRhC5RUpQ4kmzzZHBtowa2JNim7bmXVm1Rh8=</DigestValue>
      </Reference>
      <Reference URI="/word/styles.xml?ContentType=application/vnd.openxmlformats-officedocument.wordprocessingml.styles+xml">
        <DigestMethod Algorithm="http://www.w3.org/2001/04/xmlenc#sha256"/>
        <DigestValue>0+MhCMSwYjyScIm1iKTnnKH1UYe/oyvQBOELmg6lq5s=</DigestValue>
      </Reference>
      <Reference URI="/word/theme/theme1.xml?ContentType=application/vnd.openxmlformats-officedocument.theme+xml">
        <DigestMethod Algorithm="http://www.w3.org/2001/04/xmlenc#sha256"/>
        <DigestValue>LRYgwB9wLjn+Tjtdai28wYKQIxJ//sQbeTvaFIDpzzQ=</DigestValue>
      </Reference>
      <Reference URI="/word/webSettings.xml?ContentType=application/vnd.openxmlformats-officedocument.wordprocessingml.webSettings+xml">
        <DigestMethod Algorithm="http://www.w3.org/2001/04/xmlenc#sha256"/>
        <DigestValue>TN+CK2cWoqWG4zN5eapGC/NYEg+WD7ZqbX7rtA/q4wE=</DigestValue>
      </Reference>
    </Manifest>
    <SignatureProperties>
      <SignatureProperty Id="idSignatureTime" Target="#idPackageSignature">
        <mdssi:SignatureTime xmlns:mdssi="http://schemas.openxmlformats.org/package/2006/digital-signature">
          <mdssi:Format>YYYY-MM-DDThh:mm:ssTZD</mdssi:Format>
          <mdssi:Value>2021-06-04T07:54:47Z</mdssi:Value>
        </mdssi:SignatureTime>
      </SignatureProperty>
    </SignatureProperties>
  </Object>
  <Object Id="idOfficeObject">
    <SignatureProperties>
      <SignatureProperty Id="idOfficeV1Details" Target="#idPackageSignature">
        <SignatureInfoV1 xmlns="http://schemas.microsoft.com/office/2006/digsig">
          <SetupID>{23BB6BBD-A2C4-492F-BE4B-AB10D5122D46}</SetupID>
          <SignatureText>Masrur Rahman</SignatureText>
          <SignatureImage/>
          <SignatureComments/>
          <WindowsVersion>10.0</WindowsVersion>
          <OfficeVersion>16.0.14026/22</OfficeVersion>
          <ApplicationVersion>16.0.14026</ApplicationVersion>
          <Monitors>2</Monitors>
          <HorizontalResolution>1920</HorizontalResolution>
          <VerticalResolution>1080</VerticalResolution>
          <ColorDepth>32</ColorDepth>
          <SignatureProviderId>{00000000-0000-0000-0000-000000000000}</SignatureProviderId>
          <SignatureProviderUrl/>
          <SignatureProviderDetails>9</SignatureProviderDetails>
          <SignatureType>2</SignatureType>
        </SignatureInfoV1>
      </SignatureProperty>
    </SignatureProperties>
  </Object>
  <Object>
    <xd:QualifyingProperties xmlns:xd="http://uri.etsi.org/01903/v1.3.2#" Target="#idPackageSignature">
      <xd:SignedProperties Id="idSignedProperties">
        <xd:SignedSignatureProperties>
          <xd:SigningTime>2021-06-04T07:54:47Z</xd:SigningTime>
          <xd:SigningCertificate>
            <xd:Cert>
              <xd:CertDigest>
                <DigestMethod Algorithm="http://www.w3.org/2001/04/xmlenc#sha256"/>
                <DigestValue>9qCycLsUlbhQgzww8Gfdv/0VL+HQimSvqWvE3fljS8s=</DigestValue>
              </xd:CertDigest>
              <xd:IssuerSerial>
                <X509IssuerName>DC=net + DC=windows + CN=MS-Organization-Access + OU=82dbaca4-3e81-46ca-9c73-0950c1eaca97</X509IssuerName>
                <X509SerialNumber>101634322057948359745310891182377125397</X509SerialNumber>
              </xd:IssuerSerial>
            </xd:Cert>
          </xd:SigningCertificate>
          <xd:SignaturePolicyIdentifier>
            <xd:SignaturePolicyImplied/>
          </xd:SignaturePolicyIdentifier>
        </xd:SignedSignatureProperties>
      </xd:SignedProperties>
    </xd:QualifyingProperties>
  </Object>
  <Object Id="idValidSigLnImg">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</Object>
  <Object Id="idInvalidSigLnImg">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</Object>
</Signatur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D223D-AEBF-4252-8933-D5CD33E02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0</TotalTime>
  <Pages>62</Pages>
  <Words>4755</Words>
  <Characters>2710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COS20015 – Fundamentals of Data Management</vt:lpstr>
    </vt:vector>
  </TitlesOfParts>
  <Company>Swinburne University of Technology</Company>
  <LinksUpToDate>false</LinksUpToDate>
  <CharactersWithSpaces>3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20015 – Fundamentals of Data Management</dc:title>
  <dc:subject/>
  <dc:creator>Masrur Rahman Zahin ( 101214608 )</dc:creator>
  <cp:keywords/>
  <cp:lastModifiedBy>MASRUR RAHMAN</cp:lastModifiedBy>
  <cp:revision>74</cp:revision>
  <dcterms:created xsi:type="dcterms:W3CDTF">2015-07-20T03:24:00Z</dcterms:created>
  <dcterms:modified xsi:type="dcterms:W3CDTF">2021-06-04T02:13:00Z</dcterms:modified>
</cp:coreProperties>
</file>